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api-methods" w:displacedByCustomXml="next"/>
    <w:bookmarkEnd w:id="0" w:displacedByCustomXml="next"/>
    <w:sdt>
      <w:sdtPr>
        <w:rPr>
          <w:rFonts w:eastAsia="Calibri" w:cs="Times New Roman"/>
          <w:b w:val="0"/>
          <w:bCs w:val="0"/>
          <w:sz w:val="20"/>
          <w:szCs w:val="22"/>
        </w:rPr>
        <w:id w:val="-2011983746"/>
        <w:docPartObj>
          <w:docPartGallery w:val="Table of Contents"/>
          <w:docPartUnique/>
        </w:docPartObj>
      </w:sdtPr>
      <w:sdtEndPr>
        <w:rPr>
          <w:noProof/>
        </w:rPr>
      </w:sdtEndPr>
      <w:sdtContent>
        <w:p w:rsidR="00D97923" w:rsidRDefault="00D97923" w:rsidP="00D97923">
          <w:pPr>
            <w:pStyle w:val="Title"/>
          </w:pPr>
          <w:r>
            <w:t>Contents</w:t>
          </w:r>
        </w:p>
        <w:p w:rsidR="001724F0" w:rsidRDefault="001724F0">
          <w:pPr>
            <w:pStyle w:val="TOC1"/>
            <w:rPr>
              <w:rFonts w:asciiTheme="minorHAnsi" w:eastAsiaTheme="minorEastAsia" w:hAnsiTheme="minorHAnsi" w:cstheme="minorBidi"/>
              <w:b w:val="0"/>
              <w:bCs w:val="0"/>
              <w:noProof/>
              <w:sz w:val="22"/>
              <w:szCs w:val="22"/>
              <w:lang w:val="en-US"/>
            </w:rPr>
          </w:pPr>
          <w:r>
            <w:fldChar w:fldCharType="begin"/>
          </w:r>
          <w:r>
            <w:instrText xml:space="preserve"> TOC \o "1-2" \h \z \u </w:instrText>
          </w:r>
          <w:r>
            <w:fldChar w:fldCharType="separate"/>
          </w:r>
          <w:hyperlink w:anchor="_Toc457383474" w:history="1">
            <w:r w:rsidRPr="006608B2">
              <w:rPr>
                <w:rStyle w:val="Hyperlink"/>
                <w:noProof/>
              </w:rPr>
              <w:t>1.</w:t>
            </w:r>
            <w:r>
              <w:rPr>
                <w:rFonts w:asciiTheme="minorHAnsi" w:eastAsiaTheme="minorEastAsia" w:hAnsiTheme="minorHAnsi" w:cstheme="minorBidi"/>
                <w:b w:val="0"/>
                <w:bCs w:val="0"/>
                <w:noProof/>
                <w:sz w:val="22"/>
                <w:szCs w:val="22"/>
                <w:lang w:val="en-US"/>
              </w:rPr>
              <w:tab/>
            </w:r>
            <w:r w:rsidRPr="006608B2">
              <w:rPr>
                <w:rStyle w:val="Hyperlink"/>
                <w:noProof/>
              </w:rPr>
              <w:t>File Overview</w:t>
            </w:r>
            <w:r>
              <w:rPr>
                <w:noProof/>
                <w:webHidden/>
              </w:rPr>
              <w:tab/>
            </w:r>
            <w:r>
              <w:rPr>
                <w:noProof/>
                <w:webHidden/>
              </w:rPr>
              <w:fldChar w:fldCharType="begin"/>
            </w:r>
            <w:r>
              <w:rPr>
                <w:noProof/>
                <w:webHidden/>
              </w:rPr>
              <w:instrText xml:space="preserve"> PAGEREF _Toc457383474 \h </w:instrText>
            </w:r>
            <w:r>
              <w:rPr>
                <w:noProof/>
                <w:webHidden/>
              </w:rPr>
            </w:r>
            <w:r>
              <w:rPr>
                <w:noProof/>
                <w:webHidden/>
              </w:rPr>
              <w:fldChar w:fldCharType="separate"/>
            </w:r>
            <w:r>
              <w:rPr>
                <w:noProof/>
                <w:webHidden/>
              </w:rPr>
              <w:t>2</w:t>
            </w:r>
            <w:r>
              <w:rPr>
                <w:noProof/>
                <w:webHidden/>
              </w:rPr>
              <w:fldChar w:fldCharType="end"/>
            </w:r>
          </w:hyperlink>
        </w:p>
        <w:p w:rsidR="001724F0" w:rsidRDefault="001724F0">
          <w:pPr>
            <w:pStyle w:val="TOC1"/>
            <w:rPr>
              <w:rFonts w:asciiTheme="minorHAnsi" w:eastAsiaTheme="minorEastAsia" w:hAnsiTheme="minorHAnsi" w:cstheme="minorBidi"/>
              <w:b w:val="0"/>
              <w:bCs w:val="0"/>
              <w:noProof/>
              <w:sz w:val="22"/>
              <w:szCs w:val="22"/>
              <w:lang w:val="en-US"/>
            </w:rPr>
          </w:pPr>
          <w:hyperlink w:anchor="_Toc457383475" w:history="1">
            <w:r w:rsidRPr="006608B2">
              <w:rPr>
                <w:rStyle w:val="Hyperlink"/>
                <w:noProof/>
              </w:rPr>
              <w:t>2.</w:t>
            </w:r>
            <w:r>
              <w:rPr>
                <w:rFonts w:asciiTheme="minorHAnsi" w:eastAsiaTheme="minorEastAsia" w:hAnsiTheme="minorHAnsi" w:cstheme="minorBidi"/>
                <w:b w:val="0"/>
                <w:bCs w:val="0"/>
                <w:noProof/>
                <w:sz w:val="22"/>
                <w:szCs w:val="22"/>
                <w:lang w:val="en-US"/>
              </w:rPr>
              <w:tab/>
            </w:r>
            <w:r w:rsidRPr="006608B2">
              <w:rPr>
                <w:rStyle w:val="Hyperlink"/>
                <w:noProof/>
              </w:rPr>
              <w:t>Admin</w:t>
            </w:r>
            <w:r>
              <w:rPr>
                <w:noProof/>
                <w:webHidden/>
              </w:rPr>
              <w:tab/>
            </w:r>
            <w:r>
              <w:rPr>
                <w:noProof/>
                <w:webHidden/>
              </w:rPr>
              <w:fldChar w:fldCharType="begin"/>
            </w:r>
            <w:r>
              <w:rPr>
                <w:noProof/>
                <w:webHidden/>
              </w:rPr>
              <w:instrText xml:space="preserve"> PAGEREF _Toc457383475 \h </w:instrText>
            </w:r>
            <w:r>
              <w:rPr>
                <w:noProof/>
                <w:webHidden/>
              </w:rPr>
            </w:r>
            <w:r>
              <w:rPr>
                <w:noProof/>
                <w:webHidden/>
              </w:rPr>
              <w:fldChar w:fldCharType="separate"/>
            </w:r>
            <w:r>
              <w:rPr>
                <w:noProof/>
                <w:webHidden/>
              </w:rPr>
              <w:t>3</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76" w:history="1">
            <w:r w:rsidRPr="006608B2">
              <w:rPr>
                <w:rStyle w:val="Hyperlink"/>
                <w:noProof/>
              </w:rPr>
              <w:t>2.1</w:t>
            </w:r>
            <w:r>
              <w:rPr>
                <w:rFonts w:asciiTheme="minorHAnsi" w:eastAsiaTheme="minorEastAsia" w:hAnsiTheme="minorHAnsi" w:cstheme="minorBidi"/>
                <w:bCs w:val="0"/>
                <w:noProof/>
                <w:sz w:val="22"/>
                <w:szCs w:val="22"/>
                <w:lang w:val="en-US"/>
              </w:rPr>
              <w:tab/>
            </w:r>
            <w:r w:rsidRPr="006608B2">
              <w:rPr>
                <w:rStyle w:val="Hyperlink"/>
                <w:noProof/>
              </w:rPr>
              <w:t>Demo</w:t>
            </w:r>
            <w:r>
              <w:rPr>
                <w:noProof/>
                <w:webHidden/>
              </w:rPr>
              <w:tab/>
            </w:r>
            <w:r>
              <w:rPr>
                <w:noProof/>
                <w:webHidden/>
              </w:rPr>
              <w:fldChar w:fldCharType="begin"/>
            </w:r>
            <w:r>
              <w:rPr>
                <w:noProof/>
                <w:webHidden/>
              </w:rPr>
              <w:instrText xml:space="preserve"> PAGEREF _Toc457383476 \h </w:instrText>
            </w:r>
            <w:r>
              <w:rPr>
                <w:noProof/>
                <w:webHidden/>
              </w:rPr>
            </w:r>
            <w:r>
              <w:rPr>
                <w:noProof/>
                <w:webHidden/>
              </w:rPr>
              <w:fldChar w:fldCharType="separate"/>
            </w:r>
            <w:r>
              <w:rPr>
                <w:noProof/>
                <w:webHidden/>
              </w:rPr>
              <w:t>3</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77" w:history="1">
            <w:r w:rsidRPr="006608B2">
              <w:rPr>
                <w:rStyle w:val="Hyperlink"/>
                <w:noProof/>
              </w:rPr>
              <w:t>2.2</w:t>
            </w:r>
            <w:r>
              <w:rPr>
                <w:rFonts w:asciiTheme="minorHAnsi" w:eastAsiaTheme="minorEastAsia" w:hAnsiTheme="minorHAnsi" w:cstheme="minorBidi"/>
                <w:bCs w:val="0"/>
                <w:noProof/>
                <w:sz w:val="22"/>
                <w:szCs w:val="22"/>
                <w:lang w:val="en-US"/>
              </w:rPr>
              <w:tab/>
            </w:r>
            <w:r w:rsidRPr="006608B2">
              <w:rPr>
                <w:rStyle w:val="Hyperlink"/>
                <w:noProof/>
              </w:rPr>
              <w:t>Identity</w:t>
            </w:r>
            <w:r>
              <w:rPr>
                <w:noProof/>
                <w:webHidden/>
              </w:rPr>
              <w:tab/>
            </w:r>
            <w:r>
              <w:rPr>
                <w:noProof/>
                <w:webHidden/>
              </w:rPr>
              <w:fldChar w:fldCharType="begin"/>
            </w:r>
            <w:r>
              <w:rPr>
                <w:noProof/>
                <w:webHidden/>
              </w:rPr>
              <w:instrText xml:space="preserve"> PAGEREF _Toc457383477 \h </w:instrText>
            </w:r>
            <w:r>
              <w:rPr>
                <w:noProof/>
                <w:webHidden/>
              </w:rPr>
            </w:r>
            <w:r>
              <w:rPr>
                <w:noProof/>
                <w:webHidden/>
              </w:rPr>
              <w:fldChar w:fldCharType="separate"/>
            </w:r>
            <w:r>
              <w:rPr>
                <w:noProof/>
                <w:webHidden/>
              </w:rPr>
              <w:t>6</w:t>
            </w:r>
            <w:r>
              <w:rPr>
                <w:noProof/>
                <w:webHidden/>
              </w:rPr>
              <w:fldChar w:fldCharType="end"/>
            </w:r>
          </w:hyperlink>
        </w:p>
        <w:p w:rsidR="001724F0" w:rsidRDefault="001724F0">
          <w:pPr>
            <w:pStyle w:val="TOC1"/>
            <w:rPr>
              <w:rFonts w:asciiTheme="minorHAnsi" w:eastAsiaTheme="minorEastAsia" w:hAnsiTheme="minorHAnsi" w:cstheme="minorBidi"/>
              <w:b w:val="0"/>
              <w:bCs w:val="0"/>
              <w:noProof/>
              <w:sz w:val="22"/>
              <w:szCs w:val="22"/>
              <w:lang w:val="en-US"/>
            </w:rPr>
          </w:pPr>
          <w:hyperlink w:anchor="_Toc457383478" w:history="1">
            <w:r w:rsidRPr="006608B2">
              <w:rPr>
                <w:rStyle w:val="Hyperlink"/>
                <w:noProof/>
              </w:rPr>
              <w:t>3.</w:t>
            </w:r>
            <w:r>
              <w:rPr>
                <w:rFonts w:asciiTheme="minorHAnsi" w:eastAsiaTheme="minorEastAsia" w:hAnsiTheme="minorHAnsi" w:cstheme="minorBidi"/>
                <w:b w:val="0"/>
                <w:bCs w:val="0"/>
                <w:noProof/>
                <w:sz w:val="22"/>
                <w:szCs w:val="22"/>
                <w:lang w:val="en-US"/>
              </w:rPr>
              <w:tab/>
            </w:r>
            <w:r w:rsidRPr="006608B2">
              <w:rPr>
                <w:rStyle w:val="Hyperlink"/>
                <w:noProof/>
              </w:rPr>
              <w:t>Blockchain</w:t>
            </w:r>
            <w:r>
              <w:rPr>
                <w:noProof/>
                <w:webHidden/>
              </w:rPr>
              <w:tab/>
            </w:r>
            <w:r>
              <w:rPr>
                <w:noProof/>
                <w:webHidden/>
              </w:rPr>
              <w:fldChar w:fldCharType="begin"/>
            </w:r>
            <w:r>
              <w:rPr>
                <w:noProof/>
                <w:webHidden/>
              </w:rPr>
              <w:instrText xml:space="preserve"> PAGEREF _Toc457383478 \h </w:instrText>
            </w:r>
            <w:r>
              <w:rPr>
                <w:noProof/>
                <w:webHidden/>
              </w:rPr>
            </w:r>
            <w:r>
              <w:rPr>
                <w:noProof/>
                <w:webHidden/>
              </w:rPr>
              <w:fldChar w:fldCharType="separate"/>
            </w:r>
            <w:r>
              <w:rPr>
                <w:noProof/>
                <w:webHidden/>
              </w:rPr>
              <w:t>7</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79" w:history="1">
            <w:r w:rsidRPr="006608B2">
              <w:rPr>
                <w:rStyle w:val="Hyperlink"/>
                <w:noProof/>
              </w:rPr>
              <w:t>3.1</w:t>
            </w:r>
            <w:r>
              <w:rPr>
                <w:rFonts w:asciiTheme="minorHAnsi" w:eastAsiaTheme="minorEastAsia" w:hAnsiTheme="minorHAnsi" w:cstheme="minorBidi"/>
                <w:bCs w:val="0"/>
                <w:noProof/>
                <w:sz w:val="22"/>
                <w:szCs w:val="22"/>
                <w:lang w:val="en-US"/>
              </w:rPr>
              <w:tab/>
            </w:r>
            <w:r w:rsidRPr="006608B2">
              <w:rPr>
                <w:rStyle w:val="Hyperlink"/>
                <w:noProof/>
              </w:rPr>
              <w:t>Blocks</w:t>
            </w:r>
            <w:r>
              <w:rPr>
                <w:noProof/>
                <w:webHidden/>
              </w:rPr>
              <w:tab/>
            </w:r>
            <w:r>
              <w:rPr>
                <w:noProof/>
                <w:webHidden/>
              </w:rPr>
              <w:fldChar w:fldCharType="begin"/>
            </w:r>
            <w:r>
              <w:rPr>
                <w:noProof/>
                <w:webHidden/>
              </w:rPr>
              <w:instrText xml:space="preserve"> PAGEREF _Toc457383479 \h </w:instrText>
            </w:r>
            <w:r>
              <w:rPr>
                <w:noProof/>
                <w:webHidden/>
              </w:rPr>
            </w:r>
            <w:r>
              <w:rPr>
                <w:noProof/>
                <w:webHidden/>
              </w:rPr>
              <w:fldChar w:fldCharType="separate"/>
            </w:r>
            <w:r>
              <w:rPr>
                <w:noProof/>
                <w:webHidden/>
              </w:rPr>
              <w:t>7</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80" w:history="1">
            <w:r w:rsidRPr="006608B2">
              <w:rPr>
                <w:rStyle w:val="Hyperlink"/>
                <w:noProof/>
              </w:rPr>
              <w:t>3.2</w:t>
            </w:r>
            <w:r>
              <w:rPr>
                <w:rFonts w:asciiTheme="minorHAnsi" w:eastAsiaTheme="minorEastAsia" w:hAnsiTheme="minorHAnsi" w:cstheme="minorBidi"/>
                <w:bCs w:val="0"/>
                <w:noProof/>
                <w:sz w:val="22"/>
                <w:szCs w:val="22"/>
                <w:lang w:val="en-US"/>
              </w:rPr>
              <w:tab/>
            </w:r>
            <w:r w:rsidRPr="006608B2">
              <w:rPr>
                <w:rStyle w:val="Hyperlink"/>
                <w:noProof/>
              </w:rPr>
              <w:t>Block</w:t>
            </w:r>
            <w:r>
              <w:rPr>
                <w:noProof/>
                <w:webHidden/>
              </w:rPr>
              <w:tab/>
            </w:r>
            <w:r>
              <w:rPr>
                <w:noProof/>
                <w:webHidden/>
              </w:rPr>
              <w:fldChar w:fldCharType="begin"/>
            </w:r>
            <w:r>
              <w:rPr>
                <w:noProof/>
                <w:webHidden/>
              </w:rPr>
              <w:instrText xml:space="preserve"> PAGEREF _Toc457383480 \h </w:instrText>
            </w:r>
            <w:r>
              <w:rPr>
                <w:noProof/>
                <w:webHidden/>
              </w:rPr>
            </w:r>
            <w:r>
              <w:rPr>
                <w:noProof/>
                <w:webHidden/>
              </w:rPr>
              <w:fldChar w:fldCharType="separate"/>
            </w:r>
            <w:r>
              <w:rPr>
                <w:noProof/>
                <w:webHidden/>
              </w:rPr>
              <w:t>7</w:t>
            </w:r>
            <w:r>
              <w:rPr>
                <w:noProof/>
                <w:webHidden/>
              </w:rPr>
              <w:fldChar w:fldCharType="end"/>
            </w:r>
          </w:hyperlink>
        </w:p>
        <w:p w:rsidR="001724F0" w:rsidRDefault="001724F0">
          <w:pPr>
            <w:pStyle w:val="TOC1"/>
            <w:rPr>
              <w:rFonts w:asciiTheme="minorHAnsi" w:eastAsiaTheme="minorEastAsia" w:hAnsiTheme="minorHAnsi" w:cstheme="minorBidi"/>
              <w:b w:val="0"/>
              <w:bCs w:val="0"/>
              <w:noProof/>
              <w:sz w:val="22"/>
              <w:szCs w:val="22"/>
              <w:lang w:val="en-US"/>
            </w:rPr>
          </w:pPr>
          <w:hyperlink w:anchor="_Toc457383481" w:history="1">
            <w:r w:rsidRPr="006608B2">
              <w:rPr>
                <w:rStyle w:val="Hyperlink"/>
                <w:noProof/>
              </w:rPr>
              <w:t>4.</w:t>
            </w:r>
            <w:r>
              <w:rPr>
                <w:rFonts w:asciiTheme="minorHAnsi" w:eastAsiaTheme="minorEastAsia" w:hAnsiTheme="minorHAnsi" w:cstheme="minorBidi"/>
                <w:b w:val="0"/>
                <w:bCs w:val="0"/>
                <w:noProof/>
                <w:sz w:val="22"/>
                <w:szCs w:val="22"/>
                <w:lang w:val="en-US"/>
              </w:rPr>
              <w:tab/>
            </w:r>
            <w:r w:rsidRPr="006608B2">
              <w:rPr>
                <w:rStyle w:val="Hyperlink"/>
                <w:noProof/>
              </w:rPr>
              <w:t>Vehicles</w:t>
            </w:r>
            <w:r>
              <w:rPr>
                <w:noProof/>
                <w:webHidden/>
              </w:rPr>
              <w:tab/>
            </w:r>
            <w:r>
              <w:rPr>
                <w:noProof/>
                <w:webHidden/>
              </w:rPr>
              <w:fldChar w:fldCharType="begin"/>
            </w:r>
            <w:r>
              <w:rPr>
                <w:noProof/>
                <w:webHidden/>
              </w:rPr>
              <w:instrText xml:space="preserve"> PAGEREF _Toc457383481 \h </w:instrText>
            </w:r>
            <w:r>
              <w:rPr>
                <w:noProof/>
                <w:webHidden/>
              </w:rPr>
            </w:r>
            <w:r>
              <w:rPr>
                <w:noProof/>
                <w:webHidden/>
              </w:rPr>
              <w:fldChar w:fldCharType="separate"/>
            </w:r>
            <w:r>
              <w:rPr>
                <w:noProof/>
                <w:webHidden/>
              </w:rPr>
              <w:t>9</w:t>
            </w:r>
            <w:r>
              <w:rPr>
                <w:noProof/>
                <w:webHidden/>
              </w:rPr>
              <w:fldChar w:fldCharType="end"/>
            </w:r>
          </w:hyperlink>
        </w:p>
        <w:p w:rsidR="001724F0" w:rsidRDefault="001724F0">
          <w:pPr>
            <w:pStyle w:val="TOC1"/>
            <w:rPr>
              <w:rFonts w:asciiTheme="minorHAnsi" w:eastAsiaTheme="minorEastAsia" w:hAnsiTheme="minorHAnsi" w:cstheme="minorBidi"/>
              <w:b w:val="0"/>
              <w:bCs w:val="0"/>
              <w:noProof/>
              <w:sz w:val="22"/>
              <w:szCs w:val="22"/>
              <w:lang w:val="en-US"/>
            </w:rPr>
          </w:pPr>
          <w:hyperlink w:anchor="_Toc457383482" w:history="1">
            <w:r w:rsidRPr="006608B2">
              <w:rPr>
                <w:rStyle w:val="Hyperlink"/>
                <w:noProof/>
              </w:rPr>
              <w:t>5.</w:t>
            </w:r>
            <w:r>
              <w:rPr>
                <w:rFonts w:asciiTheme="minorHAnsi" w:eastAsiaTheme="minorEastAsia" w:hAnsiTheme="minorHAnsi" w:cstheme="minorBidi"/>
                <w:b w:val="0"/>
                <w:bCs w:val="0"/>
                <w:noProof/>
                <w:sz w:val="22"/>
                <w:szCs w:val="22"/>
                <w:lang w:val="en-US"/>
              </w:rPr>
              <w:tab/>
            </w:r>
            <w:r w:rsidRPr="006608B2">
              <w:rPr>
                <w:rStyle w:val="Hyperlink"/>
                <w:noProof/>
              </w:rPr>
              <w:t>Vehicle</w:t>
            </w:r>
            <w:r>
              <w:rPr>
                <w:noProof/>
                <w:webHidden/>
              </w:rPr>
              <w:tab/>
            </w:r>
            <w:r>
              <w:rPr>
                <w:noProof/>
                <w:webHidden/>
              </w:rPr>
              <w:fldChar w:fldCharType="begin"/>
            </w:r>
            <w:r>
              <w:rPr>
                <w:noProof/>
                <w:webHidden/>
              </w:rPr>
              <w:instrText xml:space="preserve"> PAGEREF _Toc457383482 \h </w:instrText>
            </w:r>
            <w:r>
              <w:rPr>
                <w:noProof/>
                <w:webHidden/>
              </w:rPr>
            </w:r>
            <w:r>
              <w:rPr>
                <w:noProof/>
                <w:webHidden/>
              </w:rPr>
              <w:fldChar w:fldCharType="separate"/>
            </w:r>
            <w:r>
              <w:rPr>
                <w:noProof/>
                <w:webHidden/>
              </w:rPr>
              <w:t>1</w:t>
            </w:r>
            <w:r>
              <w:rPr>
                <w:noProof/>
                <w:webHidden/>
              </w:rPr>
              <w:t>2</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83" w:history="1">
            <w:r w:rsidRPr="006608B2">
              <w:rPr>
                <w:rStyle w:val="Hyperlink"/>
                <w:noProof/>
              </w:rPr>
              <w:t>5.2</w:t>
            </w:r>
            <w:r>
              <w:rPr>
                <w:rFonts w:asciiTheme="minorHAnsi" w:eastAsiaTheme="minorEastAsia" w:hAnsiTheme="minorHAnsi" w:cstheme="minorBidi"/>
                <w:bCs w:val="0"/>
                <w:noProof/>
                <w:sz w:val="22"/>
                <w:szCs w:val="22"/>
                <w:lang w:val="en-US"/>
              </w:rPr>
              <w:tab/>
            </w:r>
            <w:r w:rsidRPr="006608B2">
              <w:rPr>
                <w:rStyle w:val="Hyperlink"/>
                <w:noProof/>
              </w:rPr>
              <w:t>Colour</w:t>
            </w:r>
            <w:r>
              <w:rPr>
                <w:noProof/>
                <w:webHidden/>
              </w:rPr>
              <w:tab/>
            </w:r>
            <w:r>
              <w:rPr>
                <w:noProof/>
                <w:webHidden/>
              </w:rPr>
              <w:fldChar w:fldCharType="begin"/>
            </w:r>
            <w:r>
              <w:rPr>
                <w:noProof/>
                <w:webHidden/>
              </w:rPr>
              <w:instrText xml:space="preserve"> PAGEREF _Toc457383483 \h </w:instrText>
            </w:r>
            <w:r>
              <w:rPr>
                <w:noProof/>
                <w:webHidden/>
              </w:rPr>
            </w:r>
            <w:r>
              <w:rPr>
                <w:noProof/>
                <w:webHidden/>
              </w:rPr>
              <w:fldChar w:fldCharType="separate"/>
            </w:r>
            <w:r>
              <w:rPr>
                <w:noProof/>
                <w:webHidden/>
              </w:rPr>
              <w:t>13</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84" w:history="1">
            <w:r w:rsidRPr="006608B2">
              <w:rPr>
                <w:rStyle w:val="Hyperlink"/>
                <w:noProof/>
              </w:rPr>
              <w:t>5.3</w:t>
            </w:r>
            <w:r>
              <w:rPr>
                <w:rFonts w:asciiTheme="minorHAnsi" w:eastAsiaTheme="minorEastAsia" w:hAnsiTheme="minorHAnsi" w:cstheme="minorBidi"/>
                <w:bCs w:val="0"/>
                <w:noProof/>
                <w:sz w:val="22"/>
                <w:szCs w:val="22"/>
                <w:lang w:val="en-US"/>
              </w:rPr>
              <w:tab/>
            </w:r>
            <w:r w:rsidRPr="006608B2">
              <w:rPr>
                <w:rStyle w:val="Hyperlink"/>
                <w:noProof/>
              </w:rPr>
              <w:t>Make</w:t>
            </w:r>
            <w:r>
              <w:rPr>
                <w:noProof/>
                <w:webHidden/>
              </w:rPr>
              <w:tab/>
            </w:r>
            <w:r>
              <w:rPr>
                <w:noProof/>
                <w:webHidden/>
              </w:rPr>
              <w:fldChar w:fldCharType="begin"/>
            </w:r>
            <w:r>
              <w:rPr>
                <w:noProof/>
                <w:webHidden/>
              </w:rPr>
              <w:instrText xml:space="preserve"> PAGEREF _Toc457383484 \h </w:instrText>
            </w:r>
            <w:r>
              <w:rPr>
                <w:noProof/>
                <w:webHidden/>
              </w:rPr>
            </w:r>
            <w:r>
              <w:rPr>
                <w:noProof/>
                <w:webHidden/>
              </w:rPr>
              <w:fldChar w:fldCharType="separate"/>
            </w:r>
            <w:r>
              <w:rPr>
                <w:noProof/>
                <w:webHidden/>
              </w:rPr>
              <w:t>14</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85" w:history="1">
            <w:r w:rsidRPr="006608B2">
              <w:rPr>
                <w:rStyle w:val="Hyperlink"/>
                <w:noProof/>
              </w:rPr>
              <w:t>5.4</w:t>
            </w:r>
            <w:r>
              <w:rPr>
                <w:rFonts w:asciiTheme="minorHAnsi" w:eastAsiaTheme="minorEastAsia" w:hAnsiTheme="minorHAnsi" w:cstheme="minorBidi"/>
                <w:bCs w:val="0"/>
                <w:noProof/>
                <w:sz w:val="22"/>
                <w:szCs w:val="22"/>
                <w:lang w:val="en-US"/>
              </w:rPr>
              <w:tab/>
            </w:r>
            <w:r w:rsidRPr="006608B2">
              <w:rPr>
                <w:rStyle w:val="Hyperlink"/>
                <w:noProof/>
              </w:rPr>
              <w:t>Model</w:t>
            </w:r>
            <w:r>
              <w:rPr>
                <w:noProof/>
                <w:webHidden/>
              </w:rPr>
              <w:tab/>
            </w:r>
            <w:r>
              <w:rPr>
                <w:noProof/>
                <w:webHidden/>
              </w:rPr>
              <w:fldChar w:fldCharType="begin"/>
            </w:r>
            <w:r>
              <w:rPr>
                <w:noProof/>
                <w:webHidden/>
              </w:rPr>
              <w:instrText xml:space="preserve"> PAGEREF _Toc457383485 \h </w:instrText>
            </w:r>
            <w:r>
              <w:rPr>
                <w:noProof/>
                <w:webHidden/>
              </w:rPr>
            </w:r>
            <w:r>
              <w:rPr>
                <w:noProof/>
                <w:webHidden/>
              </w:rPr>
              <w:fldChar w:fldCharType="separate"/>
            </w:r>
            <w:r>
              <w:rPr>
                <w:noProof/>
                <w:webHidden/>
              </w:rPr>
              <w:t>16</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86" w:history="1">
            <w:r w:rsidRPr="006608B2">
              <w:rPr>
                <w:rStyle w:val="Hyperlink"/>
                <w:noProof/>
              </w:rPr>
              <w:t>5.5</w:t>
            </w:r>
            <w:r>
              <w:rPr>
                <w:rFonts w:asciiTheme="minorHAnsi" w:eastAsiaTheme="minorEastAsia" w:hAnsiTheme="minorHAnsi" w:cstheme="minorBidi"/>
                <w:bCs w:val="0"/>
                <w:noProof/>
                <w:sz w:val="22"/>
                <w:szCs w:val="22"/>
                <w:lang w:val="en-US"/>
              </w:rPr>
              <w:tab/>
            </w:r>
            <w:r w:rsidRPr="006608B2">
              <w:rPr>
                <w:rStyle w:val="Hyperlink"/>
                <w:noProof/>
              </w:rPr>
              <w:t>Owner</w:t>
            </w:r>
            <w:r>
              <w:rPr>
                <w:noProof/>
                <w:webHidden/>
              </w:rPr>
              <w:tab/>
            </w:r>
            <w:r>
              <w:rPr>
                <w:noProof/>
                <w:webHidden/>
              </w:rPr>
              <w:fldChar w:fldCharType="begin"/>
            </w:r>
            <w:r>
              <w:rPr>
                <w:noProof/>
                <w:webHidden/>
              </w:rPr>
              <w:instrText xml:space="preserve"> PAGEREF _Toc457383486 \h </w:instrText>
            </w:r>
            <w:r>
              <w:rPr>
                <w:noProof/>
                <w:webHidden/>
              </w:rPr>
            </w:r>
            <w:r>
              <w:rPr>
                <w:noProof/>
                <w:webHidden/>
              </w:rPr>
              <w:fldChar w:fldCharType="separate"/>
            </w:r>
            <w:r>
              <w:rPr>
                <w:noProof/>
                <w:webHidden/>
              </w:rPr>
              <w:t>18</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87" w:history="1">
            <w:r w:rsidRPr="006608B2">
              <w:rPr>
                <w:rStyle w:val="Hyperlink"/>
                <w:noProof/>
              </w:rPr>
              <w:t>5.6</w:t>
            </w:r>
            <w:r>
              <w:rPr>
                <w:rFonts w:asciiTheme="minorHAnsi" w:eastAsiaTheme="minorEastAsia" w:hAnsiTheme="minorHAnsi" w:cstheme="minorBidi"/>
                <w:bCs w:val="0"/>
                <w:noProof/>
                <w:sz w:val="22"/>
                <w:szCs w:val="22"/>
                <w:lang w:val="en-US"/>
              </w:rPr>
              <w:tab/>
            </w:r>
            <w:r w:rsidRPr="006608B2">
              <w:rPr>
                <w:rStyle w:val="Hyperlink"/>
                <w:noProof/>
              </w:rPr>
              <w:t>Registration</w:t>
            </w:r>
            <w:r>
              <w:rPr>
                <w:noProof/>
                <w:webHidden/>
              </w:rPr>
              <w:tab/>
            </w:r>
            <w:r>
              <w:rPr>
                <w:noProof/>
                <w:webHidden/>
              </w:rPr>
              <w:fldChar w:fldCharType="begin"/>
            </w:r>
            <w:r>
              <w:rPr>
                <w:noProof/>
                <w:webHidden/>
              </w:rPr>
              <w:instrText xml:space="preserve"> PAGEREF _Toc457383487 \h </w:instrText>
            </w:r>
            <w:r>
              <w:rPr>
                <w:noProof/>
                <w:webHidden/>
              </w:rPr>
            </w:r>
            <w:r>
              <w:rPr>
                <w:noProof/>
                <w:webHidden/>
              </w:rPr>
              <w:fldChar w:fldCharType="separate"/>
            </w:r>
            <w:r>
              <w:rPr>
                <w:noProof/>
                <w:webHidden/>
              </w:rPr>
              <w:t>20</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88" w:history="1">
            <w:r w:rsidRPr="006608B2">
              <w:rPr>
                <w:rStyle w:val="Hyperlink"/>
                <w:noProof/>
              </w:rPr>
              <w:t>5.7</w:t>
            </w:r>
            <w:r>
              <w:rPr>
                <w:rFonts w:asciiTheme="minorHAnsi" w:eastAsiaTheme="minorEastAsia" w:hAnsiTheme="minorHAnsi" w:cstheme="minorBidi"/>
                <w:bCs w:val="0"/>
                <w:noProof/>
                <w:sz w:val="22"/>
                <w:szCs w:val="22"/>
                <w:lang w:val="en-US"/>
              </w:rPr>
              <w:tab/>
            </w:r>
            <w:r w:rsidRPr="006608B2">
              <w:rPr>
                <w:rStyle w:val="Hyperlink"/>
                <w:noProof/>
              </w:rPr>
              <w:t>Scrap</w:t>
            </w:r>
            <w:r>
              <w:rPr>
                <w:noProof/>
                <w:webHidden/>
              </w:rPr>
              <w:tab/>
            </w:r>
            <w:r>
              <w:rPr>
                <w:noProof/>
                <w:webHidden/>
              </w:rPr>
              <w:fldChar w:fldCharType="begin"/>
            </w:r>
            <w:r>
              <w:rPr>
                <w:noProof/>
                <w:webHidden/>
              </w:rPr>
              <w:instrText xml:space="preserve"> PAGEREF _Toc457383488 \h </w:instrText>
            </w:r>
            <w:r>
              <w:rPr>
                <w:noProof/>
                <w:webHidden/>
              </w:rPr>
            </w:r>
            <w:r>
              <w:rPr>
                <w:noProof/>
                <w:webHidden/>
              </w:rPr>
              <w:fldChar w:fldCharType="separate"/>
            </w:r>
            <w:r>
              <w:rPr>
                <w:noProof/>
                <w:webHidden/>
              </w:rPr>
              <w:t>21</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89" w:history="1">
            <w:r w:rsidRPr="006608B2">
              <w:rPr>
                <w:rStyle w:val="Hyperlink"/>
                <w:noProof/>
              </w:rPr>
              <w:t>5.8</w:t>
            </w:r>
            <w:r>
              <w:rPr>
                <w:rFonts w:asciiTheme="minorHAnsi" w:eastAsiaTheme="minorEastAsia" w:hAnsiTheme="minorHAnsi" w:cstheme="minorBidi"/>
                <w:bCs w:val="0"/>
                <w:noProof/>
                <w:sz w:val="22"/>
                <w:szCs w:val="22"/>
                <w:lang w:val="en-US"/>
              </w:rPr>
              <w:tab/>
            </w:r>
            <w:r w:rsidRPr="006608B2">
              <w:rPr>
                <w:rStyle w:val="Hyperlink"/>
                <w:noProof/>
              </w:rPr>
              <w:t>VIN</w:t>
            </w:r>
            <w:r>
              <w:rPr>
                <w:noProof/>
                <w:webHidden/>
              </w:rPr>
              <w:tab/>
            </w:r>
            <w:r>
              <w:rPr>
                <w:noProof/>
                <w:webHidden/>
              </w:rPr>
              <w:fldChar w:fldCharType="begin"/>
            </w:r>
            <w:r>
              <w:rPr>
                <w:noProof/>
                <w:webHidden/>
              </w:rPr>
              <w:instrText xml:space="preserve"> PAGEREF _Toc457383489 \h </w:instrText>
            </w:r>
            <w:r>
              <w:rPr>
                <w:noProof/>
                <w:webHidden/>
              </w:rPr>
            </w:r>
            <w:r>
              <w:rPr>
                <w:noProof/>
                <w:webHidden/>
              </w:rPr>
              <w:fldChar w:fldCharType="separate"/>
            </w:r>
            <w:r>
              <w:rPr>
                <w:noProof/>
                <w:webHidden/>
              </w:rPr>
              <w:t>22</w:t>
            </w:r>
            <w:r>
              <w:rPr>
                <w:noProof/>
                <w:webHidden/>
              </w:rPr>
              <w:fldChar w:fldCharType="end"/>
            </w:r>
          </w:hyperlink>
        </w:p>
        <w:p w:rsidR="001724F0" w:rsidRDefault="001724F0">
          <w:pPr>
            <w:pStyle w:val="TOC1"/>
            <w:rPr>
              <w:rFonts w:asciiTheme="minorHAnsi" w:eastAsiaTheme="minorEastAsia" w:hAnsiTheme="minorHAnsi" w:cstheme="minorBidi"/>
              <w:b w:val="0"/>
              <w:bCs w:val="0"/>
              <w:noProof/>
              <w:sz w:val="22"/>
              <w:szCs w:val="22"/>
              <w:lang w:val="en-US"/>
            </w:rPr>
          </w:pPr>
          <w:hyperlink w:anchor="_Toc457383490" w:history="1">
            <w:r w:rsidRPr="006608B2">
              <w:rPr>
                <w:rStyle w:val="Hyperlink"/>
                <w:noProof/>
              </w:rPr>
              <w:t>6.</w:t>
            </w:r>
            <w:r>
              <w:rPr>
                <w:rFonts w:asciiTheme="minorHAnsi" w:eastAsiaTheme="minorEastAsia" w:hAnsiTheme="minorHAnsi" w:cstheme="minorBidi"/>
                <w:b w:val="0"/>
                <w:bCs w:val="0"/>
                <w:noProof/>
                <w:sz w:val="22"/>
                <w:szCs w:val="22"/>
                <w:lang w:val="en-US"/>
              </w:rPr>
              <w:tab/>
            </w:r>
            <w:r w:rsidRPr="006608B2">
              <w:rPr>
                <w:rStyle w:val="Hyperlink"/>
                <w:noProof/>
              </w:rPr>
              <w:t>Participants</w:t>
            </w:r>
            <w:r>
              <w:rPr>
                <w:noProof/>
                <w:webHidden/>
              </w:rPr>
              <w:tab/>
            </w:r>
            <w:r>
              <w:rPr>
                <w:noProof/>
                <w:webHidden/>
              </w:rPr>
              <w:fldChar w:fldCharType="begin"/>
            </w:r>
            <w:r>
              <w:rPr>
                <w:noProof/>
                <w:webHidden/>
              </w:rPr>
              <w:instrText xml:space="preserve"> PAGEREF _Toc457383490 \h </w:instrText>
            </w:r>
            <w:r>
              <w:rPr>
                <w:noProof/>
                <w:webHidden/>
              </w:rPr>
            </w:r>
            <w:r>
              <w:rPr>
                <w:noProof/>
                <w:webHidden/>
              </w:rPr>
              <w:fldChar w:fldCharType="separate"/>
            </w:r>
            <w:r>
              <w:rPr>
                <w:noProof/>
                <w:webHidden/>
              </w:rPr>
              <w:t>25</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91" w:history="1">
            <w:r w:rsidRPr="006608B2">
              <w:rPr>
                <w:rStyle w:val="Hyperlink"/>
                <w:noProof/>
              </w:rPr>
              <w:t>6.2</w:t>
            </w:r>
            <w:r>
              <w:rPr>
                <w:rFonts w:asciiTheme="minorHAnsi" w:eastAsiaTheme="minorEastAsia" w:hAnsiTheme="minorHAnsi" w:cstheme="minorBidi"/>
                <w:bCs w:val="0"/>
                <w:noProof/>
                <w:sz w:val="22"/>
                <w:szCs w:val="22"/>
                <w:lang w:val="en-US"/>
              </w:rPr>
              <w:tab/>
            </w:r>
            <w:r w:rsidRPr="006608B2">
              <w:rPr>
                <w:rStyle w:val="Hyperlink"/>
                <w:noProof/>
              </w:rPr>
              <w:t>Regulators</w:t>
            </w:r>
            <w:r>
              <w:rPr>
                <w:noProof/>
                <w:webHidden/>
              </w:rPr>
              <w:tab/>
            </w:r>
            <w:r>
              <w:rPr>
                <w:noProof/>
                <w:webHidden/>
              </w:rPr>
              <w:fldChar w:fldCharType="begin"/>
            </w:r>
            <w:r>
              <w:rPr>
                <w:noProof/>
                <w:webHidden/>
              </w:rPr>
              <w:instrText xml:space="preserve"> PAGEREF _Toc457383491 \h </w:instrText>
            </w:r>
            <w:r>
              <w:rPr>
                <w:noProof/>
                <w:webHidden/>
              </w:rPr>
            </w:r>
            <w:r>
              <w:rPr>
                <w:noProof/>
                <w:webHidden/>
              </w:rPr>
              <w:fldChar w:fldCharType="separate"/>
            </w:r>
            <w:r>
              <w:rPr>
                <w:noProof/>
                <w:webHidden/>
              </w:rPr>
              <w:t>26</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92" w:history="1">
            <w:r w:rsidRPr="006608B2">
              <w:rPr>
                <w:rStyle w:val="Hyperlink"/>
                <w:noProof/>
              </w:rPr>
              <w:t>6.3</w:t>
            </w:r>
            <w:r>
              <w:rPr>
                <w:rFonts w:asciiTheme="minorHAnsi" w:eastAsiaTheme="minorEastAsia" w:hAnsiTheme="minorHAnsi" w:cstheme="minorBidi"/>
                <w:bCs w:val="0"/>
                <w:noProof/>
                <w:sz w:val="22"/>
                <w:szCs w:val="22"/>
                <w:lang w:val="en-US"/>
              </w:rPr>
              <w:tab/>
            </w:r>
            <w:r w:rsidRPr="006608B2">
              <w:rPr>
                <w:rStyle w:val="Hyperlink"/>
                <w:noProof/>
              </w:rPr>
              <w:t>Manufacturers</w:t>
            </w:r>
            <w:r>
              <w:rPr>
                <w:noProof/>
                <w:webHidden/>
              </w:rPr>
              <w:tab/>
            </w:r>
            <w:r>
              <w:rPr>
                <w:noProof/>
                <w:webHidden/>
              </w:rPr>
              <w:fldChar w:fldCharType="begin"/>
            </w:r>
            <w:r>
              <w:rPr>
                <w:noProof/>
                <w:webHidden/>
              </w:rPr>
              <w:instrText xml:space="preserve"> PAGEREF _Toc457383492 \h </w:instrText>
            </w:r>
            <w:r>
              <w:rPr>
                <w:noProof/>
                <w:webHidden/>
              </w:rPr>
            </w:r>
            <w:r>
              <w:rPr>
                <w:noProof/>
                <w:webHidden/>
              </w:rPr>
              <w:fldChar w:fldCharType="separate"/>
            </w:r>
            <w:r>
              <w:rPr>
                <w:noProof/>
                <w:webHidden/>
              </w:rPr>
              <w:t>27</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93" w:history="1">
            <w:r w:rsidRPr="006608B2">
              <w:rPr>
                <w:rStyle w:val="Hyperlink"/>
                <w:noProof/>
              </w:rPr>
              <w:t>6.4</w:t>
            </w:r>
            <w:r>
              <w:rPr>
                <w:rFonts w:asciiTheme="minorHAnsi" w:eastAsiaTheme="minorEastAsia" w:hAnsiTheme="minorHAnsi" w:cstheme="minorBidi"/>
                <w:bCs w:val="0"/>
                <w:noProof/>
                <w:sz w:val="22"/>
                <w:szCs w:val="22"/>
                <w:lang w:val="en-US"/>
              </w:rPr>
              <w:tab/>
            </w:r>
            <w:r w:rsidRPr="006608B2">
              <w:rPr>
                <w:rStyle w:val="Hyperlink"/>
                <w:noProof/>
              </w:rPr>
              <w:t>Dealerships</w:t>
            </w:r>
            <w:r>
              <w:rPr>
                <w:noProof/>
                <w:webHidden/>
              </w:rPr>
              <w:tab/>
            </w:r>
            <w:r>
              <w:rPr>
                <w:noProof/>
                <w:webHidden/>
              </w:rPr>
              <w:fldChar w:fldCharType="begin"/>
            </w:r>
            <w:r>
              <w:rPr>
                <w:noProof/>
                <w:webHidden/>
              </w:rPr>
              <w:instrText xml:space="preserve"> PAGEREF _Toc457383493 \h </w:instrText>
            </w:r>
            <w:r>
              <w:rPr>
                <w:noProof/>
                <w:webHidden/>
              </w:rPr>
            </w:r>
            <w:r>
              <w:rPr>
                <w:noProof/>
                <w:webHidden/>
              </w:rPr>
              <w:fldChar w:fldCharType="separate"/>
            </w:r>
            <w:r>
              <w:rPr>
                <w:noProof/>
                <w:webHidden/>
              </w:rPr>
              <w:t>28</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94" w:history="1">
            <w:r w:rsidRPr="006608B2">
              <w:rPr>
                <w:rStyle w:val="Hyperlink"/>
                <w:noProof/>
              </w:rPr>
              <w:t>6.5</w:t>
            </w:r>
            <w:r>
              <w:rPr>
                <w:rFonts w:asciiTheme="minorHAnsi" w:eastAsiaTheme="minorEastAsia" w:hAnsiTheme="minorHAnsi" w:cstheme="minorBidi"/>
                <w:bCs w:val="0"/>
                <w:noProof/>
                <w:sz w:val="22"/>
                <w:szCs w:val="22"/>
                <w:lang w:val="en-US"/>
              </w:rPr>
              <w:tab/>
            </w:r>
            <w:r w:rsidRPr="006608B2">
              <w:rPr>
                <w:rStyle w:val="Hyperlink"/>
                <w:noProof/>
              </w:rPr>
              <w:t>Lease Companies</w:t>
            </w:r>
            <w:r>
              <w:rPr>
                <w:noProof/>
                <w:webHidden/>
              </w:rPr>
              <w:tab/>
            </w:r>
            <w:r>
              <w:rPr>
                <w:noProof/>
                <w:webHidden/>
              </w:rPr>
              <w:fldChar w:fldCharType="begin"/>
            </w:r>
            <w:r>
              <w:rPr>
                <w:noProof/>
                <w:webHidden/>
              </w:rPr>
              <w:instrText xml:space="preserve"> PAGEREF _Toc457383494 \h </w:instrText>
            </w:r>
            <w:r>
              <w:rPr>
                <w:noProof/>
                <w:webHidden/>
              </w:rPr>
            </w:r>
            <w:r>
              <w:rPr>
                <w:noProof/>
                <w:webHidden/>
              </w:rPr>
              <w:fldChar w:fldCharType="separate"/>
            </w:r>
            <w:r>
              <w:rPr>
                <w:noProof/>
                <w:webHidden/>
              </w:rPr>
              <w:t>28</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95" w:history="1">
            <w:r w:rsidRPr="006608B2">
              <w:rPr>
                <w:rStyle w:val="Hyperlink"/>
                <w:noProof/>
              </w:rPr>
              <w:t>6.6</w:t>
            </w:r>
            <w:r>
              <w:rPr>
                <w:rFonts w:asciiTheme="minorHAnsi" w:eastAsiaTheme="minorEastAsia" w:hAnsiTheme="minorHAnsi" w:cstheme="minorBidi"/>
                <w:bCs w:val="0"/>
                <w:noProof/>
                <w:sz w:val="22"/>
                <w:szCs w:val="22"/>
                <w:lang w:val="en-US"/>
              </w:rPr>
              <w:tab/>
            </w:r>
            <w:r w:rsidRPr="006608B2">
              <w:rPr>
                <w:rStyle w:val="Hyperlink"/>
                <w:noProof/>
              </w:rPr>
              <w:t>Leaseese</w:t>
            </w:r>
            <w:r>
              <w:rPr>
                <w:noProof/>
                <w:webHidden/>
              </w:rPr>
              <w:tab/>
            </w:r>
            <w:r>
              <w:rPr>
                <w:noProof/>
                <w:webHidden/>
              </w:rPr>
              <w:fldChar w:fldCharType="begin"/>
            </w:r>
            <w:r>
              <w:rPr>
                <w:noProof/>
                <w:webHidden/>
              </w:rPr>
              <w:instrText xml:space="preserve"> PAGEREF _Toc457383495 \h </w:instrText>
            </w:r>
            <w:r>
              <w:rPr>
                <w:noProof/>
                <w:webHidden/>
              </w:rPr>
            </w:r>
            <w:r>
              <w:rPr>
                <w:noProof/>
                <w:webHidden/>
              </w:rPr>
              <w:fldChar w:fldCharType="separate"/>
            </w:r>
            <w:r>
              <w:rPr>
                <w:noProof/>
                <w:webHidden/>
              </w:rPr>
              <w:t>29</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96" w:history="1">
            <w:r w:rsidRPr="006608B2">
              <w:rPr>
                <w:rStyle w:val="Hyperlink"/>
                <w:noProof/>
              </w:rPr>
              <w:t>6.7</w:t>
            </w:r>
            <w:r>
              <w:rPr>
                <w:rFonts w:asciiTheme="minorHAnsi" w:eastAsiaTheme="minorEastAsia" w:hAnsiTheme="minorHAnsi" w:cstheme="minorBidi"/>
                <w:bCs w:val="0"/>
                <w:noProof/>
                <w:sz w:val="22"/>
                <w:szCs w:val="22"/>
                <w:lang w:val="en-US"/>
              </w:rPr>
              <w:tab/>
            </w:r>
            <w:r w:rsidRPr="006608B2">
              <w:rPr>
                <w:rStyle w:val="Hyperlink"/>
                <w:noProof/>
              </w:rPr>
              <w:t>Scrap Merchants</w:t>
            </w:r>
            <w:r>
              <w:rPr>
                <w:noProof/>
                <w:webHidden/>
              </w:rPr>
              <w:tab/>
            </w:r>
            <w:r>
              <w:rPr>
                <w:noProof/>
                <w:webHidden/>
              </w:rPr>
              <w:fldChar w:fldCharType="begin"/>
            </w:r>
            <w:r>
              <w:rPr>
                <w:noProof/>
                <w:webHidden/>
              </w:rPr>
              <w:instrText xml:space="preserve"> PAGEREF _Toc457383496 \h </w:instrText>
            </w:r>
            <w:r>
              <w:rPr>
                <w:noProof/>
                <w:webHidden/>
              </w:rPr>
            </w:r>
            <w:r>
              <w:rPr>
                <w:noProof/>
                <w:webHidden/>
              </w:rPr>
              <w:fldChar w:fldCharType="separate"/>
            </w:r>
            <w:r>
              <w:rPr>
                <w:noProof/>
                <w:webHidden/>
              </w:rPr>
              <w:t>30</w:t>
            </w:r>
            <w:r>
              <w:rPr>
                <w:noProof/>
                <w:webHidden/>
              </w:rPr>
              <w:fldChar w:fldCharType="end"/>
            </w:r>
          </w:hyperlink>
        </w:p>
        <w:p w:rsidR="001724F0" w:rsidRDefault="001724F0">
          <w:pPr>
            <w:pStyle w:val="TOC1"/>
            <w:rPr>
              <w:rFonts w:asciiTheme="minorHAnsi" w:eastAsiaTheme="minorEastAsia" w:hAnsiTheme="minorHAnsi" w:cstheme="minorBidi"/>
              <w:b w:val="0"/>
              <w:bCs w:val="0"/>
              <w:noProof/>
              <w:sz w:val="22"/>
              <w:szCs w:val="22"/>
              <w:lang w:val="en-US"/>
            </w:rPr>
          </w:pPr>
          <w:hyperlink w:anchor="_Toc457383497" w:history="1">
            <w:r w:rsidRPr="006608B2">
              <w:rPr>
                <w:rStyle w:val="Hyperlink"/>
                <w:noProof/>
              </w:rPr>
              <w:t>7.</w:t>
            </w:r>
            <w:r>
              <w:rPr>
                <w:rFonts w:asciiTheme="minorHAnsi" w:eastAsiaTheme="minorEastAsia" w:hAnsiTheme="minorHAnsi" w:cstheme="minorBidi"/>
                <w:b w:val="0"/>
                <w:bCs w:val="0"/>
                <w:noProof/>
                <w:sz w:val="22"/>
                <w:szCs w:val="22"/>
                <w:lang w:val="en-US"/>
              </w:rPr>
              <w:tab/>
            </w:r>
            <w:r w:rsidRPr="006608B2">
              <w:rPr>
                <w:rStyle w:val="Hyperlink"/>
                <w:noProof/>
              </w:rPr>
              <w:t>Transactions</w:t>
            </w:r>
            <w:r>
              <w:rPr>
                <w:noProof/>
                <w:webHidden/>
              </w:rPr>
              <w:tab/>
            </w:r>
            <w:r>
              <w:rPr>
                <w:noProof/>
                <w:webHidden/>
              </w:rPr>
              <w:fldChar w:fldCharType="begin"/>
            </w:r>
            <w:r>
              <w:rPr>
                <w:noProof/>
                <w:webHidden/>
              </w:rPr>
              <w:instrText xml:space="preserve"> PAGEREF _Toc457383497 \h </w:instrText>
            </w:r>
            <w:r>
              <w:rPr>
                <w:noProof/>
                <w:webHidden/>
              </w:rPr>
            </w:r>
            <w:r>
              <w:rPr>
                <w:noProof/>
                <w:webHidden/>
              </w:rPr>
              <w:fldChar w:fldCharType="separate"/>
            </w:r>
            <w:r>
              <w:rPr>
                <w:noProof/>
                <w:webHidden/>
              </w:rPr>
              <w:t>31</w:t>
            </w:r>
            <w:r>
              <w:rPr>
                <w:noProof/>
                <w:webHidden/>
              </w:rPr>
              <w:fldChar w:fldCharType="end"/>
            </w:r>
          </w:hyperlink>
        </w:p>
        <w:p w:rsidR="001724F0" w:rsidRDefault="001724F0">
          <w:pPr>
            <w:pStyle w:val="TOC1"/>
            <w:rPr>
              <w:rFonts w:asciiTheme="minorHAnsi" w:eastAsiaTheme="minorEastAsia" w:hAnsiTheme="minorHAnsi" w:cstheme="minorBidi"/>
              <w:b w:val="0"/>
              <w:bCs w:val="0"/>
              <w:noProof/>
              <w:sz w:val="22"/>
              <w:szCs w:val="22"/>
              <w:lang w:val="en-US"/>
            </w:rPr>
          </w:pPr>
          <w:hyperlink w:anchor="_Toc457383498" w:history="1">
            <w:r w:rsidRPr="006608B2">
              <w:rPr>
                <w:rStyle w:val="Hyperlink"/>
                <w:noProof/>
              </w:rPr>
              <w:t>8.</w:t>
            </w:r>
            <w:r>
              <w:rPr>
                <w:rFonts w:asciiTheme="minorHAnsi" w:eastAsiaTheme="minorEastAsia" w:hAnsiTheme="minorHAnsi" w:cstheme="minorBidi"/>
                <w:b w:val="0"/>
                <w:bCs w:val="0"/>
                <w:noProof/>
                <w:sz w:val="22"/>
                <w:szCs w:val="22"/>
                <w:lang w:val="en-US"/>
              </w:rPr>
              <w:tab/>
            </w:r>
            <w:r w:rsidRPr="006608B2">
              <w:rPr>
                <w:rStyle w:val="Hyperlink"/>
                <w:noProof/>
              </w:rPr>
              <w:t>Chaincode</w:t>
            </w:r>
            <w:r>
              <w:rPr>
                <w:noProof/>
                <w:webHidden/>
              </w:rPr>
              <w:tab/>
            </w:r>
            <w:r>
              <w:rPr>
                <w:noProof/>
                <w:webHidden/>
              </w:rPr>
              <w:fldChar w:fldCharType="begin"/>
            </w:r>
            <w:r>
              <w:rPr>
                <w:noProof/>
                <w:webHidden/>
              </w:rPr>
              <w:instrText xml:space="preserve"> PAGEREF _Toc457383498 \h </w:instrText>
            </w:r>
            <w:r>
              <w:rPr>
                <w:noProof/>
                <w:webHidden/>
              </w:rPr>
            </w:r>
            <w:r>
              <w:rPr>
                <w:noProof/>
                <w:webHidden/>
              </w:rPr>
              <w:fldChar w:fldCharType="separate"/>
            </w:r>
            <w:r>
              <w:rPr>
                <w:noProof/>
                <w:webHidden/>
              </w:rPr>
              <w:t>32</w:t>
            </w:r>
            <w:r>
              <w:rPr>
                <w:noProof/>
                <w:webHidden/>
              </w:rPr>
              <w:fldChar w:fldCharType="end"/>
            </w:r>
          </w:hyperlink>
        </w:p>
        <w:p w:rsidR="001724F0" w:rsidRDefault="001724F0">
          <w:pPr>
            <w:pStyle w:val="TOC2"/>
            <w:tabs>
              <w:tab w:val="left" w:pos="1440"/>
              <w:tab w:val="right" w:leader="dot" w:pos="9350"/>
            </w:tabs>
            <w:rPr>
              <w:rFonts w:asciiTheme="minorHAnsi" w:eastAsiaTheme="minorEastAsia" w:hAnsiTheme="minorHAnsi" w:cstheme="minorBidi"/>
              <w:bCs w:val="0"/>
              <w:noProof/>
              <w:sz w:val="22"/>
              <w:szCs w:val="22"/>
              <w:lang w:val="en-US"/>
            </w:rPr>
          </w:pPr>
          <w:hyperlink w:anchor="_Toc457383499" w:history="1">
            <w:r w:rsidRPr="006608B2">
              <w:rPr>
                <w:rStyle w:val="Hyperlink"/>
                <w:noProof/>
              </w:rPr>
              <w:t>8.1</w:t>
            </w:r>
            <w:r>
              <w:rPr>
                <w:rFonts w:asciiTheme="minorHAnsi" w:eastAsiaTheme="minorEastAsia" w:hAnsiTheme="minorHAnsi" w:cstheme="minorBidi"/>
                <w:bCs w:val="0"/>
                <w:noProof/>
                <w:sz w:val="22"/>
                <w:szCs w:val="22"/>
                <w:lang w:val="en-US"/>
              </w:rPr>
              <w:tab/>
            </w:r>
            <w:r w:rsidRPr="006608B2">
              <w:rPr>
                <w:rStyle w:val="Hyperlink"/>
                <w:noProof/>
              </w:rPr>
              <w:t>Vehicles</w:t>
            </w:r>
            <w:r>
              <w:rPr>
                <w:noProof/>
                <w:webHidden/>
              </w:rPr>
              <w:tab/>
            </w:r>
            <w:r>
              <w:rPr>
                <w:noProof/>
                <w:webHidden/>
              </w:rPr>
              <w:fldChar w:fldCharType="begin"/>
            </w:r>
            <w:r>
              <w:rPr>
                <w:noProof/>
                <w:webHidden/>
              </w:rPr>
              <w:instrText xml:space="preserve"> PAGEREF _Toc457383499 \h </w:instrText>
            </w:r>
            <w:r>
              <w:rPr>
                <w:noProof/>
                <w:webHidden/>
              </w:rPr>
            </w:r>
            <w:r>
              <w:rPr>
                <w:noProof/>
                <w:webHidden/>
              </w:rPr>
              <w:fldChar w:fldCharType="separate"/>
            </w:r>
            <w:r>
              <w:rPr>
                <w:noProof/>
                <w:webHidden/>
              </w:rPr>
              <w:t>32</w:t>
            </w:r>
            <w:r>
              <w:rPr>
                <w:noProof/>
                <w:webHidden/>
              </w:rPr>
              <w:fldChar w:fldCharType="end"/>
            </w:r>
          </w:hyperlink>
        </w:p>
        <w:p w:rsidR="00D97923" w:rsidRDefault="001724F0">
          <w:r>
            <w:rPr>
              <w:szCs w:val="24"/>
            </w:rPr>
            <w:fldChar w:fldCharType="end"/>
          </w:r>
        </w:p>
      </w:sdtContent>
    </w:sdt>
    <w:p w:rsidR="00D97923" w:rsidRDefault="00D97923">
      <w:pPr>
        <w:pStyle w:val="Heading1"/>
        <w:sectPr w:rsidR="00D97923">
          <w:footerReference w:type="default" r:id="rId8"/>
          <w:pgSz w:w="12240" w:h="15840"/>
          <w:pgMar w:top="1440" w:right="1440" w:bottom="1440" w:left="1440" w:header="720" w:footer="720" w:gutter="0"/>
          <w:cols w:space="720"/>
        </w:sectPr>
      </w:pPr>
    </w:p>
    <w:p w:rsidR="00700ED6" w:rsidRDefault="00E433DD">
      <w:pPr>
        <w:pStyle w:val="Heading1"/>
      </w:pPr>
      <w:bookmarkStart w:id="1" w:name="_Toc457383474"/>
      <w:r>
        <w:lastRenderedPageBreak/>
        <w:t>File Overview</w:t>
      </w:r>
      <w:bookmarkEnd w:id="1"/>
    </w:p>
    <w:p w:rsidR="00700ED6" w:rsidRDefault="00B2527B" w:rsidP="00E433DD">
      <w:pPr>
        <w:pStyle w:val="FirstParagraph"/>
        <w:ind w:left="432"/>
      </w:pPr>
      <w:r>
        <w:t xml:space="preserve">This document defines the API that runs on the NodeJS server. For the Hyperledger Fabric API click </w:t>
      </w:r>
      <w:hyperlink r:id="rId9" w:anchor="rest-api">
        <w:r>
          <w:rPr>
            <w:rStyle w:val="Hyperlink"/>
          </w:rPr>
          <w:t>here</w:t>
        </w:r>
      </w:hyperlink>
    </w:p>
    <w:p w:rsidR="00700ED6" w:rsidRDefault="00B2527B" w:rsidP="0065333B">
      <w:pPr>
        <w:pStyle w:val="Heading1"/>
      </w:pPr>
      <w:bookmarkStart w:id="2" w:name="contents"/>
      <w:bookmarkStart w:id="3" w:name="admin"/>
      <w:bookmarkStart w:id="4" w:name="_Toc457383475"/>
      <w:bookmarkEnd w:id="2"/>
      <w:bookmarkEnd w:id="3"/>
      <w:r>
        <w:lastRenderedPageBreak/>
        <w:t>Admin</w:t>
      </w:r>
      <w:bookmarkEnd w:id="4"/>
    </w:p>
    <w:p w:rsidR="00700ED6" w:rsidRDefault="00B2527B" w:rsidP="0065333B">
      <w:pPr>
        <w:pStyle w:val="Heading2"/>
      </w:pPr>
      <w:bookmarkStart w:id="5" w:name="demo"/>
      <w:bookmarkStart w:id="6" w:name="_Toc457383476"/>
      <w:bookmarkEnd w:id="5"/>
      <w:r>
        <w:t>Demo</w:t>
      </w:r>
      <w:bookmarkEnd w:id="6"/>
    </w:p>
    <w:p w:rsidR="00314FC8" w:rsidRPr="00314FC8" w:rsidRDefault="00B2527B" w:rsidP="0065333B">
      <w:pPr>
        <w:pStyle w:val="Heading3"/>
      </w:pPr>
      <w:bookmarkStart w:id="7" w:name="postadmindemo"/>
      <w:bookmarkEnd w:id="7"/>
      <w:r>
        <w:t>POST      /admin/demo</w:t>
      </w:r>
    </w:p>
    <w:p w:rsidR="00700ED6" w:rsidRPr="00CC5978" w:rsidRDefault="00B2527B" w:rsidP="00CC5978">
      <w:pPr>
        <w:pStyle w:val="Code"/>
      </w:pPr>
      <w:r w:rsidRPr="00CC5978">
        <w:rPr>
          <w:rStyle w:val="VerbatimChar"/>
          <w:rFonts w:ascii="Courier New" w:hAnsi="Courier New"/>
          <w:sz w:val="20"/>
        </w:rPr>
        <w:t>Type:               POST</w:t>
      </w:r>
      <w:r w:rsidRPr="00CC5978">
        <w:br/>
      </w:r>
      <w:r w:rsidRPr="00CC5978">
        <w:rPr>
          <w:rStyle w:val="VerbatimChar"/>
          <w:rFonts w:ascii="Courier New" w:hAnsi="Courier New"/>
          <w:sz w:val="20"/>
        </w:rPr>
        <w:t>Input Type:         JSON</w:t>
      </w:r>
      <w:r w:rsidRPr="00CC5978">
        <w:br/>
      </w:r>
      <w:r w:rsidRPr="00CC5978">
        <w:rPr>
          <w:rStyle w:val="VerbatimChar"/>
          <w:rFonts w:ascii="Courier New" w:hAnsi="Courier New"/>
          <w:sz w:val="20"/>
        </w:rPr>
        <w:t>Input Object:       {"scenario":&lt;scenario_type&gt;}</w:t>
      </w:r>
      <w:r w:rsidRPr="00CC5978">
        <w:br/>
      </w:r>
      <w:r w:rsidRPr="00CC5978">
        <w:rPr>
          <w:rStyle w:val="VerbatimChar"/>
          <w:rFonts w:ascii="Courier New" w:hAnsi="Courier New"/>
          <w:sz w:val="20"/>
        </w:rPr>
        <w:t>Transfer Encoding:  Chunked</w:t>
      </w:r>
      <w:r w:rsidRPr="00CC5978">
        <w:br/>
      </w:r>
      <w:r w:rsidRPr="00CC5978">
        <w:rPr>
          <w:rStyle w:val="VerbatimChar"/>
          <w:rFonts w:ascii="Courier New" w:hAnsi="Courier New"/>
          <w:sz w:val="20"/>
        </w:rPr>
        <w:t>Response Type:      Single</w:t>
      </w:r>
      <w:r w:rsidRPr="00CC5978">
        <w:br/>
      </w:r>
      <w:r w:rsidRPr="00CC5978">
        <w:rPr>
          <w:rStyle w:val="VerbatimChar"/>
          <w:rFonts w:ascii="Courier New" w:hAnsi="Courier New"/>
          <w:sz w:val="20"/>
        </w:rPr>
        <w:t>Response Format:    JSON Object</w:t>
      </w:r>
      <w:r w:rsidRPr="00CC5978">
        <w:br/>
      </w:r>
      <w:r w:rsidRPr="00CC5978">
        <w:rPr>
          <w:rStyle w:val="VerbatimChar"/>
          <w:rFonts w:ascii="Courier New" w:hAnsi="Courier New"/>
          <w:sz w:val="20"/>
        </w:rPr>
        <w:t xml:space="preserve">Success:            {"message": "performing scenario </w:t>
      </w:r>
      <w:r w:rsidR="00CC5978" w:rsidRPr="00CC5978">
        <w:rPr>
          <w:rStyle w:val="VerbatimChar"/>
          <w:rFonts w:ascii="Courier New" w:hAnsi="Courier New"/>
          <w:sz w:val="20"/>
        </w:rPr>
        <w:br/>
        <w:t xml:space="preserve">                     </w:t>
      </w:r>
      <w:r w:rsidRPr="00CC5978">
        <w:rPr>
          <w:rStyle w:val="VerbatimChar"/>
          <w:rFonts w:ascii="Courier New" w:hAnsi="Courier New"/>
          <w:sz w:val="20"/>
        </w:rPr>
        <w:t>creation now"}</w:t>
      </w:r>
    </w:p>
    <w:p w:rsidR="00700ED6" w:rsidRDefault="00A150C8" w:rsidP="00CC5978">
      <w:pPr>
        <w:pStyle w:val="Heading5"/>
      </w:pPr>
      <w:bookmarkStart w:id="8" w:name="description"/>
      <w:bookmarkEnd w:id="8"/>
      <w:r>
        <w:t>Description</w:t>
      </w:r>
    </w:p>
    <w:p w:rsidR="00700ED6" w:rsidRDefault="00D733C0" w:rsidP="00E433DD">
      <w:pPr>
        <w:pStyle w:val="FirstParagraph"/>
        <w:ind w:left="2160"/>
      </w:pPr>
      <w:r>
        <w:t xml:space="preserve">Creates a </w:t>
      </w:r>
      <w:r w:rsidR="00B2527B">
        <w:t>3 or 10 vehicle scenario. It writes to a file what stage it is at and also write errors to this file. An error JSON object with a field error:true is one that caused the call to stop at that point. This data can be retrieved using GET /admin/demo.</w:t>
      </w:r>
    </w:p>
    <w:p w:rsidR="00700ED6" w:rsidRDefault="00B2527B" w:rsidP="00CC5978">
      <w:pPr>
        <w:pStyle w:val="Heading5"/>
      </w:pPr>
      <w:bookmarkStart w:id="9" w:name="successful-output-to-demo_status.log"/>
      <w:bookmarkEnd w:id="9"/>
      <w:r>
        <w:t>Successful output to demo_status.log:</w:t>
      </w:r>
    </w:p>
    <w:p w:rsidR="00700ED6" w:rsidRPr="00CC5978" w:rsidRDefault="00B2527B" w:rsidP="00CC5978">
      <w:pPr>
        <w:pStyle w:val="Code"/>
      </w:pPr>
      <w:r w:rsidRPr="00CC5978">
        <w:rPr>
          <w:rStyle w:val="VerbatimChar"/>
          <w:rFonts w:ascii="Courier New" w:hAnsi="Courier New"/>
          <w:sz w:val="20"/>
        </w:rPr>
        <w:t>{"message":</w:t>
      </w:r>
      <w:r w:rsidR="00BA75C0">
        <w:rPr>
          <w:rStyle w:val="VerbatimChar"/>
          <w:rFonts w:ascii="Courier New" w:hAnsi="Courier New"/>
          <w:sz w:val="20"/>
        </w:rPr>
        <w:t xml:space="preserve"> </w:t>
      </w:r>
      <w:r w:rsidRPr="00CC5978">
        <w:rPr>
          <w:rStyle w:val="VerbatimChar"/>
          <w:rFonts w:ascii="Courier New" w:hAnsi="Courier New"/>
          <w:sz w:val="20"/>
        </w:rPr>
        <w:t>"Creating vehicles"}&amp;&amp;</w:t>
      </w:r>
      <w:r w:rsidR="00BA75C0">
        <w:rPr>
          <w:rStyle w:val="VerbatimChar"/>
          <w:rFonts w:ascii="Courier New" w:hAnsi="Courier New"/>
          <w:sz w:val="20"/>
        </w:rPr>
        <w:br/>
      </w:r>
      <w:r w:rsidRPr="00CC5978">
        <w:rPr>
          <w:rStyle w:val="VerbatimChar"/>
          <w:rFonts w:ascii="Courier New" w:hAnsi="Courier New"/>
          <w:sz w:val="20"/>
        </w:rPr>
        <w:t>{"message":</w:t>
      </w:r>
      <w:r w:rsidR="00BA75C0">
        <w:rPr>
          <w:rStyle w:val="VerbatimChar"/>
          <w:rFonts w:ascii="Courier New" w:hAnsi="Courier New"/>
          <w:sz w:val="20"/>
        </w:rPr>
        <w:t xml:space="preserve"> </w:t>
      </w:r>
      <w:r w:rsidRPr="00CC5978">
        <w:rPr>
          <w:rStyle w:val="VerbatimChar"/>
          <w:rFonts w:ascii="Courier New" w:hAnsi="Courier New"/>
          <w:sz w:val="20"/>
        </w:rPr>
        <w:t>"Created vehicle &lt;v5c_id&gt;",</w:t>
      </w:r>
      <w:r w:rsidR="00BA75C0">
        <w:rPr>
          <w:rStyle w:val="VerbatimChar"/>
          <w:rFonts w:ascii="Courier New" w:hAnsi="Courier New"/>
          <w:sz w:val="20"/>
        </w:rPr>
        <w:t xml:space="preserve"> </w:t>
      </w:r>
      <w:r w:rsidRPr="00CC5978">
        <w:rPr>
          <w:rStyle w:val="VerbatimChar"/>
          <w:rFonts w:ascii="Courier New" w:hAnsi="Courier New"/>
          <w:sz w:val="20"/>
        </w:rPr>
        <w:t>counter":true}&amp;&amp;</w:t>
      </w:r>
      <w:r w:rsidR="00BA75C0">
        <w:rPr>
          <w:rStyle w:val="VerbatimChar"/>
          <w:rFonts w:ascii="Courier New" w:hAnsi="Courier New"/>
          <w:sz w:val="20"/>
        </w:rPr>
        <w:br/>
      </w:r>
      <w:r w:rsidRPr="00CC5978">
        <w:rPr>
          <w:rStyle w:val="VerbatimChar"/>
          <w:rFonts w:ascii="Courier New" w:hAnsi="Courier New"/>
          <w:sz w:val="20"/>
        </w:rPr>
        <w:t>{"message":"Created vehicle &lt;v5c_id&gt;",</w:t>
      </w:r>
      <w:r w:rsidR="00BA75C0">
        <w:rPr>
          <w:rStyle w:val="VerbatimChar"/>
          <w:rFonts w:ascii="Courier New" w:hAnsi="Courier New"/>
          <w:sz w:val="20"/>
        </w:rPr>
        <w:t xml:space="preserve"> </w:t>
      </w:r>
      <w:r w:rsidRPr="00CC5978">
        <w:rPr>
          <w:rStyle w:val="VerbatimChar"/>
          <w:rFonts w:ascii="Courier New" w:hAnsi="Courier New"/>
          <w:sz w:val="20"/>
        </w:rPr>
        <w:t>"counter":true}&amp;&amp;</w:t>
      </w:r>
      <w:r w:rsidR="00BA75C0">
        <w:rPr>
          <w:rStyle w:val="VerbatimChar"/>
          <w:rFonts w:ascii="Courier New" w:hAnsi="Courier New"/>
          <w:sz w:val="20"/>
        </w:rPr>
        <w:br/>
      </w:r>
      <w:r w:rsidRPr="00CC5978">
        <w:rPr>
          <w:rStyle w:val="VerbatimChar"/>
          <w:rFonts w:ascii="Courier New" w:hAnsi="Courier New"/>
          <w:sz w:val="20"/>
        </w:rPr>
        <w:t>{"message":"Transferring vehicles to manufacturers"}&amp;&amp;</w:t>
      </w:r>
      <w:r w:rsidR="00BA75C0">
        <w:rPr>
          <w:rStyle w:val="VerbatimChar"/>
          <w:rFonts w:ascii="Courier New" w:hAnsi="Courier New"/>
          <w:sz w:val="20"/>
        </w:rPr>
        <w:br/>
      </w:r>
      <w:r w:rsidRPr="00CC5978">
        <w:rPr>
          <w:rStyle w:val="VerbatimChar"/>
          <w:rFonts w:ascii="Courier New" w:hAnsi="Courier New"/>
          <w:sz w:val="20"/>
        </w:rPr>
        <w:t>{"message":"Transfered vehicle &lt;v5c_id&gt;(&lt;username&gt; -&gt; &lt;username&gt;)","counter":true}&amp;&amp;</w:t>
      </w:r>
      <w:r w:rsidR="00BA75C0">
        <w:rPr>
          <w:rStyle w:val="VerbatimChar"/>
          <w:rFonts w:ascii="Courier New" w:hAnsi="Courier New"/>
          <w:sz w:val="20"/>
        </w:rPr>
        <w:br/>
      </w:r>
      <w:r w:rsidRPr="00CC5978">
        <w:rPr>
          <w:rStyle w:val="VerbatimChar"/>
          <w:rFonts w:ascii="Courier New" w:hAnsi="Courier New"/>
          <w:sz w:val="20"/>
        </w:rPr>
        <w:t>{"message":"Updating vehicles' details"}&amp;&amp;</w:t>
      </w:r>
      <w:r w:rsidR="00BA75C0">
        <w:rPr>
          <w:rStyle w:val="VerbatimChar"/>
          <w:rFonts w:ascii="Courier New" w:hAnsi="Courier New"/>
          <w:sz w:val="20"/>
        </w:rPr>
        <w:br/>
      </w:r>
      <w:r w:rsidRPr="00CC5978">
        <w:rPr>
          <w:rStyle w:val="VerbatimChar"/>
          <w:rFonts w:ascii="Courier New" w:hAnsi="Courier New"/>
          <w:sz w:val="20"/>
        </w:rPr>
        <w:t>{"message":"Updated all fields for vehicle &lt;v5c_id&gt;","counter":true}&amp;&amp;</w:t>
      </w:r>
      <w:r w:rsidR="00BA75C0">
        <w:rPr>
          <w:rStyle w:val="VerbatimChar"/>
          <w:rFonts w:ascii="Courier New" w:hAnsi="Courier New"/>
          <w:sz w:val="20"/>
        </w:rPr>
        <w:br/>
      </w:r>
      <w:r w:rsidRPr="00CC5978">
        <w:rPr>
          <w:rStyle w:val="VerbatimChar"/>
          <w:rFonts w:ascii="Courier New" w:hAnsi="Courier New"/>
          <w:sz w:val="20"/>
        </w:rPr>
        <w:t>{"message":"Updated all fields for vehicle &lt;v5c_id&gt;",</w:t>
      </w:r>
      <w:r w:rsidR="00BA75C0">
        <w:rPr>
          <w:rStyle w:val="VerbatimChar"/>
          <w:rFonts w:ascii="Courier New" w:hAnsi="Courier New"/>
          <w:sz w:val="20"/>
        </w:rPr>
        <w:t xml:space="preserve"> </w:t>
      </w:r>
      <w:r w:rsidRPr="00CC5978">
        <w:rPr>
          <w:rStyle w:val="VerbatimChar"/>
          <w:rFonts w:ascii="Courier New" w:hAnsi="Courier New"/>
          <w:sz w:val="20"/>
        </w:rPr>
        <w:t>"counter":true}&amp;&amp;</w:t>
      </w:r>
      <w:r w:rsidR="00BA75C0">
        <w:rPr>
          <w:rStyle w:val="VerbatimChar"/>
          <w:rFonts w:ascii="Courier New" w:hAnsi="Courier New"/>
          <w:sz w:val="20"/>
        </w:rPr>
        <w:br/>
      </w:r>
      <w:r w:rsidRPr="00CC5978">
        <w:rPr>
          <w:rStyle w:val="VerbatimChar"/>
          <w:rFonts w:ascii="Courier New" w:hAnsi="Courier New"/>
          <w:sz w:val="20"/>
        </w:rPr>
        <w:t>{"message":"Transferring vehicles to private owners"}&amp;&amp;</w:t>
      </w:r>
      <w:r w:rsidR="00BA75C0">
        <w:rPr>
          <w:rStyle w:val="VerbatimChar"/>
          <w:rFonts w:ascii="Courier New" w:hAnsi="Courier New"/>
          <w:sz w:val="20"/>
        </w:rPr>
        <w:br/>
      </w:r>
      <w:r w:rsidRPr="00CC5978">
        <w:rPr>
          <w:rStyle w:val="VerbatimChar"/>
          <w:rFonts w:ascii="Courier New" w:hAnsi="Courier New"/>
          <w:sz w:val="20"/>
        </w:rPr>
        <w:t>{"message":"Transfered all owners for vehicle &lt;v5c_id&gt;","counter":true}&amp;&amp;</w:t>
      </w:r>
      <w:r w:rsidR="00BA75C0">
        <w:rPr>
          <w:rStyle w:val="VerbatimChar"/>
          <w:rFonts w:ascii="Courier New" w:hAnsi="Courier New"/>
          <w:sz w:val="20"/>
        </w:rPr>
        <w:br/>
      </w:r>
      <w:r w:rsidRPr="00CC5978">
        <w:rPr>
          <w:rStyle w:val="VerbatimChar"/>
          <w:rFonts w:ascii="Courier New" w:hAnsi="Courier New"/>
          <w:sz w:val="20"/>
        </w:rPr>
        <w:t>{"message":"Demo setup"}</w:t>
      </w:r>
    </w:p>
    <w:p w:rsidR="00CC5978" w:rsidRDefault="00CC5978" w:rsidP="00BA75C0">
      <w:bookmarkStart w:id="10" w:name="error-output-to-demo_status.log"/>
      <w:bookmarkEnd w:id="10"/>
    </w:p>
    <w:p w:rsidR="00CC5978" w:rsidRDefault="00CC5978" w:rsidP="00BA75C0"/>
    <w:p w:rsidR="0065333B" w:rsidRDefault="0065333B" w:rsidP="00BA75C0"/>
    <w:p w:rsidR="0065333B" w:rsidRDefault="0065333B" w:rsidP="00BA75C0"/>
    <w:p w:rsidR="00CC5978" w:rsidRDefault="00CC5978" w:rsidP="00BA75C0"/>
    <w:p w:rsidR="00CC5978" w:rsidRDefault="00CC5978" w:rsidP="00BA75C0"/>
    <w:p w:rsidR="00CC5978" w:rsidRDefault="00CC5978" w:rsidP="00CC5978">
      <w:pPr>
        <w:pStyle w:val="Heading5"/>
      </w:pPr>
    </w:p>
    <w:p w:rsidR="00700ED6" w:rsidRDefault="00B2527B" w:rsidP="00CC5978">
      <w:pPr>
        <w:pStyle w:val="Heading5"/>
      </w:pPr>
      <w:r>
        <w:lastRenderedPageBreak/>
        <w:t>Error output to demo_status.log:</w:t>
      </w:r>
    </w:p>
    <w:p w:rsidR="00BA75C0" w:rsidRDefault="00BA75C0" w:rsidP="00BA75C0">
      <w:pPr>
        <w:pStyle w:val="Code"/>
      </w:pPr>
      <w:r>
        <w:t xml:space="preserve">Output:      {"message": "Scenario type not    </w:t>
      </w:r>
    </w:p>
    <w:p w:rsidR="00BA75C0" w:rsidRDefault="00BA75C0" w:rsidP="00BA75C0">
      <w:pPr>
        <w:pStyle w:val="Code"/>
      </w:pPr>
      <w:r>
        <w:t xml:space="preserve">             recognised", "error": true}</w:t>
      </w:r>
    </w:p>
    <w:p w:rsidR="00BA75C0" w:rsidRDefault="00BA75C0" w:rsidP="00BA75C0">
      <w:pPr>
        <w:pStyle w:val="Code"/>
      </w:pPr>
      <w:r>
        <w:t>Description: The user sent an invalid scenario type.</w:t>
      </w:r>
    </w:p>
    <w:p w:rsidR="00BA75C0" w:rsidRDefault="00BA75C0" w:rsidP="00BA75C0">
      <w:pPr>
        <w:pStyle w:val="Code"/>
      </w:pPr>
      <w:r>
        <w:t xml:space="preserve">Solutions: </w:t>
      </w:r>
    </w:p>
    <w:p w:rsidR="00BA75C0" w:rsidRDefault="00BA75C0" w:rsidP="00BA75C0">
      <w:pPr>
        <w:pStyle w:val="Code"/>
      </w:pPr>
      <w:r>
        <w:t xml:space="preserve">             Make sure the sent JSON contains a </w:t>
      </w:r>
    </w:p>
    <w:p w:rsidR="00BA75C0" w:rsidRDefault="00BA75C0" w:rsidP="00BA75C0">
      <w:pPr>
        <w:pStyle w:val="Code"/>
      </w:pPr>
      <w:r>
        <w:t xml:space="preserve">             field scenario with the value   </w:t>
      </w:r>
    </w:p>
    <w:p w:rsidR="00BA75C0" w:rsidRDefault="00BA75C0" w:rsidP="00BA75C0">
      <w:pPr>
        <w:pStyle w:val="Code"/>
      </w:pPr>
      <w:r>
        <w:t xml:space="preserve">             "1_vehicle", "3_vehicle" or </w:t>
      </w:r>
    </w:p>
    <w:p w:rsidR="00BA75C0" w:rsidRPr="00BA75C0" w:rsidRDefault="00BA75C0" w:rsidP="00BA75C0">
      <w:pPr>
        <w:pStyle w:val="Code"/>
      </w:pPr>
      <w:r>
        <w:t xml:space="preserve">             "10_vehicle".</w:t>
      </w:r>
    </w:p>
    <w:p w:rsidR="00CC5978" w:rsidRPr="00CC5978" w:rsidRDefault="00CC5978" w:rsidP="00CC5978">
      <w:pPr>
        <w:pStyle w:val="SmallGap"/>
      </w:pPr>
    </w:p>
    <w:p w:rsidR="00BA75C0" w:rsidRDefault="00BA75C0" w:rsidP="00BA75C0">
      <w:pPr>
        <w:pStyle w:val="Code"/>
      </w:pPr>
      <w:r>
        <w:t xml:space="preserve">Output:      {"message": "Initial vehicles file not </w:t>
      </w:r>
      <w:r>
        <w:br/>
        <w:t xml:space="preserve">             found", error: true}</w:t>
      </w:r>
    </w:p>
    <w:p w:rsidR="00BA75C0" w:rsidRDefault="00BA75C0" w:rsidP="00BA75C0">
      <w:pPr>
        <w:pStyle w:val="Code"/>
      </w:pPr>
      <w:r>
        <w:t>Description: Cannot find the initial vehicles JSON file.</w:t>
      </w:r>
    </w:p>
    <w:p w:rsidR="00BA75C0" w:rsidRDefault="00BA75C0" w:rsidP="00BA75C0">
      <w:pPr>
        <w:pStyle w:val="Code"/>
      </w:pPr>
      <w:r>
        <w:t xml:space="preserve">Solutions:   </w:t>
      </w:r>
    </w:p>
    <w:p w:rsidR="00BA75C0" w:rsidRDefault="00BA75C0" w:rsidP="00BA75C0">
      <w:pPr>
        <w:pStyle w:val="Code"/>
      </w:pPr>
      <w:r>
        <w:t xml:space="preserve">             1. Ensure that the initial vehicles JSON </w:t>
      </w:r>
      <w:r>
        <w:br/>
        <w:t xml:space="preserve">                file is at Server_Side/blockchain/assets</w:t>
      </w:r>
      <w:r>
        <w:br/>
        <w:t xml:space="preserve">                /vehicles/initial_vehicles.json</w:t>
      </w:r>
    </w:p>
    <w:p w:rsidR="00BA75C0" w:rsidRDefault="00BA75C0" w:rsidP="00BA75C0">
      <w:pPr>
        <w:pStyle w:val="SmallGap"/>
      </w:pPr>
    </w:p>
    <w:p w:rsidR="00BA75C0" w:rsidRDefault="00BA75C0" w:rsidP="00BA75C0">
      <w:pPr>
        <w:pStyle w:val="SmallGap"/>
      </w:pPr>
    </w:p>
    <w:p w:rsidR="00BA75C0" w:rsidRDefault="00BA75C0" w:rsidP="00BA75C0">
      <w:pPr>
        <w:pStyle w:val="Code"/>
      </w:pPr>
      <w:r>
        <w:t xml:space="preserve">Output:      {"message": "Unable to write vehicle", </w:t>
      </w:r>
      <w:r>
        <w:br/>
        <w:t xml:space="preserve">             "error": true}</w:t>
      </w:r>
    </w:p>
    <w:p w:rsidR="00BA75C0" w:rsidRDefault="00BA75C0" w:rsidP="00BA75C0">
      <w:pPr>
        <w:pStyle w:val="Code"/>
      </w:pPr>
      <w:r>
        <w:t xml:space="preserve">Description: The app was unable to invoke the chaincode </w:t>
      </w:r>
      <w:r>
        <w:br/>
        <w:t xml:space="preserve">             to produce a new vehicle and query that the </w:t>
      </w:r>
      <w:r>
        <w:br/>
        <w:t xml:space="preserve">             vehicle was created.</w:t>
      </w:r>
    </w:p>
    <w:p w:rsidR="00BA75C0" w:rsidRDefault="00BA75C0" w:rsidP="00BA75C0">
      <w:pPr>
        <w:pStyle w:val="Code"/>
      </w:pPr>
      <w:r>
        <w:t xml:space="preserve">Solutions:   </w:t>
      </w:r>
    </w:p>
    <w:p w:rsidR="00BA75C0" w:rsidRDefault="00BA75C0" w:rsidP="00BA75C0">
      <w:pPr>
        <w:pStyle w:val="Code"/>
      </w:pPr>
      <w:r>
        <w:t xml:space="preserve">             1. Make sure that the chaincode is deployed </w:t>
      </w:r>
      <w:r>
        <w:br/>
        <w:t xml:space="preserve">                and that the name in the configuration </w:t>
      </w:r>
      <w:r>
        <w:br/>
        <w:t xml:space="preserve">                file is correct.</w:t>
      </w:r>
    </w:p>
    <w:p w:rsidR="00BA75C0" w:rsidRDefault="00BA75C0" w:rsidP="00BA75C0">
      <w:pPr>
        <w:pStyle w:val="Code"/>
      </w:pPr>
      <w:r>
        <w:t xml:space="preserve">             2. Make sure that the Blockchain network is </w:t>
      </w:r>
      <w:r>
        <w:br/>
        <w:t xml:space="preserve">                running.</w:t>
      </w:r>
    </w:p>
    <w:p w:rsidR="00BA75C0" w:rsidRDefault="00BA75C0" w:rsidP="00BA75C0">
      <w:pPr>
        <w:pStyle w:val="Code"/>
      </w:pPr>
      <w:r>
        <w:t xml:space="preserve">             3. Make sure the IP and Port in </w:t>
      </w:r>
      <w:r>
        <w:br/>
        <w:t xml:space="preserve">                configuration.js are correct.</w:t>
      </w:r>
    </w:p>
    <w:p w:rsidR="00BA75C0" w:rsidRDefault="00BA75C0" w:rsidP="00BA75C0">
      <w:pPr>
        <w:pStyle w:val="SmallGap"/>
      </w:pPr>
    </w:p>
    <w:p w:rsidR="00BA75C0" w:rsidRDefault="00BA75C0" w:rsidP="00BA75C0">
      <w:pPr>
        <w:pStyle w:val="Code"/>
      </w:pPr>
      <w:r>
        <w:t xml:space="preserve">Output:      {"message": "Unable to transfer vehicles", </w:t>
      </w:r>
      <w:r>
        <w:br/>
        <w:t xml:space="preserve">             "error": true}</w:t>
      </w:r>
    </w:p>
    <w:p w:rsidR="00BA75C0" w:rsidRDefault="00BA75C0" w:rsidP="00BA75C0">
      <w:pPr>
        <w:pStyle w:val="Code"/>
      </w:pPr>
      <w:r>
        <w:t xml:space="preserve">Description: The app was unable to invoke the chaincode </w:t>
      </w:r>
      <w:r>
        <w:br/>
        <w:t xml:space="preserve">             to transfer a vehicle's ownership and </w:t>
      </w:r>
      <w:r>
        <w:br/>
        <w:t xml:space="preserve">             confirm the change with a query.</w:t>
      </w:r>
    </w:p>
    <w:p w:rsidR="00BA75C0" w:rsidRDefault="00BA75C0" w:rsidP="00BA75C0">
      <w:pPr>
        <w:pStyle w:val="Code"/>
      </w:pPr>
      <w:r>
        <w:t xml:space="preserve">Solutions:   </w:t>
      </w:r>
    </w:p>
    <w:p w:rsidR="00BA75C0" w:rsidRDefault="00BA75C0" w:rsidP="00BA75C0">
      <w:pPr>
        <w:pStyle w:val="Code"/>
      </w:pPr>
      <w:r>
        <w:t xml:space="preserve">             1. Make sure the chaincode is deployed and </w:t>
      </w:r>
      <w:r>
        <w:br/>
        <w:t xml:space="preserve">                the name in the configuration file is </w:t>
      </w:r>
      <w:r>
        <w:br/>
        <w:t xml:space="preserve">                correct.</w:t>
      </w:r>
    </w:p>
    <w:p w:rsidR="00BA75C0" w:rsidRDefault="00BA75C0" w:rsidP="00BA75C0">
      <w:pPr>
        <w:pStyle w:val="Code"/>
      </w:pPr>
      <w:r>
        <w:t xml:space="preserve">             2. Make sure that the Blockchain network is </w:t>
      </w:r>
      <w:r w:rsidR="00A31FCB">
        <w:br/>
        <w:t xml:space="preserve">                </w:t>
      </w:r>
      <w:r>
        <w:t>running.</w:t>
      </w:r>
    </w:p>
    <w:p w:rsidR="00BA75C0" w:rsidRDefault="00BA75C0" w:rsidP="00BA75C0">
      <w:pPr>
        <w:pStyle w:val="Code"/>
      </w:pPr>
      <w:r>
        <w:t xml:space="preserve">             3. Make sure that the transfer in the </w:t>
      </w:r>
      <w:r w:rsidR="00A31FCB">
        <w:br/>
        <w:t xml:space="preserve">                </w:t>
      </w:r>
      <w:r>
        <w:t xml:space="preserve">intial_vehicles.json is allowed by the </w:t>
      </w:r>
      <w:r w:rsidR="00A31FCB">
        <w:br/>
        <w:t xml:space="preserve">                </w:t>
      </w:r>
      <w:r>
        <w:t xml:space="preserve">chaincode. For example a vehicle cannot </w:t>
      </w:r>
      <w:r w:rsidR="00A31FCB">
        <w:br/>
        <w:t xml:space="preserve">                </w:t>
      </w:r>
      <w:r>
        <w:t xml:space="preserve">be owned by Alfa Romeo then immediately </w:t>
      </w:r>
      <w:r w:rsidR="00A31FCB">
        <w:br/>
        <w:t xml:space="preserve">                </w:t>
      </w:r>
      <w:r>
        <w:t>after a Scrap Merchant.</w:t>
      </w:r>
    </w:p>
    <w:p w:rsidR="00A31FCB" w:rsidRDefault="00A31FCB" w:rsidP="00A31FCB">
      <w:pPr>
        <w:pStyle w:val="SmallGap"/>
      </w:pPr>
    </w:p>
    <w:p w:rsidR="00A31FCB" w:rsidRDefault="00A31FCB" w:rsidP="00A31FCB">
      <w:pPr>
        <w:pStyle w:val="Code"/>
      </w:pPr>
      <w:r>
        <w:lastRenderedPageBreak/>
        <w:t xml:space="preserve">Ouput:       {"message": "Unable to update vehicles", </w:t>
      </w:r>
      <w:r>
        <w:br/>
        <w:t xml:space="preserve">             "error":true}</w:t>
      </w:r>
    </w:p>
    <w:p w:rsidR="00A31FCB" w:rsidRDefault="00A31FCB" w:rsidP="00A31FCB">
      <w:pPr>
        <w:pStyle w:val="Code"/>
      </w:pPr>
      <w:r>
        <w:t xml:space="preserve">Description: The app was unable to invoke the chaincode </w:t>
      </w:r>
      <w:r>
        <w:br/>
        <w:t xml:space="preserve">             to update a vehicles field and confirm the </w:t>
      </w:r>
      <w:r>
        <w:br/>
        <w:t xml:space="preserve">             change with a query.</w:t>
      </w:r>
    </w:p>
    <w:p w:rsidR="00A31FCB" w:rsidRDefault="00A31FCB" w:rsidP="00A31FCB">
      <w:pPr>
        <w:pStyle w:val="Code"/>
      </w:pPr>
      <w:r>
        <w:t xml:space="preserve">Solutions:   </w:t>
      </w:r>
    </w:p>
    <w:p w:rsidR="00A31FCB" w:rsidRDefault="00A31FCB" w:rsidP="00A31FCB">
      <w:pPr>
        <w:pStyle w:val="Code"/>
      </w:pPr>
      <w:r>
        <w:t xml:space="preserve">             1. Make sure the chaincode is deployed and </w:t>
      </w:r>
      <w:r>
        <w:br/>
        <w:t xml:space="preserve">                the name in the configuration file is </w:t>
      </w:r>
      <w:r>
        <w:br/>
        <w:t xml:space="preserve">                correct.</w:t>
      </w:r>
    </w:p>
    <w:p w:rsidR="00A31FCB" w:rsidRDefault="00A31FCB" w:rsidP="00A31FCB">
      <w:pPr>
        <w:pStyle w:val="Code"/>
      </w:pPr>
      <w:r>
        <w:t xml:space="preserve">             2. Make sure that the Blockchain network is </w:t>
      </w:r>
      <w:r>
        <w:br/>
        <w:t xml:space="preserve">                running.</w:t>
      </w:r>
    </w:p>
    <w:p w:rsidR="00700ED6" w:rsidRDefault="00B2527B" w:rsidP="00BA75C0">
      <w:pPr>
        <w:pStyle w:val="SmallGap"/>
      </w:pPr>
      <w:r>
        <w:br/>
      </w:r>
      <w:r>
        <w:rPr>
          <w:rStyle w:val="VerbatimChar"/>
        </w:rPr>
        <w:t xml:space="preserve">             </w:t>
      </w:r>
      <w:r>
        <w:br/>
      </w:r>
      <w:r>
        <w:br/>
      </w:r>
      <w:r>
        <w:br/>
      </w:r>
    </w:p>
    <w:p w:rsidR="00700ED6" w:rsidRDefault="00B2527B" w:rsidP="0065333B">
      <w:pPr>
        <w:pStyle w:val="Heading3"/>
      </w:pPr>
      <w:bookmarkStart w:id="11" w:name="getadmindemo"/>
      <w:bookmarkEnd w:id="11"/>
      <w:r>
        <w:t>GET        /admin/demo</w:t>
      </w:r>
    </w:p>
    <w:p w:rsidR="00700ED6" w:rsidRPr="003F2F25" w:rsidRDefault="00B2527B" w:rsidP="003F2F25">
      <w:pPr>
        <w:pStyle w:val="Code"/>
      </w:pPr>
      <w:r w:rsidRPr="003F2F25">
        <w:rPr>
          <w:rStyle w:val="VerbatimChar"/>
          <w:rFonts w:ascii="Courier New" w:hAnsi="Courier New"/>
          <w:sz w:val="20"/>
        </w:rPr>
        <w:t>Type:               GET</w:t>
      </w:r>
      <w:r w:rsidRPr="003F2F25">
        <w:br/>
      </w:r>
      <w:r w:rsidRPr="003F2F25">
        <w:rPr>
          <w:rStyle w:val="VerbatimChar"/>
          <w:rFonts w:ascii="Courier New" w:hAnsi="Courier New"/>
          <w:sz w:val="20"/>
        </w:rPr>
        <w:t>Transfer Encoding:  Chunked</w:t>
      </w:r>
      <w:r w:rsidRPr="003F2F25">
        <w:br/>
      </w:r>
      <w:r w:rsidRPr="003F2F25">
        <w:rPr>
          <w:rStyle w:val="VerbatimChar"/>
          <w:rFonts w:ascii="Courier New" w:hAnsi="Courier New"/>
          <w:sz w:val="20"/>
        </w:rPr>
        <w:t>Response Type:      Single</w:t>
      </w:r>
      <w:r w:rsidRPr="003F2F25">
        <w:br/>
      </w:r>
      <w:r w:rsidRPr="003F2F25">
        <w:rPr>
          <w:rStyle w:val="VerbatimChar"/>
          <w:rFonts w:ascii="Courier New" w:hAnsi="Courier New"/>
          <w:sz w:val="20"/>
        </w:rPr>
        <w:t>Response Format:    JSON Objects Split by &amp;&amp; Delimiter</w:t>
      </w:r>
      <w:r w:rsidRPr="003F2F25">
        <w:br/>
      </w:r>
      <w:r w:rsidRPr="003F2F25">
        <w:rPr>
          <w:rStyle w:val="VerbatimChar"/>
          <w:rFonts w:ascii="Courier New" w:hAnsi="Courier New"/>
          <w:sz w:val="20"/>
        </w:rPr>
        <w:t>Success:            &lt;demo_status.log&gt;</w:t>
      </w:r>
    </w:p>
    <w:p w:rsidR="00700ED6" w:rsidRDefault="00A150C8" w:rsidP="003F2F25">
      <w:pPr>
        <w:pStyle w:val="Heading5"/>
      </w:pPr>
      <w:bookmarkStart w:id="12" w:name="description-1"/>
      <w:bookmarkEnd w:id="12"/>
      <w:r>
        <w:t>Description</w:t>
      </w:r>
    </w:p>
    <w:p w:rsidR="00700ED6" w:rsidRDefault="00B2527B" w:rsidP="00E433DD">
      <w:pPr>
        <w:pStyle w:val="FirstParagraph"/>
        <w:ind w:left="2160"/>
      </w:pPr>
      <w:r>
        <w:t>Returns the contents of the demo_status.log file which is updated by running POST /admin/demo.</w:t>
      </w:r>
    </w:p>
    <w:p w:rsidR="00700ED6" w:rsidRDefault="00A150C8" w:rsidP="003F2F25">
      <w:pPr>
        <w:pStyle w:val="Heading5"/>
      </w:pPr>
      <w:bookmarkStart w:id="13" w:name="errors"/>
      <w:bookmarkEnd w:id="13"/>
      <w:r>
        <w:t>Errors</w:t>
      </w:r>
    </w:p>
    <w:p w:rsidR="003F2F25" w:rsidRPr="003F2F25" w:rsidRDefault="00B2527B" w:rsidP="003F2F25">
      <w:pPr>
        <w:pStyle w:val="Code"/>
        <w:rPr>
          <w:rStyle w:val="VerbatimChar"/>
          <w:rFonts w:ascii="Courier New" w:hAnsi="Courier New"/>
          <w:sz w:val="20"/>
        </w:rPr>
      </w:pPr>
      <w:r w:rsidRPr="003F2F25">
        <w:rPr>
          <w:rStyle w:val="VerbatimChar"/>
          <w:rFonts w:ascii="Courier New" w:hAnsi="Courier New"/>
          <w:sz w:val="20"/>
        </w:rPr>
        <w:t xml:space="preserve">Output:      {"message": "Unable to load demo_status.log </w:t>
      </w:r>
      <w:r w:rsidR="003F2F25">
        <w:rPr>
          <w:rStyle w:val="VerbatimChar"/>
          <w:rFonts w:ascii="Courier New" w:hAnsi="Courier New"/>
          <w:sz w:val="20"/>
        </w:rPr>
        <w:br/>
        <w:t xml:space="preserve">             </w:t>
      </w:r>
      <w:r w:rsidRPr="003F2F25">
        <w:rPr>
          <w:rStyle w:val="VerbatimChar"/>
          <w:rFonts w:ascii="Courier New" w:hAnsi="Courier New"/>
          <w:sz w:val="20"/>
        </w:rPr>
        <w:t>file", "error": true}</w:t>
      </w:r>
      <w:r w:rsidRPr="003F2F25">
        <w:br/>
      </w:r>
      <w:r w:rsidRPr="003F2F25">
        <w:rPr>
          <w:rStyle w:val="VerbatimChar"/>
          <w:rFonts w:ascii="Courier New" w:hAnsi="Courier New"/>
          <w:sz w:val="20"/>
        </w:rPr>
        <w:t>Status:      400</w:t>
      </w:r>
      <w:r w:rsidRPr="003F2F25">
        <w:br/>
      </w:r>
      <w:r w:rsidRPr="003F2F25">
        <w:rPr>
          <w:rStyle w:val="VerbatimChar"/>
          <w:rFonts w:ascii="Courier New" w:hAnsi="Courier New"/>
          <w:sz w:val="20"/>
        </w:rPr>
        <w:t xml:space="preserve">Description: </w:t>
      </w:r>
      <w:r w:rsidRPr="003F2F25">
        <w:br/>
      </w:r>
      <w:r w:rsidRPr="003F2F25">
        <w:rPr>
          <w:rStyle w:val="VerbatimChar"/>
          <w:rFonts w:ascii="Courier New" w:hAnsi="Courier New"/>
          <w:sz w:val="20"/>
        </w:rPr>
        <w:t xml:space="preserve">             1. Make sure that the demo_status.log file </w:t>
      </w:r>
      <w:r w:rsidR="003F2F25">
        <w:rPr>
          <w:rStyle w:val="VerbatimChar"/>
          <w:rFonts w:ascii="Courier New" w:hAnsi="Courier New"/>
          <w:sz w:val="20"/>
        </w:rPr>
        <w:br/>
        <w:t xml:space="preserve">                </w:t>
      </w:r>
      <w:r w:rsidRPr="003F2F25">
        <w:rPr>
          <w:rStyle w:val="VerbatimChar"/>
          <w:rFonts w:ascii="Courier New" w:hAnsi="Courier New"/>
          <w:sz w:val="20"/>
        </w:rPr>
        <w:t>is in Server_Side/logs</w:t>
      </w:r>
    </w:p>
    <w:p w:rsidR="003F2F25" w:rsidRDefault="00B2527B" w:rsidP="003F2F25">
      <w:pPr>
        <w:pStyle w:val="SmallGap"/>
      </w:pPr>
      <w:r>
        <w:br/>
      </w:r>
    </w:p>
    <w:p w:rsidR="00700ED6" w:rsidRDefault="00B2527B" w:rsidP="003F2F25">
      <w:pPr>
        <w:pStyle w:val="Code"/>
      </w:pPr>
      <w:r w:rsidRPr="003F2F25">
        <w:rPr>
          <w:rStyle w:val="VerbatimChar"/>
          <w:rFonts w:ascii="Courier New" w:hAnsi="Courier New"/>
          <w:sz w:val="20"/>
        </w:rPr>
        <w:t xml:space="preserve">Output:      {"message": "Invalid JSON Object", "error": </w:t>
      </w:r>
      <w:r w:rsidR="003F2F25">
        <w:rPr>
          <w:rStyle w:val="VerbatimChar"/>
          <w:rFonts w:ascii="Courier New" w:hAnsi="Courier New"/>
          <w:sz w:val="20"/>
        </w:rPr>
        <w:br/>
        <w:t xml:space="preserve">             </w:t>
      </w:r>
      <w:r w:rsidRPr="003F2F25">
        <w:rPr>
          <w:rStyle w:val="VerbatimChar"/>
          <w:rFonts w:ascii="Courier New" w:hAnsi="Courier New"/>
          <w:sz w:val="20"/>
        </w:rPr>
        <w:t>true}</w:t>
      </w:r>
      <w:r w:rsidRPr="003F2F25">
        <w:br/>
      </w:r>
      <w:r w:rsidRPr="003F2F25">
        <w:rPr>
          <w:rStyle w:val="VerbatimChar"/>
          <w:rFonts w:ascii="Courier New" w:hAnsi="Courier New"/>
          <w:sz w:val="20"/>
        </w:rPr>
        <w:t>Status:      400</w:t>
      </w:r>
      <w:r w:rsidRPr="003F2F25">
        <w:br/>
      </w:r>
      <w:r w:rsidRPr="003F2F25">
        <w:rPr>
          <w:rStyle w:val="VerbatimChar"/>
          <w:rFonts w:ascii="Courier New" w:hAnsi="Courier New"/>
          <w:sz w:val="20"/>
        </w:rPr>
        <w:t xml:space="preserve">Description: </w:t>
      </w:r>
      <w:r w:rsidRPr="003F2F25">
        <w:br/>
      </w:r>
      <w:r w:rsidRPr="003F2F25">
        <w:rPr>
          <w:rStyle w:val="VerbatimChar"/>
          <w:rFonts w:ascii="Courier New" w:hAnsi="Courier New"/>
          <w:sz w:val="20"/>
        </w:rPr>
        <w:t xml:space="preserve">             1. Make sure that the demo_status.log file </w:t>
      </w:r>
      <w:r w:rsidR="003F2F25">
        <w:rPr>
          <w:rStyle w:val="VerbatimChar"/>
          <w:rFonts w:ascii="Courier New" w:hAnsi="Courier New"/>
          <w:sz w:val="20"/>
        </w:rPr>
        <w:br/>
        <w:t xml:space="preserve">                </w:t>
      </w:r>
      <w:r w:rsidRPr="003F2F25">
        <w:rPr>
          <w:rStyle w:val="VerbatimChar"/>
          <w:rFonts w:ascii="Courier New" w:hAnsi="Courier New"/>
          <w:sz w:val="20"/>
        </w:rPr>
        <w:t>is valid JSON</w:t>
      </w:r>
      <w:bookmarkStart w:id="14" w:name="section"/>
      <w:bookmarkEnd w:id="14"/>
    </w:p>
    <w:p w:rsidR="00700ED6" w:rsidRDefault="00B2527B" w:rsidP="0065333B">
      <w:pPr>
        <w:pStyle w:val="Heading2"/>
      </w:pPr>
      <w:bookmarkStart w:id="15" w:name="identity"/>
      <w:bookmarkStart w:id="16" w:name="_Toc457383477"/>
      <w:bookmarkEnd w:id="15"/>
      <w:r>
        <w:lastRenderedPageBreak/>
        <w:t>Identity</w:t>
      </w:r>
      <w:bookmarkEnd w:id="16"/>
    </w:p>
    <w:p w:rsidR="00700ED6" w:rsidRDefault="00B2527B" w:rsidP="0065333B">
      <w:pPr>
        <w:pStyle w:val="Heading3"/>
      </w:pPr>
      <w:bookmarkStart w:id="17" w:name="postadminidentity"/>
      <w:bookmarkEnd w:id="17"/>
      <w:r>
        <w:t>POST      /admin/identity</w:t>
      </w:r>
    </w:p>
    <w:p w:rsidR="00700ED6" w:rsidRPr="003F2F25" w:rsidRDefault="00B2527B" w:rsidP="003F2F25">
      <w:pPr>
        <w:pStyle w:val="Code"/>
      </w:pPr>
      <w:r w:rsidRPr="003F2F25">
        <w:rPr>
          <w:rStyle w:val="VerbatimChar"/>
          <w:rFonts w:ascii="Courier New" w:hAnsi="Courier New"/>
          <w:sz w:val="20"/>
        </w:rPr>
        <w:t>Type:               POST</w:t>
      </w:r>
      <w:r w:rsidRPr="003F2F25">
        <w:br/>
      </w:r>
      <w:r w:rsidRPr="003F2F25">
        <w:rPr>
          <w:rStyle w:val="VerbatimChar"/>
          <w:rFonts w:ascii="Courier New" w:hAnsi="Courier New"/>
          <w:sz w:val="20"/>
        </w:rPr>
        <w:t>Input Type:         JSON</w:t>
      </w:r>
      <w:r w:rsidRPr="003F2F25">
        <w:br/>
      </w:r>
      <w:r w:rsidRPr="003F2F25">
        <w:rPr>
          <w:rStyle w:val="VerbatimChar"/>
          <w:rFonts w:ascii="Courier New" w:hAnsi="Courier New"/>
          <w:sz w:val="20"/>
        </w:rPr>
        <w:t xml:space="preserve">Input Object:       {"account":&lt;username&gt;, </w:t>
      </w:r>
      <w:r w:rsidR="003F2F25">
        <w:rPr>
          <w:rStyle w:val="VerbatimChar"/>
          <w:rFonts w:ascii="Courier New" w:hAnsi="Courier New"/>
          <w:sz w:val="20"/>
        </w:rPr>
        <w:br/>
        <w:t xml:space="preserve">                    </w:t>
      </w:r>
      <w:r w:rsidRPr="003F2F25">
        <w:rPr>
          <w:rStyle w:val="VerbatimChar"/>
          <w:rFonts w:ascii="Courier New" w:hAnsi="Courier New"/>
          <w:sz w:val="20"/>
        </w:rPr>
        <w:t>"participantType":&lt;participant_type&gt;}</w:t>
      </w:r>
      <w:r w:rsidRPr="003F2F25">
        <w:br/>
      </w:r>
      <w:r w:rsidRPr="003F2F25">
        <w:rPr>
          <w:rStyle w:val="VerbatimChar"/>
          <w:rFonts w:ascii="Courier New" w:hAnsi="Courier New"/>
          <w:sz w:val="20"/>
        </w:rPr>
        <w:t>Transfer Encoding:  Chunked</w:t>
      </w:r>
      <w:r w:rsidRPr="003F2F25">
        <w:br/>
      </w:r>
      <w:r w:rsidRPr="003F2F25">
        <w:rPr>
          <w:rStyle w:val="VerbatimChar"/>
          <w:rFonts w:ascii="Courier New" w:hAnsi="Courier New"/>
          <w:sz w:val="20"/>
        </w:rPr>
        <w:t>Response Type:      Single</w:t>
      </w:r>
      <w:r w:rsidRPr="003F2F25">
        <w:br/>
      </w:r>
      <w:r w:rsidRPr="003F2F25">
        <w:rPr>
          <w:rStyle w:val="VerbatimChar"/>
          <w:rFonts w:ascii="Courier New" w:hAnsi="Courier New"/>
          <w:sz w:val="20"/>
        </w:rPr>
        <w:t>Response Format:    JSON Object</w:t>
      </w:r>
      <w:r w:rsidRPr="003F2F25">
        <w:br/>
      </w:r>
      <w:r w:rsidRPr="003F2F25">
        <w:rPr>
          <w:rStyle w:val="VerbatimChar"/>
          <w:rFonts w:ascii="Courier New" w:hAnsi="Courier New"/>
          <w:sz w:val="20"/>
        </w:rPr>
        <w:t xml:space="preserve">Success:            {"message": "successfully logged user </w:t>
      </w:r>
      <w:r w:rsidR="003F2F25">
        <w:rPr>
          <w:rStyle w:val="VerbatimChar"/>
          <w:rFonts w:ascii="Courier New" w:hAnsi="Courier New"/>
          <w:sz w:val="20"/>
        </w:rPr>
        <w:br/>
        <w:t xml:space="preserve">                    </w:t>
      </w:r>
      <w:r w:rsidRPr="003F2F25">
        <w:rPr>
          <w:rStyle w:val="VerbatimChar"/>
          <w:rFonts w:ascii="Courier New" w:hAnsi="Courier New"/>
          <w:sz w:val="20"/>
        </w:rPr>
        <w:t>in"}</w:t>
      </w:r>
    </w:p>
    <w:p w:rsidR="00700ED6" w:rsidRDefault="00A150C8" w:rsidP="003F2F25">
      <w:pPr>
        <w:pStyle w:val="Heading5"/>
      </w:pPr>
      <w:bookmarkStart w:id="18" w:name="description-2"/>
      <w:bookmarkEnd w:id="18"/>
      <w:r>
        <w:t>Description</w:t>
      </w:r>
    </w:p>
    <w:p w:rsidR="00700ED6" w:rsidRDefault="00B2527B" w:rsidP="00E433DD">
      <w:pPr>
        <w:pStyle w:val="FirstParagraph"/>
        <w:ind w:left="2160"/>
      </w:pPr>
      <w:r>
        <w:t>Registers the user passed with the peer.</w:t>
      </w:r>
    </w:p>
    <w:p w:rsidR="00700ED6" w:rsidRDefault="00A150C8" w:rsidP="003F2F25">
      <w:pPr>
        <w:pStyle w:val="Heading5"/>
      </w:pPr>
      <w:bookmarkStart w:id="19" w:name="errors-1"/>
      <w:bookmarkEnd w:id="19"/>
      <w:r>
        <w:t>Errors</w:t>
      </w:r>
    </w:p>
    <w:p w:rsidR="00700ED6" w:rsidRPr="003F2F25" w:rsidRDefault="00B2527B" w:rsidP="003F2F25">
      <w:pPr>
        <w:pStyle w:val="Code"/>
      </w:pPr>
      <w:r w:rsidRPr="003F2F25">
        <w:rPr>
          <w:rStyle w:val="VerbatimChar"/>
          <w:rFonts w:ascii="Courier New" w:hAnsi="Courier New"/>
          <w:sz w:val="20"/>
        </w:rPr>
        <w:t>Output:      {"message":"Unable to log user in"}</w:t>
      </w:r>
      <w:r w:rsidRPr="003F2F25">
        <w:br/>
      </w:r>
      <w:r w:rsidRPr="003F2F25">
        <w:rPr>
          <w:rStyle w:val="VerbatimChar"/>
          <w:rFonts w:ascii="Courier New" w:hAnsi="Courier New"/>
          <w:sz w:val="20"/>
        </w:rPr>
        <w:t>Status:      400</w:t>
      </w:r>
      <w:r w:rsidRPr="003F2F25">
        <w:br/>
      </w:r>
      <w:r w:rsidRPr="003F2F25">
        <w:rPr>
          <w:rStyle w:val="VerbatimChar"/>
          <w:rFonts w:ascii="Courier New" w:hAnsi="Courier New"/>
          <w:sz w:val="20"/>
        </w:rPr>
        <w:t>Description: The user was unable to be registered with the peer.</w:t>
      </w:r>
      <w:r w:rsidRPr="003F2F25">
        <w:br/>
      </w:r>
      <w:r w:rsidRPr="003F2F25">
        <w:rPr>
          <w:rStyle w:val="VerbatimChar"/>
          <w:rFonts w:ascii="Courier New" w:hAnsi="Courier New"/>
          <w:sz w:val="20"/>
        </w:rPr>
        <w:t xml:space="preserve">Solutions:   </w:t>
      </w:r>
      <w:r w:rsidRPr="003F2F25">
        <w:br/>
      </w:r>
      <w:r w:rsidRPr="003F2F25">
        <w:rPr>
          <w:rStyle w:val="VerbatimChar"/>
          <w:rFonts w:ascii="Courier New" w:hAnsi="Courier New"/>
          <w:sz w:val="20"/>
        </w:rPr>
        <w:t xml:space="preserve">             1. Make sure the user has been created with </w:t>
      </w:r>
      <w:r w:rsidR="003F2F25">
        <w:rPr>
          <w:rStyle w:val="VerbatimChar"/>
          <w:rFonts w:ascii="Courier New" w:hAnsi="Courier New"/>
          <w:sz w:val="20"/>
        </w:rPr>
        <w:br/>
        <w:t xml:space="preserve">                </w:t>
      </w:r>
      <w:r w:rsidRPr="003F2F25">
        <w:rPr>
          <w:rStyle w:val="VerbatimChar"/>
          <w:rFonts w:ascii="Courier New" w:hAnsi="Courier New"/>
          <w:sz w:val="20"/>
        </w:rPr>
        <w:t>the CA. If not use POST /</w:t>
      </w:r>
      <w:r w:rsidR="003F2F25">
        <w:rPr>
          <w:rStyle w:val="VerbatimChar"/>
          <w:rFonts w:ascii="Courier New" w:hAnsi="Courier New"/>
          <w:sz w:val="20"/>
        </w:rPr>
        <w:t>blockchain</w:t>
      </w:r>
      <w:r w:rsidR="003F2F25">
        <w:rPr>
          <w:rStyle w:val="VerbatimChar"/>
          <w:rFonts w:ascii="Courier New" w:hAnsi="Courier New"/>
          <w:sz w:val="20"/>
        </w:rPr>
        <w:br/>
        <w:t xml:space="preserve">                </w:t>
      </w:r>
      <w:r w:rsidRPr="003F2F25">
        <w:rPr>
          <w:rStyle w:val="VerbatimChar"/>
          <w:rFonts w:ascii="Courier New" w:hAnsi="Courier New"/>
          <w:sz w:val="20"/>
        </w:rPr>
        <w:t>/participants.</w:t>
      </w:r>
      <w:r w:rsidRPr="003F2F25">
        <w:br/>
      </w:r>
      <w:r w:rsidRPr="003F2F25">
        <w:rPr>
          <w:rStyle w:val="VerbatimChar"/>
          <w:rFonts w:ascii="Courier New" w:hAnsi="Courier New"/>
          <w:sz w:val="20"/>
        </w:rPr>
        <w:t xml:space="preserve">             2. Make sure the user is in the </w:t>
      </w:r>
      <w:r w:rsidR="003F2F25">
        <w:rPr>
          <w:rStyle w:val="VerbatimChar"/>
          <w:rFonts w:ascii="Courier New" w:hAnsi="Courier New"/>
          <w:sz w:val="20"/>
        </w:rPr>
        <w:t xml:space="preserve">              </w:t>
      </w:r>
      <w:r w:rsidR="003F2F25">
        <w:rPr>
          <w:rStyle w:val="VerbatimChar"/>
          <w:rFonts w:ascii="Courier New" w:hAnsi="Courier New"/>
          <w:sz w:val="20"/>
        </w:rPr>
        <w:br/>
        <w:t xml:space="preserve">                </w:t>
      </w:r>
      <w:r w:rsidRPr="003F2F25">
        <w:rPr>
          <w:rStyle w:val="VerbatimChar"/>
          <w:rFonts w:ascii="Courier New" w:hAnsi="Courier New"/>
          <w:sz w:val="20"/>
        </w:rPr>
        <w:t>Server_Side/blockchain/participants</w:t>
      </w:r>
      <w:r w:rsidR="003F2F25">
        <w:rPr>
          <w:rStyle w:val="VerbatimChar"/>
          <w:rFonts w:ascii="Courier New" w:hAnsi="Courier New"/>
          <w:sz w:val="20"/>
        </w:rPr>
        <w:br/>
        <w:t xml:space="preserve">                </w:t>
      </w:r>
      <w:r w:rsidRPr="003F2F25">
        <w:rPr>
          <w:rStyle w:val="VerbatimChar"/>
          <w:rFonts w:ascii="Courier New" w:hAnsi="Courier New"/>
          <w:sz w:val="20"/>
        </w:rPr>
        <w:t>/participants_info.js file.</w:t>
      </w:r>
      <w:r w:rsidRPr="003F2F25">
        <w:br/>
      </w:r>
      <w:r w:rsidRPr="003F2F25">
        <w:rPr>
          <w:rStyle w:val="VerbatimChar"/>
          <w:rFonts w:ascii="Courier New" w:hAnsi="Courier New"/>
          <w:sz w:val="20"/>
        </w:rPr>
        <w:t xml:space="preserve">             3. Make sure the Blockchain network is </w:t>
      </w:r>
      <w:r w:rsidR="003F2F25">
        <w:rPr>
          <w:rStyle w:val="VerbatimChar"/>
          <w:rFonts w:ascii="Courier New" w:hAnsi="Courier New"/>
          <w:sz w:val="20"/>
        </w:rPr>
        <w:br/>
        <w:t xml:space="preserve">                </w:t>
      </w:r>
      <w:r w:rsidRPr="003F2F25">
        <w:rPr>
          <w:rStyle w:val="VerbatimChar"/>
          <w:rFonts w:ascii="Courier New" w:hAnsi="Courier New"/>
          <w:sz w:val="20"/>
        </w:rPr>
        <w:t>running.</w:t>
      </w:r>
      <w:r w:rsidRPr="003F2F25">
        <w:br/>
      </w:r>
      <w:r w:rsidRPr="003F2F25">
        <w:rPr>
          <w:rStyle w:val="VerbatimChar"/>
          <w:rFonts w:ascii="Courier New" w:hAnsi="Courier New"/>
          <w:sz w:val="20"/>
        </w:rPr>
        <w:t xml:space="preserve">             4. Make sure the IP and Port in </w:t>
      </w:r>
      <w:r w:rsidR="003F2F25">
        <w:rPr>
          <w:rStyle w:val="VerbatimChar"/>
          <w:rFonts w:ascii="Courier New" w:hAnsi="Courier New"/>
          <w:sz w:val="20"/>
        </w:rPr>
        <w:br/>
        <w:t xml:space="preserve">                </w:t>
      </w:r>
      <w:r w:rsidRPr="003F2F25">
        <w:rPr>
          <w:rStyle w:val="VerbatimChar"/>
          <w:rFonts w:ascii="Courier New" w:hAnsi="Courier New"/>
          <w:sz w:val="20"/>
        </w:rPr>
        <w:t>configuration.js are correct.</w:t>
      </w:r>
    </w:p>
    <w:p w:rsidR="00700ED6" w:rsidRDefault="00B2527B" w:rsidP="0065333B">
      <w:pPr>
        <w:pStyle w:val="Heading1"/>
      </w:pPr>
      <w:bookmarkStart w:id="20" w:name="blockchain"/>
      <w:bookmarkStart w:id="21" w:name="_Toc457383478"/>
      <w:bookmarkEnd w:id="20"/>
      <w:r>
        <w:lastRenderedPageBreak/>
        <w:t>Blockchain</w:t>
      </w:r>
      <w:bookmarkEnd w:id="21"/>
    </w:p>
    <w:p w:rsidR="00700ED6" w:rsidRDefault="00B2527B" w:rsidP="00E433DD">
      <w:pPr>
        <w:pStyle w:val="Heading2"/>
      </w:pPr>
      <w:bookmarkStart w:id="22" w:name="blocks"/>
      <w:bookmarkStart w:id="23" w:name="_Toc457383479"/>
      <w:bookmarkEnd w:id="22"/>
      <w:r>
        <w:t>Blocks</w:t>
      </w:r>
      <w:bookmarkEnd w:id="23"/>
    </w:p>
    <w:p w:rsidR="00700ED6" w:rsidRDefault="00B2527B" w:rsidP="00E433DD">
      <w:pPr>
        <w:pStyle w:val="Heading3"/>
      </w:pPr>
      <w:bookmarkStart w:id="24" w:name="getblockchainblocks"/>
      <w:bookmarkEnd w:id="24"/>
      <w:r>
        <w:t>GET        /blockchain/blocks</w:t>
      </w:r>
    </w:p>
    <w:p w:rsidR="00700ED6" w:rsidRPr="003F2F25" w:rsidRDefault="00B2527B" w:rsidP="003F2F25">
      <w:pPr>
        <w:pStyle w:val="Code"/>
      </w:pPr>
      <w:r w:rsidRPr="003F2F25">
        <w:rPr>
          <w:rStyle w:val="VerbatimChar"/>
          <w:rFonts w:ascii="Courier New" w:hAnsi="Courier New"/>
          <w:sz w:val="20"/>
        </w:rPr>
        <w:t>Type:               GET</w:t>
      </w:r>
      <w:r w:rsidRPr="003F2F25">
        <w:br/>
      </w:r>
      <w:r w:rsidRPr="003F2F25">
        <w:rPr>
          <w:rStyle w:val="VerbatimChar"/>
          <w:rFonts w:ascii="Courier New" w:hAnsi="Courier New"/>
          <w:sz w:val="20"/>
        </w:rPr>
        <w:t>Transfer Encoding:  Chunked</w:t>
      </w:r>
      <w:r w:rsidRPr="003F2F25">
        <w:br/>
      </w:r>
      <w:r w:rsidRPr="003F2F25">
        <w:rPr>
          <w:rStyle w:val="VerbatimChar"/>
          <w:rFonts w:ascii="Courier New" w:hAnsi="Courier New"/>
          <w:sz w:val="20"/>
        </w:rPr>
        <w:t>Response Type:      Single</w:t>
      </w:r>
      <w:r w:rsidRPr="003F2F25">
        <w:br/>
      </w:r>
      <w:r w:rsidRPr="003F2F25">
        <w:rPr>
          <w:rStyle w:val="VerbatimChar"/>
          <w:rFonts w:ascii="Courier New" w:hAnsi="Courier New"/>
          <w:sz w:val="20"/>
        </w:rPr>
        <w:t xml:space="preserve">Response Format:    JSON Object </w:t>
      </w:r>
      <w:r w:rsidRPr="003F2F25">
        <w:br/>
      </w:r>
      <w:r w:rsidRPr="003F2F25">
        <w:rPr>
          <w:rStyle w:val="VerbatimChar"/>
          <w:rFonts w:ascii="Courier New" w:hAnsi="Courier New"/>
          <w:sz w:val="20"/>
        </w:rPr>
        <w:t xml:space="preserve">Success:            {"height": &lt;height&gt;, </w:t>
      </w:r>
      <w:r w:rsidR="003F2F25">
        <w:rPr>
          <w:rStyle w:val="VerbatimChar"/>
          <w:rFonts w:ascii="Courier New" w:hAnsi="Courier New"/>
          <w:sz w:val="20"/>
        </w:rPr>
        <w:br/>
        <w:t xml:space="preserve">                    </w:t>
      </w:r>
      <w:r w:rsidRPr="003F2F25">
        <w:rPr>
          <w:rStyle w:val="VerbatimChar"/>
          <w:rFonts w:ascii="Courier New" w:hAnsi="Courier New"/>
          <w:sz w:val="20"/>
        </w:rPr>
        <w:t>"currentBlockHash": &lt;block_hash&gt;}</w:t>
      </w:r>
    </w:p>
    <w:p w:rsidR="00700ED6" w:rsidRDefault="00A150C8" w:rsidP="003F2F25">
      <w:pPr>
        <w:pStyle w:val="Heading5"/>
      </w:pPr>
      <w:bookmarkStart w:id="25" w:name="description-3"/>
      <w:bookmarkEnd w:id="25"/>
      <w:r>
        <w:t>Description</w:t>
      </w:r>
    </w:p>
    <w:p w:rsidR="00700ED6" w:rsidRDefault="00B2527B" w:rsidP="00E433DD">
      <w:pPr>
        <w:pStyle w:val="FirstParagraph"/>
        <w:ind w:left="2160"/>
      </w:pPr>
      <w:r>
        <w:t>Returns the height of the Blockchain and the hash of the last block in the chain.</w:t>
      </w:r>
    </w:p>
    <w:p w:rsidR="003F2F25" w:rsidRDefault="003F2F25" w:rsidP="003F2F25">
      <w:pPr>
        <w:pStyle w:val="BodyText"/>
      </w:pPr>
    </w:p>
    <w:p w:rsidR="003F2F25" w:rsidRPr="003F2F25" w:rsidRDefault="003F2F25" w:rsidP="003F2F25">
      <w:pPr>
        <w:pStyle w:val="BodyText"/>
      </w:pPr>
    </w:p>
    <w:p w:rsidR="00700ED6" w:rsidRDefault="00A150C8" w:rsidP="003F2F25">
      <w:pPr>
        <w:pStyle w:val="Heading5"/>
      </w:pPr>
      <w:bookmarkStart w:id="26" w:name="errors-2"/>
      <w:bookmarkEnd w:id="26"/>
      <w:r>
        <w:t>Errors</w:t>
      </w:r>
    </w:p>
    <w:p w:rsidR="00700ED6" w:rsidRPr="003F2F25" w:rsidRDefault="00B2527B" w:rsidP="003F2F25">
      <w:pPr>
        <w:pStyle w:val="Code"/>
      </w:pPr>
      <w:r w:rsidRPr="003F2F25">
        <w:rPr>
          <w:rStyle w:val="VerbatimChar"/>
          <w:rFonts w:ascii="Courier New" w:hAnsi="Courier New"/>
          <w:sz w:val="20"/>
        </w:rPr>
        <w:t xml:space="preserve">Output:      {"message": "Unable to get chain length", </w:t>
      </w:r>
      <w:r w:rsidR="003F2F25">
        <w:rPr>
          <w:rStyle w:val="VerbatimChar"/>
          <w:rFonts w:ascii="Courier New" w:hAnsi="Courier New"/>
          <w:sz w:val="20"/>
        </w:rPr>
        <w:br/>
        <w:t xml:space="preserve">             </w:t>
      </w:r>
      <w:r w:rsidRPr="003F2F25">
        <w:rPr>
          <w:rStyle w:val="VerbatimChar"/>
          <w:rFonts w:ascii="Courier New" w:hAnsi="Courier New"/>
          <w:sz w:val="20"/>
        </w:rPr>
        <w:t>"error": true}</w:t>
      </w:r>
      <w:r w:rsidRPr="003F2F25">
        <w:br/>
      </w:r>
      <w:r w:rsidRPr="003F2F25">
        <w:rPr>
          <w:rStyle w:val="VerbatimChar"/>
          <w:rFonts w:ascii="Courier New" w:hAnsi="Courier New"/>
          <w:sz w:val="20"/>
        </w:rPr>
        <w:t>Status:      400</w:t>
      </w:r>
      <w:r w:rsidRPr="003F2F25">
        <w:br/>
      </w:r>
      <w:r w:rsidRPr="003F2F25">
        <w:rPr>
          <w:rStyle w:val="VerbatimChar"/>
          <w:rFonts w:ascii="Courier New" w:hAnsi="Courier New"/>
          <w:sz w:val="20"/>
        </w:rPr>
        <w:t>Description: The length of the chain was unobtainable.</w:t>
      </w:r>
      <w:r w:rsidRPr="003F2F25">
        <w:br/>
      </w:r>
      <w:r w:rsidRPr="003F2F25">
        <w:rPr>
          <w:rStyle w:val="VerbatimChar"/>
          <w:rFonts w:ascii="Courier New" w:hAnsi="Courier New"/>
          <w:sz w:val="20"/>
        </w:rPr>
        <w:t>Solutions:</w:t>
      </w:r>
      <w:r w:rsidRPr="003F2F25">
        <w:br/>
      </w:r>
      <w:r w:rsidRPr="003F2F25">
        <w:rPr>
          <w:rStyle w:val="VerbatimChar"/>
          <w:rFonts w:ascii="Courier New" w:hAnsi="Courier New"/>
          <w:sz w:val="20"/>
        </w:rPr>
        <w:t xml:space="preserve">             1. Make sure the Blockchain network is </w:t>
      </w:r>
      <w:r w:rsidR="003F2F25">
        <w:rPr>
          <w:rStyle w:val="VerbatimChar"/>
          <w:rFonts w:ascii="Courier New" w:hAnsi="Courier New"/>
          <w:sz w:val="20"/>
        </w:rPr>
        <w:br/>
        <w:t xml:space="preserve">                </w:t>
      </w:r>
      <w:r w:rsidRPr="003F2F25">
        <w:rPr>
          <w:rStyle w:val="VerbatimChar"/>
          <w:rFonts w:ascii="Courier New" w:hAnsi="Courier New"/>
          <w:sz w:val="20"/>
        </w:rPr>
        <w:t>running.</w:t>
      </w:r>
      <w:r w:rsidRPr="003F2F25">
        <w:br/>
      </w:r>
      <w:r w:rsidRPr="003F2F25">
        <w:rPr>
          <w:rStyle w:val="VerbatimChar"/>
          <w:rFonts w:ascii="Courier New" w:hAnsi="Courier New"/>
          <w:sz w:val="20"/>
        </w:rPr>
        <w:t xml:space="preserve">             2. Make sure the IP and Port in </w:t>
      </w:r>
      <w:r w:rsidR="003F2F25">
        <w:rPr>
          <w:rStyle w:val="VerbatimChar"/>
          <w:rFonts w:ascii="Courier New" w:hAnsi="Courier New"/>
          <w:sz w:val="20"/>
        </w:rPr>
        <w:br/>
        <w:t xml:space="preserve">                </w:t>
      </w:r>
      <w:r w:rsidRPr="003F2F25">
        <w:rPr>
          <w:rStyle w:val="VerbatimChar"/>
          <w:rFonts w:ascii="Courier New" w:hAnsi="Courier New"/>
          <w:sz w:val="20"/>
        </w:rPr>
        <w:t>configuration.js are correct.</w:t>
      </w:r>
    </w:p>
    <w:p w:rsidR="00700ED6" w:rsidRDefault="00B2527B" w:rsidP="00E433DD">
      <w:pPr>
        <w:pStyle w:val="Heading2"/>
      </w:pPr>
      <w:bookmarkStart w:id="27" w:name="block"/>
      <w:bookmarkStart w:id="28" w:name="_Toc457383480"/>
      <w:bookmarkEnd w:id="27"/>
      <w:r>
        <w:t>Block</w:t>
      </w:r>
      <w:bookmarkEnd w:id="28"/>
    </w:p>
    <w:p w:rsidR="00700ED6" w:rsidRDefault="00B2527B" w:rsidP="00E433DD">
      <w:pPr>
        <w:pStyle w:val="Heading3"/>
      </w:pPr>
      <w:bookmarkStart w:id="29" w:name="getblockchainblocks_number"/>
      <w:bookmarkEnd w:id="29"/>
      <w:r>
        <w:t>GET        /blockchain/blocks/&lt;_number&gt;</w:t>
      </w:r>
    </w:p>
    <w:p w:rsidR="00700ED6" w:rsidRPr="003F2F25" w:rsidRDefault="00B2527B" w:rsidP="003F2F25">
      <w:pPr>
        <w:pStyle w:val="Code"/>
      </w:pPr>
      <w:r w:rsidRPr="003F2F25">
        <w:rPr>
          <w:rStyle w:val="VerbatimChar"/>
          <w:rFonts w:ascii="Courier New" w:hAnsi="Courier New"/>
          <w:sz w:val="20"/>
        </w:rPr>
        <w:t>Type:               GET</w:t>
      </w:r>
      <w:r w:rsidRPr="003F2F25">
        <w:br/>
      </w:r>
      <w:r w:rsidRPr="003F2F25">
        <w:rPr>
          <w:rStyle w:val="VerbatimChar"/>
          <w:rFonts w:ascii="Courier New" w:hAnsi="Courier New"/>
          <w:sz w:val="20"/>
        </w:rPr>
        <w:t>Transfer Encoding:  Chunked</w:t>
      </w:r>
      <w:r w:rsidRPr="003F2F25">
        <w:br/>
      </w:r>
      <w:r w:rsidRPr="003F2F25">
        <w:rPr>
          <w:rStyle w:val="VerbatimChar"/>
          <w:rFonts w:ascii="Courier New" w:hAnsi="Courier New"/>
          <w:sz w:val="20"/>
        </w:rPr>
        <w:t>Response Type:      Single</w:t>
      </w:r>
      <w:r w:rsidRPr="003F2F25">
        <w:br/>
      </w:r>
      <w:r w:rsidRPr="003F2F25">
        <w:rPr>
          <w:rStyle w:val="VerbatimChar"/>
          <w:rFonts w:ascii="Courier New" w:hAnsi="Courier New"/>
          <w:sz w:val="20"/>
        </w:rPr>
        <w:t>Response Format:    JSON Object</w:t>
      </w:r>
      <w:r w:rsidRPr="003F2F25">
        <w:br/>
      </w:r>
      <w:r w:rsidRPr="003F2F25">
        <w:rPr>
          <w:rStyle w:val="VerbatimChar"/>
          <w:rFonts w:ascii="Courier New" w:hAnsi="Courier New"/>
          <w:sz w:val="20"/>
        </w:rPr>
        <w:t>Sucess:             {"block": &lt;block&gt;}</w:t>
      </w:r>
    </w:p>
    <w:p w:rsidR="00700ED6" w:rsidRDefault="00A150C8" w:rsidP="003F2F25">
      <w:pPr>
        <w:pStyle w:val="Heading5"/>
      </w:pPr>
      <w:bookmarkStart w:id="30" w:name="description-4"/>
      <w:bookmarkEnd w:id="30"/>
      <w:r>
        <w:t>Description</w:t>
      </w:r>
    </w:p>
    <w:p w:rsidR="00700ED6" w:rsidRDefault="00B2527B" w:rsidP="00E433DD">
      <w:pPr>
        <w:pStyle w:val="FirstParagraph"/>
        <w:ind w:left="2160"/>
      </w:pPr>
      <w:r>
        <w:t>Takes a number and returns the block data for the block at that position in the Blockchain.</w:t>
      </w:r>
    </w:p>
    <w:p w:rsidR="00E433DD" w:rsidRDefault="00E433DD" w:rsidP="00E433DD">
      <w:pPr>
        <w:pStyle w:val="BodyText"/>
      </w:pPr>
    </w:p>
    <w:p w:rsidR="00E433DD" w:rsidRDefault="00E433DD" w:rsidP="00E433DD">
      <w:pPr>
        <w:pStyle w:val="BodyText"/>
      </w:pPr>
    </w:p>
    <w:p w:rsidR="00E433DD" w:rsidRPr="00E433DD" w:rsidRDefault="00E433DD" w:rsidP="00E433DD">
      <w:pPr>
        <w:pStyle w:val="BodyText"/>
      </w:pPr>
    </w:p>
    <w:p w:rsidR="00700ED6" w:rsidRDefault="00A150C8" w:rsidP="003F2F25">
      <w:pPr>
        <w:pStyle w:val="Heading5"/>
      </w:pPr>
      <w:bookmarkStart w:id="31" w:name="errors-3"/>
      <w:bookmarkEnd w:id="31"/>
      <w:r>
        <w:lastRenderedPageBreak/>
        <w:t>Errors</w:t>
      </w:r>
    </w:p>
    <w:p w:rsidR="00700ED6" w:rsidRPr="003F2F25" w:rsidRDefault="00B2527B" w:rsidP="003F2F25">
      <w:pPr>
        <w:pStyle w:val="Code"/>
      </w:pPr>
      <w:r w:rsidRPr="003F2F25">
        <w:rPr>
          <w:rStyle w:val="VerbatimChar"/>
          <w:rFonts w:ascii="Courier New" w:hAnsi="Courier New"/>
          <w:sz w:val="20"/>
        </w:rPr>
        <w:t xml:space="preserve">Output:      {"message": "Unable to get block", "error": </w:t>
      </w:r>
      <w:r w:rsidR="003F2F25">
        <w:rPr>
          <w:rStyle w:val="VerbatimChar"/>
          <w:rFonts w:ascii="Courier New" w:hAnsi="Courier New"/>
          <w:sz w:val="20"/>
        </w:rPr>
        <w:br/>
        <w:t xml:space="preserve">             </w:t>
      </w:r>
      <w:r w:rsidRPr="003F2F25">
        <w:rPr>
          <w:rStyle w:val="VerbatimChar"/>
          <w:rFonts w:ascii="Courier New" w:hAnsi="Courier New"/>
          <w:sz w:val="20"/>
        </w:rPr>
        <w:t>true}</w:t>
      </w:r>
      <w:r w:rsidRPr="003F2F25">
        <w:br/>
      </w:r>
      <w:r w:rsidRPr="003F2F25">
        <w:rPr>
          <w:rStyle w:val="VerbatimChar"/>
          <w:rFonts w:ascii="Courier New" w:hAnsi="Courier New"/>
          <w:sz w:val="20"/>
        </w:rPr>
        <w:t>Status:      400</w:t>
      </w:r>
      <w:r w:rsidRPr="003F2F25">
        <w:br/>
      </w:r>
      <w:r w:rsidRPr="003F2F25">
        <w:rPr>
          <w:rStyle w:val="VerbatimChar"/>
          <w:rFonts w:ascii="Courier New" w:hAnsi="Courier New"/>
          <w:sz w:val="20"/>
        </w:rPr>
        <w:t>Description: The block was unobtainable.</w:t>
      </w:r>
      <w:r w:rsidRPr="003F2F25">
        <w:br/>
      </w:r>
      <w:r w:rsidRPr="003F2F25">
        <w:rPr>
          <w:rStyle w:val="VerbatimChar"/>
          <w:rFonts w:ascii="Courier New" w:hAnsi="Courier New"/>
          <w:sz w:val="20"/>
        </w:rPr>
        <w:t>Solutions:</w:t>
      </w:r>
      <w:r w:rsidRPr="003F2F25">
        <w:br/>
      </w:r>
      <w:r w:rsidRPr="003F2F25">
        <w:rPr>
          <w:rStyle w:val="VerbatimChar"/>
          <w:rFonts w:ascii="Courier New" w:hAnsi="Courier New"/>
          <w:sz w:val="20"/>
        </w:rPr>
        <w:t xml:space="preserve">             1. Make sure the Blockchain network is </w:t>
      </w:r>
      <w:r w:rsidR="003F2F25">
        <w:rPr>
          <w:rStyle w:val="VerbatimChar"/>
          <w:rFonts w:ascii="Courier New" w:hAnsi="Courier New"/>
          <w:sz w:val="20"/>
        </w:rPr>
        <w:br/>
        <w:t xml:space="preserve">                </w:t>
      </w:r>
      <w:r w:rsidRPr="003F2F25">
        <w:rPr>
          <w:rStyle w:val="VerbatimChar"/>
          <w:rFonts w:ascii="Courier New" w:hAnsi="Courier New"/>
          <w:sz w:val="20"/>
        </w:rPr>
        <w:t>running.</w:t>
      </w:r>
      <w:r w:rsidRPr="003F2F25">
        <w:br/>
      </w:r>
      <w:r w:rsidRPr="003F2F25">
        <w:rPr>
          <w:rStyle w:val="VerbatimChar"/>
          <w:rFonts w:ascii="Courier New" w:hAnsi="Courier New"/>
          <w:sz w:val="20"/>
        </w:rPr>
        <w:t xml:space="preserve">             2. Make sure the block requested exists in </w:t>
      </w:r>
      <w:r w:rsidR="003F2F25">
        <w:rPr>
          <w:rStyle w:val="VerbatimChar"/>
          <w:rFonts w:ascii="Courier New" w:hAnsi="Courier New"/>
          <w:sz w:val="20"/>
        </w:rPr>
        <w:br/>
        <w:t xml:space="preserve">                </w:t>
      </w:r>
      <w:r w:rsidRPr="003F2F25">
        <w:rPr>
          <w:rStyle w:val="VerbatimChar"/>
          <w:rFonts w:ascii="Courier New" w:hAnsi="Courier New"/>
          <w:sz w:val="20"/>
        </w:rPr>
        <w:t xml:space="preserve">the chain e.g. block 240 doesn't exist in </w:t>
      </w:r>
      <w:r w:rsidR="003F2F25">
        <w:rPr>
          <w:rStyle w:val="VerbatimChar"/>
          <w:rFonts w:ascii="Courier New" w:hAnsi="Courier New"/>
          <w:sz w:val="20"/>
        </w:rPr>
        <w:br/>
        <w:t xml:space="preserve">                </w:t>
      </w:r>
      <w:r w:rsidRPr="003F2F25">
        <w:rPr>
          <w:rStyle w:val="VerbatimChar"/>
          <w:rFonts w:ascii="Courier New" w:hAnsi="Courier New"/>
          <w:sz w:val="20"/>
        </w:rPr>
        <w:t xml:space="preserve">a chain that is only 239 blocks long. </w:t>
      </w:r>
      <w:r w:rsidR="003F2F25">
        <w:rPr>
          <w:rStyle w:val="VerbatimChar"/>
          <w:rFonts w:ascii="Courier New" w:hAnsi="Courier New"/>
          <w:sz w:val="20"/>
        </w:rPr>
        <w:br/>
        <w:t xml:space="preserve">                </w:t>
      </w:r>
      <w:r w:rsidRPr="003F2F25">
        <w:rPr>
          <w:rStyle w:val="VerbatimChar"/>
          <w:rFonts w:ascii="Courier New" w:hAnsi="Courier New"/>
          <w:sz w:val="20"/>
        </w:rPr>
        <w:t xml:space="preserve">Note that the height of the chain is 1 </w:t>
      </w:r>
      <w:r w:rsidR="003F2F25">
        <w:rPr>
          <w:rStyle w:val="VerbatimChar"/>
          <w:rFonts w:ascii="Courier New" w:hAnsi="Courier New"/>
          <w:sz w:val="20"/>
        </w:rPr>
        <w:br/>
        <w:t xml:space="preserve">                </w:t>
      </w:r>
      <w:r w:rsidRPr="003F2F25">
        <w:rPr>
          <w:rStyle w:val="VerbatimChar"/>
          <w:rFonts w:ascii="Courier New" w:hAnsi="Courier New"/>
          <w:sz w:val="20"/>
        </w:rPr>
        <w:t xml:space="preserve">greater than the position of the last </w:t>
      </w:r>
      <w:r w:rsidR="003F2F25">
        <w:rPr>
          <w:rStyle w:val="VerbatimChar"/>
          <w:rFonts w:ascii="Courier New" w:hAnsi="Courier New"/>
          <w:sz w:val="20"/>
        </w:rPr>
        <w:br/>
        <w:t xml:space="preserve">                </w:t>
      </w:r>
      <w:r w:rsidRPr="003F2F25">
        <w:rPr>
          <w:rStyle w:val="VerbatimChar"/>
          <w:rFonts w:ascii="Courier New" w:hAnsi="Courier New"/>
          <w:sz w:val="20"/>
        </w:rPr>
        <w:t xml:space="preserve">block. </w:t>
      </w:r>
      <w:r w:rsidRPr="003F2F25">
        <w:br/>
      </w:r>
      <w:r w:rsidRPr="003F2F25">
        <w:rPr>
          <w:rStyle w:val="VerbatimChar"/>
          <w:rFonts w:ascii="Courier New" w:hAnsi="Courier New"/>
          <w:sz w:val="20"/>
        </w:rPr>
        <w:t xml:space="preserve">             3. Make sure the IP and Port in </w:t>
      </w:r>
      <w:r w:rsidR="003F2F25">
        <w:rPr>
          <w:rStyle w:val="VerbatimChar"/>
          <w:rFonts w:ascii="Courier New" w:hAnsi="Courier New"/>
          <w:sz w:val="20"/>
        </w:rPr>
        <w:br/>
        <w:t xml:space="preserve">                </w:t>
      </w:r>
      <w:r w:rsidRPr="003F2F25">
        <w:rPr>
          <w:rStyle w:val="VerbatimChar"/>
          <w:rFonts w:ascii="Courier New" w:hAnsi="Courier New"/>
          <w:sz w:val="20"/>
        </w:rPr>
        <w:t>configuration.js are correct.</w:t>
      </w:r>
    </w:p>
    <w:p w:rsidR="00700ED6" w:rsidRDefault="00B2527B" w:rsidP="00E433DD">
      <w:pPr>
        <w:pStyle w:val="Heading1"/>
      </w:pPr>
      <w:bookmarkStart w:id="32" w:name="vehicles"/>
      <w:bookmarkStart w:id="33" w:name="_Toc457383481"/>
      <w:bookmarkEnd w:id="32"/>
      <w:r>
        <w:lastRenderedPageBreak/>
        <w:t>Vehicles</w:t>
      </w:r>
      <w:bookmarkEnd w:id="33"/>
    </w:p>
    <w:p w:rsidR="00700ED6" w:rsidRDefault="00B2527B" w:rsidP="00E433DD">
      <w:pPr>
        <w:pStyle w:val="Heading3"/>
      </w:pPr>
      <w:bookmarkStart w:id="34" w:name="postblockchainassetsvehicles"/>
      <w:bookmarkEnd w:id="34"/>
      <w:r>
        <w:t>POST      /blockchain/assets/vehicles</w:t>
      </w:r>
    </w:p>
    <w:p w:rsidR="00700ED6" w:rsidRPr="003F2F25" w:rsidRDefault="00B2527B" w:rsidP="003F2F25">
      <w:pPr>
        <w:pStyle w:val="Code"/>
      </w:pPr>
      <w:r w:rsidRPr="003F2F25">
        <w:rPr>
          <w:rStyle w:val="VerbatimChar"/>
          <w:rFonts w:ascii="Courier New" w:hAnsi="Courier New"/>
          <w:sz w:val="20"/>
        </w:rPr>
        <w:t>Type:               POST</w:t>
      </w:r>
      <w:r w:rsidRPr="003F2F25">
        <w:br/>
      </w:r>
      <w:r w:rsidRPr="003F2F25">
        <w:rPr>
          <w:rStyle w:val="VerbatimChar"/>
          <w:rFonts w:ascii="Courier New" w:hAnsi="Courier New"/>
          <w:sz w:val="20"/>
        </w:rPr>
        <w:t>Transfer Encoding:  Chunked</w:t>
      </w:r>
      <w:r w:rsidRPr="003F2F25">
        <w:br/>
      </w:r>
      <w:r w:rsidRPr="003F2F25">
        <w:rPr>
          <w:rStyle w:val="VerbatimChar"/>
          <w:rFonts w:ascii="Courier New" w:hAnsi="Courier New"/>
          <w:sz w:val="20"/>
        </w:rPr>
        <w:t>Response Type:      Streamed</w:t>
      </w:r>
      <w:r w:rsidRPr="003F2F25">
        <w:br/>
      </w:r>
      <w:r w:rsidRPr="003F2F25">
        <w:rPr>
          <w:rStyle w:val="VerbatimChar"/>
          <w:rFonts w:ascii="Courier New" w:hAnsi="Courier New"/>
          <w:sz w:val="20"/>
        </w:rPr>
        <w:t>Response Format:    JSON Objects Split by &amp;&amp; Delimiter</w:t>
      </w:r>
      <w:r w:rsidRPr="003F2F25">
        <w:br/>
      </w:r>
      <w:r w:rsidRPr="003F2F25">
        <w:rPr>
          <w:rStyle w:val="VerbatimChar"/>
          <w:rFonts w:ascii="Courier New" w:hAnsi="Courier New"/>
          <w:sz w:val="20"/>
        </w:rPr>
        <w:t>Success:            {"message":"Generating V5cID"}&amp;&amp;</w:t>
      </w:r>
      <w:r w:rsidR="003F2F25">
        <w:rPr>
          <w:rStyle w:val="VerbatimChar"/>
          <w:rFonts w:ascii="Courier New" w:hAnsi="Courier New"/>
          <w:sz w:val="20"/>
        </w:rPr>
        <w:br/>
        <w:t xml:space="preserve">                    </w:t>
      </w:r>
      <w:r w:rsidRPr="003F2F25">
        <w:rPr>
          <w:rStyle w:val="VerbatimChar"/>
          <w:rFonts w:ascii="Courier New" w:hAnsi="Courier New"/>
          <w:sz w:val="20"/>
        </w:rPr>
        <w:t>{"message":"Checking V5cID is unique"</w:t>
      </w:r>
      <w:r w:rsidR="003F2F25">
        <w:rPr>
          <w:rStyle w:val="VerbatimChar"/>
          <w:rFonts w:ascii="Courier New" w:hAnsi="Courier New"/>
          <w:sz w:val="20"/>
        </w:rPr>
        <w:br/>
        <w:t xml:space="preserve">                    </w:t>
      </w:r>
      <w:r w:rsidRPr="003F2F25">
        <w:rPr>
          <w:rStyle w:val="VerbatimChar"/>
          <w:rFonts w:ascii="Courier New" w:hAnsi="Courier New"/>
          <w:sz w:val="20"/>
        </w:rPr>
        <w:t xml:space="preserve">}&amp;&amp;{"message":"Creating vehicle with </w:t>
      </w:r>
      <w:r w:rsidR="003F2F25">
        <w:rPr>
          <w:rStyle w:val="VerbatimChar"/>
          <w:rFonts w:ascii="Courier New" w:hAnsi="Courier New"/>
          <w:sz w:val="20"/>
        </w:rPr>
        <w:br/>
        <w:t xml:space="preserve">                    </w:t>
      </w:r>
      <w:r w:rsidRPr="003F2F25">
        <w:rPr>
          <w:rStyle w:val="VerbatimChar"/>
          <w:rFonts w:ascii="Courier New" w:hAnsi="Courier New"/>
          <w:sz w:val="20"/>
        </w:rPr>
        <w:t xml:space="preserve">v5cID: &lt;v5c_ID&gt;"}&amp;&amp;{"message": </w:t>
      </w:r>
      <w:r w:rsidR="003F2F25">
        <w:rPr>
          <w:rStyle w:val="VerbatimChar"/>
          <w:rFonts w:ascii="Courier New" w:hAnsi="Courier New"/>
          <w:sz w:val="20"/>
        </w:rPr>
        <w:br/>
        <w:t xml:space="preserve">                    </w:t>
      </w:r>
      <w:r w:rsidRPr="003F2F25">
        <w:rPr>
          <w:rStyle w:val="VerbatimChar"/>
          <w:rFonts w:ascii="Courier New" w:hAnsi="Courier New"/>
          <w:sz w:val="20"/>
        </w:rPr>
        <w:t xml:space="preserve">"Achieving Consensus"}&amp;&amp;{"message": </w:t>
      </w:r>
      <w:r w:rsidR="003F2F25">
        <w:rPr>
          <w:rStyle w:val="VerbatimChar"/>
          <w:rFonts w:ascii="Courier New" w:hAnsi="Courier New"/>
          <w:sz w:val="20"/>
        </w:rPr>
        <w:br/>
        <w:t xml:space="preserve">                    </w:t>
      </w:r>
      <w:r w:rsidRPr="003F2F25">
        <w:rPr>
          <w:rStyle w:val="VerbatimChar"/>
          <w:rFonts w:ascii="Courier New" w:hAnsi="Courier New"/>
          <w:sz w:val="20"/>
        </w:rPr>
        <w:t xml:space="preserve">"Creation confirmed", "v5cID": </w:t>
      </w:r>
      <w:r w:rsidR="003F2F25">
        <w:rPr>
          <w:rStyle w:val="VerbatimChar"/>
          <w:rFonts w:ascii="Courier New" w:hAnsi="Courier New"/>
          <w:sz w:val="20"/>
        </w:rPr>
        <w:br/>
        <w:t xml:space="preserve">                    </w:t>
      </w:r>
      <w:r w:rsidRPr="003F2F25">
        <w:rPr>
          <w:rStyle w:val="VerbatimChar"/>
          <w:rFonts w:ascii="Courier New" w:hAnsi="Courier New"/>
          <w:sz w:val="20"/>
        </w:rPr>
        <w:t>&lt;v5c_ID&gt;}</w:t>
      </w:r>
    </w:p>
    <w:p w:rsidR="00700ED6" w:rsidRDefault="00A150C8" w:rsidP="0046606F">
      <w:pPr>
        <w:pStyle w:val="Heading5"/>
      </w:pPr>
      <w:bookmarkStart w:id="35" w:name="description-5"/>
      <w:bookmarkEnd w:id="35"/>
      <w:r>
        <w:t>Description</w:t>
      </w:r>
    </w:p>
    <w:p w:rsidR="00700ED6" w:rsidRDefault="00B2527B" w:rsidP="00E433DD">
      <w:pPr>
        <w:pStyle w:val="FirstParagraph"/>
        <w:ind w:left="2160"/>
      </w:pPr>
      <w:r>
        <w:t>Invokes the vehicle chaincode to store a new vehicle in the world state.</w:t>
      </w:r>
    </w:p>
    <w:p w:rsidR="00700ED6" w:rsidRDefault="00A150C8" w:rsidP="0046606F">
      <w:pPr>
        <w:pStyle w:val="Heading5"/>
      </w:pPr>
      <w:bookmarkStart w:id="36" w:name="errors-4"/>
      <w:bookmarkEnd w:id="36"/>
      <w:r>
        <w:t>Errors</w:t>
      </w:r>
    </w:p>
    <w:p w:rsidR="0046606F" w:rsidRDefault="0046606F" w:rsidP="0046606F">
      <w:pPr>
        <w:pStyle w:val="Code"/>
      </w:pPr>
      <w:r>
        <w:t xml:space="preserve">Output:      {"message": "Timeout while checking v5cID is </w:t>
      </w:r>
      <w:r>
        <w:br/>
        <w:t xml:space="preserve">             unique", "error": true, "v5cID": &lt;v5c_ID&gt;}</w:t>
      </w:r>
    </w:p>
    <w:p w:rsidR="0046606F" w:rsidRDefault="0046606F" w:rsidP="0046606F">
      <w:pPr>
        <w:pStyle w:val="Code"/>
      </w:pPr>
      <w:r>
        <w:t>Status:      400</w:t>
      </w:r>
    </w:p>
    <w:p w:rsidR="0046606F" w:rsidRDefault="0046606F" w:rsidP="0046606F">
      <w:pPr>
        <w:pStyle w:val="Code"/>
      </w:pPr>
      <w:r>
        <w:t xml:space="preserve">Description: A timeout occurred while the function tried </w:t>
      </w:r>
      <w:r>
        <w:br/>
        <w:t xml:space="preserve">             to query the chaincode to check whether the </w:t>
      </w:r>
      <w:r>
        <w:br/>
        <w:t xml:space="preserve">             v5cID it generated was unique.</w:t>
      </w:r>
    </w:p>
    <w:p w:rsidR="0046606F" w:rsidRDefault="0046606F" w:rsidP="0046606F">
      <w:pPr>
        <w:pStyle w:val="Code"/>
      </w:pPr>
      <w:r>
        <w:t xml:space="preserve">Solutions:   </w:t>
      </w:r>
    </w:p>
    <w:p w:rsidR="0046606F" w:rsidRDefault="0046606F" w:rsidP="0046606F">
      <w:pPr>
        <w:pStyle w:val="Code"/>
      </w:pPr>
      <w:r>
        <w:t xml:space="preserve">             1. Make sure the user making the request is </w:t>
      </w:r>
      <w:r>
        <w:br/>
        <w:t xml:space="preserve">                a regulator.</w:t>
      </w:r>
    </w:p>
    <w:p w:rsidR="0046606F" w:rsidRDefault="0046606F" w:rsidP="0046606F">
      <w:pPr>
        <w:pStyle w:val="Code"/>
      </w:pPr>
      <w:r>
        <w:t xml:space="preserve">             2. Make sure the CA is running and eCerts </w:t>
      </w:r>
      <w:r>
        <w:br/>
        <w:t xml:space="preserve">                are queryable.</w:t>
      </w:r>
    </w:p>
    <w:p w:rsidR="0046606F" w:rsidRDefault="0046606F" w:rsidP="0046606F">
      <w:pPr>
        <w:pStyle w:val="SmallGap"/>
      </w:pPr>
    </w:p>
    <w:p w:rsidR="0046606F" w:rsidRDefault="0046606F" w:rsidP="0046606F">
      <w:pPr>
        <w:pStyle w:val="Code"/>
      </w:pPr>
      <w:r>
        <w:t xml:space="preserve">Output:      {"message": "Unable to confirm v5cID is </w:t>
      </w:r>
      <w:r>
        <w:br/>
        <w:t xml:space="preserve">             unique", "error": true, "v5cID": &lt;v5c_ID&gt;}</w:t>
      </w:r>
    </w:p>
    <w:p w:rsidR="0046606F" w:rsidRDefault="0046606F" w:rsidP="0046606F">
      <w:pPr>
        <w:pStyle w:val="Code"/>
      </w:pPr>
      <w:r>
        <w:t>Status:      400</w:t>
      </w:r>
    </w:p>
    <w:p w:rsidR="0046606F" w:rsidRDefault="0046606F" w:rsidP="0046606F">
      <w:pPr>
        <w:pStyle w:val="Code"/>
      </w:pPr>
      <w:r>
        <w:t xml:space="preserve">Description: The function was unable to contact the </w:t>
      </w:r>
      <w:r>
        <w:br/>
        <w:t xml:space="preserve">             Blockchain network to query the generated </w:t>
      </w:r>
      <w:r>
        <w:br/>
        <w:t xml:space="preserve">             v5cID.</w:t>
      </w:r>
    </w:p>
    <w:p w:rsidR="0046606F" w:rsidRDefault="0046606F" w:rsidP="0046606F">
      <w:pPr>
        <w:pStyle w:val="Code"/>
      </w:pPr>
      <w:r>
        <w:t xml:space="preserve">Solutions:   </w:t>
      </w:r>
    </w:p>
    <w:p w:rsidR="0046606F" w:rsidRDefault="0046606F" w:rsidP="0046606F">
      <w:pPr>
        <w:pStyle w:val="Code"/>
      </w:pPr>
      <w:r>
        <w:t xml:space="preserve">             1. Make sure the Blockchain network is </w:t>
      </w:r>
      <w:r>
        <w:br/>
        <w:t xml:space="preserve">                running.</w:t>
      </w:r>
    </w:p>
    <w:p w:rsidR="0046606F" w:rsidRDefault="0046606F" w:rsidP="0046606F">
      <w:pPr>
        <w:pStyle w:val="Code"/>
      </w:pPr>
      <w:r>
        <w:t xml:space="preserve">             2. Make sure the IP and Port in </w:t>
      </w:r>
      <w:r>
        <w:br/>
        <w:t xml:space="preserve">                configuration.js are correct.</w:t>
      </w:r>
    </w:p>
    <w:p w:rsidR="0046606F" w:rsidRDefault="0046606F" w:rsidP="0046606F">
      <w:pPr>
        <w:pStyle w:val="Code"/>
      </w:pPr>
      <w:r>
        <w:t xml:space="preserve">             3. Make sure the chaincode is running.</w:t>
      </w:r>
    </w:p>
    <w:p w:rsidR="0046606F" w:rsidRDefault="0046606F" w:rsidP="0046606F">
      <w:pPr>
        <w:pStyle w:val="Code"/>
      </w:pPr>
      <w:r>
        <w:t xml:space="preserve">             4. Make sure the chaincode name in </w:t>
      </w:r>
      <w:r>
        <w:br/>
        <w:t xml:space="preserve">                configuration.js is correct.</w:t>
      </w:r>
    </w:p>
    <w:p w:rsidR="0046606F" w:rsidRDefault="0046606F" w:rsidP="0046606F"/>
    <w:p w:rsidR="0046606F" w:rsidRDefault="0046606F" w:rsidP="0046606F"/>
    <w:p w:rsidR="0046606F" w:rsidRDefault="0046606F" w:rsidP="0046606F">
      <w:pPr>
        <w:pStyle w:val="SmallGap"/>
      </w:pPr>
    </w:p>
    <w:p w:rsidR="0046606F" w:rsidRDefault="0046606F" w:rsidP="0046606F">
      <w:pPr>
        <w:pStyle w:val="Code"/>
      </w:pPr>
      <w:r>
        <w:t xml:space="preserve">Output:      {"message": "Unable to create vehicle", </w:t>
      </w:r>
      <w:r>
        <w:br/>
        <w:t xml:space="preserve">             "error": true, "v5cID": &lt;v5c_ID&gt;}</w:t>
      </w:r>
    </w:p>
    <w:p w:rsidR="0046606F" w:rsidRDefault="0046606F" w:rsidP="0046606F">
      <w:pPr>
        <w:pStyle w:val="Code"/>
      </w:pPr>
      <w:r>
        <w:t>Status:      400</w:t>
      </w:r>
    </w:p>
    <w:p w:rsidR="0046606F" w:rsidRDefault="0046606F" w:rsidP="0046606F">
      <w:pPr>
        <w:pStyle w:val="Code"/>
      </w:pPr>
      <w:r>
        <w:t xml:space="preserve">Description: The function was unable to contact the </w:t>
      </w:r>
      <w:r>
        <w:br/>
        <w:t xml:space="preserve">             Blockchain network to query the generated </w:t>
      </w:r>
      <w:r>
        <w:br/>
        <w:t xml:space="preserve">             v5cID.</w:t>
      </w:r>
    </w:p>
    <w:p w:rsidR="0046606F" w:rsidRDefault="0046606F" w:rsidP="0046606F">
      <w:pPr>
        <w:pStyle w:val="Code"/>
      </w:pPr>
      <w:r>
        <w:t xml:space="preserve">Solutions:   </w:t>
      </w:r>
    </w:p>
    <w:p w:rsidR="0046606F" w:rsidRDefault="0046606F" w:rsidP="0046606F">
      <w:pPr>
        <w:pStyle w:val="Code"/>
      </w:pPr>
      <w:r>
        <w:t xml:space="preserve">             1. Make sure the Blockchain network is </w:t>
      </w:r>
      <w:r>
        <w:br/>
        <w:t xml:space="preserve">                running.</w:t>
      </w:r>
    </w:p>
    <w:p w:rsidR="0046606F" w:rsidRDefault="0046606F" w:rsidP="0046606F">
      <w:pPr>
        <w:pStyle w:val="Code"/>
      </w:pPr>
      <w:r>
        <w:t xml:space="preserve">             2. Make sure the chaincode is running.</w:t>
      </w:r>
    </w:p>
    <w:p w:rsidR="0046606F" w:rsidRDefault="0046606F" w:rsidP="0046606F">
      <w:pPr>
        <w:pStyle w:val="Code"/>
      </w:pPr>
      <w:r>
        <w:t xml:space="preserve">             3. Make sure the chaincode name in </w:t>
      </w:r>
      <w:r>
        <w:br/>
        <w:t xml:space="preserve">                configuration.js is correct.</w:t>
      </w:r>
    </w:p>
    <w:p w:rsidR="0046606F" w:rsidRDefault="0046606F" w:rsidP="0046606F">
      <w:pPr>
        <w:pStyle w:val="SmallGap"/>
      </w:pPr>
    </w:p>
    <w:p w:rsidR="0046606F" w:rsidRDefault="0046606F" w:rsidP="0046606F">
      <w:pPr>
        <w:pStyle w:val="Code"/>
      </w:pPr>
      <w:r>
        <w:t xml:space="preserve">Output:      {"message": "Unable to confirm vehicle </w:t>
      </w:r>
      <w:r>
        <w:br/>
        <w:t xml:space="preserve">             create. Request timed out.", "error": true, </w:t>
      </w:r>
      <w:r>
        <w:br/>
        <w:t xml:space="preserve">             "v5cID": &lt;v5c_ID&gt;}</w:t>
      </w:r>
    </w:p>
    <w:p w:rsidR="0046606F" w:rsidRDefault="0046606F" w:rsidP="0046606F">
      <w:pPr>
        <w:pStyle w:val="Code"/>
      </w:pPr>
      <w:r>
        <w:t>Status:      400</w:t>
      </w:r>
    </w:p>
    <w:p w:rsidR="0046606F" w:rsidRDefault="0046606F" w:rsidP="0046606F">
      <w:pPr>
        <w:pStyle w:val="Code"/>
      </w:pPr>
      <w:r>
        <w:t xml:space="preserve">Description: The function timed out when trying to query </w:t>
      </w:r>
      <w:r>
        <w:br/>
        <w:t xml:space="preserve">             the newly created vehicle.</w:t>
      </w:r>
    </w:p>
    <w:p w:rsidR="0046606F" w:rsidRDefault="0046606F" w:rsidP="0046606F">
      <w:pPr>
        <w:pStyle w:val="Code"/>
      </w:pPr>
      <w:r>
        <w:t>Solutions:</w:t>
      </w:r>
    </w:p>
    <w:p w:rsidR="0046606F" w:rsidRDefault="0046606F" w:rsidP="0046606F">
      <w:pPr>
        <w:pStyle w:val="Code"/>
      </w:pPr>
      <w:r>
        <w:t xml:space="preserve">             1. Make sure the chaincode is running.</w:t>
      </w:r>
    </w:p>
    <w:p w:rsidR="0046606F" w:rsidRPr="0046606F" w:rsidRDefault="0046606F" w:rsidP="0046606F">
      <w:pPr>
        <w:pStyle w:val="Code"/>
      </w:pPr>
      <w:r>
        <w:t xml:space="preserve">             2. Make sure the CA is running and eCerts </w:t>
      </w:r>
      <w:r>
        <w:br/>
        <w:t xml:space="preserve">                are queryable.</w:t>
      </w:r>
    </w:p>
    <w:p w:rsidR="00700ED6" w:rsidRDefault="00B2527B" w:rsidP="00E433DD">
      <w:pPr>
        <w:pStyle w:val="Heading3"/>
      </w:pPr>
      <w:bookmarkStart w:id="37" w:name="getblockchainassetsvehicles"/>
      <w:bookmarkEnd w:id="37"/>
      <w:r>
        <w:t>GET        /blockchain/assets/vehicles</w:t>
      </w:r>
    </w:p>
    <w:p w:rsidR="0046606F" w:rsidRDefault="0046606F" w:rsidP="0046606F">
      <w:pPr>
        <w:pStyle w:val="Code"/>
      </w:pPr>
      <w:r>
        <w:t>Type:               GET</w:t>
      </w:r>
    </w:p>
    <w:p w:rsidR="0046606F" w:rsidRDefault="0046606F" w:rsidP="0046606F">
      <w:pPr>
        <w:pStyle w:val="Code"/>
      </w:pPr>
      <w:r>
        <w:t>Transfer Encoding:  Chunked</w:t>
      </w:r>
    </w:p>
    <w:p w:rsidR="0046606F" w:rsidRDefault="0046606F" w:rsidP="0046606F">
      <w:pPr>
        <w:pStyle w:val="Code"/>
      </w:pPr>
      <w:r>
        <w:t>Response Type:      Streamed</w:t>
      </w:r>
    </w:p>
    <w:p w:rsidR="0046606F" w:rsidRDefault="0046606F" w:rsidP="0046606F">
      <w:pPr>
        <w:pStyle w:val="Code"/>
      </w:pPr>
      <w:r>
        <w:t>Response Format:    JSON Objects Split by &amp;&amp; Delimiter</w:t>
      </w:r>
    </w:p>
    <w:p w:rsidR="00E66C50" w:rsidRDefault="0046606F" w:rsidP="0046606F">
      <w:pPr>
        <w:pStyle w:val="Code"/>
      </w:pPr>
      <w:r>
        <w:t xml:space="preserve">Success:        </w:t>
      </w:r>
      <w:r w:rsidR="00E66C50">
        <w:t xml:space="preserve">    {"VIN": &lt;vin&gt;, "make": &lt;string</w:t>
      </w:r>
      <w:r>
        <w:t xml:space="preserve">&gt;, </w:t>
      </w:r>
      <w:r>
        <w:br/>
        <w:t xml:space="preserve">   </w:t>
      </w:r>
      <w:r w:rsidR="00E66C50">
        <w:t xml:space="preserve">                 "model": &lt;string&gt;, "reg": &lt;string</w:t>
      </w:r>
      <w:r>
        <w:t xml:space="preserve">&gt;, </w:t>
      </w:r>
      <w:r>
        <w:br/>
        <w:t xml:space="preserve">                    "o</w:t>
      </w:r>
      <w:r w:rsidR="00E66C50">
        <w:t xml:space="preserve">wner": &lt;username&gt;, </w:t>
      </w:r>
    </w:p>
    <w:p w:rsidR="00E66C50" w:rsidRDefault="00E66C50" w:rsidP="00E66C50">
      <w:pPr>
        <w:pStyle w:val="Code"/>
      </w:pPr>
      <w:r>
        <w:t xml:space="preserve">                    "colour": &lt;string</w:t>
      </w:r>
      <w:r w:rsidR="0046606F">
        <w:t xml:space="preserve">&gt;, </w:t>
      </w:r>
      <w:r w:rsidR="0046606F">
        <w:br/>
        <w:t xml:space="preserve">       </w:t>
      </w:r>
      <w:r>
        <w:t xml:space="preserve">             "scrapped": &lt;bool</w:t>
      </w:r>
      <w:r w:rsidR="0046606F">
        <w:t xml:space="preserve">&gt;, </w:t>
      </w:r>
      <w:r w:rsidR="0046606F">
        <w:br/>
        <w:t xml:space="preserve">     </w:t>
      </w:r>
      <w:r>
        <w:t xml:space="preserve">               "status": &lt;int</w:t>
      </w:r>
      <w:r w:rsidR="0046606F">
        <w:t xml:space="preserve">&gt;, "v5cID": &lt;v5c_id&gt;        </w:t>
      </w:r>
      <w:r w:rsidR="0046606F">
        <w:br/>
        <w:t xml:space="preserve">                   </w:t>
      </w:r>
      <w:r>
        <w:t xml:space="preserve"> }&amp;&amp;{"VIN": &lt;vin&gt;, "make": &lt;string</w:t>
      </w:r>
      <w:r w:rsidR="0046606F">
        <w:t xml:space="preserve">&gt;, </w:t>
      </w:r>
      <w:r w:rsidR="0046606F">
        <w:br/>
        <w:t xml:space="preserve">   </w:t>
      </w:r>
      <w:r>
        <w:t xml:space="preserve">                 "model": &lt;string</w:t>
      </w:r>
      <w:r w:rsidR="0046606F">
        <w:t>&gt;,</w:t>
      </w:r>
      <w:r>
        <w:t xml:space="preserve"> "reg": &lt;string</w:t>
      </w:r>
      <w:r w:rsidR="0046606F">
        <w:t xml:space="preserve">&gt;, </w:t>
      </w:r>
      <w:r w:rsidR="0046606F">
        <w:br/>
        <w:t xml:space="preserve">   </w:t>
      </w:r>
      <w:r>
        <w:t xml:space="preserve">                 "owner": &lt;username</w:t>
      </w:r>
      <w:r w:rsidR="0046606F">
        <w:t xml:space="preserve">&gt;, </w:t>
      </w:r>
    </w:p>
    <w:p w:rsidR="0046606F" w:rsidRPr="0046606F" w:rsidRDefault="00E66C50" w:rsidP="00E66C50">
      <w:pPr>
        <w:pStyle w:val="Code"/>
      </w:pPr>
      <w:r>
        <w:t xml:space="preserve">                    </w:t>
      </w:r>
      <w:r w:rsidR="0046606F">
        <w:t xml:space="preserve">"colour": &lt;colour&gt;, </w:t>
      </w:r>
      <w:r w:rsidR="0046606F">
        <w:br/>
        <w:t xml:space="preserve">                    "scrapped": &lt;</w:t>
      </w:r>
      <w:r>
        <w:t>bool</w:t>
      </w:r>
      <w:r w:rsidR="0046606F">
        <w:t xml:space="preserve">&gt;, </w:t>
      </w:r>
      <w:r w:rsidR="0046606F">
        <w:br/>
        <w:t xml:space="preserve">     </w:t>
      </w:r>
      <w:r>
        <w:t xml:space="preserve">               "status": &lt;int</w:t>
      </w:r>
      <w:r w:rsidR="0046606F">
        <w:t xml:space="preserve">&gt;, "v5cID": &lt;v5c_id&gt; </w:t>
      </w:r>
      <w:r w:rsidR="0046606F">
        <w:br/>
        <w:t xml:space="preserve">                    }&amp;&amp;...</w:t>
      </w:r>
    </w:p>
    <w:p w:rsidR="00700ED6" w:rsidRDefault="00A150C8" w:rsidP="0046606F">
      <w:pPr>
        <w:pStyle w:val="Heading5"/>
      </w:pPr>
      <w:bookmarkStart w:id="38" w:name="description-6"/>
      <w:bookmarkEnd w:id="38"/>
      <w:r>
        <w:t>Description</w:t>
      </w:r>
    </w:p>
    <w:p w:rsidR="00700ED6" w:rsidRDefault="00B2527B" w:rsidP="00E433DD">
      <w:pPr>
        <w:pStyle w:val="FirstParagraph"/>
        <w:ind w:left="2160"/>
      </w:pPr>
      <w:r>
        <w:t>Queries the vehicle chaincode and returns all the vehicles that the current user in the session has permission to get details about.</w:t>
      </w:r>
    </w:p>
    <w:p w:rsidR="0046606F" w:rsidRDefault="0046606F" w:rsidP="0046606F">
      <w:pPr>
        <w:pStyle w:val="BodyText"/>
      </w:pPr>
    </w:p>
    <w:p w:rsidR="0046606F" w:rsidRDefault="0046606F" w:rsidP="0046606F">
      <w:pPr>
        <w:pStyle w:val="BodyText"/>
      </w:pPr>
    </w:p>
    <w:p w:rsidR="0046606F" w:rsidRDefault="0046606F" w:rsidP="0046606F">
      <w:pPr>
        <w:pStyle w:val="BodyText"/>
      </w:pPr>
    </w:p>
    <w:p w:rsidR="0046606F" w:rsidRPr="0046606F" w:rsidRDefault="0046606F" w:rsidP="0046606F">
      <w:pPr>
        <w:pStyle w:val="BodyText"/>
      </w:pPr>
    </w:p>
    <w:p w:rsidR="00700ED6" w:rsidRDefault="00A150C8" w:rsidP="0046606F">
      <w:pPr>
        <w:pStyle w:val="Heading5"/>
      </w:pPr>
      <w:bookmarkStart w:id="39" w:name="errors-5"/>
      <w:bookmarkEnd w:id="39"/>
      <w:r>
        <w:t>Errors</w:t>
      </w:r>
    </w:p>
    <w:p w:rsidR="00700ED6" w:rsidRPr="0046606F" w:rsidRDefault="00B2527B" w:rsidP="0046606F">
      <w:pPr>
        <w:pStyle w:val="Code"/>
      </w:pPr>
      <w:r w:rsidRPr="0046606F">
        <w:rPr>
          <w:rStyle w:val="VerbatimChar"/>
          <w:rFonts w:ascii="Courier New" w:hAnsi="Courier New"/>
          <w:sz w:val="20"/>
        </w:rPr>
        <w:t xml:space="preserve">Output:      </w:t>
      </w:r>
      <w:r w:rsidR="0046606F">
        <w:rPr>
          <w:rStyle w:val="VerbatimChar"/>
          <w:rFonts w:ascii="Courier New" w:hAnsi="Courier New"/>
          <w:sz w:val="20"/>
        </w:rPr>
        <w:t xml:space="preserve"> </w:t>
      </w:r>
      <w:r w:rsidRPr="0046606F">
        <w:rPr>
          <w:rStyle w:val="VerbatimChar"/>
          <w:rFonts w:ascii="Courier New" w:hAnsi="Courier New"/>
          <w:sz w:val="20"/>
        </w:rPr>
        <w:t xml:space="preserve">{"message": "Unable to get blockchain </w:t>
      </w:r>
      <w:r w:rsidR="0046606F">
        <w:rPr>
          <w:rStyle w:val="VerbatimChar"/>
          <w:rFonts w:ascii="Courier New" w:hAnsi="Courier New"/>
          <w:sz w:val="20"/>
        </w:rPr>
        <w:br/>
        <w:t xml:space="preserve">              </w:t>
      </w:r>
      <w:r w:rsidRPr="0046606F">
        <w:rPr>
          <w:rStyle w:val="VerbatimChar"/>
          <w:rFonts w:ascii="Courier New" w:hAnsi="Courier New"/>
          <w:sz w:val="20"/>
        </w:rPr>
        <w:t>assets", "error": "true"}</w:t>
      </w:r>
      <w:r w:rsidRPr="0046606F">
        <w:br/>
      </w:r>
      <w:r w:rsidRPr="0046606F">
        <w:rPr>
          <w:rStyle w:val="VerbatimChar"/>
          <w:rFonts w:ascii="Courier New" w:hAnsi="Courier New"/>
          <w:sz w:val="20"/>
        </w:rPr>
        <w:t xml:space="preserve">Status:      </w:t>
      </w:r>
      <w:r w:rsidR="0046606F">
        <w:rPr>
          <w:rStyle w:val="VerbatimChar"/>
          <w:rFonts w:ascii="Courier New" w:hAnsi="Courier New"/>
          <w:sz w:val="20"/>
        </w:rPr>
        <w:t xml:space="preserve"> </w:t>
      </w:r>
      <w:r w:rsidRPr="0046606F">
        <w:rPr>
          <w:rStyle w:val="VerbatimChar"/>
          <w:rFonts w:ascii="Courier New" w:hAnsi="Courier New"/>
          <w:sz w:val="20"/>
        </w:rPr>
        <w:t>400</w:t>
      </w:r>
      <w:r w:rsidRPr="0046606F">
        <w:br/>
      </w:r>
      <w:r w:rsidRPr="0046606F">
        <w:rPr>
          <w:rStyle w:val="VerbatimChar"/>
          <w:rFonts w:ascii="Courier New" w:hAnsi="Courier New"/>
          <w:sz w:val="20"/>
        </w:rPr>
        <w:t xml:space="preserve">Descriptipon: The function was unable to query the </w:t>
      </w:r>
      <w:r w:rsidR="0046606F">
        <w:rPr>
          <w:rStyle w:val="VerbatimChar"/>
          <w:rFonts w:ascii="Courier New" w:hAnsi="Courier New"/>
          <w:sz w:val="20"/>
        </w:rPr>
        <w:br/>
        <w:t xml:space="preserve">              </w:t>
      </w:r>
      <w:r w:rsidRPr="0046606F">
        <w:rPr>
          <w:rStyle w:val="VerbatimChar"/>
          <w:rFonts w:ascii="Courier New" w:hAnsi="Courier New"/>
          <w:sz w:val="20"/>
        </w:rPr>
        <w:t xml:space="preserve">chaincode to retrieve the vehicle assets </w:t>
      </w:r>
      <w:r w:rsidR="0046606F">
        <w:rPr>
          <w:rStyle w:val="VerbatimChar"/>
          <w:rFonts w:ascii="Courier New" w:hAnsi="Courier New"/>
          <w:sz w:val="20"/>
        </w:rPr>
        <w:br/>
        <w:t xml:space="preserve">              </w:t>
      </w:r>
      <w:r w:rsidRPr="0046606F">
        <w:rPr>
          <w:rStyle w:val="VerbatimChar"/>
          <w:rFonts w:ascii="Courier New" w:hAnsi="Courier New"/>
          <w:sz w:val="20"/>
        </w:rPr>
        <w:t>owned by the current session's user.</w:t>
      </w:r>
      <w:r w:rsidRPr="0046606F">
        <w:br/>
      </w:r>
      <w:r w:rsidRPr="0046606F">
        <w:rPr>
          <w:rStyle w:val="VerbatimChar"/>
          <w:rFonts w:ascii="Courier New" w:hAnsi="Courier New"/>
          <w:sz w:val="20"/>
        </w:rPr>
        <w:t>Solutions:</w:t>
      </w:r>
      <w:r w:rsidRPr="0046606F">
        <w:br/>
      </w:r>
      <w:r w:rsidRPr="0046606F">
        <w:rPr>
          <w:rStyle w:val="VerbatimChar"/>
          <w:rFonts w:ascii="Courier New" w:hAnsi="Courier New"/>
          <w:sz w:val="20"/>
        </w:rPr>
        <w:t xml:space="preserve">             1. Make sure that the chaincode is running.</w:t>
      </w:r>
      <w:r w:rsidRPr="0046606F">
        <w:br/>
      </w:r>
      <w:r w:rsidRPr="0046606F">
        <w:rPr>
          <w:rStyle w:val="VerbatimChar"/>
          <w:rFonts w:ascii="Courier New" w:hAnsi="Courier New"/>
          <w:sz w:val="20"/>
        </w:rPr>
        <w:t xml:space="preserve">             2. Make sure the chaincode name in </w:t>
      </w:r>
      <w:r w:rsidR="0046606F">
        <w:rPr>
          <w:rStyle w:val="VerbatimChar"/>
          <w:rFonts w:ascii="Courier New" w:hAnsi="Courier New"/>
          <w:sz w:val="20"/>
        </w:rPr>
        <w:br/>
        <w:t xml:space="preserve">                </w:t>
      </w:r>
      <w:r w:rsidRPr="0046606F">
        <w:rPr>
          <w:rStyle w:val="VerbatimChar"/>
          <w:rFonts w:ascii="Courier New" w:hAnsi="Courier New"/>
          <w:sz w:val="20"/>
        </w:rPr>
        <w:t>configuration.js is correct.</w:t>
      </w:r>
    </w:p>
    <w:p w:rsidR="00700ED6" w:rsidRDefault="00B2527B" w:rsidP="00E433DD">
      <w:pPr>
        <w:pStyle w:val="Heading1"/>
      </w:pPr>
      <w:bookmarkStart w:id="40" w:name="vehicle"/>
      <w:bookmarkStart w:id="41" w:name="_Toc457383482"/>
      <w:bookmarkEnd w:id="40"/>
      <w:r>
        <w:lastRenderedPageBreak/>
        <w:t>Vehicle</w:t>
      </w:r>
      <w:bookmarkEnd w:id="41"/>
    </w:p>
    <w:p w:rsidR="00700ED6" w:rsidRDefault="00B2527B" w:rsidP="00E433DD">
      <w:pPr>
        <w:pStyle w:val="Heading3"/>
      </w:pPr>
      <w:bookmarkStart w:id="42" w:name="deleteblockchainassetsvehiclesv5c_id"/>
      <w:bookmarkEnd w:id="42"/>
      <w:r>
        <w:t>DELETE   /blockchain/assets/vehicles/&lt;v5c_ID&gt;</w:t>
      </w:r>
    </w:p>
    <w:p w:rsidR="00700ED6" w:rsidRPr="00EF022F" w:rsidRDefault="00B2527B" w:rsidP="00EF022F">
      <w:pPr>
        <w:pStyle w:val="Code"/>
      </w:pPr>
      <w:r w:rsidRPr="00EF022F">
        <w:rPr>
          <w:rStyle w:val="VerbatimChar"/>
          <w:rFonts w:ascii="Courier New" w:hAnsi="Courier New"/>
          <w:sz w:val="20"/>
        </w:rPr>
        <w:t>Type:               DELETE</w:t>
      </w:r>
      <w:r w:rsidRPr="00EF022F">
        <w:br/>
      </w:r>
      <w:r w:rsidRPr="00EF022F">
        <w:rPr>
          <w:rStyle w:val="VerbatimChar"/>
          <w:rFonts w:ascii="Courier New" w:hAnsi="Courier New"/>
          <w:sz w:val="20"/>
        </w:rPr>
        <w:t>Transfer Encoding:  Chunked</w:t>
      </w:r>
      <w:r w:rsidRPr="00EF022F">
        <w:br/>
      </w:r>
      <w:r w:rsidRPr="00EF022F">
        <w:rPr>
          <w:rStyle w:val="VerbatimChar"/>
          <w:rFonts w:ascii="Courier New" w:hAnsi="Courier New"/>
          <w:sz w:val="20"/>
        </w:rPr>
        <w:t xml:space="preserve">Response Type:      Streamed </w:t>
      </w:r>
      <w:r w:rsidRPr="00EF022F">
        <w:br/>
      </w:r>
      <w:r w:rsidRPr="00EF022F">
        <w:rPr>
          <w:rStyle w:val="VerbatimChar"/>
          <w:rFonts w:ascii="Courier New" w:hAnsi="Courier New"/>
          <w:sz w:val="20"/>
        </w:rPr>
        <w:t>Response Format:    JSON Object Split By &amp;&amp; Delimiter</w:t>
      </w:r>
      <w:r w:rsidRPr="00EF022F">
        <w:br/>
      </w:r>
      <w:r w:rsidRPr="00EF022F">
        <w:rPr>
          <w:rStyle w:val="VerbatimChar"/>
          <w:rFonts w:ascii="Courier New" w:hAnsi="Courier New"/>
          <w:sz w:val="20"/>
        </w:rPr>
        <w:t>Success:            {"message": "Formatting request"}&amp;&amp;</w:t>
      </w:r>
      <w:r w:rsidR="00EF022F">
        <w:rPr>
          <w:rStyle w:val="VerbatimChar"/>
          <w:rFonts w:ascii="Courier New" w:hAnsi="Courier New"/>
          <w:sz w:val="20"/>
        </w:rPr>
        <w:br/>
        <w:t xml:space="preserve">                    </w:t>
      </w:r>
      <w:r w:rsidRPr="00EF022F">
        <w:rPr>
          <w:rStyle w:val="VerbatimChar"/>
          <w:rFonts w:ascii="Courier New" w:hAnsi="Courier New"/>
          <w:sz w:val="20"/>
        </w:rPr>
        <w:t>{"message": "Updating scrap value"}&amp;&amp;</w:t>
      </w:r>
      <w:r w:rsidR="00EF022F">
        <w:rPr>
          <w:rStyle w:val="VerbatimChar"/>
          <w:rFonts w:ascii="Courier New" w:hAnsi="Courier New"/>
          <w:sz w:val="20"/>
        </w:rPr>
        <w:br/>
        <w:t xml:space="preserve">                    </w:t>
      </w:r>
      <w:r w:rsidRPr="00EF022F">
        <w:rPr>
          <w:rStyle w:val="VerbatimChar"/>
          <w:rFonts w:ascii="Courier New" w:hAnsi="Courier New"/>
          <w:sz w:val="20"/>
        </w:rPr>
        <w:t>{"message": "Achieving consensus"}&amp;&amp;</w:t>
      </w:r>
      <w:r w:rsidR="00EF022F">
        <w:rPr>
          <w:rStyle w:val="VerbatimChar"/>
          <w:rFonts w:ascii="Courier New" w:hAnsi="Courier New"/>
          <w:sz w:val="20"/>
        </w:rPr>
        <w:br/>
        <w:t xml:space="preserve">                    </w:t>
      </w:r>
      <w:r w:rsidRPr="00EF022F">
        <w:rPr>
          <w:rStyle w:val="VerbatimChar"/>
          <w:rFonts w:ascii="Courier New" w:hAnsi="Courier New"/>
          <w:sz w:val="20"/>
        </w:rPr>
        <w:t>{"message": "Scrap updated"}</w:t>
      </w:r>
    </w:p>
    <w:p w:rsidR="00700ED6" w:rsidRDefault="00A150C8" w:rsidP="00EF022F">
      <w:pPr>
        <w:pStyle w:val="Heading5"/>
      </w:pPr>
      <w:bookmarkStart w:id="43" w:name="description-7"/>
      <w:bookmarkEnd w:id="43"/>
      <w:r>
        <w:t>Description</w:t>
      </w:r>
    </w:p>
    <w:p w:rsidR="00700ED6" w:rsidRDefault="00B2527B" w:rsidP="00E433DD">
      <w:pPr>
        <w:pStyle w:val="FirstParagraph"/>
        <w:ind w:left="2160"/>
      </w:pPr>
      <w:r>
        <w:t>Invokes the vehicle chaincode function to update the scrapped field to true.</w:t>
      </w:r>
    </w:p>
    <w:p w:rsidR="00700ED6" w:rsidRDefault="00A150C8" w:rsidP="00EF022F">
      <w:pPr>
        <w:pStyle w:val="Heading5"/>
      </w:pPr>
      <w:bookmarkStart w:id="44" w:name="errors-6"/>
      <w:bookmarkEnd w:id="44"/>
      <w:r>
        <w:t>Errors</w:t>
      </w:r>
    </w:p>
    <w:p w:rsidR="00EF022F" w:rsidRDefault="00EF022F" w:rsidP="00EF022F">
      <w:pPr>
        <w:pStyle w:val="Code"/>
      </w:pPr>
      <w:r>
        <w:t xml:space="preserve">Output:      {"message": "Unable to update scrap", </w:t>
      </w:r>
      <w:r>
        <w:br/>
        <w:t xml:space="preserve">             "error": true, "v5cID": &lt;v5c_ID&gt;}</w:t>
      </w:r>
    </w:p>
    <w:p w:rsidR="00EF022F" w:rsidRDefault="00EF022F" w:rsidP="00EF022F">
      <w:pPr>
        <w:pStyle w:val="Code"/>
      </w:pPr>
      <w:r>
        <w:t>Status:      400</w:t>
      </w:r>
    </w:p>
    <w:p w:rsidR="00EF022F" w:rsidRDefault="00EF022F" w:rsidP="00EF022F">
      <w:pPr>
        <w:pStyle w:val="Code"/>
      </w:pPr>
      <w:r>
        <w:t xml:space="preserve">Description: The function was unable to invoke the </w:t>
      </w:r>
      <w:r>
        <w:br/>
        <w:t xml:space="preserve">             chaincode to scrap the vehicle.</w:t>
      </w:r>
    </w:p>
    <w:p w:rsidR="00EF022F" w:rsidRDefault="00EF022F" w:rsidP="00EF022F">
      <w:pPr>
        <w:pStyle w:val="Code"/>
      </w:pPr>
      <w:r>
        <w:t>Solutions:</w:t>
      </w:r>
    </w:p>
    <w:p w:rsidR="00EF022F" w:rsidRDefault="00EF022F" w:rsidP="00EF022F">
      <w:pPr>
        <w:pStyle w:val="Code"/>
      </w:pPr>
      <w:r>
        <w:t xml:space="preserve">             1. Make sure the Blockchain network is </w:t>
      </w:r>
      <w:r>
        <w:br/>
        <w:t xml:space="preserve">                running.</w:t>
      </w:r>
    </w:p>
    <w:p w:rsidR="00EF022F" w:rsidRDefault="00EF022F" w:rsidP="00EF022F">
      <w:pPr>
        <w:pStyle w:val="Code"/>
      </w:pPr>
      <w:r>
        <w:t xml:space="preserve">             2. Make sure the IP and Port in </w:t>
      </w:r>
      <w:r>
        <w:br/>
        <w:t xml:space="preserve">                configuration.js are correct.</w:t>
      </w:r>
    </w:p>
    <w:p w:rsidR="00EF022F" w:rsidRDefault="00EF022F" w:rsidP="00EF022F">
      <w:pPr>
        <w:pStyle w:val="SmallGap"/>
      </w:pPr>
    </w:p>
    <w:p w:rsidR="00EF022F" w:rsidRDefault="00EF022F" w:rsidP="00EF022F">
      <w:pPr>
        <w:pStyle w:val="Code"/>
      </w:pPr>
      <w:r>
        <w:t xml:space="preserve">Output:      {"message": "Unable to confirm scrap update. </w:t>
      </w:r>
      <w:r>
        <w:br/>
        <w:t xml:space="preserve">             Request timed out.", "error": true, "v5cID": &lt;v5c_ID&gt;}</w:t>
      </w:r>
    </w:p>
    <w:p w:rsidR="00EF022F" w:rsidRDefault="00EF022F" w:rsidP="00EF022F">
      <w:pPr>
        <w:pStyle w:val="Code"/>
      </w:pPr>
      <w:r>
        <w:t>Status:      400</w:t>
      </w:r>
    </w:p>
    <w:p w:rsidR="00EF022F" w:rsidRDefault="00EF022F" w:rsidP="00EF022F">
      <w:pPr>
        <w:pStyle w:val="Code"/>
      </w:pPr>
      <w:r>
        <w:t xml:space="preserve">Description: The function was unable to confirm that the </w:t>
      </w:r>
      <w:r>
        <w:br/>
        <w:t xml:space="preserve">             scrap was updated within the time limit by </w:t>
      </w:r>
      <w:r>
        <w:br/>
        <w:t xml:space="preserve">             querying the chaincode.</w:t>
      </w:r>
    </w:p>
    <w:p w:rsidR="00EF022F" w:rsidRDefault="00EF022F" w:rsidP="00EF022F">
      <w:pPr>
        <w:pStyle w:val="Code"/>
      </w:pPr>
      <w:r>
        <w:t xml:space="preserve">Solutions:   </w:t>
      </w:r>
    </w:p>
    <w:p w:rsidR="00EF022F" w:rsidRDefault="00EF022F" w:rsidP="00EF022F">
      <w:pPr>
        <w:pStyle w:val="Code"/>
      </w:pPr>
      <w:r>
        <w:t xml:space="preserve">             1. Make sure that the chaincode is running.</w:t>
      </w:r>
    </w:p>
    <w:p w:rsidR="00EF022F" w:rsidRDefault="00EF022F" w:rsidP="00EF022F">
      <w:pPr>
        <w:pStyle w:val="Code"/>
      </w:pPr>
      <w:r>
        <w:t xml:space="preserve">             2. Make sure the chaincode name in </w:t>
      </w:r>
      <w:r>
        <w:br/>
        <w:t xml:space="preserve">                configuration.js is correct.</w:t>
      </w:r>
    </w:p>
    <w:p w:rsidR="00EF022F" w:rsidRDefault="00EF022F" w:rsidP="00EF022F">
      <w:pPr>
        <w:pStyle w:val="Code"/>
      </w:pPr>
      <w:r>
        <w:t xml:space="preserve">             3. Make sure the user calling has permission </w:t>
      </w:r>
      <w:r>
        <w:br/>
        <w:t xml:space="preserve">                to perform a scrap update.</w:t>
      </w:r>
    </w:p>
    <w:p w:rsidR="00EF022F" w:rsidRDefault="00EF022F" w:rsidP="00EF022F">
      <w:pPr>
        <w:pStyle w:val="Code"/>
      </w:pPr>
      <w:r>
        <w:t xml:space="preserve">             4. Make sure the &lt;v5c_ID&gt; passed exists.</w:t>
      </w:r>
    </w:p>
    <w:p w:rsidR="00700ED6" w:rsidRDefault="00EF022F" w:rsidP="00FB66CF">
      <w:pPr>
        <w:pStyle w:val="Code"/>
      </w:pPr>
      <w:r>
        <w:t xml:space="preserve">             5. Make sure the CA is running and eCerts </w:t>
      </w:r>
      <w:r>
        <w:br/>
        <w:t xml:space="preserve">                are queryable.</w:t>
      </w:r>
      <w:bookmarkStart w:id="45" w:name="section-1"/>
      <w:bookmarkEnd w:id="45"/>
    </w:p>
    <w:p w:rsidR="00700ED6" w:rsidRDefault="00B2527B" w:rsidP="00E433DD">
      <w:pPr>
        <w:pStyle w:val="Heading2"/>
      </w:pPr>
      <w:bookmarkStart w:id="46" w:name="colour"/>
      <w:bookmarkStart w:id="47" w:name="_Toc457383483"/>
      <w:bookmarkEnd w:id="46"/>
      <w:r>
        <w:lastRenderedPageBreak/>
        <w:t>Colour</w:t>
      </w:r>
      <w:bookmarkEnd w:id="47"/>
    </w:p>
    <w:p w:rsidR="00700ED6" w:rsidRDefault="00B2527B" w:rsidP="00E433DD">
      <w:pPr>
        <w:pStyle w:val="Heading3"/>
      </w:pPr>
      <w:bookmarkStart w:id="48" w:name="getblockchainassetsvehiclesv5c_idcolour"/>
      <w:bookmarkEnd w:id="48"/>
      <w:r>
        <w:t>GET        /blockchain/assets/vehicles/&lt;v5c_ID&gt;/colour</w:t>
      </w:r>
    </w:p>
    <w:p w:rsidR="00700ED6" w:rsidRPr="00EF022F" w:rsidRDefault="00B2527B" w:rsidP="00EF022F">
      <w:pPr>
        <w:pStyle w:val="Code"/>
      </w:pPr>
      <w:r w:rsidRPr="00EF022F">
        <w:rPr>
          <w:rStyle w:val="VerbatimChar"/>
          <w:rFonts w:ascii="Courier New" w:hAnsi="Courier New"/>
          <w:sz w:val="20"/>
        </w:rPr>
        <w:t>Type:               GET</w:t>
      </w:r>
      <w:r w:rsidRPr="00EF022F">
        <w:br/>
      </w:r>
      <w:r w:rsidRPr="00EF022F">
        <w:rPr>
          <w:rStyle w:val="VerbatimChar"/>
          <w:rFonts w:ascii="Courier New" w:hAnsi="Courier New"/>
          <w:sz w:val="20"/>
        </w:rPr>
        <w:t>Transfer Encoding:  Chunked</w:t>
      </w:r>
      <w:r w:rsidRPr="00EF022F">
        <w:br/>
      </w:r>
      <w:r w:rsidRPr="00EF022F">
        <w:rPr>
          <w:rStyle w:val="VerbatimChar"/>
          <w:rFonts w:ascii="Courier New" w:hAnsi="Courier New"/>
          <w:sz w:val="20"/>
        </w:rPr>
        <w:t>Response Type:      Single</w:t>
      </w:r>
      <w:r w:rsidRPr="00EF022F">
        <w:br/>
      </w:r>
      <w:r w:rsidRPr="00EF022F">
        <w:rPr>
          <w:rStyle w:val="VerbatimChar"/>
          <w:rFonts w:ascii="Courier New" w:hAnsi="Courier New"/>
          <w:sz w:val="20"/>
        </w:rPr>
        <w:t>Response Format:    JSON Object</w:t>
      </w:r>
      <w:r w:rsidRPr="00EF022F">
        <w:br/>
      </w:r>
      <w:r w:rsidRPr="00EF022F">
        <w:rPr>
          <w:rStyle w:val="VerbatimChar"/>
          <w:rFonts w:ascii="Courier New" w:hAnsi="Courier New"/>
          <w:sz w:val="20"/>
        </w:rPr>
        <w:t>Success:            {"message": &lt;string&gt;}</w:t>
      </w:r>
    </w:p>
    <w:p w:rsidR="00700ED6" w:rsidRDefault="00A150C8" w:rsidP="00EF022F">
      <w:pPr>
        <w:pStyle w:val="Heading5"/>
      </w:pPr>
      <w:bookmarkStart w:id="49" w:name="description-8"/>
      <w:bookmarkEnd w:id="49"/>
      <w:r>
        <w:t>Description</w:t>
      </w:r>
    </w:p>
    <w:p w:rsidR="00700ED6" w:rsidRDefault="00B2527B" w:rsidP="00E433DD">
      <w:pPr>
        <w:pStyle w:val="FirstParagraph"/>
        <w:ind w:left="2160"/>
      </w:pPr>
      <w:r>
        <w:t>Queries the vehicle chaincode and returns the colour of the vehicle.</w:t>
      </w:r>
    </w:p>
    <w:p w:rsidR="00700ED6" w:rsidRDefault="00A150C8" w:rsidP="00E433DD">
      <w:pPr>
        <w:pStyle w:val="Heading3"/>
      </w:pPr>
      <w:bookmarkStart w:id="50" w:name="errors-7"/>
      <w:bookmarkEnd w:id="50"/>
      <w:r>
        <w:t>Errors</w:t>
      </w:r>
    </w:p>
    <w:p w:rsidR="00700ED6" w:rsidRPr="00EF022F" w:rsidRDefault="00B2527B" w:rsidP="00EF022F">
      <w:pPr>
        <w:pStyle w:val="Code"/>
      </w:pPr>
      <w:r w:rsidRPr="00EF022F">
        <w:rPr>
          <w:rStyle w:val="VerbatimChar"/>
          <w:rFonts w:ascii="Courier New" w:hAnsi="Courier New"/>
          <w:sz w:val="20"/>
        </w:rPr>
        <w:t xml:space="preserve">Output:      {"message": "Unable to read colour", </w:t>
      </w:r>
      <w:r w:rsidR="00EF022F">
        <w:rPr>
          <w:rStyle w:val="VerbatimChar"/>
          <w:rFonts w:ascii="Courier New" w:hAnsi="Courier New"/>
          <w:sz w:val="20"/>
        </w:rPr>
        <w:br/>
        <w:t xml:space="preserve">             </w:t>
      </w:r>
      <w:r w:rsidRPr="00EF022F">
        <w:rPr>
          <w:rStyle w:val="VerbatimChar"/>
          <w:rFonts w:ascii="Courier New" w:hAnsi="Courier New"/>
          <w:sz w:val="20"/>
        </w:rPr>
        <w:t>"error": true, "v5cID": &lt;v5c_ID&gt;}</w:t>
      </w:r>
      <w:r w:rsidRPr="00EF022F">
        <w:br/>
      </w:r>
      <w:r w:rsidRPr="00EF022F">
        <w:rPr>
          <w:rStyle w:val="VerbatimChar"/>
          <w:rFonts w:ascii="Courier New" w:hAnsi="Courier New"/>
          <w:sz w:val="20"/>
        </w:rPr>
        <w:t>Status:      400</w:t>
      </w:r>
      <w:r w:rsidRPr="00EF022F">
        <w:br/>
      </w:r>
      <w:r w:rsidRPr="00EF022F">
        <w:rPr>
          <w:rStyle w:val="VerbatimChar"/>
          <w:rFonts w:ascii="Courier New" w:hAnsi="Courier New"/>
          <w:sz w:val="20"/>
        </w:rPr>
        <w:t xml:space="preserve">Description: The function was unable to query the vehicle </w:t>
      </w:r>
      <w:r w:rsidR="00EF022F">
        <w:rPr>
          <w:rStyle w:val="VerbatimChar"/>
          <w:rFonts w:ascii="Courier New" w:hAnsi="Courier New"/>
          <w:sz w:val="20"/>
        </w:rPr>
        <w:br/>
        <w:t xml:space="preserve">             </w:t>
      </w:r>
      <w:r w:rsidRPr="00EF022F">
        <w:rPr>
          <w:rStyle w:val="VerbatimChar"/>
          <w:rFonts w:ascii="Courier New" w:hAnsi="Courier New"/>
          <w:sz w:val="20"/>
        </w:rPr>
        <w:t>chaincode to retrieve the vehicle's details.</w:t>
      </w:r>
      <w:r w:rsidRPr="00EF022F">
        <w:br/>
      </w:r>
      <w:r w:rsidRPr="00EF022F">
        <w:rPr>
          <w:rStyle w:val="VerbatimChar"/>
          <w:rFonts w:ascii="Courier New" w:hAnsi="Courier New"/>
          <w:sz w:val="20"/>
        </w:rPr>
        <w:t>Solutions:</w:t>
      </w:r>
      <w:r w:rsidRPr="00EF022F">
        <w:br/>
      </w:r>
      <w:r w:rsidRPr="00EF022F">
        <w:rPr>
          <w:rStyle w:val="VerbatimChar"/>
          <w:rFonts w:ascii="Courier New" w:hAnsi="Courier New"/>
          <w:sz w:val="20"/>
        </w:rPr>
        <w:t xml:space="preserve">             1. Make sure the Blockchain </w:t>
      </w:r>
      <w:r w:rsidR="00C2390D">
        <w:rPr>
          <w:rStyle w:val="VerbatimChar"/>
          <w:rFonts w:ascii="Courier New" w:hAnsi="Courier New"/>
          <w:sz w:val="20"/>
        </w:rPr>
        <w:t>network</w:t>
      </w:r>
      <w:r w:rsidRPr="00EF022F">
        <w:rPr>
          <w:rStyle w:val="VerbatimChar"/>
          <w:rFonts w:ascii="Courier New" w:hAnsi="Courier New"/>
          <w:sz w:val="20"/>
        </w:rPr>
        <w:t xml:space="preserve"> is </w:t>
      </w:r>
      <w:r w:rsidR="00EF022F">
        <w:rPr>
          <w:rStyle w:val="VerbatimChar"/>
          <w:rFonts w:ascii="Courier New" w:hAnsi="Courier New"/>
          <w:sz w:val="20"/>
        </w:rPr>
        <w:br/>
        <w:t xml:space="preserve">                </w:t>
      </w:r>
      <w:r w:rsidRPr="00EF022F">
        <w:rPr>
          <w:rStyle w:val="VerbatimChar"/>
          <w:rFonts w:ascii="Courier New" w:hAnsi="Courier New"/>
          <w:sz w:val="20"/>
        </w:rPr>
        <w:t>running.</w:t>
      </w:r>
      <w:r w:rsidRPr="00EF022F">
        <w:br/>
      </w:r>
      <w:r w:rsidRPr="00EF022F">
        <w:rPr>
          <w:rStyle w:val="VerbatimChar"/>
          <w:rFonts w:ascii="Courier New" w:hAnsi="Courier New"/>
          <w:sz w:val="20"/>
        </w:rPr>
        <w:t xml:space="preserve">             2. Make sure the IP and Port in </w:t>
      </w:r>
      <w:r w:rsidR="00EF022F">
        <w:rPr>
          <w:rStyle w:val="VerbatimChar"/>
          <w:rFonts w:ascii="Courier New" w:hAnsi="Courier New"/>
          <w:sz w:val="20"/>
        </w:rPr>
        <w:br/>
        <w:t xml:space="preserve">                </w:t>
      </w:r>
      <w:r w:rsidRPr="00EF022F">
        <w:rPr>
          <w:rStyle w:val="VerbatimChar"/>
          <w:rFonts w:ascii="Courier New" w:hAnsi="Courier New"/>
          <w:sz w:val="20"/>
        </w:rPr>
        <w:t>configuration.js are correct.</w:t>
      </w:r>
      <w:r w:rsidRPr="00EF022F">
        <w:br/>
      </w:r>
      <w:r w:rsidRPr="00EF022F">
        <w:rPr>
          <w:rStyle w:val="VerbatimChar"/>
          <w:rFonts w:ascii="Courier New" w:hAnsi="Courier New"/>
          <w:sz w:val="20"/>
        </w:rPr>
        <w:t xml:space="preserve">             3. Make sure that the chaincode is running.</w:t>
      </w:r>
      <w:r w:rsidRPr="00EF022F">
        <w:br/>
      </w:r>
      <w:r w:rsidRPr="00EF022F">
        <w:rPr>
          <w:rStyle w:val="VerbatimChar"/>
          <w:rFonts w:ascii="Courier New" w:hAnsi="Courier New"/>
          <w:sz w:val="20"/>
        </w:rPr>
        <w:t xml:space="preserve">             4. Make sure the chaincode name in </w:t>
      </w:r>
      <w:r w:rsidR="00EF022F">
        <w:rPr>
          <w:rStyle w:val="VerbatimChar"/>
          <w:rFonts w:ascii="Courier New" w:hAnsi="Courier New"/>
          <w:sz w:val="20"/>
        </w:rPr>
        <w:br/>
        <w:t xml:space="preserve">                </w:t>
      </w:r>
      <w:r w:rsidRPr="00EF022F">
        <w:rPr>
          <w:rStyle w:val="VerbatimChar"/>
          <w:rFonts w:ascii="Courier New" w:hAnsi="Courier New"/>
          <w:sz w:val="20"/>
        </w:rPr>
        <w:t>configuration.js is correct.</w:t>
      </w:r>
      <w:r w:rsidRPr="00EF022F">
        <w:br/>
      </w:r>
      <w:r w:rsidRPr="00EF022F">
        <w:rPr>
          <w:rStyle w:val="VerbatimChar"/>
          <w:rFonts w:ascii="Courier New" w:hAnsi="Courier New"/>
          <w:sz w:val="20"/>
        </w:rPr>
        <w:t xml:space="preserve">             5. Make sure the user calling has permission </w:t>
      </w:r>
      <w:r w:rsidR="00EF022F">
        <w:rPr>
          <w:rStyle w:val="VerbatimChar"/>
          <w:rFonts w:ascii="Courier New" w:hAnsi="Courier New"/>
          <w:sz w:val="20"/>
        </w:rPr>
        <w:br/>
        <w:t xml:space="preserve">                </w:t>
      </w:r>
      <w:r w:rsidRPr="00EF022F">
        <w:rPr>
          <w:rStyle w:val="VerbatimChar"/>
          <w:rFonts w:ascii="Courier New" w:hAnsi="Courier New"/>
          <w:sz w:val="20"/>
        </w:rPr>
        <w:t>to read the vehicle.</w:t>
      </w:r>
      <w:r w:rsidRPr="00EF022F">
        <w:br/>
      </w:r>
      <w:r w:rsidRPr="00EF022F">
        <w:rPr>
          <w:rStyle w:val="VerbatimChar"/>
          <w:rFonts w:ascii="Courier New" w:hAnsi="Courier New"/>
          <w:sz w:val="20"/>
        </w:rPr>
        <w:t xml:space="preserve">             6. Make sure the &lt;v5c_ID&gt; passed exists.</w:t>
      </w:r>
      <w:r w:rsidRPr="00EF022F">
        <w:br/>
      </w:r>
      <w:r w:rsidRPr="00EF022F">
        <w:rPr>
          <w:rStyle w:val="VerbatimChar"/>
          <w:rFonts w:ascii="Courier New" w:hAnsi="Courier New"/>
          <w:sz w:val="20"/>
        </w:rPr>
        <w:t xml:space="preserve">             7. Make sure the CA is running and eCerts </w:t>
      </w:r>
      <w:r w:rsidR="00EF022F">
        <w:rPr>
          <w:rStyle w:val="VerbatimChar"/>
          <w:rFonts w:ascii="Courier New" w:hAnsi="Courier New"/>
          <w:sz w:val="20"/>
        </w:rPr>
        <w:br/>
        <w:t xml:space="preserve">                </w:t>
      </w:r>
      <w:r w:rsidRPr="00EF022F">
        <w:rPr>
          <w:rStyle w:val="VerbatimChar"/>
          <w:rFonts w:ascii="Courier New" w:hAnsi="Courier New"/>
          <w:sz w:val="20"/>
        </w:rPr>
        <w:t>are queryable.</w:t>
      </w:r>
    </w:p>
    <w:p w:rsidR="00700ED6" w:rsidRDefault="00B2527B" w:rsidP="00E433DD">
      <w:pPr>
        <w:pStyle w:val="Heading3"/>
      </w:pPr>
      <w:bookmarkStart w:id="51" w:name="putblockchainassetsvehiclesv5c_idcolour"/>
      <w:bookmarkEnd w:id="51"/>
      <w:r>
        <w:t>PUT        /blockchain/assets/vehicles/&lt;v5c_ID&gt;/colour</w:t>
      </w:r>
    </w:p>
    <w:p w:rsidR="00EF022F" w:rsidRDefault="00B2527B" w:rsidP="00EF022F">
      <w:pPr>
        <w:pStyle w:val="Code"/>
        <w:rPr>
          <w:rStyle w:val="VerbatimChar"/>
          <w:rFonts w:ascii="Courier New" w:hAnsi="Courier New"/>
          <w:sz w:val="20"/>
        </w:rPr>
      </w:pPr>
      <w:r w:rsidRPr="00EF022F">
        <w:rPr>
          <w:rStyle w:val="VerbatimChar"/>
          <w:rFonts w:ascii="Courier New" w:hAnsi="Courier New"/>
          <w:sz w:val="20"/>
        </w:rPr>
        <w:t>Type:               PUT</w:t>
      </w:r>
      <w:r w:rsidRPr="00EF022F">
        <w:br/>
      </w:r>
      <w:r w:rsidRPr="00EF022F">
        <w:rPr>
          <w:rStyle w:val="VerbatimChar"/>
          <w:rFonts w:ascii="Courier New" w:hAnsi="Courier New"/>
          <w:sz w:val="20"/>
        </w:rPr>
        <w:t>Input Type:         JSON</w:t>
      </w:r>
      <w:r w:rsidRPr="00EF022F">
        <w:br/>
      </w:r>
      <w:r w:rsidRPr="00EF022F">
        <w:rPr>
          <w:rStyle w:val="VerbatimChar"/>
          <w:rFonts w:ascii="Courier New" w:hAnsi="Courier New"/>
          <w:sz w:val="20"/>
        </w:rPr>
        <w:t>Input Object:       {"value": &lt;string&gt;}</w:t>
      </w:r>
      <w:r w:rsidRPr="00EF022F">
        <w:br/>
      </w:r>
      <w:r w:rsidRPr="00EF022F">
        <w:rPr>
          <w:rStyle w:val="VerbatimChar"/>
          <w:rFonts w:ascii="Courier New" w:hAnsi="Courier New"/>
          <w:sz w:val="20"/>
        </w:rPr>
        <w:t>Transfer Encoding:  Chunked</w:t>
      </w:r>
      <w:r w:rsidRPr="00EF022F">
        <w:br/>
      </w:r>
      <w:r w:rsidRPr="00EF022F">
        <w:rPr>
          <w:rStyle w:val="VerbatimChar"/>
          <w:rFonts w:ascii="Courier New" w:hAnsi="Courier New"/>
          <w:sz w:val="20"/>
        </w:rPr>
        <w:t xml:space="preserve">Response Type:      Streamed </w:t>
      </w:r>
      <w:r w:rsidRPr="00EF022F">
        <w:br/>
      </w:r>
      <w:r w:rsidRPr="00EF022F">
        <w:rPr>
          <w:rStyle w:val="VerbatimChar"/>
          <w:rFonts w:ascii="Courier New" w:hAnsi="Courier New"/>
          <w:sz w:val="20"/>
        </w:rPr>
        <w:t>Response Format:    JSON Object Split By &amp;&amp; Delimiter</w:t>
      </w:r>
      <w:r w:rsidRPr="00EF022F">
        <w:br/>
      </w:r>
      <w:r w:rsidRPr="00EF022F">
        <w:rPr>
          <w:rStyle w:val="VerbatimChar"/>
          <w:rFonts w:ascii="Courier New" w:hAnsi="Courier New"/>
          <w:sz w:val="20"/>
        </w:rPr>
        <w:t>Success:            {"message": "Formatting request"}&amp;&amp;</w:t>
      </w:r>
      <w:r w:rsidR="00EF022F">
        <w:rPr>
          <w:rStyle w:val="VerbatimChar"/>
          <w:rFonts w:ascii="Courier New" w:hAnsi="Courier New"/>
          <w:sz w:val="20"/>
        </w:rPr>
        <w:br/>
        <w:t xml:space="preserve">                    </w:t>
      </w:r>
      <w:r w:rsidRPr="00EF022F">
        <w:rPr>
          <w:rStyle w:val="VerbatimChar"/>
          <w:rFonts w:ascii="Courier New" w:hAnsi="Courier New"/>
          <w:sz w:val="20"/>
        </w:rPr>
        <w:t>{"message": "Updating colour value"}&amp;&amp;</w:t>
      </w:r>
    </w:p>
    <w:p w:rsidR="00700ED6" w:rsidRPr="00EF022F" w:rsidRDefault="00EF022F" w:rsidP="00EF022F">
      <w:pPr>
        <w:pStyle w:val="Code"/>
      </w:pPr>
      <w:r>
        <w:rPr>
          <w:rStyle w:val="VerbatimChar"/>
          <w:rFonts w:ascii="Courier New" w:hAnsi="Courier New"/>
          <w:sz w:val="20"/>
        </w:rPr>
        <w:t xml:space="preserve">                    </w:t>
      </w:r>
      <w:r w:rsidR="00B2527B" w:rsidRPr="00EF022F">
        <w:rPr>
          <w:rStyle w:val="VerbatimChar"/>
          <w:rFonts w:ascii="Courier New" w:hAnsi="Courier New"/>
          <w:sz w:val="20"/>
        </w:rPr>
        <w:t>{"message": "Achieving consensus"}&amp;&amp;</w:t>
      </w:r>
      <w:r>
        <w:rPr>
          <w:rStyle w:val="VerbatimChar"/>
          <w:rFonts w:ascii="Courier New" w:hAnsi="Courier New"/>
          <w:sz w:val="20"/>
        </w:rPr>
        <w:br/>
        <w:t xml:space="preserve">                    </w:t>
      </w:r>
      <w:r w:rsidR="00B2527B" w:rsidRPr="00EF022F">
        <w:rPr>
          <w:rStyle w:val="VerbatimChar"/>
          <w:rFonts w:ascii="Courier New" w:hAnsi="Courier New"/>
          <w:sz w:val="20"/>
        </w:rPr>
        <w:t>{"message": "Colour updated"}</w:t>
      </w:r>
    </w:p>
    <w:p w:rsidR="00700ED6" w:rsidRDefault="00A150C8" w:rsidP="00EF022F">
      <w:pPr>
        <w:pStyle w:val="Heading5"/>
      </w:pPr>
      <w:bookmarkStart w:id="52" w:name="description-9"/>
      <w:bookmarkEnd w:id="52"/>
      <w:r>
        <w:t>Description</w:t>
      </w:r>
    </w:p>
    <w:p w:rsidR="00700ED6" w:rsidRDefault="00B2527B" w:rsidP="00EF022F">
      <w:pPr>
        <w:pStyle w:val="FirstParagraph"/>
        <w:ind w:left="2302"/>
      </w:pPr>
      <w:r>
        <w:t>Invokes the vehicle chaincode function to update the colour field to the value passed.</w:t>
      </w:r>
    </w:p>
    <w:p w:rsidR="00700ED6" w:rsidRDefault="00A150C8" w:rsidP="00EF022F">
      <w:pPr>
        <w:pStyle w:val="Heading5"/>
      </w:pPr>
      <w:bookmarkStart w:id="53" w:name="errors-8"/>
      <w:bookmarkEnd w:id="53"/>
      <w:r>
        <w:lastRenderedPageBreak/>
        <w:t>Errors</w:t>
      </w:r>
    </w:p>
    <w:p w:rsidR="00EF022F" w:rsidRDefault="00EF022F" w:rsidP="00EF022F">
      <w:pPr>
        <w:pStyle w:val="Code"/>
      </w:pPr>
      <w:r>
        <w:t xml:space="preserve">Output:      {"message": "Unable to update colour", </w:t>
      </w:r>
      <w:r>
        <w:br/>
        <w:t xml:space="preserve">             "error": true, "v5cID": &lt;v5c_ID&gt;}</w:t>
      </w:r>
    </w:p>
    <w:p w:rsidR="00EF022F" w:rsidRDefault="00EF022F" w:rsidP="00EF022F">
      <w:pPr>
        <w:pStyle w:val="Code"/>
      </w:pPr>
      <w:r>
        <w:t>Status:      400</w:t>
      </w:r>
    </w:p>
    <w:p w:rsidR="00EF022F" w:rsidRDefault="00EF022F" w:rsidP="00EF022F">
      <w:pPr>
        <w:pStyle w:val="Code"/>
      </w:pPr>
      <w:r>
        <w:t xml:space="preserve">Description: The function was unable to invoke the </w:t>
      </w:r>
      <w:r>
        <w:br/>
        <w:t xml:space="preserve">             chaincode to cause the colour to update.</w:t>
      </w:r>
    </w:p>
    <w:p w:rsidR="00EF022F" w:rsidRDefault="00EF022F" w:rsidP="00EF022F">
      <w:pPr>
        <w:pStyle w:val="Code"/>
      </w:pPr>
      <w:r>
        <w:t>Solutions:</w:t>
      </w:r>
    </w:p>
    <w:p w:rsidR="00EF022F" w:rsidRDefault="00EF022F" w:rsidP="00EF022F">
      <w:pPr>
        <w:pStyle w:val="Code"/>
      </w:pPr>
      <w:r>
        <w:t xml:space="preserve">             1. Make sure the Blockchain </w:t>
      </w:r>
      <w:r w:rsidR="00C2390D">
        <w:t>network</w:t>
      </w:r>
      <w:r>
        <w:t xml:space="preserve"> is </w:t>
      </w:r>
      <w:r>
        <w:br/>
        <w:t xml:space="preserve">                running.</w:t>
      </w:r>
    </w:p>
    <w:p w:rsidR="00EF022F" w:rsidRDefault="00EF022F" w:rsidP="00EF022F">
      <w:pPr>
        <w:pStyle w:val="Code"/>
      </w:pPr>
      <w:r>
        <w:t xml:space="preserve">             2. Make sure the IP and Port in </w:t>
      </w:r>
      <w:r>
        <w:br/>
        <w:t xml:space="preserve">                configuration.js are correct.</w:t>
      </w:r>
    </w:p>
    <w:p w:rsidR="00EF022F" w:rsidRDefault="00EF022F" w:rsidP="00EF022F">
      <w:pPr>
        <w:pStyle w:val="SmallGap"/>
      </w:pPr>
    </w:p>
    <w:p w:rsidR="00EF022F" w:rsidRDefault="00EF022F" w:rsidP="00EF022F">
      <w:pPr>
        <w:pStyle w:val="Code"/>
      </w:pPr>
      <w:r>
        <w:t xml:space="preserve">Output:      {"message": "Unable to confirm colour </w:t>
      </w:r>
      <w:r>
        <w:br/>
        <w:t xml:space="preserve">             update. Request timed out.", "error": true, </w:t>
      </w:r>
      <w:r>
        <w:br/>
        <w:t xml:space="preserve">             "v5cID": &lt;v5c_ID&gt;}</w:t>
      </w:r>
    </w:p>
    <w:p w:rsidR="00EF022F" w:rsidRDefault="00EF022F" w:rsidP="00EF022F">
      <w:pPr>
        <w:pStyle w:val="Code"/>
      </w:pPr>
      <w:r>
        <w:t>Status:      400</w:t>
      </w:r>
    </w:p>
    <w:p w:rsidR="00EF022F" w:rsidRDefault="00EF022F" w:rsidP="00EF022F">
      <w:pPr>
        <w:pStyle w:val="Code"/>
      </w:pPr>
      <w:r>
        <w:t xml:space="preserve">Description: The function was unable to confirm that the </w:t>
      </w:r>
      <w:r>
        <w:br/>
        <w:t xml:space="preserve">             colour was updated within the time limit by </w:t>
      </w:r>
      <w:r>
        <w:br/>
        <w:t xml:space="preserve">             querying the chaincode using the GET colour </w:t>
      </w:r>
      <w:r>
        <w:br/>
        <w:t xml:space="preserve">             API.</w:t>
      </w:r>
    </w:p>
    <w:p w:rsidR="00EF022F" w:rsidRDefault="00EF022F" w:rsidP="00EF022F">
      <w:pPr>
        <w:pStyle w:val="Code"/>
      </w:pPr>
      <w:r>
        <w:t xml:space="preserve">Solutions:   </w:t>
      </w:r>
    </w:p>
    <w:p w:rsidR="00EF022F" w:rsidRDefault="00EF022F" w:rsidP="00EF022F">
      <w:pPr>
        <w:pStyle w:val="Code"/>
      </w:pPr>
      <w:r>
        <w:t xml:space="preserve">             1. Make sure that the chaincode is running.</w:t>
      </w:r>
    </w:p>
    <w:p w:rsidR="00EF022F" w:rsidRDefault="00EF022F" w:rsidP="00EF022F">
      <w:pPr>
        <w:pStyle w:val="Code"/>
      </w:pPr>
      <w:r>
        <w:t xml:space="preserve">             2. Make sure the chaincode name in </w:t>
      </w:r>
      <w:r>
        <w:br/>
        <w:t xml:space="preserve">                configuration.js is correct.</w:t>
      </w:r>
    </w:p>
    <w:p w:rsidR="00EF022F" w:rsidRDefault="00EF022F" w:rsidP="00EF022F">
      <w:pPr>
        <w:pStyle w:val="Code"/>
      </w:pPr>
      <w:r>
        <w:t xml:space="preserve">             3. Make sure the user calling has permission </w:t>
      </w:r>
      <w:r>
        <w:br/>
        <w:t xml:space="preserve">                to perform a colour update.</w:t>
      </w:r>
    </w:p>
    <w:p w:rsidR="00EF022F" w:rsidRDefault="00EF022F" w:rsidP="00EF022F">
      <w:pPr>
        <w:pStyle w:val="Code"/>
      </w:pPr>
      <w:r>
        <w:t xml:space="preserve">             4. Make sure the &lt;v5c_ID&gt; passed exists.</w:t>
      </w:r>
    </w:p>
    <w:p w:rsidR="00EF022F" w:rsidRDefault="00EF022F" w:rsidP="00EF022F">
      <w:pPr>
        <w:pStyle w:val="Code"/>
      </w:pPr>
      <w:r>
        <w:t xml:space="preserve">             5. Make sure the CA is running and eCerts </w:t>
      </w:r>
      <w:r>
        <w:br/>
        <w:t xml:space="preserve">                are queryable.</w:t>
      </w:r>
    </w:p>
    <w:p w:rsidR="00EF022F" w:rsidRDefault="00EF022F" w:rsidP="00EF022F">
      <w:pPr>
        <w:pStyle w:val="SourceCode"/>
      </w:pPr>
    </w:p>
    <w:p w:rsidR="00EF022F" w:rsidRDefault="00EF022F" w:rsidP="00EF022F">
      <w:pPr>
        <w:pStyle w:val="SourceCode"/>
      </w:pPr>
    </w:p>
    <w:p w:rsidR="00700ED6" w:rsidRDefault="00700ED6" w:rsidP="00EF022F">
      <w:pPr>
        <w:pStyle w:val="SourceCode"/>
      </w:pPr>
      <w:bookmarkStart w:id="54" w:name="section-2"/>
      <w:bookmarkEnd w:id="54"/>
    </w:p>
    <w:p w:rsidR="00700ED6" w:rsidRDefault="00B2527B" w:rsidP="00E433DD">
      <w:pPr>
        <w:pStyle w:val="Heading2"/>
      </w:pPr>
      <w:bookmarkStart w:id="55" w:name="make"/>
      <w:bookmarkStart w:id="56" w:name="_Toc457383484"/>
      <w:bookmarkEnd w:id="55"/>
      <w:r>
        <w:t>Make</w:t>
      </w:r>
      <w:bookmarkEnd w:id="56"/>
    </w:p>
    <w:p w:rsidR="00700ED6" w:rsidRDefault="00B2527B" w:rsidP="00E433DD">
      <w:pPr>
        <w:pStyle w:val="Heading3"/>
      </w:pPr>
      <w:bookmarkStart w:id="57" w:name="getblockchainassetsvehiclesv5c_idmake"/>
      <w:bookmarkEnd w:id="57"/>
      <w:r>
        <w:t>GET        /blockchain/assets/vehicles/&lt;v5c_ID&gt;/make</w:t>
      </w:r>
    </w:p>
    <w:p w:rsidR="00700ED6" w:rsidRPr="00C2390D" w:rsidRDefault="00B2527B" w:rsidP="00C2390D">
      <w:pPr>
        <w:pStyle w:val="Code"/>
      </w:pPr>
      <w:r w:rsidRPr="00C2390D">
        <w:rPr>
          <w:rStyle w:val="VerbatimChar"/>
          <w:rFonts w:ascii="Courier New" w:hAnsi="Courier New"/>
          <w:sz w:val="20"/>
        </w:rPr>
        <w:t>Type:               GET</w:t>
      </w:r>
      <w:r w:rsidRPr="00C2390D">
        <w:br/>
      </w:r>
      <w:r w:rsidRPr="00C2390D">
        <w:rPr>
          <w:rStyle w:val="VerbatimChar"/>
          <w:rFonts w:ascii="Courier New" w:hAnsi="Courier New"/>
          <w:sz w:val="20"/>
        </w:rPr>
        <w:t>Transfer Encoding:  Chunked</w:t>
      </w:r>
      <w:r w:rsidRPr="00C2390D">
        <w:br/>
      </w:r>
      <w:r w:rsidRPr="00C2390D">
        <w:rPr>
          <w:rStyle w:val="VerbatimChar"/>
          <w:rFonts w:ascii="Courier New" w:hAnsi="Courier New"/>
          <w:sz w:val="20"/>
        </w:rPr>
        <w:t>Response Type:      Single</w:t>
      </w:r>
      <w:r w:rsidRPr="00C2390D">
        <w:br/>
      </w:r>
      <w:r w:rsidRPr="00C2390D">
        <w:rPr>
          <w:rStyle w:val="VerbatimChar"/>
          <w:rFonts w:ascii="Courier New" w:hAnsi="Courier New"/>
          <w:sz w:val="20"/>
        </w:rPr>
        <w:t>Response Format:    JSON Object</w:t>
      </w:r>
      <w:r w:rsidRPr="00C2390D">
        <w:br/>
      </w:r>
      <w:r w:rsidRPr="00C2390D">
        <w:rPr>
          <w:rStyle w:val="VerbatimChar"/>
          <w:rFonts w:ascii="Courier New" w:hAnsi="Courier New"/>
          <w:sz w:val="20"/>
        </w:rPr>
        <w:t>Success:            {"message": &lt;string&gt;}</w:t>
      </w:r>
    </w:p>
    <w:p w:rsidR="00700ED6" w:rsidRDefault="00A150C8" w:rsidP="00C2390D">
      <w:pPr>
        <w:pStyle w:val="Heading5"/>
      </w:pPr>
      <w:bookmarkStart w:id="58" w:name="description-10"/>
      <w:bookmarkEnd w:id="58"/>
      <w:r>
        <w:t>Description</w:t>
      </w:r>
    </w:p>
    <w:p w:rsidR="00700ED6" w:rsidRDefault="00B2527B" w:rsidP="00E433DD">
      <w:pPr>
        <w:pStyle w:val="FirstParagraph"/>
        <w:ind w:left="2160"/>
      </w:pPr>
      <w:r>
        <w:t>Queries the vehicle chaincode and returns the make of the vehicle.</w:t>
      </w:r>
    </w:p>
    <w:p w:rsidR="00E433DD" w:rsidRDefault="00E433DD" w:rsidP="00E433DD">
      <w:pPr>
        <w:pStyle w:val="BodyText"/>
      </w:pPr>
    </w:p>
    <w:p w:rsidR="00E433DD" w:rsidRPr="00E433DD" w:rsidRDefault="00E433DD" w:rsidP="00E433DD">
      <w:pPr>
        <w:pStyle w:val="BodyText"/>
      </w:pPr>
    </w:p>
    <w:p w:rsidR="00700ED6" w:rsidRDefault="00A150C8" w:rsidP="00C2390D">
      <w:pPr>
        <w:pStyle w:val="Heading5"/>
      </w:pPr>
      <w:bookmarkStart w:id="59" w:name="errors-9"/>
      <w:bookmarkEnd w:id="59"/>
      <w:r>
        <w:lastRenderedPageBreak/>
        <w:t>Errors</w:t>
      </w:r>
    </w:p>
    <w:p w:rsidR="00700ED6" w:rsidRPr="00C2390D" w:rsidRDefault="00B2527B" w:rsidP="00C2390D">
      <w:pPr>
        <w:pStyle w:val="Code"/>
      </w:pPr>
      <w:r w:rsidRPr="00C2390D">
        <w:rPr>
          <w:rStyle w:val="VerbatimChar"/>
          <w:rFonts w:ascii="Courier New" w:hAnsi="Courier New"/>
          <w:sz w:val="20"/>
        </w:rPr>
        <w:t xml:space="preserve">Output:      {"message": "Unable to read make", "error": </w:t>
      </w:r>
      <w:r w:rsidR="00C2390D">
        <w:rPr>
          <w:rStyle w:val="VerbatimChar"/>
          <w:rFonts w:ascii="Courier New" w:hAnsi="Courier New"/>
          <w:sz w:val="20"/>
        </w:rPr>
        <w:br/>
        <w:t xml:space="preserve">             </w:t>
      </w:r>
      <w:r w:rsidRPr="00C2390D">
        <w:rPr>
          <w:rStyle w:val="VerbatimChar"/>
          <w:rFonts w:ascii="Courier New" w:hAnsi="Courier New"/>
          <w:sz w:val="20"/>
        </w:rPr>
        <w:t>true, "v5cID": &lt;v5c_ID&gt;}</w:t>
      </w:r>
      <w:r w:rsidRPr="00C2390D">
        <w:br/>
      </w:r>
      <w:r w:rsidRPr="00C2390D">
        <w:rPr>
          <w:rStyle w:val="VerbatimChar"/>
          <w:rFonts w:ascii="Courier New" w:hAnsi="Courier New"/>
          <w:sz w:val="20"/>
        </w:rPr>
        <w:t>Status:      400</w:t>
      </w:r>
      <w:r w:rsidRPr="00C2390D">
        <w:br/>
      </w:r>
      <w:r w:rsidRPr="00C2390D">
        <w:rPr>
          <w:rStyle w:val="VerbatimChar"/>
          <w:rFonts w:ascii="Courier New" w:hAnsi="Courier New"/>
          <w:sz w:val="20"/>
        </w:rPr>
        <w:t xml:space="preserve">Description: The function was unable to query the vehicle </w:t>
      </w:r>
      <w:r w:rsidR="00C2390D">
        <w:rPr>
          <w:rStyle w:val="VerbatimChar"/>
          <w:rFonts w:ascii="Courier New" w:hAnsi="Courier New"/>
          <w:sz w:val="20"/>
        </w:rPr>
        <w:br/>
        <w:t xml:space="preserve">             </w:t>
      </w:r>
      <w:r w:rsidRPr="00C2390D">
        <w:rPr>
          <w:rStyle w:val="VerbatimChar"/>
          <w:rFonts w:ascii="Courier New" w:hAnsi="Courier New"/>
          <w:sz w:val="20"/>
        </w:rPr>
        <w:t>chaincode to retrieve the vehicle's details.</w:t>
      </w:r>
      <w:r w:rsidRPr="00C2390D">
        <w:br/>
      </w:r>
      <w:r w:rsidRPr="00C2390D">
        <w:rPr>
          <w:rStyle w:val="VerbatimChar"/>
          <w:rFonts w:ascii="Courier New" w:hAnsi="Courier New"/>
          <w:sz w:val="20"/>
        </w:rPr>
        <w:t>Solutions:</w:t>
      </w:r>
      <w:r w:rsidRPr="00C2390D">
        <w:br/>
      </w:r>
      <w:r w:rsidRPr="00C2390D">
        <w:rPr>
          <w:rStyle w:val="VerbatimChar"/>
          <w:rFonts w:ascii="Courier New" w:hAnsi="Courier New"/>
          <w:sz w:val="20"/>
        </w:rPr>
        <w:t xml:space="preserve">             1. Make sure the Blockchain </w:t>
      </w:r>
      <w:r w:rsidR="00C2390D">
        <w:rPr>
          <w:rStyle w:val="VerbatimChar"/>
          <w:rFonts w:ascii="Courier New" w:hAnsi="Courier New"/>
          <w:sz w:val="20"/>
        </w:rPr>
        <w:t>network</w:t>
      </w:r>
      <w:r w:rsidRPr="00C2390D">
        <w:rPr>
          <w:rStyle w:val="VerbatimChar"/>
          <w:rFonts w:ascii="Courier New" w:hAnsi="Courier New"/>
          <w:sz w:val="20"/>
        </w:rPr>
        <w:t xml:space="preserve"> is </w:t>
      </w:r>
      <w:r w:rsidR="00C2390D">
        <w:rPr>
          <w:rStyle w:val="VerbatimChar"/>
          <w:rFonts w:ascii="Courier New" w:hAnsi="Courier New"/>
          <w:sz w:val="20"/>
        </w:rPr>
        <w:br/>
        <w:t xml:space="preserve">                </w:t>
      </w:r>
      <w:r w:rsidRPr="00C2390D">
        <w:rPr>
          <w:rStyle w:val="VerbatimChar"/>
          <w:rFonts w:ascii="Courier New" w:hAnsi="Courier New"/>
          <w:sz w:val="20"/>
        </w:rPr>
        <w:t>running.</w:t>
      </w:r>
      <w:r w:rsidRPr="00C2390D">
        <w:br/>
      </w:r>
      <w:r w:rsidRPr="00C2390D">
        <w:rPr>
          <w:rStyle w:val="VerbatimChar"/>
          <w:rFonts w:ascii="Courier New" w:hAnsi="Courier New"/>
          <w:sz w:val="20"/>
        </w:rPr>
        <w:t xml:space="preserve">             2. Make sure the IP and Port in </w:t>
      </w:r>
      <w:r w:rsidR="00C2390D">
        <w:rPr>
          <w:rStyle w:val="VerbatimChar"/>
          <w:rFonts w:ascii="Courier New" w:hAnsi="Courier New"/>
          <w:sz w:val="20"/>
        </w:rPr>
        <w:br/>
        <w:t xml:space="preserve">                </w:t>
      </w:r>
      <w:r w:rsidRPr="00C2390D">
        <w:rPr>
          <w:rStyle w:val="VerbatimChar"/>
          <w:rFonts w:ascii="Courier New" w:hAnsi="Courier New"/>
          <w:sz w:val="20"/>
        </w:rPr>
        <w:t>configuration.js are correct.</w:t>
      </w:r>
      <w:r w:rsidRPr="00C2390D">
        <w:br/>
      </w:r>
      <w:r w:rsidRPr="00C2390D">
        <w:rPr>
          <w:rStyle w:val="VerbatimChar"/>
          <w:rFonts w:ascii="Courier New" w:hAnsi="Courier New"/>
          <w:sz w:val="20"/>
        </w:rPr>
        <w:t xml:space="preserve">             3. Make sure that the chaincode is running.</w:t>
      </w:r>
      <w:r w:rsidRPr="00C2390D">
        <w:br/>
      </w:r>
      <w:r w:rsidRPr="00C2390D">
        <w:rPr>
          <w:rStyle w:val="VerbatimChar"/>
          <w:rFonts w:ascii="Courier New" w:hAnsi="Courier New"/>
          <w:sz w:val="20"/>
        </w:rPr>
        <w:t xml:space="preserve">             4. Make sure the chaincode name in </w:t>
      </w:r>
      <w:r w:rsidR="00C2390D">
        <w:rPr>
          <w:rStyle w:val="VerbatimChar"/>
          <w:rFonts w:ascii="Courier New" w:hAnsi="Courier New"/>
          <w:sz w:val="20"/>
        </w:rPr>
        <w:br/>
        <w:t xml:space="preserve">                </w:t>
      </w:r>
      <w:r w:rsidRPr="00C2390D">
        <w:rPr>
          <w:rStyle w:val="VerbatimChar"/>
          <w:rFonts w:ascii="Courier New" w:hAnsi="Courier New"/>
          <w:sz w:val="20"/>
        </w:rPr>
        <w:t>configuration.js is correct.</w:t>
      </w:r>
      <w:r w:rsidRPr="00C2390D">
        <w:br/>
      </w:r>
      <w:r w:rsidRPr="00C2390D">
        <w:rPr>
          <w:rStyle w:val="VerbatimChar"/>
          <w:rFonts w:ascii="Courier New" w:hAnsi="Courier New"/>
          <w:sz w:val="20"/>
        </w:rPr>
        <w:t xml:space="preserve">             5. Make sure the user calling has permission </w:t>
      </w:r>
      <w:r w:rsidR="00C2390D">
        <w:rPr>
          <w:rStyle w:val="VerbatimChar"/>
          <w:rFonts w:ascii="Courier New" w:hAnsi="Courier New"/>
          <w:sz w:val="20"/>
        </w:rPr>
        <w:br/>
        <w:t xml:space="preserve">                </w:t>
      </w:r>
      <w:r w:rsidRPr="00C2390D">
        <w:rPr>
          <w:rStyle w:val="VerbatimChar"/>
          <w:rFonts w:ascii="Courier New" w:hAnsi="Courier New"/>
          <w:sz w:val="20"/>
        </w:rPr>
        <w:t>to read the vehicle.</w:t>
      </w:r>
      <w:r w:rsidRPr="00C2390D">
        <w:br/>
      </w:r>
      <w:r w:rsidRPr="00C2390D">
        <w:rPr>
          <w:rStyle w:val="VerbatimChar"/>
          <w:rFonts w:ascii="Courier New" w:hAnsi="Courier New"/>
          <w:sz w:val="20"/>
        </w:rPr>
        <w:t xml:space="preserve">             6. Make sure the &lt;v5c_ID&gt; passed exists.</w:t>
      </w:r>
      <w:r w:rsidRPr="00C2390D">
        <w:br/>
      </w:r>
      <w:r w:rsidRPr="00C2390D">
        <w:rPr>
          <w:rStyle w:val="VerbatimChar"/>
          <w:rFonts w:ascii="Courier New" w:hAnsi="Courier New"/>
          <w:sz w:val="20"/>
        </w:rPr>
        <w:t xml:space="preserve">             7. Make sure the CA is running and eCerts </w:t>
      </w:r>
      <w:r w:rsidR="00C2390D">
        <w:rPr>
          <w:rStyle w:val="VerbatimChar"/>
          <w:rFonts w:ascii="Courier New" w:hAnsi="Courier New"/>
          <w:sz w:val="20"/>
        </w:rPr>
        <w:br/>
        <w:t xml:space="preserve">                </w:t>
      </w:r>
      <w:r w:rsidRPr="00C2390D">
        <w:rPr>
          <w:rStyle w:val="VerbatimChar"/>
          <w:rFonts w:ascii="Courier New" w:hAnsi="Courier New"/>
          <w:sz w:val="20"/>
        </w:rPr>
        <w:t>are queryable.</w:t>
      </w:r>
    </w:p>
    <w:p w:rsidR="00700ED6" w:rsidRDefault="00B2527B" w:rsidP="00E433DD">
      <w:pPr>
        <w:pStyle w:val="Heading3"/>
      </w:pPr>
      <w:bookmarkStart w:id="60" w:name="putblockchainassetsvehiclesv5c_idmake"/>
      <w:bookmarkEnd w:id="60"/>
      <w:r>
        <w:t>PUT        /blockchain/assets/vehicles/&lt;v5c_ID&gt;/make</w:t>
      </w:r>
    </w:p>
    <w:p w:rsidR="00700ED6" w:rsidRPr="00C2390D" w:rsidRDefault="00B2527B" w:rsidP="00C2390D">
      <w:pPr>
        <w:pStyle w:val="Code"/>
      </w:pPr>
      <w:r w:rsidRPr="00C2390D">
        <w:rPr>
          <w:rStyle w:val="VerbatimChar"/>
          <w:rFonts w:ascii="Courier New" w:hAnsi="Courier New"/>
          <w:sz w:val="20"/>
        </w:rPr>
        <w:t>Type:               PUT</w:t>
      </w:r>
      <w:r w:rsidRPr="00C2390D">
        <w:br/>
      </w:r>
      <w:r w:rsidRPr="00C2390D">
        <w:rPr>
          <w:rStyle w:val="VerbatimChar"/>
          <w:rFonts w:ascii="Courier New" w:hAnsi="Courier New"/>
          <w:sz w:val="20"/>
        </w:rPr>
        <w:t>Input Type:         JSON</w:t>
      </w:r>
      <w:r w:rsidRPr="00C2390D">
        <w:br/>
      </w:r>
      <w:r w:rsidRPr="00C2390D">
        <w:rPr>
          <w:rStyle w:val="VerbatimChar"/>
          <w:rFonts w:ascii="Courier New" w:hAnsi="Courier New"/>
          <w:sz w:val="20"/>
        </w:rPr>
        <w:t>Input Object:       {"value": &lt;string&gt;}</w:t>
      </w:r>
      <w:r w:rsidRPr="00C2390D">
        <w:br/>
      </w:r>
      <w:r w:rsidRPr="00C2390D">
        <w:rPr>
          <w:rStyle w:val="VerbatimChar"/>
          <w:rFonts w:ascii="Courier New" w:hAnsi="Courier New"/>
          <w:sz w:val="20"/>
        </w:rPr>
        <w:t>Transfer Encoding:  Chunked</w:t>
      </w:r>
      <w:r w:rsidRPr="00C2390D">
        <w:br/>
      </w:r>
      <w:r w:rsidRPr="00C2390D">
        <w:rPr>
          <w:rStyle w:val="VerbatimChar"/>
          <w:rFonts w:ascii="Courier New" w:hAnsi="Courier New"/>
          <w:sz w:val="20"/>
        </w:rPr>
        <w:t xml:space="preserve">Response Type:      Streamed </w:t>
      </w:r>
      <w:r w:rsidRPr="00C2390D">
        <w:br/>
      </w:r>
      <w:r w:rsidRPr="00C2390D">
        <w:rPr>
          <w:rStyle w:val="VerbatimChar"/>
          <w:rFonts w:ascii="Courier New" w:hAnsi="Courier New"/>
          <w:sz w:val="20"/>
        </w:rPr>
        <w:t>Response Format:    JSON Object Split By &amp;&amp; Delimiter</w:t>
      </w:r>
      <w:r w:rsidRPr="00C2390D">
        <w:br/>
      </w:r>
      <w:r w:rsidRPr="00C2390D">
        <w:rPr>
          <w:rStyle w:val="VerbatimChar"/>
          <w:rFonts w:ascii="Courier New" w:hAnsi="Courier New"/>
          <w:sz w:val="20"/>
        </w:rPr>
        <w:t>Success:            {"message": "Formatting request"}&amp;&amp;</w:t>
      </w:r>
      <w:r w:rsidR="00C2390D">
        <w:rPr>
          <w:rStyle w:val="VerbatimChar"/>
          <w:rFonts w:ascii="Courier New" w:hAnsi="Courier New"/>
          <w:sz w:val="20"/>
        </w:rPr>
        <w:br/>
        <w:t xml:space="preserve">                    </w:t>
      </w:r>
      <w:r w:rsidRPr="00C2390D">
        <w:rPr>
          <w:rStyle w:val="VerbatimChar"/>
          <w:rFonts w:ascii="Courier New" w:hAnsi="Courier New"/>
          <w:sz w:val="20"/>
        </w:rPr>
        <w:t>{"message": "Updating make value"}&amp;&amp;</w:t>
      </w:r>
      <w:r w:rsidR="00C2390D">
        <w:rPr>
          <w:rStyle w:val="VerbatimChar"/>
          <w:rFonts w:ascii="Courier New" w:hAnsi="Courier New"/>
          <w:sz w:val="20"/>
        </w:rPr>
        <w:br/>
        <w:t xml:space="preserve">                    </w:t>
      </w:r>
      <w:r w:rsidRPr="00C2390D">
        <w:rPr>
          <w:rStyle w:val="VerbatimChar"/>
          <w:rFonts w:ascii="Courier New" w:hAnsi="Courier New"/>
          <w:sz w:val="20"/>
        </w:rPr>
        <w:t>{"message": "Achieving consensus"}&amp;&amp;</w:t>
      </w:r>
      <w:r w:rsidR="00C2390D">
        <w:rPr>
          <w:rStyle w:val="VerbatimChar"/>
          <w:rFonts w:ascii="Courier New" w:hAnsi="Courier New"/>
          <w:sz w:val="20"/>
        </w:rPr>
        <w:br/>
      </w:r>
      <w:r w:rsidR="00BF7398">
        <w:rPr>
          <w:rStyle w:val="VerbatimChar"/>
          <w:rFonts w:ascii="Courier New" w:hAnsi="Courier New"/>
          <w:sz w:val="20"/>
        </w:rPr>
        <w:t xml:space="preserve">                    </w:t>
      </w:r>
      <w:r w:rsidRPr="00C2390D">
        <w:rPr>
          <w:rStyle w:val="VerbatimChar"/>
          <w:rFonts w:ascii="Courier New" w:hAnsi="Courier New"/>
          <w:sz w:val="20"/>
        </w:rPr>
        <w:t>{"message": "Make updated"}</w:t>
      </w:r>
    </w:p>
    <w:p w:rsidR="00700ED6" w:rsidRDefault="00A150C8" w:rsidP="00FB66CF">
      <w:pPr>
        <w:pStyle w:val="Heading5"/>
      </w:pPr>
      <w:bookmarkStart w:id="61" w:name="description-11"/>
      <w:bookmarkEnd w:id="61"/>
      <w:r>
        <w:t>Description</w:t>
      </w:r>
    </w:p>
    <w:p w:rsidR="00700ED6" w:rsidRDefault="00B2527B" w:rsidP="00E433DD">
      <w:pPr>
        <w:pStyle w:val="FirstParagraph"/>
        <w:ind w:left="2160"/>
      </w:pPr>
      <w:r>
        <w:t xml:space="preserve">Invokes the vehicle chaincode function to update the </w:t>
      </w:r>
      <w:r w:rsidR="00E06D68">
        <w:t>make</w:t>
      </w:r>
      <w:r>
        <w:t xml:space="preserve"> field to the value passed.</w:t>
      </w:r>
    </w:p>
    <w:p w:rsidR="00700ED6" w:rsidRDefault="00A150C8" w:rsidP="00FB66CF">
      <w:pPr>
        <w:pStyle w:val="Heading5"/>
      </w:pPr>
      <w:bookmarkStart w:id="62" w:name="errors-10"/>
      <w:bookmarkEnd w:id="62"/>
      <w:r>
        <w:t>Errors</w:t>
      </w:r>
    </w:p>
    <w:p w:rsidR="00700ED6" w:rsidRDefault="00B2527B" w:rsidP="00FB66CF">
      <w:pPr>
        <w:pStyle w:val="Code"/>
        <w:rPr>
          <w:rStyle w:val="VerbatimChar"/>
          <w:rFonts w:ascii="Courier New" w:hAnsi="Courier New"/>
          <w:sz w:val="20"/>
        </w:rPr>
      </w:pPr>
      <w:r w:rsidRPr="00FB66CF">
        <w:rPr>
          <w:rStyle w:val="VerbatimChar"/>
          <w:rFonts w:ascii="Courier New" w:hAnsi="Courier New"/>
          <w:sz w:val="20"/>
        </w:rPr>
        <w:t xml:space="preserve">Output:      {"message": "Unable to update make", </w:t>
      </w:r>
      <w:r w:rsidR="00FB66CF">
        <w:rPr>
          <w:rStyle w:val="VerbatimChar"/>
          <w:rFonts w:ascii="Courier New" w:hAnsi="Courier New"/>
          <w:sz w:val="20"/>
        </w:rPr>
        <w:br/>
        <w:t xml:space="preserve">             </w:t>
      </w:r>
      <w:r w:rsidRPr="00FB66CF">
        <w:rPr>
          <w:rStyle w:val="VerbatimChar"/>
          <w:rFonts w:ascii="Courier New" w:hAnsi="Courier New"/>
          <w:sz w:val="20"/>
        </w:rPr>
        <w:t>"error": true, "v5cID": &lt;v5c_ID&gt;}</w:t>
      </w:r>
      <w:r w:rsidRPr="00FB66CF">
        <w:br/>
      </w:r>
      <w:r w:rsidRPr="00FB66CF">
        <w:rPr>
          <w:rStyle w:val="VerbatimChar"/>
          <w:rFonts w:ascii="Courier New" w:hAnsi="Courier New"/>
          <w:sz w:val="20"/>
        </w:rPr>
        <w:t>Status:      400</w:t>
      </w:r>
      <w:r w:rsidRPr="00FB66CF">
        <w:br/>
      </w:r>
      <w:r w:rsidRPr="00FB66CF">
        <w:rPr>
          <w:rStyle w:val="VerbatimChar"/>
          <w:rFonts w:ascii="Courier New" w:hAnsi="Courier New"/>
          <w:sz w:val="20"/>
        </w:rPr>
        <w:t xml:space="preserve">Description: The function was unable to invoke the </w:t>
      </w:r>
      <w:r w:rsidR="00FB66CF">
        <w:rPr>
          <w:rStyle w:val="VerbatimChar"/>
          <w:rFonts w:ascii="Courier New" w:hAnsi="Courier New"/>
          <w:sz w:val="20"/>
        </w:rPr>
        <w:br/>
        <w:t xml:space="preserve">             </w:t>
      </w:r>
      <w:r w:rsidRPr="00FB66CF">
        <w:rPr>
          <w:rStyle w:val="VerbatimChar"/>
          <w:rFonts w:ascii="Courier New" w:hAnsi="Courier New"/>
          <w:sz w:val="20"/>
        </w:rPr>
        <w:t xml:space="preserve">chaincode to cause the </w:t>
      </w:r>
      <w:r w:rsidR="00763007">
        <w:rPr>
          <w:rStyle w:val="VerbatimChar"/>
          <w:rFonts w:ascii="Courier New" w:hAnsi="Courier New"/>
          <w:sz w:val="20"/>
        </w:rPr>
        <w:t>make</w:t>
      </w:r>
      <w:r w:rsidRPr="00FB66CF">
        <w:rPr>
          <w:rStyle w:val="VerbatimChar"/>
          <w:rFonts w:ascii="Courier New" w:hAnsi="Courier New"/>
          <w:sz w:val="20"/>
        </w:rPr>
        <w:t xml:space="preserve"> to update.</w:t>
      </w:r>
      <w:r w:rsidRPr="00FB66CF">
        <w:br/>
      </w:r>
      <w:r w:rsidRPr="00FB66CF">
        <w:rPr>
          <w:rStyle w:val="VerbatimChar"/>
          <w:rFonts w:ascii="Courier New" w:hAnsi="Courier New"/>
          <w:sz w:val="20"/>
        </w:rPr>
        <w:t>Solutions:</w:t>
      </w:r>
      <w:r w:rsidRPr="00FB66CF">
        <w:br/>
      </w:r>
      <w:r w:rsidRPr="00FB66CF">
        <w:rPr>
          <w:rStyle w:val="VerbatimChar"/>
          <w:rFonts w:ascii="Courier New" w:hAnsi="Courier New"/>
          <w:sz w:val="20"/>
        </w:rPr>
        <w:t xml:space="preserve">             1. Make sure the Blockchain </w:t>
      </w:r>
      <w:r w:rsidR="00C2390D" w:rsidRPr="00FB66CF">
        <w:rPr>
          <w:rStyle w:val="VerbatimChar"/>
          <w:rFonts w:ascii="Courier New" w:hAnsi="Courier New"/>
          <w:sz w:val="20"/>
        </w:rPr>
        <w:t>network</w:t>
      </w:r>
      <w:r w:rsidRPr="00FB66CF">
        <w:rPr>
          <w:rStyle w:val="VerbatimChar"/>
          <w:rFonts w:ascii="Courier New" w:hAnsi="Courier New"/>
          <w:sz w:val="20"/>
        </w:rPr>
        <w:t xml:space="preserve"> is </w:t>
      </w:r>
      <w:r w:rsidR="00FB66CF">
        <w:rPr>
          <w:rStyle w:val="VerbatimChar"/>
          <w:rFonts w:ascii="Courier New" w:hAnsi="Courier New"/>
          <w:sz w:val="20"/>
        </w:rPr>
        <w:br/>
        <w:t xml:space="preserve">                </w:t>
      </w:r>
      <w:r w:rsidRPr="00FB66CF">
        <w:rPr>
          <w:rStyle w:val="VerbatimChar"/>
          <w:rFonts w:ascii="Courier New" w:hAnsi="Courier New"/>
          <w:sz w:val="20"/>
        </w:rPr>
        <w:t>running.</w:t>
      </w:r>
      <w:r w:rsidRPr="00FB66CF">
        <w:br/>
      </w:r>
      <w:r w:rsidRPr="00FB66CF">
        <w:rPr>
          <w:rStyle w:val="VerbatimChar"/>
          <w:rFonts w:ascii="Courier New" w:hAnsi="Courier New"/>
          <w:sz w:val="20"/>
        </w:rPr>
        <w:t xml:space="preserve">             2. Make sure the IP and Port in </w:t>
      </w:r>
      <w:r w:rsidR="00FB66CF">
        <w:rPr>
          <w:rStyle w:val="VerbatimChar"/>
          <w:rFonts w:ascii="Courier New" w:hAnsi="Courier New"/>
          <w:sz w:val="20"/>
        </w:rPr>
        <w:br/>
        <w:t xml:space="preserve">                </w:t>
      </w:r>
      <w:r w:rsidRPr="00FB66CF">
        <w:rPr>
          <w:rStyle w:val="VerbatimChar"/>
          <w:rFonts w:ascii="Courier New" w:hAnsi="Courier New"/>
          <w:sz w:val="20"/>
        </w:rPr>
        <w:t>configuration.js are correct.</w:t>
      </w:r>
      <w:bookmarkStart w:id="63" w:name="section-3"/>
      <w:bookmarkEnd w:id="63"/>
    </w:p>
    <w:p w:rsidR="00FB66CF" w:rsidRPr="00FB66CF" w:rsidRDefault="00FB66CF" w:rsidP="00FB66CF">
      <w:pPr>
        <w:pStyle w:val="SmallGap"/>
        <w:rPr>
          <w:rStyle w:val="VerbatimChar"/>
          <w:rFonts w:ascii="Arial" w:hAnsi="Arial"/>
          <w:sz w:val="2"/>
        </w:rPr>
      </w:pPr>
    </w:p>
    <w:p w:rsidR="00FB66CF" w:rsidRDefault="00FB66CF" w:rsidP="00FB66CF">
      <w:pPr>
        <w:pStyle w:val="Code"/>
      </w:pPr>
      <w:r>
        <w:lastRenderedPageBreak/>
        <w:t xml:space="preserve">Output:      {"message": "Unable to confirm make update. </w:t>
      </w:r>
      <w:r>
        <w:br/>
        <w:t xml:space="preserve">             Request timed out.", "error": true, "v5cID": </w:t>
      </w:r>
      <w:r>
        <w:br/>
        <w:t xml:space="preserve">             &lt;v5c_ID&gt;}</w:t>
      </w:r>
    </w:p>
    <w:p w:rsidR="00FB66CF" w:rsidRDefault="00FB66CF" w:rsidP="00FB66CF">
      <w:pPr>
        <w:pStyle w:val="Code"/>
      </w:pPr>
      <w:r>
        <w:t>Status:      400</w:t>
      </w:r>
    </w:p>
    <w:p w:rsidR="00FB66CF" w:rsidRDefault="00FB66CF" w:rsidP="00FB66CF">
      <w:pPr>
        <w:pStyle w:val="Code"/>
      </w:pPr>
      <w:r>
        <w:t xml:space="preserve">Description: The function was unable to confirm that the </w:t>
      </w:r>
      <w:r>
        <w:br/>
        <w:t xml:space="preserve">             </w:t>
      </w:r>
      <w:r w:rsidR="00763007">
        <w:t>make</w:t>
      </w:r>
      <w:r>
        <w:t xml:space="preserve"> was updated within the time limit by </w:t>
      </w:r>
      <w:r w:rsidR="00763007">
        <w:br/>
        <w:t xml:space="preserve">             </w:t>
      </w:r>
      <w:r>
        <w:t xml:space="preserve">querying the chaincode using the GET </w:t>
      </w:r>
      <w:r w:rsidR="00763007">
        <w:t>make</w:t>
      </w:r>
      <w:r>
        <w:t xml:space="preserve"> </w:t>
      </w:r>
      <w:r w:rsidR="00763007">
        <w:br/>
        <w:t xml:space="preserve">             </w:t>
      </w:r>
      <w:r>
        <w:t>API.</w:t>
      </w:r>
    </w:p>
    <w:p w:rsidR="00FB66CF" w:rsidRDefault="00FB66CF" w:rsidP="00FB66CF">
      <w:pPr>
        <w:pStyle w:val="Code"/>
      </w:pPr>
      <w:r>
        <w:t xml:space="preserve">Solutions:   </w:t>
      </w:r>
    </w:p>
    <w:p w:rsidR="00FB66CF" w:rsidRDefault="00FB66CF" w:rsidP="00FB66CF">
      <w:pPr>
        <w:pStyle w:val="Code"/>
      </w:pPr>
      <w:r>
        <w:t xml:space="preserve">             1. Make sure that the chaincode is running.</w:t>
      </w:r>
    </w:p>
    <w:p w:rsidR="00FB66CF" w:rsidRDefault="00FB66CF" w:rsidP="00FB66CF">
      <w:pPr>
        <w:pStyle w:val="Code"/>
      </w:pPr>
      <w:r>
        <w:t xml:space="preserve">             2. Make sure the chaincode name in </w:t>
      </w:r>
      <w:r>
        <w:br/>
        <w:t xml:space="preserve">                configuration.js is correct.</w:t>
      </w:r>
    </w:p>
    <w:p w:rsidR="00FB66CF" w:rsidRDefault="00FB66CF" w:rsidP="00FB66CF">
      <w:pPr>
        <w:pStyle w:val="Code"/>
      </w:pPr>
      <w:r>
        <w:t xml:space="preserve">             3. Make sure the user calling has permission </w:t>
      </w:r>
      <w:r>
        <w:br/>
        <w:t xml:space="preserve">                to perform a make update.</w:t>
      </w:r>
    </w:p>
    <w:p w:rsidR="00FB66CF" w:rsidRDefault="00FB66CF" w:rsidP="00FB66CF">
      <w:pPr>
        <w:pStyle w:val="Code"/>
      </w:pPr>
      <w:r>
        <w:t xml:space="preserve">             4. Make sure the &lt;v5c_ID&gt; passed exists.</w:t>
      </w:r>
    </w:p>
    <w:p w:rsidR="00FB66CF" w:rsidRDefault="00FB66CF" w:rsidP="00FB66CF">
      <w:pPr>
        <w:pStyle w:val="Code"/>
      </w:pPr>
      <w:r>
        <w:t xml:space="preserve">             5. Make sure the CA is running and eCerts </w:t>
      </w:r>
      <w:r>
        <w:br/>
        <w:t xml:space="preserve">                are queryable.</w:t>
      </w:r>
    </w:p>
    <w:p w:rsidR="00700ED6" w:rsidRDefault="00B2527B" w:rsidP="00E433DD">
      <w:pPr>
        <w:pStyle w:val="Heading2"/>
      </w:pPr>
      <w:bookmarkStart w:id="64" w:name="model"/>
      <w:bookmarkStart w:id="65" w:name="_Toc457383485"/>
      <w:bookmarkEnd w:id="64"/>
      <w:r>
        <w:t>Model</w:t>
      </w:r>
      <w:bookmarkEnd w:id="65"/>
    </w:p>
    <w:p w:rsidR="00700ED6" w:rsidRDefault="00B2527B" w:rsidP="00E433DD">
      <w:pPr>
        <w:pStyle w:val="Heading3"/>
      </w:pPr>
      <w:bookmarkStart w:id="66" w:name="getblockchainassetsvehiclesv5c_idmodel"/>
      <w:bookmarkEnd w:id="66"/>
      <w:r>
        <w:t>GET        /blockchain/assets/vehicles/&lt;v5c_ID&gt;/model</w:t>
      </w:r>
    </w:p>
    <w:p w:rsidR="00700ED6" w:rsidRPr="00FB66CF" w:rsidRDefault="00B2527B" w:rsidP="00FB66CF">
      <w:pPr>
        <w:pStyle w:val="Code"/>
      </w:pPr>
      <w:r w:rsidRPr="00FB66CF">
        <w:rPr>
          <w:rStyle w:val="VerbatimChar"/>
          <w:rFonts w:ascii="Courier New" w:hAnsi="Courier New"/>
          <w:sz w:val="20"/>
        </w:rPr>
        <w:t>Type:               GET</w:t>
      </w:r>
      <w:r w:rsidRPr="00FB66CF">
        <w:br/>
      </w:r>
      <w:r w:rsidRPr="00FB66CF">
        <w:rPr>
          <w:rStyle w:val="VerbatimChar"/>
          <w:rFonts w:ascii="Courier New" w:hAnsi="Courier New"/>
          <w:sz w:val="20"/>
        </w:rPr>
        <w:t>Transfer Encoding:  Chunked</w:t>
      </w:r>
      <w:r w:rsidRPr="00FB66CF">
        <w:br/>
      </w:r>
      <w:r w:rsidRPr="00FB66CF">
        <w:rPr>
          <w:rStyle w:val="VerbatimChar"/>
          <w:rFonts w:ascii="Courier New" w:hAnsi="Courier New"/>
          <w:sz w:val="20"/>
        </w:rPr>
        <w:t>Response Type:      Single</w:t>
      </w:r>
      <w:r w:rsidRPr="00FB66CF">
        <w:br/>
      </w:r>
      <w:r w:rsidRPr="00FB66CF">
        <w:rPr>
          <w:rStyle w:val="VerbatimChar"/>
          <w:rFonts w:ascii="Courier New" w:hAnsi="Courier New"/>
          <w:sz w:val="20"/>
        </w:rPr>
        <w:t>Response Format:    JSON Object</w:t>
      </w:r>
      <w:r w:rsidRPr="00FB66CF">
        <w:br/>
      </w:r>
      <w:r w:rsidRPr="00FB66CF">
        <w:rPr>
          <w:rStyle w:val="VerbatimChar"/>
          <w:rFonts w:ascii="Courier New" w:hAnsi="Courier New"/>
          <w:sz w:val="20"/>
        </w:rPr>
        <w:t>Success:            {"message": &lt;string&gt;}</w:t>
      </w:r>
    </w:p>
    <w:p w:rsidR="00700ED6" w:rsidRDefault="00A150C8" w:rsidP="00FB66CF">
      <w:pPr>
        <w:pStyle w:val="Heading5"/>
      </w:pPr>
      <w:bookmarkStart w:id="67" w:name="description-12"/>
      <w:bookmarkEnd w:id="67"/>
      <w:r>
        <w:t>Description</w:t>
      </w:r>
    </w:p>
    <w:p w:rsidR="00700ED6" w:rsidRDefault="00B2527B" w:rsidP="00E433DD">
      <w:pPr>
        <w:pStyle w:val="FirstParagraph"/>
        <w:ind w:left="2160"/>
      </w:pPr>
      <w:r>
        <w:t>Queries the vehicle chaincode and returns the model of the vehicle.</w:t>
      </w:r>
    </w:p>
    <w:p w:rsidR="00BF7398" w:rsidRDefault="00BF7398" w:rsidP="00BF7398">
      <w:pPr>
        <w:pStyle w:val="BodyText"/>
      </w:pPr>
    </w:p>
    <w:p w:rsidR="00BF7398" w:rsidRDefault="00BF7398" w:rsidP="00BF7398">
      <w:pPr>
        <w:pStyle w:val="BodyText"/>
      </w:pPr>
    </w:p>
    <w:p w:rsidR="00BF7398" w:rsidRDefault="00BF7398" w:rsidP="00BF7398">
      <w:pPr>
        <w:pStyle w:val="BodyText"/>
      </w:pPr>
    </w:p>
    <w:p w:rsidR="00BF7398" w:rsidRDefault="00BF7398" w:rsidP="00BF7398">
      <w:pPr>
        <w:pStyle w:val="BodyText"/>
      </w:pPr>
    </w:p>
    <w:p w:rsidR="00BF7398" w:rsidRDefault="00BF7398" w:rsidP="00BF7398">
      <w:pPr>
        <w:pStyle w:val="BodyText"/>
      </w:pPr>
    </w:p>
    <w:p w:rsidR="00BF7398" w:rsidRDefault="00BF7398" w:rsidP="00BF7398">
      <w:pPr>
        <w:pStyle w:val="BodyText"/>
      </w:pPr>
    </w:p>
    <w:p w:rsidR="00BF7398" w:rsidRDefault="00BF7398" w:rsidP="00BF7398">
      <w:pPr>
        <w:pStyle w:val="BodyText"/>
      </w:pPr>
    </w:p>
    <w:p w:rsidR="00E433DD" w:rsidRDefault="00E433DD" w:rsidP="00BF7398">
      <w:pPr>
        <w:pStyle w:val="BodyText"/>
      </w:pPr>
    </w:p>
    <w:p w:rsidR="00E433DD" w:rsidRDefault="00E433DD" w:rsidP="00BF7398">
      <w:pPr>
        <w:pStyle w:val="BodyText"/>
      </w:pPr>
    </w:p>
    <w:p w:rsidR="00E433DD" w:rsidRDefault="00E433DD" w:rsidP="00BF7398">
      <w:pPr>
        <w:pStyle w:val="BodyText"/>
      </w:pPr>
    </w:p>
    <w:p w:rsidR="00E433DD" w:rsidRDefault="00E433DD" w:rsidP="00BF7398">
      <w:pPr>
        <w:pStyle w:val="BodyText"/>
      </w:pPr>
    </w:p>
    <w:p w:rsidR="00E433DD" w:rsidRDefault="00E433DD" w:rsidP="00BF7398">
      <w:pPr>
        <w:pStyle w:val="BodyText"/>
      </w:pPr>
    </w:p>
    <w:p w:rsidR="00E433DD" w:rsidRDefault="00E433DD" w:rsidP="00BF7398">
      <w:pPr>
        <w:pStyle w:val="BodyText"/>
      </w:pPr>
    </w:p>
    <w:p w:rsidR="00E433DD" w:rsidRPr="00BF7398" w:rsidRDefault="00E433DD" w:rsidP="00BF7398">
      <w:pPr>
        <w:pStyle w:val="BodyText"/>
      </w:pPr>
    </w:p>
    <w:p w:rsidR="00700ED6" w:rsidRDefault="00A150C8" w:rsidP="00BF7398">
      <w:pPr>
        <w:pStyle w:val="Heading5"/>
      </w:pPr>
      <w:bookmarkStart w:id="68" w:name="errors-11"/>
      <w:bookmarkEnd w:id="68"/>
      <w:r>
        <w:lastRenderedPageBreak/>
        <w:t>Errors</w:t>
      </w:r>
    </w:p>
    <w:p w:rsidR="00700ED6" w:rsidRPr="00BF7398" w:rsidRDefault="00B2527B" w:rsidP="00BF7398">
      <w:pPr>
        <w:pStyle w:val="Code"/>
      </w:pPr>
      <w:r w:rsidRPr="00BF7398">
        <w:rPr>
          <w:rStyle w:val="VerbatimChar"/>
          <w:rFonts w:ascii="Courier New" w:hAnsi="Courier New"/>
          <w:sz w:val="20"/>
        </w:rPr>
        <w:t xml:space="preserve">Output:      {"message": "Unable to read model", "error": </w:t>
      </w:r>
      <w:r w:rsidR="00BF7398">
        <w:rPr>
          <w:rStyle w:val="VerbatimChar"/>
          <w:rFonts w:ascii="Courier New" w:hAnsi="Courier New"/>
          <w:sz w:val="20"/>
        </w:rPr>
        <w:br/>
        <w:t xml:space="preserve">             </w:t>
      </w:r>
      <w:r w:rsidRPr="00BF7398">
        <w:rPr>
          <w:rStyle w:val="VerbatimChar"/>
          <w:rFonts w:ascii="Courier New" w:hAnsi="Courier New"/>
          <w:sz w:val="20"/>
        </w:rPr>
        <w:t>true, "v5cID": &lt;v5c_ID&gt;}</w:t>
      </w:r>
      <w:r w:rsidRPr="00BF7398">
        <w:br/>
      </w:r>
      <w:r w:rsidRPr="00BF7398">
        <w:rPr>
          <w:rStyle w:val="VerbatimChar"/>
          <w:rFonts w:ascii="Courier New" w:hAnsi="Courier New"/>
          <w:sz w:val="20"/>
        </w:rPr>
        <w:t>Status:      400</w:t>
      </w:r>
      <w:r w:rsidRPr="00BF7398">
        <w:br/>
      </w:r>
      <w:r w:rsidRPr="00BF7398">
        <w:rPr>
          <w:rStyle w:val="VerbatimChar"/>
          <w:rFonts w:ascii="Courier New" w:hAnsi="Courier New"/>
          <w:sz w:val="20"/>
        </w:rPr>
        <w:t xml:space="preserve">Description: The function was unable to query the vehicle </w:t>
      </w:r>
      <w:r w:rsidR="00BF7398">
        <w:rPr>
          <w:rStyle w:val="VerbatimChar"/>
          <w:rFonts w:ascii="Courier New" w:hAnsi="Courier New"/>
          <w:sz w:val="20"/>
        </w:rPr>
        <w:br/>
        <w:t xml:space="preserve">             </w:t>
      </w:r>
      <w:r w:rsidRPr="00BF7398">
        <w:rPr>
          <w:rStyle w:val="VerbatimChar"/>
          <w:rFonts w:ascii="Courier New" w:hAnsi="Courier New"/>
          <w:sz w:val="20"/>
        </w:rPr>
        <w:t>chaincode to retrieve the vehicle's details.</w:t>
      </w:r>
      <w:r w:rsidRPr="00BF7398">
        <w:br/>
      </w:r>
      <w:r w:rsidRPr="00BF7398">
        <w:rPr>
          <w:rStyle w:val="VerbatimChar"/>
          <w:rFonts w:ascii="Courier New" w:hAnsi="Courier New"/>
          <w:sz w:val="20"/>
        </w:rPr>
        <w:t>Solutions:</w:t>
      </w:r>
      <w:r w:rsidRPr="00BF7398">
        <w:br/>
      </w:r>
      <w:r w:rsidRPr="00BF7398">
        <w:rPr>
          <w:rStyle w:val="VerbatimChar"/>
          <w:rFonts w:ascii="Courier New" w:hAnsi="Courier New"/>
          <w:sz w:val="20"/>
        </w:rPr>
        <w:t xml:space="preserve">             1. Make sure the Blockchain </w:t>
      </w:r>
      <w:r w:rsidR="00C2390D" w:rsidRPr="00BF7398">
        <w:rPr>
          <w:rStyle w:val="VerbatimChar"/>
          <w:rFonts w:ascii="Courier New" w:hAnsi="Courier New"/>
          <w:sz w:val="20"/>
        </w:rPr>
        <w:t>network</w:t>
      </w:r>
      <w:r w:rsidRPr="00BF7398">
        <w:rPr>
          <w:rStyle w:val="VerbatimChar"/>
          <w:rFonts w:ascii="Courier New" w:hAnsi="Courier New"/>
          <w:sz w:val="20"/>
        </w:rPr>
        <w:t xml:space="preserve"> is </w:t>
      </w:r>
      <w:r w:rsidR="00BF7398">
        <w:rPr>
          <w:rStyle w:val="VerbatimChar"/>
          <w:rFonts w:ascii="Courier New" w:hAnsi="Courier New"/>
          <w:sz w:val="20"/>
        </w:rPr>
        <w:br/>
        <w:t xml:space="preserve">                </w:t>
      </w:r>
      <w:r w:rsidRPr="00BF7398">
        <w:rPr>
          <w:rStyle w:val="VerbatimChar"/>
          <w:rFonts w:ascii="Courier New" w:hAnsi="Courier New"/>
          <w:sz w:val="20"/>
        </w:rPr>
        <w:t>running.</w:t>
      </w:r>
      <w:r w:rsidRPr="00BF7398">
        <w:br/>
      </w:r>
      <w:r w:rsidRPr="00BF7398">
        <w:rPr>
          <w:rStyle w:val="VerbatimChar"/>
          <w:rFonts w:ascii="Courier New" w:hAnsi="Courier New"/>
          <w:sz w:val="20"/>
        </w:rPr>
        <w:t xml:space="preserve">             2. Make sure the IP and Port in </w:t>
      </w:r>
      <w:r w:rsidR="00BF7398">
        <w:rPr>
          <w:rStyle w:val="VerbatimChar"/>
          <w:rFonts w:ascii="Courier New" w:hAnsi="Courier New"/>
          <w:sz w:val="20"/>
        </w:rPr>
        <w:br/>
        <w:t xml:space="preserve">                </w:t>
      </w:r>
      <w:r w:rsidRPr="00BF7398">
        <w:rPr>
          <w:rStyle w:val="VerbatimChar"/>
          <w:rFonts w:ascii="Courier New" w:hAnsi="Courier New"/>
          <w:sz w:val="20"/>
        </w:rPr>
        <w:t>configuration.js are correct.</w:t>
      </w:r>
      <w:r w:rsidRPr="00BF7398">
        <w:br/>
      </w:r>
      <w:r w:rsidRPr="00BF7398">
        <w:rPr>
          <w:rStyle w:val="VerbatimChar"/>
          <w:rFonts w:ascii="Courier New" w:hAnsi="Courier New"/>
          <w:sz w:val="20"/>
        </w:rPr>
        <w:t xml:space="preserve">             3. Make sure that the chaincode is running.</w:t>
      </w:r>
      <w:r w:rsidRPr="00BF7398">
        <w:br/>
      </w:r>
      <w:r w:rsidRPr="00BF7398">
        <w:rPr>
          <w:rStyle w:val="VerbatimChar"/>
          <w:rFonts w:ascii="Courier New" w:hAnsi="Courier New"/>
          <w:sz w:val="20"/>
        </w:rPr>
        <w:t xml:space="preserve">             4. Make sure the chaincode name in </w:t>
      </w:r>
      <w:r w:rsidR="00BF7398">
        <w:rPr>
          <w:rStyle w:val="VerbatimChar"/>
          <w:rFonts w:ascii="Courier New" w:hAnsi="Courier New"/>
          <w:sz w:val="20"/>
        </w:rPr>
        <w:br/>
        <w:t xml:space="preserve">                </w:t>
      </w:r>
      <w:r w:rsidRPr="00BF7398">
        <w:rPr>
          <w:rStyle w:val="VerbatimChar"/>
          <w:rFonts w:ascii="Courier New" w:hAnsi="Courier New"/>
          <w:sz w:val="20"/>
        </w:rPr>
        <w:t>configuration.js is correct.</w:t>
      </w:r>
      <w:r w:rsidRPr="00BF7398">
        <w:br/>
      </w:r>
      <w:r w:rsidRPr="00BF7398">
        <w:rPr>
          <w:rStyle w:val="VerbatimChar"/>
          <w:rFonts w:ascii="Courier New" w:hAnsi="Courier New"/>
          <w:sz w:val="20"/>
        </w:rPr>
        <w:t xml:space="preserve">             5. Make sure the user calling has permission </w:t>
      </w:r>
      <w:r w:rsidR="00BF7398">
        <w:rPr>
          <w:rStyle w:val="VerbatimChar"/>
          <w:rFonts w:ascii="Courier New" w:hAnsi="Courier New"/>
          <w:sz w:val="20"/>
        </w:rPr>
        <w:br/>
        <w:t xml:space="preserve">                </w:t>
      </w:r>
      <w:r w:rsidRPr="00BF7398">
        <w:rPr>
          <w:rStyle w:val="VerbatimChar"/>
          <w:rFonts w:ascii="Courier New" w:hAnsi="Courier New"/>
          <w:sz w:val="20"/>
        </w:rPr>
        <w:t>to read the vehicle.</w:t>
      </w:r>
      <w:r w:rsidRPr="00BF7398">
        <w:br/>
      </w:r>
      <w:r w:rsidRPr="00BF7398">
        <w:rPr>
          <w:rStyle w:val="VerbatimChar"/>
          <w:rFonts w:ascii="Courier New" w:hAnsi="Courier New"/>
          <w:sz w:val="20"/>
        </w:rPr>
        <w:t xml:space="preserve">             6. Make sure the &lt;v5c_ID&gt; passed exists.</w:t>
      </w:r>
      <w:r w:rsidRPr="00BF7398">
        <w:br/>
      </w:r>
      <w:r w:rsidRPr="00BF7398">
        <w:rPr>
          <w:rStyle w:val="VerbatimChar"/>
          <w:rFonts w:ascii="Courier New" w:hAnsi="Courier New"/>
          <w:sz w:val="20"/>
        </w:rPr>
        <w:t xml:space="preserve">             7. Make sure the CA is running and eCerts </w:t>
      </w:r>
      <w:r w:rsidR="00BF7398">
        <w:rPr>
          <w:rStyle w:val="VerbatimChar"/>
          <w:rFonts w:ascii="Courier New" w:hAnsi="Courier New"/>
          <w:sz w:val="20"/>
        </w:rPr>
        <w:br/>
        <w:t xml:space="preserve">                </w:t>
      </w:r>
      <w:r w:rsidRPr="00BF7398">
        <w:rPr>
          <w:rStyle w:val="VerbatimChar"/>
          <w:rFonts w:ascii="Courier New" w:hAnsi="Courier New"/>
          <w:sz w:val="20"/>
        </w:rPr>
        <w:t>are queryable.</w:t>
      </w:r>
    </w:p>
    <w:p w:rsidR="00700ED6" w:rsidRDefault="00B2527B" w:rsidP="00E433DD">
      <w:pPr>
        <w:pStyle w:val="Heading3"/>
      </w:pPr>
      <w:bookmarkStart w:id="69" w:name="putblockchainassetsvehiclesv5c_idmodel"/>
      <w:bookmarkEnd w:id="69"/>
      <w:r>
        <w:t>PUT        /blockchain/assets/vehicles/&lt;v5c_ID&gt;/model</w:t>
      </w:r>
    </w:p>
    <w:p w:rsidR="00700ED6" w:rsidRPr="00BF7398" w:rsidRDefault="00B2527B" w:rsidP="00BF7398">
      <w:pPr>
        <w:pStyle w:val="Code"/>
      </w:pPr>
      <w:r w:rsidRPr="00BF7398">
        <w:rPr>
          <w:rStyle w:val="VerbatimChar"/>
          <w:rFonts w:ascii="Courier New" w:hAnsi="Courier New"/>
          <w:sz w:val="20"/>
        </w:rPr>
        <w:t>Type:               PUT</w:t>
      </w:r>
      <w:r w:rsidRPr="00BF7398">
        <w:br/>
      </w:r>
      <w:r w:rsidRPr="00BF7398">
        <w:rPr>
          <w:rStyle w:val="VerbatimChar"/>
          <w:rFonts w:ascii="Courier New" w:hAnsi="Courier New"/>
          <w:sz w:val="20"/>
        </w:rPr>
        <w:t>Input Type:         JSON</w:t>
      </w:r>
      <w:r w:rsidRPr="00BF7398">
        <w:br/>
      </w:r>
      <w:r w:rsidRPr="00BF7398">
        <w:rPr>
          <w:rStyle w:val="VerbatimChar"/>
          <w:rFonts w:ascii="Courier New" w:hAnsi="Courier New"/>
          <w:sz w:val="20"/>
        </w:rPr>
        <w:t>Input Object:       {"value": &lt;string&gt;}</w:t>
      </w:r>
      <w:r w:rsidRPr="00BF7398">
        <w:br/>
      </w:r>
      <w:r w:rsidRPr="00BF7398">
        <w:rPr>
          <w:rStyle w:val="VerbatimChar"/>
          <w:rFonts w:ascii="Courier New" w:hAnsi="Courier New"/>
          <w:sz w:val="20"/>
        </w:rPr>
        <w:t>Transfer Encoding:  Chunked</w:t>
      </w:r>
      <w:r w:rsidRPr="00BF7398">
        <w:br/>
      </w:r>
      <w:r w:rsidRPr="00BF7398">
        <w:rPr>
          <w:rStyle w:val="VerbatimChar"/>
          <w:rFonts w:ascii="Courier New" w:hAnsi="Courier New"/>
          <w:sz w:val="20"/>
        </w:rPr>
        <w:t xml:space="preserve">Response Type:      Streamed </w:t>
      </w:r>
      <w:r w:rsidRPr="00BF7398">
        <w:br/>
      </w:r>
      <w:r w:rsidRPr="00BF7398">
        <w:rPr>
          <w:rStyle w:val="VerbatimChar"/>
          <w:rFonts w:ascii="Courier New" w:hAnsi="Courier New"/>
          <w:sz w:val="20"/>
        </w:rPr>
        <w:t>Response Format:    JSON Object Split By &amp;&amp; Delimiter</w:t>
      </w:r>
      <w:r w:rsidRPr="00BF7398">
        <w:br/>
      </w:r>
      <w:r w:rsidRPr="00BF7398">
        <w:rPr>
          <w:rStyle w:val="VerbatimChar"/>
          <w:rFonts w:ascii="Courier New" w:hAnsi="Courier New"/>
          <w:sz w:val="20"/>
        </w:rPr>
        <w:t>Success:            {"message": "Formatting request"}&amp;&amp;</w:t>
      </w:r>
      <w:r w:rsidR="00BF7398">
        <w:rPr>
          <w:rStyle w:val="VerbatimChar"/>
          <w:rFonts w:ascii="Courier New" w:hAnsi="Courier New"/>
          <w:sz w:val="20"/>
        </w:rPr>
        <w:br/>
        <w:t xml:space="preserve">                    </w:t>
      </w:r>
      <w:r w:rsidRPr="00BF7398">
        <w:rPr>
          <w:rStyle w:val="VerbatimChar"/>
          <w:rFonts w:ascii="Courier New" w:hAnsi="Courier New"/>
          <w:sz w:val="20"/>
        </w:rPr>
        <w:t>{"message": "Updating model value"}&amp;&amp;</w:t>
      </w:r>
      <w:r w:rsidR="00BF7398">
        <w:rPr>
          <w:rStyle w:val="VerbatimChar"/>
          <w:rFonts w:ascii="Courier New" w:hAnsi="Courier New"/>
          <w:sz w:val="20"/>
        </w:rPr>
        <w:br/>
        <w:t xml:space="preserve">                    </w:t>
      </w:r>
      <w:r w:rsidRPr="00BF7398">
        <w:rPr>
          <w:rStyle w:val="VerbatimChar"/>
          <w:rFonts w:ascii="Courier New" w:hAnsi="Courier New"/>
          <w:sz w:val="20"/>
        </w:rPr>
        <w:t>{"message": "Achieving consensus"}&amp;&amp;</w:t>
      </w:r>
      <w:r w:rsidR="00BF7398">
        <w:rPr>
          <w:rStyle w:val="VerbatimChar"/>
          <w:rFonts w:ascii="Courier New" w:hAnsi="Courier New"/>
          <w:sz w:val="20"/>
        </w:rPr>
        <w:br/>
        <w:t xml:space="preserve">                    </w:t>
      </w:r>
      <w:r w:rsidRPr="00BF7398">
        <w:rPr>
          <w:rStyle w:val="VerbatimChar"/>
          <w:rFonts w:ascii="Courier New" w:hAnsi="Courier New"/>
          <w:sz w:val="20"/>
        </w:rPr>
        <w:t>{"message": "Model updated"}</w:t>
      </w:r>
    </w:p>
    <w:p w:rsidR="00700ED6" w:rsidRDefault="00A150C8" w:rsidP="00BF7398">
      <w:pPr>
        <w:pStyle w:val="Heading5"/>
      </w:pPr>
      <w:bookmarkStart w:id="70" w:name="description-13"/>
      <w:bookmarkEnd w:id="70"/>
      <w:r>
        <w:t>Description</w:t>
      </w:r>
    </w:p>
    <w:p w:rsidR="00700ED6" w:rsidRDefault="00B2527B" w:rsidP="00E433DD">
      <w:pPr>
        <w:pStyle w:val="FirstParagraph"/>
        <w:ind w:left="2160"/>
      </w:pPr>
      <w:r>
        <w:t xml:space="preserve">Invokes the vehicle chaincode function to update the </w:t>
      </w:r>
      <w:r w:rsidR="00763007">
        <w:t>model</w:t>
      </w:r>
      <w:r>
        <w:t xml:space="preserve"> field to the value passed.</w:t>
      </w:r>
    </w:p>
    <w:p w:rsidR="00700ED6" w:rsidRDefault="00A150C8" w:rsidP="00BF7398">
      <w:pPr>
        <w:pStyle w:val="Heading5"/>
      </w:pPr>
      <w:bookmarkStart w:id="71" w:name="errors-12"/>
      <w:bookmarkEnd w:id="71"/>
      <w:r>
        <w:t>Errors</w:t>
      </w:r>
    </w:p>
    <w:p w:rsidR="00BF7398" w:rsidRDefault="00B2527B" w:rsidP="00BF7398">
      <w:pPr>
        <w:pStyle w:val="Code"/>
      </w:pPr>
      <w:r w:rsidRPr="00BF7398">
        <w:rPr>
          <w:rStyle w:val="VerbatimChar"/>
          <w:rFonts w:ascii="Courier New" w:hAnsi="Courier New"/>
          <w:sz w:val="20"/>
        </w:rPr>
        <w:t xml:space="preserve">Output:      {"message": "Unable to update model", </w:t>
      </w:r>
      <w:r w:rsidR="00BF7398">
        <w:rPr>
          <w:rStyle w:val="VerbatimChar"/>
          <w:rFonts w:ascii="Courier New" w:hAnsi="Courier New"/>
          <w:sz w:val="20"/>
        </w:rPr>
        <w:br/>
        <w:t xml:space="preserve">             </w:t>
      </w:r>
      <w:r w:rsidRPr="00BF7398">
        <w:rPr>
          <w:rStyle w:val="VerbatimChar"/>
          <w:rFonts w:ascii="Courier New" w:hAnsi="Courier New"/>
          <w:sz w:val="20"/>
        </w:rPr>
        <w:t>"error": true, "v5cID": &lt;v5c_ID&gt;}</w:t>
      </w:r>
      <w:r w:rsidRPr="00BF7398">
        <w:br/>
      </w:r>
      <w:r w:rsidRPr="00BF7398">
        <w:rPr>
          <w:rStyle w:val="VerbatimChar"/>
          <w:rFonts w:ascii="Courier New" w:hAnsi="Courier New"/>
          <w:sz w:val="20"/>
        </w:rPr>
        <w:t>Status:      400</w:t>
      </w:r>
      <w:r w:rsidRPr="00BF7398">
        <w:br/>
      </w:r>
      <w:r w:rsidRPr="00BF7398">
        <w:rPr>
          <w:rStyle w:val="VerbatimChar"/>
          <w:rFonts w:ascii="Courier New" w:hAnsi="Courier New"/>
          <w:sz w:val="20"/>
        </w:rPr>
        <w:t xml:space="preserve">Description: The function was unable to invoke the </w:t>
      </w:r>
      <w:r w:rsidR="00BF7398">
        <w:rPr>
          <w:rStyle w:val="VerbatimChar"/>
          <w:rFonts w:ascii="Courier New" w:hAnsi="Courier New"/>
          <w:sz w:val="20"/>
        </w:rPr>
        <w:br/>
        <w:t xml:space="preserve">             </w:t>
      </w:r>
      <w:r w:rsidRPr="00BF7398">
        <w:rPr>
          <w:rStyle w:val="VerbatimChar"/>
          <w:rFonts w:ascii="Courier New" w:hAnsi="Courier New"/>
          <w:sz w:val="20"/>
        </w:rPr>
        <w:t xml:space="preserve">chaincode to cause the </w:t>
      </w:r>
      <w:r w:rsidR="00763007">
        <w:rPr>
          <w:rStyle w:val="VerbatimChar"/>
          <w:rFonts w:ascii="Courier New" w:hAnsi="Courier New"/>
          <w:sz w:val="20"/>
        </w:rPr>
        <w:t>model</w:t>
      </w:r>
      <w:r w:rsidRPr="00BF7398">
        <w:rPr>
          <w:rStyle w:val="VerbatimChar"/>
          <w:rFonts w:ascii="Courier New" w:hAnsi="Courier New"/>
          <w:sz w:val="20"/>
        </w:rPr>
        <w:t xml:space="preserve"> to update.</w:t>
      </w:r>
      <w:r w:rsidRPr="00BF7398">
        <w:br/>
      </w:r>
      <w:r w:rsidRPr="00BF7398">
        <w:rPr>
          <w:rStyle w:val="VerbatimChar"/>
          <w:rFonts w:ascii="Courier New" w:hAnsi="Courier New"/>
          <w:sz w:val="20"/>
        </w:rPr>
        <w:t>Solutions:</w:t>
      </w:r>
      <w:r w:rsidRPr="00BF7398">
        <w:br/>
      </w:r>
      <w:r w:rsidRPr="00BF7398">
        <w:rPr>
          <w:rStyle w:val="VerbatimChar"/>
          <w:rFonts w:ascii="Courier New" w:hAnsi="Courier New"/>
          <w:sz w:val="20"/>
        </w:rPr>
        <w:t xml:space="preserve">             1. Make sure the Blockchain </w:t>
      </w:r>
      <w:r w:rsidR="00C2390D" w:rsidRPr="00BF7398">
        <w:rPr>
          <w:rStyle w:val="VerbatimChar"/>
          <w:rFonts w:ascii="Courier New" w:hAnsi="Courier New"/>
          <w:sz w:val="20"/>
        </w:rPr>
        <w:t>network</w:t>
      </w:r>
      <w:r w:rsidRPr="00BF7398">
        <w:rPr>
          <w:rStyle w:val="VerbatimChar"/>
          <w:rFonts w:ascii="Courier New" w:hAnsi="Courier New"/>
          <w:sz w:val="20"/>
        </w:rPr>
        <w:t xml:space="preserve"> is </w:t>
      </w:r>
      <w:r w:rsidR="00BF7398">
        <w:rPr>
          <w:rStyle w:val="VerbatimChar"/>
          <w:rFonts w:ascii="Courier New" w:hAnsi="Courier New"/>
          <w:sz w:val="20"/>
        </w:rPr>
        <w:br/>
        <w:t xml:space="preserve">                </w:t>
      </w:r>
      <w:r w:rsidRPr="00BF7398">
        <w:rPr>
          <w:rStyle w:val="VerbatimChar"/>
          <w:rFonts w:ascii="Courier New" w:hAnsi="Courier New"/>
          <w:sz w:val="20"/>
        </w:rPr>
        <w:t>running.</w:t>
      </w:r>
      <w:r w:rsidRPr="00BF7398">
        <w:br/>
      </w:r>
      <w:r w:rsidRPr="00BF7398">
        <w:rPr>
          <w:rStyle w:val="VerbatimChar"/>
          <w:rFonts w:ascii="Courier New" w:hAnsi="Courier New"/>
          <w:sz w:val="20"/>
        </w:rPr>
        <w:t xml:space="preserve">             2. Make sure the IP and Port in </w:t>
      </w:r>
      <w:r w:rsidR="00BF7398">
        <w:rPr>
          <w:rStyle w:val="VerbatimChar"/>
          <w:rFonts w:ascii="Courier New" w:hAnsi="Courier New"/>
          <w:sz w:val="20"/>
        </w:rPr>
        <w:br/>
        <w:t xml:space="preserve">                </w:t>
      </w:r>
      <w:r w:rsidRPr="00BF7398">
        <w:rPr>
          <w:rStyle w:val="VerbatimChar"/>
          <w:rFonts w:ascii="Courier New" w:hAnsi="Courier New"/>
          <w:sz w:val="20"/>
        </w:rPr>
        <w:t>configuration.js are correct.</w:t>
      </w:r>
    </w:p>
    <w:p w:rsidR="00BF7398" w:rsidRDefault="00BF7398" w:rsidP="00BF7398"/>
    <w:p w:rsidR="00BF7398" w:rsidRDefault="00BF7398" w:rsidP="00BF7398"/>
    <w:p w:rsidR="00BF7398" w:rsidRDefault="00BF7398" w:rsidP="00BF7398">
      <w:pPr>
        <w:pStyle w:val="Code"/>
      </w:pPr>
      <w:r>
        <w:lastRenderedPageBreak/>
        <w:t xml:space="preserve">Output:      {"message": "Unable to confirm model update. </w:t>
      </w:r>
      <w:r w:rsidR="0047312D">
        <w:br/>
        <w:t xml:space="preserve">             </w:t>
      </w:r>
      <w:r>
        <w:t xml:space="preserve">Request timed out.", "error": true, "v5cID": </w:t>
      </w:r>
      <w:r w:rsidR="0047312D">
        <w:br/>
        <w:t xml:space="preserve">             </w:t>
      </w:r>
      <w:r>
        <w:t>&lt;v5c_ID&gt;}</w:t>
      </w:r>
    </w:p>
    <w:p w:rsidR="00BF7398" w:rsidRDefault="00BF7398" w:rsidP="00BF7398">
      <w:pPr>
        <w:pStyle w:val="Code"/>
      </w:pPr>
      <w:r>
        <w:t>Status:      400</w:t>
      </w:r>
    </w:p>
    <w:p w:rsidR="00BF7398" w:rsidRDefault="00BF7398" w:rsidP="00BF7398">
      <w:pPr>
        <w:pStyle w:val="Code"/>
      </w:pPr>
      <w:r>
        <w:t xml:space="preserve">Description: The function was unable to confirm that the </w:t>
      </w:r>
      <w:r w:rsidR="0047312D">
        <w:br/>
        <w:t xml:space="preserve">             </w:t>
      </w:r>
      <w:r w:rsidR="00763007">
        <w:t>model</w:t>
      </w:r>
      <w:r>
        <w:t xml:space="preserve"> was updated within the time limit by </w:t>
      </w:r>
      <w:r w:rsidR="0047312D">
        <w:br/>
        <w:t xml:space="preserve">             </w:t>
      </w:r>
      <w:r>
        <w:t xml:space="preserve">querying the chaincode using the GET </w:t>
      </w:r>
      <w:r w:rsidR="00763007">
        <w:t>model</w:t>
      </w:r>
      <w:r>
        <w:t xml:space="preserve"> </w:t>
      </w:r>
      <w:r w:rsidR="0047312D">
        <w:br/>
        <w:t xml:space="preserve">             </w:t>
      </w:r>
      <w:r>
        <w:t>API.</w:t>
      </w:r>
    </w:p>
    <w:p w:rsidR="00BF7398" w:rsidRDefault="00BF7398" w:rsidP="00BF7398">
      <w:pPr>
        <w:pStyle w:val="Code"/>
      </w:pPr>
      <w:r>
        <w:t xml:space="preserve">Solutions:   </w:t>
      </w:r>
    </w:p>
    <w:p w:rsidR="00BF7398" w:rsidRDefault="00BF7398" w:rsidP="00BF7398">
      <w:pPr>
        <w:pStyle w:val="Code"/>
      </w:pPr>
      <w:r>
        <w:t xml:space="preserve">             1. Make sure that the chaincode is running.</w:t>
      </w:r>
    </w:p>
    <w:p w:rsidR="00BF7398" w:rsidRDefault="00BF7398" w:rsidP="00BF7398">
      <w:pPr>
        <w:pStyle w:val="Code"/>
      </w:pPr>
      <w:r>
        <w:t xml:space="preserve">             2. Make sure the chaincode name in </w:t>
      </w:r>
      <w:r w:rsidR="0047312D">
        <w:br/>
        <w:t xml:space="preserve">                </w:t>
      </w:r>
      <w:r>
        <w:t>configuration.js is correct.</w:t>
      </w:r>
    </w:p>
    <w:p w:rsidR="00BF7398" w:rsidRDefault="00BF7398" w:rsidP="00BF7398">
      <w:pPr>
        <w:pStyle w:val="Code"/>
      </w:pPr>
      <w:r>
        <w:t xml:space="preserve">             3. Make sure the user calling has permission </w:t>
      </w:r>
      <w:r w:rsidR="0047312D">
        <w:br/>
        <w:t xml:space="preserve">                </w:t>
      </w:r>
      <w:r>
        <w:t>to perform a model update.</w:t>
      </w:r>
    </w:p>
    <w:p w:rsidR="00BF7398" w:rsidRDefault="00BF7398" w:rsidP="00BF7398">
      <w:pPr>
        <w:pStyle w:val="Code"/>
      </w:pPr>
      <w:r>
        <w:t xml:space="preserve">             4. Make sure the &lt;v5c_ID&gt; passed exists.</w:t>
      </w:r>
    </w:p>
    <w:p w:rsidR="00BF7398" w:rsidRPr="00BF7398" w:rsidRDefault="00BF7398" w:rsidP="00BF7398">
      <w:pPr>
        <w:pStyle w:val="Code"/>
      </w:pPr>
      <w:r>
        <w:t xml:space="preserve">             5. Make sure the CA is running and eCerts </w:t>
      </w:r>
      <w:r w:rsidR="0047312D">
        <w:br/>
        <w:t xml:space="preserve">                </w:t>
      </w:r>
      <w:r>
        <w:t>are queryable.</w:t>
      </w:r>
    </w:p>
    <w:p w:rsidR="00700ED6" w:rsidRDefault="00B2527B" w:rsidP="00E433DD">
      <w:pPr>
        <w:pStyle w:val="Heading2"/>
      </w:pPr>
      <w:bookmarkStart w:id="72" w:name="section-4"/>
      <w:bookmarkStart w:id="73" w:name="owner"/>
      <w:bookmarkStart w:id="74" w:name="_Toc457383486"/>
      <w:bookmarkEnd w:id="72"/>
      <w:bookmarkEnd w:id="73"/>
      <w:r>
        <w:t>Owner</w:t>
      </w:r>
      <w:bookmarkEnd w:id="74"/>
    </w:p>
    <w:p w:rsidR="00700ED6" w:rsidRDefault="00B2527B" w:rsidP="00E433DD">
      <w:pPr>
        <w:pStyle w:val="Heading3"/>
      </w:pPr>
      <w:bookmarkStart w:id="75" w:name="getblockchainassetsvehiclesv5c_idowner"/>
      <w:bookmarkEnd w:id="75"/>
      <w:r>
        <w:t>GET        /blockchain/assets/vehicles/&lt;v5c_ID&gt;/owner</w:t>
      </w:r>
    </w:p>
    <w:p w:rsidR="00700ED6" w:rsidRPr="0047312D" w:rsidRDefault="00B2527B" w:rsidP="0047312D">
      <w:pPr>
        <w:pStyle w:val="Code"/>
      </w:pPr>
      <w:r w:rsidRPr="0047312D">
        <w:rPr>
          <w:rStyle w:val="VerbatimChar"/>
          <w:rFonts w:ascii="Courier New" w:hAnsi="Courier New"/>
          <w:sz w:val="20"/>
        </w:rPr>
        <w:t>Type:               GET</w:t>
      </w:r>
      <w:r w:rsidRPr="0047312D">
        <w:br/>
      </w:r>
      <w:r w:rsidRPr="0047312D">
        <w:rPr>
          <w:rStyle w:val="VerbatimChar"/>
          <w:rFonts w:ascii="Courier New" w:hAnsi="Courier New"/>
          <w:sz w:val="20"/>
        </w:rPr>
        <w:t>Transfer Encoding:  Chunked</w:t>
      </w:r>
      <w:r w:rsidRPr="0047312D">
        <w:br/>
      </w:r>
      <w:r w:rsidRPr="0047312D">
        <w:rPr>
          <w:rStyle w:val="VerbatimChar"/>
          <w:rFonts w:ascii="Courier New" w:hAnsi="Courier New"/>
          <w:sz w:val="20"/>
        </w:rPr>
        <w:t>Response Type:      Single</w:t>
      </w:r>
      <w:r w:rsidRPr="0047312D">
        <w:br/>
      </w:r>
      <w:r w:rsidRPr="0047312D">
        <w:rPr>
          <w:rStyle w:val="VerbatimChar"/>
          <w:rFonts w:ascii="Courier New" w:hAnsi="Courier New"/>
          <w:sz w:val="20"/>
        </w:rPr>
        <w:t>Response Format:    JSON Object</w:t>
      </w:r>
      <w:r w:rsidRPr="0047312D">
        <w:br/>
      </w:r>
      <w:r w:rsidRPr="0047312D">
        <w:rPr>
          <w:rStyle w:val="VerbatimChar"/>
          <w:rFonts w:ascii="Courier New" w:hAnsi="Courier New"/>
          <w:sz w:val="20"/>
        </w:rPr>
        <w:t>Success:            {"message": &lt;string&gt;}</w:t>
      </w:r>
    </w:p>
    <w:p w:rsidR="00700ED6" w:rsidRDefault="00A150C8" w:rsidP="0047312D">
      <w:pPr>
        <w:pStyle w:val="Heading5"/>
      </w:pPr>
      <w:bookmarkStart w:id="76" w:name="description-14"/>
      <w:bookmarkEnd w:id="76"/>
      <w:r>
        <w:t>Description</w:t>
      </w:r>
    </w:p>
    <w:p w:rsidR="00700ED6" w:rsidRDefault="00B2527B" w:rsidP="00E433DD">
      <w:pPr>
        <w:pStyle w:val="FirstParagraph"/>
        <w:ind w:left="2160"/>
      </w:pPr>
      <w:r>
        <w:t>Queries the vehicle chaincode and returns the owner of the vehicle.</w:t>
      </w:r>
    </w:p>
    <w:p w:rsidR="00700ED6" w:rsidRDefault="00A150C8" w:rsidP="0047312D">
      <w:pPr>
        <w:pStyle w:val="Heading5"/>
      </w:pPr>
      <w:bookmarkStart w:id="77" w:name="errors-13"/>
      <w:bookmarkEnd w:id="77"/>
      <w:r>
        <w:t>Errors</w:t>
      </w:r>
    </w:p>
    <w:p w:rsidR="00700ED6" w:rsidRPr="0047312D" w:rsidRDefault="00B2527B" w:rsidP="0047312D">
      <w:pPr>
        <w:pStyle w:val="Code"/>
      </w:pPr>
      <w:r w:rsidRPr="0047312D">
        <w:rPr>
          <w:rStyle w:val="VerbatimChar"/>
          <w:rFonts w:ascii="Courier New" w:hAnsi="Courier New"/>
          <w:sz w:val="20"/>
        </w:rPr>
        <w:t xml:space="preserve">Output:      {"message": "Unable to read owner", "error": </w:t>
      </w:r>
      <w:r w:rsidR="0047312D">
        <w:rPr>
          <w:rStyle w:val="VerbatimChar"/>
          <w:rFonts w:ascii="Courier New" w:hAnsi="Courier New"/>
          <w:sz w:val="20"/>
        </w:rPr>
        <w:br/>
        <w:t xml:space="preserve">             </w:t>
      </w:r>
      <w:r w:rsidRPr="0047312D">
        <w:rPr>
          <w:rStyle w:val="VerbatimChar"/>
          <w:rFonts w:ascii="Courier New" w:hAnsi="Courier New"/>
          <w:sz w:val="20"/>
        </w:rPr>
        <w:t>true, "v5cID": &lt;v5c_ID&gt;}</w:t>
      </w:r>
      <w:r w:rsidRPr="0047312D">
        <w:br/>
      </w:r>
      <w:r w:rsidRPr="0047312D">
        <w:rPr>
          <w:rStyle w:val="VerbatimChar"/>
          <w:rFonts w:ascii="Courier New" w:hAnsi="Courier New"/>
          <w:sz w:val="20"/>
        </w:rPr>
        <w:t>Status:      400</w:t>
      </w:r>
      <w:r w:rsidRPr="0047312D">
        <w:br/>
      </w:r>
      <w:r w:rsidRPr="0047312D">
        <w:rPr>
          <w:rStyle w:val="VerbatimChar"/>
          <w:rFonts w:ascii="Courier New" w:hAnsi="Courier New"/>
          <w:sz w:val="20"/>
        </w:rPr>
        <w:t xml:space="preserve">Description: The function was unable to query the vehicle </w:t>
      </w:r>
      <w:r w:rsidR="0047312D">
        <w:rPr>
          <w:rStyle w:val="VerbatimChar"/>
          <w:rFonts w:ascii="Courier New" w:hAnsi="Courier New"/>
          <w:sz w:val="20"/>
        </w:rPr>
        <w:br/>
        <w:t xml:space="preserve">             </w:t>
      </w:r>
      <w:r w:rsidRPr="0047312D">
        <w:rPr>
          <w:rStyle w:val="VerbatimChar"/>
          <w:rFonts w:ascii="Courier New" w:hAnsi="Courier New"/>
          <w:sz w:val="20"/>
        </w:rPr>
        <w:t>chaincode to retrieve the vehicle's details.</w:t>
      </w:r>
      <w:r w:rsidRPr="0047312D">
        <w:br/>
      </w:r>
      <w:r w:rsidRPr="0047312D">
        <w:rPr>
          <w:rStyle w:val="VerbatimChar"/>
          <w:rFonts w:ascii="Courier New" w:hAnsi="Courier New"/>
          <w:sz w:val="20"/>
        </w:rPr>
        <w:t>Solutions:</w:t>
      </w:r>
      <w:r w:rsidRPr="0047312D">
        <w:br/>
      </w:r>
      <w:r w:rsidRPr="0047312D">
        <w:rPr>
          <w:rStyle w:val="VerbatimChar"/>
          <w:rFonts w:ascii="Courier New" w:hAnsi="Courier New"/>
          <w:sz w:val="20"/>
        </w:rPr>
        <w:t xml:space="preserve">             1. Make sure the Blockchain </w:t>
      </w:r>
      <w:r w:rsidR="00C2390D" w:rsidRPr="0047312D">
        <w:rPr>
          <w:rStyle w:val="VerbatimChar"/>
          <w:rFonts w:ascii="Courier New" w:hAnsi="Courier New"/>
          <w:sz w:val="20"/>
        </w:rPr>
        <w:t>network</w:t>
      </w:r>
      <w:r w:rsidRPr="0047312D">
        <w:rPr>
          <w:rStyle w:val="VerbatimChar"/>
          <w:rFonts w:ascii="Courier New" w:hAnsi="Courier New"/>
          <w:sz w:val="20"/>
        </w:rPr>
        <w:t xml:space="preserve"> is </w:t>
      </w:r>
      <w:r w:rsidR="0047312D">
        <w:rPr>
          <w:rStyle w:val="VerbatimChar"/>
          <w:rFonts w:ascii="Courier New" w:hAnsi="Courier New"/>
          <w:sz w:val="20"/>
        </w:rPr>
        <w:br/>
        <w:t xml:space="preserve">                </w:t>
      </w:r>
      <w:r w:rsidRPr="0047312D">
        <w:rPr>
          <w:rStyle w:val="VerbatimChar"/>
          <w:rFonts w:ascii="Courier New" w:hAnsi="Courier New"/>
          <w:sz w:val="20"/>
        </w:rPr>
        <w:t>running.</w:t>
      </w:r>
      <w:r w:rsidRPr="0047312D">
        <w:br/>
      </w:r>
      <w:r w:rsidRPr="0047312D">
        <w:rPr>
          <w:rStyle w:val="VerbatimChar"/>
          <w:rFonts w:ascii="Courier New" w:hAnsi="Courier New"/>
          <w:sz w:val="20"/>
        </w:rPr>
        <w:t xml:space="preserve">             2. Make sure the IP and Port in </w:t>
      </w:r>
      <w:r w:rsidR="0047312D">
        <w:rPr>
          <w:rStyle w:val="VerbatimChar"/>
          <w:rFonts w:ascii="Courier New" w:hAnsi="Courier New"/>
          <w:sz w:val="20"/>
        </w:rPr>
        <w:br/>
        <w:t xml:space="preserve">                </w:t>
      </w:r>
      <w:r w:rsidRPr="0047312D">
        <w:rPr>
          <w:rStyle w:val="VerbatimChar"/>
          <w:rFonts w:ascii="Courier New" w:hAnsi="Courier New"/>
          <w:sz w:val="20"/>
        </w:rPr>
        <w:t>configuration.js are correct.</w:t>
      </w:r>
      <w:r w:rsidRPr="0047312D">
        <w:br/>
      </w:r>
      <w:r w:rsidRPr="0047312D">
        <w:rPr>
          <w:rStyle w:val="VerbatimChar"/>
          <w:rFonts w:ascii="Courier New" w:hAnsi="Courier New"/>
          <w:sz w:val="20"/>
        </w:rPr>
        <w:t xml:space="preserve">             3. Make sure that the chaincode is running.</w:t>
      </w:r>
      <w:r w:rsidRPr="0047312D">
        <w:br/>
      </w:r>
      <w:r w:rsidRPr="0047312D">
        <w:rPr>
          <w:rStyle w:val="VerbatimChar"/>
          <w:rFonts w:ascii="Courier New" w:hAnsi="Courier New"/>
          <w:sz w:val="20"/>
        </w:rPr>
        <w:t xml:space="preserve">             4. Make sure the chaincode name in </w:t>
      </w:r>
      <w:r w:rsidR="0047312D">
        <w:rPr>
          <w:rStyle w:val="VerbatimChar"/>
          <w:rFonts w:ascii="Courier New" w:hAnsi="Courier New"/>
          <w:sz w:val="20"/>
        </w:rPr>
        <w:br/>
        <w:t xml:space="preserve">                </w:t>
      </w:r>
      <w:r w:rsidRPr="0047312D">
        <w:rPr>
          <w:rStyle w:val="VerbatimChar"/>
          <w:rFonts w:ascii="Courier New" w:hAnsi="Courier New"/>
          <w:sz w:val="20"/>
        </w:rPr>
        <w:t>configuration.js is correct.</w:t>
      </w:r>
      <w:r w:rsidRPr="0047312D">
        <w:br/>
      </w:r>
      <w:r w:rsidRPr="0047312D">
        <w:rPr>
          <w:rStyle w:val="VerbatimChar"/>
          <w:rFonts w:ascii="Courier New" w:hAnsi="Courier New"/>
          <w:sz w:val="20"/>
        </w:rPr>
        <w:t xml:space="preserve">             5. Make sure the user calling has permission </w:t>
      </w:r>
      <w:r w:rsidR="0047312D">
        <w:rPr>
          <w:rStyle w:val="VerbatimChar"/>
          <w:rFonts w:ascii="Courier New" w:hAnsi="Courier New"/>
          <w:sz w:val="20"/>
        </w:rPr>
        <w:br/>
        <w:t xml:space="preserve">                </w:t>
      </w:r>
      <w:r w:rsidRPr="0047312D">
        <w:rPr>
          <w:rStyle w:val="VerbatimChar"/>
          <w:rFonts w:ascii="Courier New" w:hAnsi="Courier New"/>
          <w:sz w:val="20"/>
        </w:rPr>
        <w:t>to read the vehicle.</w:t>
      </w:r>
      <w:r w:rsidRPr="0047312D">
        <w:br/>
      </w:r>
      <w:r w:rsidRPr="0047312D">
        <w:rPr>
          <w:rStyle w:val="VerbatimChar"/>
          <w:rFonts w:ascii="Courier New" w:hAnsi="Courier New"/>
          <w:sz w:val="20"/>
        </w:rPr>
        <w:t xml:space="preserve">             6. Make sure the &lt;v5c_ID&gt; passed exists.</w:t>
      </w:r>
      <w:r w:rsidRPr="0047312D">
        <w:br/>
      </w:r>
      <w:r w:rsidRPr="0047312D">
        <w:rPr>
          <w:rStyle w:val="VerbatimChar"/>
          <w:rFonts w:ascii="Courier New" w:hAnsi="Courier New"/>
          <w:sz w:val="20"/>
        </w:rPr>
        <w:t xml:space="preserve">             7. Make sure the CA is running and eCerts </w:t>
      </w:r>
      <w:r w:rsidR="0047312D">
        <w:rPr>
          <w:rStyle w:val="VerbatimChar"/>
          <w:rFonts w:ascii="Courier New" w:hAnsi="Courier New"/>
          <w:sz w:val="20"/>
        </w:rPr>
        <w:br/>
        <w:t xml:space="preserve">                </w:t>
      </w:r>
      <w:r w:rsidRPr="0047312D">
        <w:rPr>
          <w:rStyle w:val="VerbatimChar"/>
          <w:rFonts w:ascii="Courier New" w:hAnsi="Courier New"/>
          <w:sz w:val="20"/>
        </w:rPr>
        <w:t>are queryable.</w:t>
      </w:r>
    </w:p>
    <w:p w:rsidR="00700ED6" w:rsidRDefault="00B2527B">
      <w:pPr>
        <w:pStyle w:val="Heading4"/>
      </w:pPr>
      <w:bookmarkStart w:id="78" w:name="putblockchainassetsvehiclesv5c_idowner"/>
      <w:bookmarkEnd w:id="78"/>
      <w:r>
        <w:lastRenderedPageBreak/>
        <w:t>PUT        /blockchain/assets/vehicles/&lt;v5c_ID&gt;/owner</w:t>
      </w:r>
    </w:p>
    <w:p w:rsidR="00700ED6" w:rsidRPr="0047312D" w:rsidRDefault="00B2527B" w:rsidP="0047312D">
      <w:pPr>
        <w:pStyle w:val="Code"/>
      </w:pPr>
      <w:r w:rsidRPr="0047312D">
        <w:rPr>
          <w:rStyle w:val="VerbatimChar"/>
          <w:rFonts w:ascii="Courier New" w:hAnsi="Courier New"/>
          <w:sz w:val="20"/>
        </w:rPr>
        <w:t>Type:               PUT</w:t>
      </w:r>
      <w:r w:rsidRPr="0047312D">
        <w:br/>
      </w:r>
      <w:r w:rsidRPr="0047312D">
        <w:rPr>
          <w:rStyle w:val="VerbatimChar"/>
          <w:rFonts w:ascii="Courier New" w:hAnsi="Courier New"/>
          <w:sz w:val="20"/>
        </w:rPr>
        <w:t>Input Type:         JSON</w:t>
      </w:r>
      <w:r w:rsidRPr="0047312D">
        <w:br/>
      </w:r>
      <w:r w:rsidRPr="0047312D">
        <w:rPr>
          <w:rStyle w:val="VerbatimChar"/>
          <w:rFonts w:ascii="Courier New" w:hAnsi="Courier New"/>
          <w:sz w:val="20"/>
        </w:rPr>
        <w:t>Input Object:       {"value": &lt;string&gt;}</w:t>
      </w:r>
      <w:r w:rsidRPr="0047312D">
        <w:br/>
      </w:r>
      <w:r w:rsidRPr="0047312D">
        <w:rPr>
          <w:rStyle w:val="VerbatimChar"/>
          <w:rFonts w:ascii="Courier New" w:hAnsi="Courier New"/>
          <w:sz w:val="20"/>
        </w:rPr>
        <w:t>Transfer Encoding:  Chunked</w:t>
      </w:r>
      <w:r w:rsidRPr="0047312D">
        <w:br/>
      </w:r>
      <w:r w:rsidRPr="0047312D">
        <w:rPr>
          <w:rStyle w:val="VerbatimChar"/>
          <w:rFonts w:ascii="Courier New" w:hAnsi="Courier New"/>
          <w:sz w:val="20"/>
        </w:rPr>
        <w:t xml:space="preserve">Response Type:      Streamed </w:t>
      </w:r>
      <w:r w:rsidRPr="0047312D">
        <w:br/>
      </w:r>
      <w:r w:rsidRPr="0047312D">
        <w:rPr>
          <w:rStyle w:val="VerbatimChar"/>
          <w:rFonts w:ascii="Courier New" w:hAnsi="Courier New"/>
          <w:sz w:val="20"/>
        </w:rPr>
        <w:t>Response Format:    JSON Object Split By &amp;&amp; Delimiter</w:t>
      </w:r>
      <w:r w:rsidRPr="0047312D">
        <w:br/>
      </w:r>
      <w:r w:rsidRPr="0047312D">
        <w:rPr>
          <w:rStyle w:val="VerbatimChar"/>
          <w:rFonts w:ascii="Courier New" w:hAnsi="Courier New"/>
          <w:sz w:val="20"/>
        </w:rPr>
        <w:t>Success:            {"message": "Formatting request"}&amp;&amp;{"message": "Updating owner value"}&amp;&amp;{"message": "Achieving consensus"}&amp;&amp;{"message": "Owner updated"}</w:t>
      </w:r>
    </w:p>
    <w:p w:rsidR="00700ED6" w:rsidRDefault="00A150C8" w:rsidP="0047312D">
      <w:pPr>
        <w:pStyle w:val="Heading5"/>
      </w:pPr>
      <w:bookmarkStart w:id="79" w:name="description-15"/>
      <w:bookmarkEnd w:id="79"/>
      <w:r>
        <w:t>Description</w:t>
      </w:r>
    </w:p>
    <w:p w:rsidR="00700ED6" w:rsidRDefault="00B2527B" w:rsidP="00E433DD">
      <w:pPr>
        <w:pStyle w:val="FirstParagraph"/>
        <w:ind w:left="2160"/>
      </w:pPr>
      <w:r>
        <w:t xml:space="preserve">Invokes the vehicle chaincode function to update the </w:t>
      </w:r>
      <w:r w:rsidR="00763007">
        <w:t>owner</w:t>
      </w:r>
      <w:r>
        <w:t xml:space="preserve"> field to the value passed.</w:t>
      </w:r>
    </w:p>
    <w:p w:rsidR="00700ED6" w:rsidRDefault="00A150C8" w:rsidP="0047312D">
      <w:pPr>
        <w:pStyle w:val="Heading5"/>
      </w:pPr>
      <w:bookmarkStart w:id="80" w:name="errors-14"/>
      <w:bookmarkEnd w:id="80"/>
      <w:r>
        <w:t>Errors</w:t>
      </w:r>
    </w:p>
    <w:p w:rsidR="0047312D" w:rsidRPr="007A209C" w:rsidRDefault="00B2527B" w:rsidP="007A209C">
      <w:pPr>
        <w:pStyle w:val="Code"/>
        <w:rPr>
          <w:rStyle w:val="VerbatimChar"/>
          <w:rFonts w:ascii="Courier New" w:hAnsi="Courier New"/>
          <w:sz w:val="20"/>
        </w:rPr>
      </w:pPr>
      <w:r w:rsidRPr="007A209C">
        <w:rPr>
          <w:rStyle w:val="VerbatimChar"/>
          <w:rFonts w:ascii="Courier New" w:hAnsi="Courier New"/>
          <w:sz w:val="20"/>
        </w:rPr>
        <w:t xml:space="preserve">Output:      {"message": "Unable to update owner", </w:t>
      </w:r>
      <w:r w:rsidR="0047312D" w:rsidRPr="007A209C">
        <w:rPr>
          <w:rStyle w:val="VerbatimChar"/>
          <w:rFonts w:ascii="Courier New" w:hAnsi="Courier New"/>
          <w:sz w:val="20"/>
        </w:rPr>
        <w:br/>
        <w:t xml:space="preserve">             </w:t>
      </w:r>
      <w:r w:rsidRPr="007A209C">
        <w:rPr>
          <w:rStyle w:val="VerbatimChar"/>
          <w:rFonts w:ascii="Courier New" w:hAnsi="Courier New"/>
          <w:sz w:val="20"/>
        </w:rPr>
        <w:t>"error": true, "v5cID": &lt;v5c_ID&gt;}</w:t>
      </w:r>
      <w:r w:rsidRPr="007A209C">
        <w:br/>
      </w:r>
      <w:r w:rsidRPr="007A209C">
        <w:rPr>
          <w:rStyle w:val="VerbatimChar"/>
          <w:rFonts w:ascii="Courier New" w:hAnsi="Courier New"/>
          <w:sz w:val="20"/>
        </w:rPr>
        <w:t>Status:      400</w:t>
      </w:r>
      <w:r w:rsidRPr="007A209C">
        <w:br/>
      </w:r>
      <w:r w:rsidRPr="007A209C">
        <w:rPr>
          <w:rStyle w:val="VerbatimChar"/>
          <w:rFonts w:ascii="Courier New" w:hAnsi="Courier New"/>
          <w:sz w:val="20"/>
        </w:rPr>
        <w:t xml:space="preserve">Description: The function was unable to invoke the </w:t>
      </w:r>
      <w:r w:rsidR="0047312D" w:rsidRPr="007A209C">
        <w:rPr>
          <w:rStyle w:val="VerbatimChar"/>
          <w:rFonts w:ascii="Courier New" w:hAnsi="Courier New"/>
          <w:sz w:val="20"/>
        </w:rPr>
        <w:br/>
        <w:t xml:space="preserve">             </w:t>
      </w:r>
      <w:r w:rsidRPr="007A209C">
        <w:rPr>
          <w:rStyle w:val="VerbatimChar"/>
          <w:rFonts w:ascii="Courier New" w:hAnsi="Courier New"/>
          <w:sz w:val="20"/>
        </w:rPr>
        <w:t xml:space="preserve">chaincode to cause the </w:t>
      </w:r>
      <w:r w:rsidR="007A209C">
        <w:rPr>
          <w:rStyle w:val="VerbatimChar"/>
          <w:rFonts w:ascii="Courier New" w:hAnsi="Courier New"/>
          <w:sz w:val="20"/>
        </w:rPr>
        <w:t>owner</w:t>
      </w:r>
      <w:r w:rsidRPr="007A209C">
        <w:rPr>
          <w:rStyle w:val="VerbatimChar"/>
          <w:rFonts w:ascii="Courier New" w:hAnsi="Courier New"/>
          <w:sz w:val="20"/>
        </w:rPr>
        <w:t xml:space="preserve"> to update.</w:t>
      </w:r>
      <w:r w:rsidRPr="007A209C">
        <w:br/>
      </w:r>
      <w:r w:rsidRPr="007A209C">
        <w:rPr>
          <w:rStyle w:val="VerbatimChar"/>
          <w:rFonts w:ascii="Courier New" w:hAnsi="Courier New"/>
          <w:sz w:val="20"/>
        </w:rPr>
        <w:t>Solutions:</w:t>
      </w:r>
      <w:r w:rsidRPr="007A209C">
        <w:br/>
      </w:r>
      <w:r w:rsidRPr="007A209C">
        <w:rPr>
          <w:rStyle w:val="VerbatimChar"/>
          <w:rFonts w:ascii="Courier New" w:hAnsi="Courier New"/>
          <w:sz w:val="20"/>
        </w:rPr>
        <w:t xml:space="preserve">             1. Make sure the Blockchain </w:t>
      </w:r>
      <w:r w:rsidR="00C2390D" w:rsidRPr="007A209C">
        <w:rPr>
          <w:rStyle w:val="VerbatimChar"/>
          <w:rFonts w:ascii="Courier New" w:hAnsi="Courier New"/>
          <w:sz w:val="20"/>
        </w:rPr>
        <w:t>network</w:t>
      </w:r>
      <w:r w:rsidRPr="007A209C">
        <w:rPr>
          <w:rStyle w:val="VerbatimChar"/>
          <w:rFonts w:ascii="Courier New" w:hAnsi="Courier New"/>
          <w:sz w:val="20"/>
        </w:rPr>
        <w:t xml:space="preserve"> is </w:t>
      </w:r>
      <w:r w:rsidR="0047312D" w:rsidRPr="007A209C">
        <w:rPr>
          <w:rStyle w:val="VerbatimChar"/>
          <w:rFonts w:ascii="Courier New" w:hAnsi="Courier New"/>
          <w:sz w:val="20"/>
        </w:rPr>
        <w:br/>
        <w:t xml:space="preserve">                </w:t>
      </w:r>
      <w:r w:rsidRPr="007A209C">
        <w:rPr>
          <w:rStyle w:val="VerbatimChar"/>
          <w:rFonts w:ascii="Courier New" w:hAnsi="Courier New"/>
          <w:sz w:val="20"/>
        </w:rPr>
        <w:t>running.</w:t>
      </w:r>
      <w:r w:rsidRPr="007A209C">
        <w:br/>
      </w:r>
      <w:r w:rsidRPr="007A209C">
        <w:rPr>
          <w:rStyle w:val="VerbatimChar"/>
          <w:rFonts w:ascii="Courier New" w:hAnsi="Courier New"/>
          <w:sz w:val="20"/>
        </w:rPr>
        <w:t xml:space="preserve">             2. Make sure the IP and Port in </w:t>
      </w:r>
      <w:r w:rsidR="0047312D" w:rsidRPr="007A209C">
        <w:rPr>
          <w:rStyle w:val="VerbatimChar"/>
          <w:rFonts w:ascii="Courier New" w:hAnsi="Courier New"/>
          <w:sz w:val="20"/>
        </w:rPr>
        <w:br/>
        <w:t xml:space="preserve">                </w:t>
      </w:r>
      <w:r w:rsidRPr="007A209C">
        <w:rPr>
          <w:rStyle w:val="VerbatimChar"/>
          <w:rFonts w:ascii="Courier New" w:hAnsi="Courier New"/>
          <w:sz w:val="20"/>
        </w:rPr>
        <w:t>configuration.js are correct.</w:t>
      </w:r>
    </w:p>
    <w:p w:rsidR="0047312D" w:rsidRPr="0047312D" w:rsidRDefault="0047312D" w:rsidP="0047312D">
      <w:pPr>
        <w:pStyle w:val="SmallGap"/>
        <w:rPr>
          <w:rStyle w:val="VerbatimChar"/>
          <w:rFonts w:ascii="Arial" w:hAnsi="Arial"/>
          <w:sz w:val="2"/>
        </w:rPr>
      </w:pPr>
    </w:p>
    <w:p w:rsidR="0047312D" w:rsidRDefault="0047312D" w:rsidP="0047312D">
      <w:pPr>
        <w:pStyle w:val="Code"/>
      </w:pPr>
      <w:r>
        <w:t>Output:      {"message": "Unable to confirm owner update. Request timed out.", "error": true, "v5cID": &lt;v5c_ID&gt;}</w:t>
      </w:r>
    </w:p>
    <w:p w:rsidR="0047312D" w:rsidRDefault="0047312D" w:rsidP="0047312D">
      <w:pPr>
        <w:pStyle w:val="Code"/>
      </w:pPr>
      <w:r>
        <w:t>Status:      400</w:t>
      </w:r>
    </w:p>
    <w:p w:rsidR="0047312D" w:rsidRDefault="0047312D" w:rsidP="0047312D">
      <w:pPr>
        <w:pStyle w:val="Code"/>
      </w:pPr>
      <w:r>
        <w:t xml:space="preserve">Description: The function was unable to confirm that the </w:t>
      </w:r>
      <w:r>
        <w:br/>
        <w:t xml:space="preserve">             owner was updated within the time limit by </w:t>
      </w:r>
      <w:r>
        <w:br/>
        <w:t xml:space="preserve">             querying the chaincode using the GET </w:t>
      </w:r>
      <w:r w:rsidR="00763007">
        <w:t>owner</w:t>
      </w:r>
      <w:r>
        <w:t xml:space="preserve"> </w:t>
      </w:r>
      <w:r>
        <w:br/>
        <w:t xml:space="preserve">             API.</w:t>
      </w:r>
    </w:p>
    <w:p w:rsidR="0047312D" w:rsidRDefault="0047312D" w:rsidP="0047312D">
      <w:pPr>
        <w:pStyle w:val="Code"/>
      </w:pPr>
      <w:r>
        <w:t xml:space="preserve">Solutions:   </w:t>
      </w:r>
    </w:p>
    <w:p w:rsidR="0047312D" w:rsidRDefault="0047312D" w:rsidP="0047312D">
      <w:pPr>
        <w:pStyle w:val="Code"/>
      </w:pPr>
      <w:r>
        <w:t xml:space="preserve">             1. Make sure that the chaincode is running.</w:t>
      </w:r>
    </w:p>
    <w:p w:rsidR="0047312D" w:rsidRDefault="0047312D" w:rsidP="0047312D">
      <w:pPr>
        <w:pStyle w:val="Code"/>
      </w:pPr>
      <w:r>
        <w:t xml:space="preserve">             2. Make sure the chaincode name in </w:t>
      </w:r>
      <w:r w:rsidR="007A209C">
        <w:br/>
        <w:t xml:space="preserve">                </w:t>
      </w:r>
      <w:r>
        <w:t>configuration.js is correct.</w:t>
      </w:r>
    </w:p>
    <w:p w:rsidR="0047312D" w:rsidRDefault="0047312D" w:rsidP="0047312D">
      <w:pPr>
        <w:pStyle w:val="Code"/>
      </w:pPr>
      <w:r>
        <w:t xml:space="preserve">             3. Make sure the user calling has permission </w:t>
      </w:r>
      <w:r w:rsidR="007A209C">
        <w:br/>
        <w:t xml:space="preserve">                </w:t>
      </w:r>
      <w:r>
        <w:t>to perform an owner update.</w:t>
      </w:r>
    </w:p>
    <w:p w:rsidR="0047312D" w:rsidRDefault="0047312D" w:rsidP="0047312D">
      <w:pPr>
        <w:pStyle w:val="Code"/>
      </w:pPr>
      <w:r>
        <w:t xml:space="preserve">             4. Make sure the &lt;v5c_ID&gt; passed exists.</w:t>
      </w:r>
    </w:p>
    <w:p w:rsidR="00700ED6" w:rsidRDefault="0047312D" w:rsidP="0047312D">
      <w:pPr>
        <w:pStyle w:val="Code"/>
      </w:pPr>
      <w:r>
        <w:t xml:space="preserve">             5. Make sure the CA is running and eCerts </w:t>
      </w:r>
      <w:r w:rsidR="007A209C">
        <w:br/>
        <w:t xml:space="preserve">                </w:t>
      </w:r>
      <w:r>
        <w:t>are queryable.</w:t>
      </w:r>
      <w:bookmarkStart w:id="81" w:name="section-5"/>
      <w:bookmarkEnd w:id="81"/>
    </w:p>
    <w:p w:rsidR="00700ED6" w:rsidRDefault="00B2527B" w:rsidP="00E433DD">
      <w:pPr>
        <w:pStyle w:val="Heading2"/>
      </w:pPr>
      <w:bookmarkStart w:id="82" w:name="registration"/>
      <w:bookmarkStart w:id="83" w:name="_Toc457383487"/>
      <w:bookmarkEnd w:id="82"/>
      <w:r>
        <w:lastRenderedPageBreak/>
        <w:t>Registration</w:t>
      </w:r>
      <w:bookmarkEnd w:id="83"/>
    </w:p>
    <w:p w:rsidR="00700ED6" w:rsidRDefault="00B2527B" w:rsidP="00E433DD">
      <w:pPr>
        <w:pStyle w:val="Heading3"/>
      </w:pPr>
      <w:bookmarkStart w:id="84" w:name="getblockchainassetsvehiclesv5c_idreg"/>
      <w:bookmarkEnd w:id="84"/>
      <w:r>
        <w:t>GET        /blockchain/assets/vehicles/&lt;v5c_ID&gt;/reg</w:t>
      </w:r>
    </w:p>
    <w:p w:rsidR="00700ED6" w:rsidRPr="00B2527B" w:rsidRDefault="00B2527B" w:rsidP="00B2527B">
      <w:pPr>
        <w:pStyle w:val="Code"/>
      </w:pPr>
      <w:r w:rsidRPr="00B2527B">
        <w:rPr>
          <w:rStyle w:val="VerbatimChar"/>
          <w:rFonts w:ascii="Courier New" w:hAnsi="Courier New"/>
          <w:sz w:val="20"/>
        </w:rPr>
        <w:t>Type:               GET</w:t>
      </w:r>
      <w:r w:rsidRPr="00B2527B">
        <w:br/>
      </w:r>
      <w:r w:rsidRPr="00B2527B">
        <w:rPr>
          <w:rStyle w:val="VerbatimChar"/>
          <w:rFonts w:ascii="Courier New" w:hAnsi="Courier New"/>
          <w:sz w:val="20"/>
        </w:rPr>
        <w:t>Transfer Encoding:  Chunked</w:t>
      </w:r>
      <w:r w:rsidRPr="00B2527B">
        <w:br/>
      </w:r>
      <w:r w:rsidRPr="00B2527B">
        <w:rPr>
          <w:rStyle w:val="VerbatimChar"/>
          <w:rFonts w:ascii="Courier New" w:hAnsi="Courier New"/>
          <w:sz w:val="20"/>
        </w:rPr>
        <w:t>Response Type:      Single</w:t>
      </w:r>
      <w:r w:rsidRPr="00B2527B">
        <w:br/>
      </w:r>
      <w:r w:rsidRPr="00B2527B">
        <w:rPr>
          <w:rStyle w:val="VerbatimChar"/>
          <w:rFonts w:ascii="Courier New" w:hAnsi="Courier New"/>
          <w:sz w:val="20"/>
        </w:rPr>
        <w:t>Response Format:    JSON Object</w:t>
      </w:r>
      <w:r w:rsidRPr="00B2527B">
        <w:br/>
      </w:r>
      <w:r w:rsidRPr="00B2527B">
        <w:rPr>
          <w:rStyle w:val="VerbatimChar"/>
          <w:rFonts w:ascii="Courier New" w:hAnsi="Courier New"/>
          <w:sz w:val="20"/>
        </w:rPr>
        <w:t>Success:            {"message": &lt;string&gt;}</w:t>
      </w:r>
    </w:p>
    <w:p w:rsidR="00700ED6" w:rsidRDefault="00A150C8" w:rsidP="00B2527B">
      <w:pPr>
        <w:pStyle w:val="Heading5"/>
      </w:pPr>
      <w:bookmarkStart w:id="85" w:name="description-16"/>
      <w:bookmarkEnd w:id="85"/>
      <w:r>
        <w:t>Description</w:t>
      </w:r>
    </w:p>
    <w:p w:rsidR="00700ED6" w:rsidRDefault="00B2527B" w:rsidP="00E433DD">
      <w:pPr>
        <w:pStyle w:val="FirstParagraph"/>
        <w:ind w:left="2160"/>
      </w:pPr>
      <w:r>
        <w:t>Queries the vehicle chaincode and returns the registration of the vehicle.</w:t>
      </w:r>
    </w:p>
    <w:p w:rsidR="00700ED6" w:rsidRDefault="00A150C8" w:rsidP="00B2527B">
      <w:pPr>
        <w:pStyle w:val="Heading5"/>
      </w:pPr>
      <w:bookmarkStart w:id="86" w:name="errors-15"/>
      <w:bookmarkEnd w:id="86"/>
      <w:r>
        <w:t>Errors</w:t>
      </w:r>
    </w:p>
    <w:p w:rsidR="00B2527B" w:rsidRDefault="00B2527B" w:rsidP="00B2527B">
      <w:pPr>
        <w:pStyle w:val="Code"/>
        <w:rPr>
          <w:rStyle w:val="VerbatimChar"/>
          <w:rFonts w:ascii="Courier New" w:hAnsi="Courier New"/>
          <w:sz w:val="20"/>
        </w:rPr>
      </w:pPr>
      <w:r w:rsidRPr="00B2527B">
        <w:rPr>
          <w:rStyle w:val="VerbatimChar"/>
          <w:rFonts w:ascii="Courier New" w:hAnsi="Courier New"/>
          <w:sz w:val="20"/>
        </w:rPr>
        <w:t xml:space="preserve">Output:      {"message": "Unable to read registration", </w:t>
      </w:r>
      <w:r>
        <w:rPr>
          <w:rStyle w:val="VerbatimChar"/>
          <w:rFonts w:ascii="Courier New" w:hAnsi="Courier New"/>
          <w:sz w:val="20"/>
        </w:rPr>
        <w:br/>
        <w:t xml:space="preserve">             </w:t>
      </w:r>
      <w:r w:rsidRPr="00B2527B">
        <w:rPr>
          <w:rStyle w:val="VerbatimChar"/>
          <w:rFonts w:ascii="Courier New" w:hAnsi="Courier New"/>
          <w:sz w:val="20"/>
        </w:rPr>
        <w:t>"error": true, "v5cID": &lt;v5c_ID&gt;}</w:t>
      </w:r>
      <w:r w:rsidRPr="00B2527B">
        <w:br/>
      </w:r>
      <w:r w:rsidRPr="00B2527B">
        <w:rPr>
          <w:rStyle w:val="VerbatimChar"/>
          <w:rFonts w:ascii="Courier New" w:hAnsi="Courier New"/>
          <w:sz w:val="20"/>
        </w:rPr>
        <w:t>Status:      400</w:t>
      </w:r>
      <w:r w:rsidRPr="00B2527B">
        <w:br/>
      </w:r>
      <w:r w:rsidRPr="00B2527B">
        <w:rPr>
          <w:rStyle w:val="VerbatimChar"/>
          <w:rFonts w:ascii="Courier New" w:hAnsi="Courier New"/>
          <w:sz w:val="20"/>
        </w:rPr>
        <w:t xml:space="preserve">Description: The function was unable to query the vehicle </w:t>
      </w:r>
    </w:p>
    <w:p w:rsidR="00700ED6" w:rsidRPr="00B2527B" w:rsidRDefault="00B2527B" w:rsidP="00B2527B">
      <w:pPr>
        <w:pStyle w:val="Code"/>
      </w:pPr>
      <w:r>
        <w:rPr>
          <w:rStyle w:val="VerbatimChar"/>
          <w:rFonts w:ascii="Courier New" w:hAnsi="Courier New"/>
          <w:sz w:val="20"/>
        </w:rPr>
        <w:t xml:space="preserve">             </w:t>
      </w:r>
      <w:r w:rsidRPr="00B2527B">
        <w:rPr>
          <w:rStyle w:val="VerbatimChar"/>
          <w:rFonts w:ascii="Courier New" w:hAnsi="Courier New"/>
          <w:sz w:val="20"/>
        </w:rPr>
        <w:t>chaincode to retrieve the vehicle's details.</w:t>
      </w:r>
      <w:r w:rsidRPr="00B2527B">
        <w:br/>
      </w:r>
      <w:r w:rsidRPr="00B2527B">
        <w:rPr>
          <w:rStyle w:val="VerbatimChar"/>
          <w:rFonts w:ascii="Courier New" w:hAnsi="Courier New"/>
          <w:sz w:val="20"/>
        </w:rPr>
        <w:t>Solutions:</w:t>
      </w:r>
      <w:r w:rsidRPr="00B2527B">
        <w:br/>
      </w:r>
      <w:r w:rsidRPr="00B2527B">
        <w:rPr>
          <w:rStyle w:val="VerbatimChar"/>
          <w:rFonts w:ascii="Courier New" w:hAnsi="Courier New"/>
          <w:sz w:val="20"/>
        </w:rPr>
        <w:t xml:space="preserve">             1. Make sure the Blockchain </w:t>
      </w:r>
      <w:r w:rsidR="00C2390D" w:rsidRPr="00B2527B">
        <w:rPr>
          <w:rStyle w:val="VerbatimChar"/>
          <w:rFonts w:ascii="Courier New" w:hAnsi="Courier New"/>
          <w:sz w:val="20"/>
        </w:rPr>
        <w:t>network</w:t>
      </w:r>
      <w:r w:rsidRPr="00B2527B">
        <w:rPr>
          <w:rStyle w:val="VerbatimChar"/>
          <w:rFonts w:ascii="Courier New" w:hAnsi="Courier New"/>
          <w:sz w:val="20"/>
        </w:rPr>
        <w:t xml:space="preserve"> is </w:t>
      </w:r>
      <w:r>
        <w:rPr>
          <w:rStyle w:val="VerbatimChar"/>
          <w:rFonts w:ascii="Courier New" w:hAnsi="Courier New"/>
          <w:sz w:val="20"/>
        </w:rPr>
        <w:br/>
        <w:t xml:space="preserve">                </w:t>
      </w:r>
      <w:r w:rsidRPr="00B2527B">
        <w:rPr>
          <w:rStyle w:val="VerbatimChar"/>
          <w:rFonts w:ascii="Courier New" w:hAnsi="Courier New"/>
          <w:sz w:val="20"/>
        </w:rPr>
        <w:t>running.</w:t>
      </w:r>
      <w:r w:rsidRPr="00B2527B">
        <w:br/>
      </w:r>
      <w:r w:rsidRPr="00B2527B">
        <w:rPr>
          <w:rStyle w:val="VerbatimChar"/>
          <w:rFonts w:ascii="Courier New" w:hAnsi="Courier New"/>
          <w:sz w:val="20"/>
        </w:rPr>
        <w:t xml:space="preserve">             2. Make sure the IP and Port in </w:t>
      </w:r>
      <w:r>
        <w:rPr>
          <w:rStyle w:val="VerbatimChar"/>
          <w:rFonts w:ascii="Courier New" w:hAnsi="Courier New"/>
          <w:sz w:val="20"/>
        </w:rPr>
        <w:br/>
        <w:t xml:space="preserve">                </w:t>
      </w:r>
      <w:r w:rsidRPr="00B2527B">
        <w:rPr>
          <w:rStyle w:val="VerbatimChar"/>
          <w:rFonts w:ascii="Courier New" w:hAnsi="Courier New"/>
          <w:sz w:val="20"/>
        </w:rPr>
        <w:t>configuration.js are correct.</w:t>
      </w:r>
      <w:r w:rsidRPr="00B2527B">
        <w:br/>
      </w:r>
      <w:r w:rsidRPr="00B2527B">
        <w:rPr>
          <w:rStyle w:val="VerbatimChar"/>
          <w:rFonts w:ascii="Courier New" w:hAnsi="Courier New"/>
          <w:sz w:val="20"/>
        </w:rPr>
        <w:t xml:space="preserve">             3. Make sure that the chaincode is running.</w:t>
      </w:r>
      <w:r w:rsidRPr="00B2527B">
        <w:br/>
      </w:r>
      <w:r w:rsidRPr="00B2527B">
        <w:rPr>
          <w:rStyle w:val="VerbatimChar"/>
          <w:rFonts w:ascii="Courier New" w:hAnsi="Courier New"/>
          <w:sz w:val="20"/>
        </w:rPr>
        <w:t xml:space="preserve">             4. Make sure the chaincode name in </w:t>
      </w:r>
      <w:r>
        <w:rPr>
          <w:rStyle w:val="VerbatimChar"/>
          <w:rFonts w:ascii="Courier New" w:hAnsi="Courier New"/>
          <w:sz w:val="20"/>
        </w:rPr>
        <w:br/>
        <w:t xml:space="preserve">                </w:t>
      </w:r>
      <w:r w:rsidRPr="00B2527B">
        <w:rPr>
          <w:rStyle w:val="VerbatimChar"/>
          <w:rFonts w:ascii="Courier New" w:hAnsi="Courier New"/>
          <w:sz w:val="20"/>
        </w:rPr>
        <w:t>configuration.js is correct.</w:t>
      </w:r>
      <w:r w:rsidRPr="00B2527B">
        <w:br/>
      </w:r>
      <w:r w:rsidRPr="00B2527B">
        <w:rPr>
          <w:rStyle w:val="VerbatimChar"/>
          <w:rFonts w:ascii="Courier New" w:hAnsi="Courier New"/>
          <w:sz w:val="20"/>
        </w:rPr>
        <w:t xml:space="preserve">             5. Make sure the user calling has permission </w:t>
      </w:r>
      <w:r>
        <w:rPr>
          <w:rStyle w:val="VerbatimChar"/>
          <w:rFonts w:ascii="Courier New" w:hAnsi="Courier New"/>
          <w:sz w:val="20"/>
        </w:rPr>
        <w:br/>
        <w:t xml:space="preserve">                </w:t>
      </w:r>
      <w:r w:rsidRPr="00B2527B">
        <w:rPr>
          <w:rStyle w:val="VerbatimChar"/>
          <w:rFonts w:ascii="Courier New" w:hAnsi="Courier New"/>
          <w:sz w:val="20"/>
        </w:rPr>
        <w:t>to read the vehicle.</w:t>
      </w:r>
      <w:r w:rsidRPr="00B2527B">
        <w:br/>
      </w:r>
      <w:r w:rsidRPr="00B2527B">
        <w:rPr>
          <w:rStyle w:val="VerbatimChar"/>
          <w:rFonts w:ascii="Courier New" w:hAnsi="Courier New"/>
          <w:sz w:val="20"/>
        </w:rPr>
        <w:t xml:space="preserve">             6. Make sure the &lt;v5c_ID&gt; passed exists.</w:t>
      </w:r>
      <w:r w:rsidRPr="00B2527B">
        <w:br/>
      </w:r>
      <w:r w:rsidRPr="00B2527B">
        <w:rPr>
          <w:rStyle w:val="VerbatimChar"/>
          <w:rFonts w:ascii="Courier New" w:hAnsi="Courier New"/>
          <w:sz w:val="20"/>
        </w:rPr>
        <w:t xml:space="preserve">             7. Make sure the CA is running and eCerts </w:t>
      </w:r>
      <w:r>
        <w:rPr>
          <w:rStyle w:val="VerbatimChar"/>
          <w:rFonts w:ascii="Courier New" w:hAnsi="Courier New"/>
          <w:sz w:val="20"/>
        </w:rPr>
        <w:br/>
        <w:t xml:space="preserve">                </w:t>
      </w:r>
      <w:r w:rsidRPr="00B2527B">
        <w:rPr>
          <w:rStyle w:val="VerbatimChar"/>
          <w:rFonts w:ascii="Courier New" w:hAnsi="Courier New"/>
          <w:sz w:val="20"/>
        </w:rPr>
        <w:t>are queryable.</w:t>
      </w:r>
    </w:p>
    <w:p w:rsidR="00700ED6" w:rsidRDefault="00B2527B" w:rsidP="00E433DD">
      <w:pPr>
        <w:pStyle w:val="Heading3"/>
      </w:pPr>
      <w:bookmarkStart w:id="87" w:name="putblockchainassetsvehiclesv5c_idreg"/>
      <w:bookmarkEnd w:id="87"/>
      <w:r>
        <w:t>PUT        /blockchain/assets/vehicles/&lt;v5c_ID&gt;/reg</w:t>
      </w:r>
    </w:p>
    <w:p w:rsidR="00700ED6" w:rsidRPr="00B2527B" w:rsidRDefault="00B2527B" w:rsidP="00B2527B">
      <w:pPr>
        <w:pStyle w:val="Code"/>
      </w:pPr>
      <w:r w:rsidRPr="00B2527B">
        <w:rPr>
          <w:rStyle w:val="VerbatimChar"/>
          <w:rFonts w:ascii="Courier New" w:hAnsi="Courier New"/>
          <w:sz w:val="20"/>
        </w:rPr>
        <w:t>Type:               PUT</w:t>
      </w:r>
      <w:r w:rsidRPr="00B2527B">
        <w:br/>
      </w:r>
      <w:r w:rsidRPr="00B2527B">
        <w:rPr>
          <w:rStyle w:val="VerbatimChar"/>
          <w:rFonts w:ascii="Courier New" w:hAnsi="Courier New"/>
          <w:sz w:val="20"/>
        </w:rPr>
        <w:t>Input Type:         JSON</w:t>
      </w:r>
      <w:r w:rsidRPr="00B2527B">
        <w:br/>
      </w:r>
      <w:r w:rsidRPr="00B2527B">
        <w:rPr>
          <w:rStyle w:val="VerbatimChar"/>
          <w:rFonts w:ascii="Courier New" w:hAnsi="Courier New"/>
          <w:sz w:val="20"/>
        </w:rPr>
        <w:t>Input Object:       {"value": &lt;string&gt;}</w:t>
      </w:r>
      <w:r w:rsidRPr="00B2527B">
        <w:br/>
      </w:r>
      <w:r w:rsidRPr="00B2527B">
        <w:rPr>
          <w:rStyle w:val="VerbatimChar"/>
          <w:rFonts w:ascii="Courier New" w:hAnsi="Courier New"/>
          <w:sz w:val="20"/>
        </w:rPr>
        <w:t>Transfer Encoding:  Chunked</w:t>
      </w:r>
      <w:r w:rsidRPr="00B2527B">
        <w:br/>
      </w:r>
      <w:r w:rsidRPr="00B2527B">
        <w:rPr>
          <w:rStyle w:val="VerbatimChar"/>
          <w:rFonts w:ascii="Courier New" w:hAnsi="Courier New"/>
          <w:sz w:val="20"/>
        </w:rPr>
        <w:t xml:space="preserve">Response Type:      Streamed </w:t>
      </w:r>
      <w:r w:rsidRPr="00B2527B">
        <w:br/>
      </w:r>
      <w:r w:rsidRPr="00B2527B">
        <w:rPr>
          <w:rStyle w:val="VerbatimChar"/>
          <w:rFonts w:ascii="Courier New" w:hAnsi="Courier New"/>
          <w:sz w:val="20"/>
        </w:rPr>
        <w:t>Response Format:    JSON Object Split By &amp;&amp; Delimiter</w:t>
      </w:r>
      <w:r w:rsidRPr="00B2527B">
        <w:br/>
      </w:r>
      <w:r w:rsidRPr="00B2527B">
        <w:rPr>
          <w:rStyle w:val="VerbatimChar"/>
          <w:rFonts w:ascii="Courier New" w:hAnsi="Courier New"/>
          <w:sz w:val="20"/>
        </w:rPr>
        <w:t>Success:            {"message": "Formatting request"}&amp;&amp;</w:t>
      </w:r>
      <w:r>
        <w:rPr>
          <w:rStyle w:val="VerbatimChar"/>
          <w:rFonts w:ascii="Courier New" w:hAnsi="Courier New"/>
          <w:sz w:val="20"/>
        </w:rPr>
        <w:br/>
        <w:t xml:space="preserve">                    </w:t>
      </w:r>
      <w:r w:rsidRPr="00B2527B">
        <w:rPr>
          <w:rStyle w:val="VerbatimChar"/>
          <w:rFonts w:ascii="Courier New" w:hAnsi="Courier New"/>
          <w:sz w:val="20"/>
        </w:rPr>
        <w:t xml:space="preserve">{"message": "Updating registration </w:t>
      </w:r>
      <w:r>
        <w:rPr>
          <w:rStyle w:val="VerbatimChar"/>
          <w:rFonts w:ascii="Courier New" w:hAnsi="Courier New"/>
          <w:sz w:val="20"/>
        </w:rPr>
        <w:t xml:space="preserve">          </w:t>
      </w:r>
      <w:r>
        <w:rPr>
          <w:rStyle w:val="VerbatimChar"/>
          <w:rFonts w:ascii="Courier New" w:hAnsi="Courier New"/>
          <w:sz w:val="20"/>
        </w:rPr>
        <w:br/>
        <w:t xml:space="preserve">                    </w:t>
      </w:r>
      <w:r w:rsidRPr="00B2527B">
        <w:rPr>
          <w:rStyle w:val="VerbatimChar"/>
          <w:rFonts w:ascii="Courier New" w:hAnsi="Courier New"/>
          <w:sz w:val="20"/>
        </w:rPr>
        <w:t>value"}&amp;&amp;</w:t>
      </w:r>
      <w:r>
        <w:rPr>
          <w:rStyle w:val="VerbatimChar"/>
          <w:rFonts w:ascii="Courier New" w:hAnsi="Courier New"/>
          <w:sz w:val="20"/>
        </w:rPr>
        <w:br/>
        <w:t xml:space="preserve">                    </w:t>
      </w:r>
      <w:r w:rsidRPr="00B2527B">
        <w:rPr>
          <w:rStyle w:val="VerbatimChar"/>
          <w:rFonts w:ascii="Courier New" w:hAnsi="Courier New"/>
          <w:sz w:val="20"/>
        </w:rPr>
        <w:t>{"message": "Achieving consensus"}&amp;&amp;</w:t>
      </w:r>
      <w:r>
        <w:rPr>
          <w:rStyle w:val="VerbatimChar"/>
          <w:rFonts w:ascii="Courier New" w:hAnsi="Courier New"/>
          <w:sz w:val="20"/>
        </w:rPr>
        <w:br/>
        <w:t xml:space="preserve">                    </w:t>
      </w:r>
      <w:r w:rsidRPr="00B2527B">
        <w:rPr>
          <w:rStyle w:val="VerbatimChar"/>
          <w:rFonts w:ascii="Courier New" w:hAnsi="Courier New"/>
          <w:sz w:val="20"/>
        </w:rPr>
        <w:t>{"message": "Registration updated"}</w:t>
      </w:r>
    </w:p>
    <w:p w:rsidR="00700ED6" w:rsidRDefault="00A150C8" w:rsidP="00B2527B">
      <w:pPr>
        <w:pStyle w:val="Heading5"/>
      </w:pPr>
      <w:bookmarkStart w:id="88" w:name="description-17"/>
      <w:bookmarkEnd w:id="88"/>
      <w:r>
        <w:t>Description</w:t>
      </w:r>
    </w:p>
    <w:p w:rsidR="00700ED6" w:rsidRDefault="00B2527B" w:rsidP="00E433DD">
      <w:pPr>
        <w:pStyle w:val="FirstParagraph"/>
        <w:ind w:left="2160"/>
      </w:pPr>
      <w:r>
        <w:t xml:space="preserve">Invokes the vehicle chaincode function to update the </w:t>
      </w:r>
      <w:r w:rsidR="00763007">
        <w:t>reg</w:t>
      </w:r>
      <w:r>
        <w:t xml:space="preserve"> field to the value passed.</w:t>
      </w:r>
    </w:p>
    <w:p w:rsidR="00B2527B" w:rsidRPr="00B2527B" w:rsidRDefault="00B2527B" w:rsidP="00B2527B">
      <w:pPr>
        <w:pStyle w:val="BodyText"/>
      </w:pPr>
    </w:p>
    <w:p w:rsidR="00700ED6" w:rsidRDefault="00A150C8" w:rsidP="00B2527B">
      <w:pPr>
        <w:pStyle w:val="Heading5"/>
      </w:pPr>
      <w:bookmarkStart w:id="89" w:name="errors-16"/>
      <w:bookmarkEnd w:id="89"/>
      <w:r>
        <w:t>Errors</w:t>
      </w:r>
    </w:p>
    <w:p w:rsidR="00B2527B" w:rsidRDefault="00B2527B" w:rsidP="00B2527B">
      <w:pPr>
        <w:pStyle w:val="Code"/>
        <w:rPr>
          <w:rStyle w:val="CodeChar"/>
        </w:rPr>
      </w:pPr>
      <w:r w:rsidRPr="00B2527B">
        <w:rPr>
          <w:rStyle w:val="CodeChar"/>
        </w:rPr>
        <w:t xml:space="preserve">Output:      {"message": "Unable to update registration", </w:t>
      </w:r>
      <w:r>
        <w:rPr>
          <w:rStyle w:val="CodeChar"/>
        </w:rPr>
        <w:br/>
        <w:t xml:space="preserve">             </w:t>
      </w:r>
      <w:r w:rsidRPr="00B2527B">
        <w:rPr>
          <w:rStyle w:val="CodeChar"/>
        </w:rPr>
        <w:t>"error": true, "v5cID": &lt;v5c_ID&gt;}</w:t>
      </w:r>
      <w:r w:rsidRPr="00B2527B">
        <w:rPr>
          <w:rStyle w:val="CodeChar"/>
        </w:rPr>
        <w:br/>
        <w:t>Status:      400</w:t>
      </w:r>
      <w:r w:rsidRPr="00B2527B">
        <w:rPr>
          <w:rStyle w:val="CodeChar"/>
        </w:rPr>
        <w:br/>
        <w:t xml:space="preserve">Description: The function was unable to invoke the </w:t>
      </w:r>
      <w:r>
        <w:rPr>
          <w:rStyle w:val="CodeChar"/>
        </w:rPr>
        <w:br/>
        <w:t xml:space="preserve">             </w:t>
      </w:r>
      <w:r w:rsidRPr="00B2527B">
        <w:rPr>
          <w:rStyle w:val="CodeChar"/>
        </w:rPr>
        <w:t xml:space="preserve">chaincode to cause the </w:t>
      </w:r>
      <w:r w:rsidR="00763007">
        <w:rPr>
          <w:rStyle w:val="CodeChar"/>
        </w:rPr>
        <w:t>reg</w:t>
      </w:r>
      <w:r w:rsidRPr="00B2527B">
        <w:rPr>
          <w:rStyle w:val="CodeChar"/>
        </w:rPr>
        <w:t xml:space="preserve"> to update.</w:t>
      </w:r>
      <w:r w:rsidRPr="00B2527B">
        <w:rPr>
          <w:rStyle w:val="CodeChar"/>
        </w:rPr>
        <w:br/>
        <w:t>Solutions:</w:t>
      </w:r>
      <w:r w:rsidRPr="00B2527B">
        <w:rPr>
          <w:rStyle w:val="CodeChar"/>
        </w:rPr>
        <w:br/>
        <w:t xml:space="preserve">             1. Make sure the Blockchain </w:t>
      </w:r>
      <w:r w:rsidR="00C2390D" w:rsidRPr="00B2527B">
        <w:rPr>
          <w:rStyle w:val="CodeChar"/>
        </w:rPr>
        <w:t>network</w:t>
      </w:r>
      <w:r w:rsidRPr="00B2527B">
        <w:rPr>
          <w:rStyle w:val="CodeChar"/>
        </w:rPr>
        <w:t xml:space="preserve"> is </w:t>
      </w:r>
      <w:r>
        <w:rPr>
          <w:rStyle w:val="CodeChar"/>
        </w:rPr>
        <w:br/>
        <w:t xml:space="preserve">                </w:t>
      </w:r>
      <w:r w:rsidRPr="00B2527B">
        <w:rPr>
          <w:rStyle w:val="CodeChar"/>
        </w:rPr>
        <w:t>running.</w:t>
      </w:r>
      <w:r w:rsidRPr="00B2527B">
        <w:rPr>
          <w:rStyle w:val="CodeChar"/>
        </w:rPr>
        <w:br/>
        <w:t xml:space="preserve">             2. Make sure the IP and Port in </w:t>
      </w:r>
      <w:r>
        <w:rPr>
          <w:rStyle w:val="CodeChar"/>
        </w:rPr>
        <w:br/>
        <w:t xml:space="preserve">                </w:t>
      </w:r>
      <w:r w:rsidRPr="00B2527B">
        <w:rPr>
          <w:rStyle w:val="CodeChar"/>
        </w:rPr>
        <w:t>configuration.js are correct.</w:t>
      </w:r>
    </w:p>
    <w:p w:rsidR="00B2527B" w:rsidRPr="00B2527B" w:rsidRDefault="00B2527B" w:rsidP="00B2527B">
      <w:pPr>
        <w:pStyle w:val="SmallGap"/>
        <w:rPr>
          <w:rStyle w:val="CodeChar"/>
          <w:rFonts w:ascii="Arial" w:hAnsi="Arial"/>
          <w:sz w:val="2"/>
        </w:rPr>
      </w:pPr>
    </w:p>
    <w:p w:rsidR="00B2527B" w:rsidRPr="00B2527B" w:rsidRDefault="00B2527B" w:rsidP="00B2527B">
      <w:pPr>
        <w:pStyle w:val="Code"/>
        <w:rPr>
          <w:rStyle w:val="CodeChar"/>
        </w:rPr>
      </w:pPr>
      <w:r w:rsidRPr="00B2527B">
        <w:rPr>
          <w:rStyle w:val="CodeChar"/>
        </w:rPr>
        <w:t xml:space="preserve">Output:      {"message": "Unable to confirm registration </w:t>
      </w:r>
      <w:r>
        <w:rPr>
          <w:rStyle w:val="CodeChar"/>
        </w:rPr>
        <w:br/>
        <w:t xml:space="preserve">             </w:t>
      </w:r>
      <w:r w:rsidRPr="00B2527B">
        <w:rPr>
          <w:rStyle w:val="CodeChar"/>
        </w:rPr>
        <w:t xml:space="preserve">update. Request timed out.", "error": true, </w:t>
      </w:r>
      <w:r>
        <w:rPr>
          <w:rStyle w:val="CodeChar"/>
        </w:rPr>
        <w:br/>
        <w:t xml:space="preserve">             </w:t>
      </w:r>
      <w:r w:rsidRPr="00B2527B">
        <w:rPr>
          <w:rStyle w:val="CodeChar"/>
        </w:rPr>
        <w:t>"v5cID": &lt;v5c_ID&gt;}</w:t>
      </w:r>
    </w:p>
    <w:p w:rsidR="00B2527B" w:rsidRPr="00B2527B" w:rsidRDefault="00B2527B" w:rsidP="00B2527B">
      <w:pPr>
        <w:pStyle w:val="Code"/>
        <w:rPr>
          <w:rStyle w:val="CodeChar"/>
        </w:rPr>
      </w:pPr>
      <w:r w:rsidRPr="00B2527B">
        <w:rPr>
          <w:rStyle w:val="CodeChar"/>
        </w:rPr>
        <w:t>Status:      400</w:t>
      </w:r>
    </w:p>
    <w:p w:rsidR="00B2527B" w:rsidRPr="00B2527B" w:rsidRDefault="00B2527B" w:rsidP="00B2527B">
      <w:pPr>
        <w:pStyle w:val="Code"/>
        <w:rPr>
          <w:rStyle w:val="CodeChar"/>
        </w:rPr>
      </w:pPr>
      <w:r w:rsidRPr="00B2527B">
        <w:rPr>
          <w:rStyle w:val="CodeChar"/>
        </w:rPr>
        <w:t xml:space="preserve">Description: The function was unable to confirm that the </w:t>
      </w:r>
      <w:r>
        <w:rPr>
          <w:rStyle w:val="CodeChar"/>
        </w:rPr>
        <w:br/>
        <w:t xml:space="preserve">             </w:t>
      </w:r>
      <w:r w:rsidR="00763007">
        <w:rPr>
          <w:rStyle w:val="CodeChar"/>
        </w:rPr>
        <w:t>reg</w:t>
      </w:r>
      <w:r w:rsidRPr="00B2527B">
        <w:rPr>
          <w:rStyle w:val="CodeChar"/>
        </w:rPr>
        <w:t xml:space="preserve"> was updated within the time limit by </w:t>
      </w:r>
      <w:r>
        <w:rPr>
          <w:rStyle w:val="CodeChar"/>
        </w:rPr>
        <w:br/>
        <w:t xml:space="preserve">             </w:t>
      </w:r>
      <w:r w:rsidRPr="00B2527B">
        <w:rPr>
          <w:rStyle w:val="CodeChar"/>
        </w:rPr>
        <w:t xml:space="preserve">querying the chaincode using the GET </w:t>
      </w:r>
      <w:r>
        <w:rPr>
          <w:rStyle w:val="CodeChar"/>
        </w:rPr>
        <w:br/>
        <w:t xml:space="preserve">             registration</w:t>
      </w:r>
      <w:r w:rsidRPr="00B2527B">
        <w:rPr>
          <w:rStyle w:val="CodeChar"/>
        </w:rPr>
        <w:t xml:space="preserve"> API.</w:t>
      </w:r>
    </w:p>
    <w:p w:rsidR="00B2527B" w:rsidRPr="00B2527B" w:rsidRDefault="00B2527B" w:rsidP="00B2527B">
      <w:pPr>
        <w:pStyle w:val="Code"/>
        <w:rPr>
          <w:rStyle w:val="CodeChar"/>
        </w:rPr>
      </w:pPr>
      <w:r w:rsidRPr="00B2527B">
        <w:rPr>
          <w:rStyle w:val="CodeChar"/>
        </w:rPr>
        <w:t xml:space="preserve">Solutions:   </w:t>
      </w:r>
    </w:p>
    <w:p w:rsidR="00B2527B" w:rsidRPr="00B2527B" w:rsidRDefault="00B2527B" w:rsidP="00B2527B">
      <w:pPr>
        <w:pStyle w:val="Code"/>
        <w:rPr>
          <w:rStyle w:val="CodeChar"/>
        </w:rPr>
      </w:pPr>
      <w:r w:rsidRPr="00B2527B">
        <w:rPr>
          <w:rStyle w:val="CodeChar"/>
        </w:rPr>
        <w:t xml:space="preserve">             1. Make sure that the chaincode is running.</w:t>
      </w:r>
    </w:p>
    <w:p w:rsidR="00B2527B" w:rsidRPr="00B2527B" w:rsidRDefault="00B2527B" w:rsidP="00B2527B">
      <w:pPr>
        <w:pStyle w:val="Code"/>
        <w:rPr>
          <w:rStyle w:val="CodeChar"/>
        </w:rPr>
      </w:pPr>
      <w:r w:rsidRPr="00B2527B">
        <w:rPr>
          <w:rStyle w:val="CodeChar"/>
        </w:rPr>
        <w:t xml:space="preserve">             2. Make sure the chaincode name in </w:t>
      </w:r>
      <w:r>
        <w:rPr>
          <w:rStyle w:val="CodeChar"/>
        </w:rPr>
        <w:br/>
        <w:t xml:space="preserve">                </w:t>
      </w:r>
      <w:r w:rsidRPr="00B2527B">
        <w:rPr>
          <w:rStyle w:val="CodeChar"/>
        </w:rPr>
        <w:t>configuration.js is correct.</w:t>
      </w:r>
    </w:p>
    <w:p w:rsidR="00B2527B" w:rsidRPr="00B2527B" w:rsidRDefault="00B2527B" w:rsidP="00B2527B">
      <w:pPr>
        <w:pStyle w:val="Code"/>
        <w:rPr>
          <w:rStyle w:val="CodeChar"/>
        </w:rPr>
      </w:pPr>
      <w:r w:rsidRPr="00B2527B">
        <w:rPr>
          <w:rStyle w:val="CodeChar"/>
        </w:rPr>
        <w:t xml:space="preserve">             3. Make sure the user calling has permission </w:t>
      </w:r>
      <w:r>
        <w:rPr>
          <w:rStyle w:val="CodeChar"/>
        </w:rPr>
        <w:br/>
        <w:t xml:space="preserve">                </w:t>
      </w:r>
      <w:r w:rsidRPr="00B2527B">
        <w:rPr>
          <w:rStyle w:val="CodeChar"/>
        </w:rPr>
        <w:t>to perform an registration update.</w:t>
      </w:r>
    </w:p>
    <w:p w:rsidR="00B2527B" w:rsidRPr="00B2527B" w:rsidRDefault="00B2527B" w:rsidP="00B2527B">
      <w:pPr>
        <w:pStyle w:val="Code"/>
        <w:rPr>
          <w:rStyle w:val="CodeChar"/>
        </w:rPr>
      </w:pPr>
      <w:r w:rsidRPr="00B2527B">
        <w:rPr>
          <w:rStyle w:val="CodeChar"/>
        </w:rPr>
        <w:t xml:space="preserve">             4. Make sure the &lt;v5c_ID&gt; passed exists.</w:t>
      </w:r>
    </w:p>
    <w:p w:rsidR="00B2527B" w:rsidRDefault="00B2527B" w:rsidP="00B2527B">
      <w:pPr>
        <w:pStyle w:val="Code"/>
        <w:rPr>
          <w:rStyle w:val="CodeChar"/>
        </w:rPr>
      </w:pPr>
      <w:r w:rsidRPr="00B2527B">
        <w:rPr>
          <w:rStyle w:val="CodeChar"/>
        </w:rPr>
        <w:t xml:space="preserve">             5. Make sure the CA is running and eCerts </w:t>
      </w:r>
      <w:r>
        <w:rPr>
          <w:rStyle w:val="CodeChar"/>
        </w:rPr>
        <w:br/>
        <w:t xml:space="preserve">                </w:t>
      </w:r>
      <w:r w:rsidRPr="00B2527B">
        <w:rPr>
          <w:rStyle w:val="CodeChar"/>
        </w:rPr>
        <w:t>are queryable.</w:t>
      </w:r>
    </w:p>
    <w:p w:rsidR="00700ED6" w:rsidRDefault="00B2527B" w:rsidP="00E433DD">
      <w:pPr>
        <w:pStyle w:val="Heading2"/>
      </w:pPr>
      <w:bookmarkStart w:id="90" w:name="section-6"/>
      <w:bookmarkStart w:id="91" w:name="scrap"/>
      <w:bookmarkStart w:id="92" w:name="_Toc457383488"/>
      <w:bookmarkEnd w:id="90"/>
      <w:bookmarkEnd w:id="91"/>
      <w:r>
        <w:t>Scrap</w:t>
      </w:r>
      <w:bookmarkEnd w:id="92"/>
    </w:p>
    <w:p w:rsidR="00700ED6" w:rsidRDefault="00B2527B" w:rsidP="00E433DD">
      <w:pPr>
        <w:pStyle w:val="Heading3"/>
      </w:pPr>
      <w:bookmarkStart w:id="93" w:name="getblockchainassetsvehiclesv5c_idscrap"/>
      <w:bookmarkEnd w:id="93"/>
      <w:r>
        <w:t>GET        /blockchain/assets/vehicles/&lt;v5c_ID&gt;/scrap</w:t>
      </w:r>
    </w:p>
    <w:p w:rsidR="00700ED6" w:rsidRPr="000D7EB7" w:rsidRDefault="00B2527B" w:rsidP="000D7EB7">
      <w:pPr>
        <w:pStyle w:val="Code"/>
      </w:pPr>
      <w:r w:rsidRPr="000D7EB7">
        <w:rPr>
          <w:rStyle w:val="VerbatimChar"/>
          <w:rFonts w:ascii="Courier New" w:hAnsi="Courier New"/>
          <w:sz w:val="20"/>
        </w:rPr>
        <w:t>Type:               GET</w:t>
      </w:r>
      <w:r w:rsidRPr="000D7EB7">
        <w:br/>
      </w:r>
      <w:r w:rsidRPr="000D7EB7">
        <w:rPr>
          <w:rStyle w:val="VerbatimChar"/>
          <w:rFonts w:ascii="Courier New" w:hAnsi="Courier New"/>
          <w:sz w:val="20"/>
        </w:rPr>
        <w:t>Transfer Encoding:  Chunked</w:t>
      </w:r>
      <w:r w:rsidRPr="000D7EB7">
        <w:br/>
      </w:r>
      <w:r w:rsidRPr="000D7EB7">
        <w:rPr>
          <w:rStyle w:val="VerbatimChar"/>
          <w:rFonts w:ascii="Courier New" w:hAnsi="Courier New"/>
          <w:sz w:val="20"/>
        </w:rPr>
        <w:t>Response Type:      Single</w:t>
      </w:r>
      <w:r w:rsidRPr="000D7EB7">
        <w:br/>
      </w:r>
      <w:r w:rsidRPr="000D7EB7">
        <w:rPr>
          <w:rStyle w:val="VerbatimChar"/>
          <w:rFonts w:ascii="Courier New" w:hAnsi="Courier New"/>
          <w:sz w:val="20"/>
        </w:rPr>
        <w:t>Response Format:    JSON Object</w:t>
      </w:r>
      <w:r w:rsidRPr="000D7EB7">
        <w:br/>
      </w:r>
      <w:r w:rsidRPr="000D7EB7">
        <w:rPr>
          <w:rStyle w:val="VerbatimChar"/>
          <w:rFonts w:ascii="Courier New" w:hAnsi="Courier New"/>
          <w:sz w:val="20"/>
        </w:rPr>
        <w:t>Success:            {"message": &lt;string&gt;}</w:t>
      </w:r>
    </w:p>
    <w:p w:rsidR="00700ED6" w:rsidRDefault="00A150C8" w:rsidP="000D7EB7">
      <w:pPr>
        <w:pStyle w:val="Heading5"/>
      </w:pPr>
      <w:bookmarkStart w:id="94" w:name="description-18"/>
      <w:bookmarkEnd w:id="94"/>
      <w:r>
        <w:t>Description</w:t>
      </w:r>
    </w:p>
    <w:p w:rsidR="00700ED6" w:rsidRDefault="00B2527B" w:rsidP="00E433DD">
      <w:pPr>
        <w:pStyle w:val="FirstParagraph"/>
        <w:ind w:left="2160"/>
      </w:pPr>
      <w:r>
        <w:t>Queries the vehicle chaincode and returns the scrap boolean of the vehicle.</w:t>
      </w:r>
    </w:p>
    <w:p w:rsidR="00E433DD" w:rsidRDefault="00E433DD" w:rsidP="00E433DD">
      <w:pPr>
        <w:pStyle w:val="BodyText"/>
      </w:pPr>
    </w:p>
    <w:p w:rsidR="00E433DD" w:rsidRDefault="00E433DD" w:rsidP="00E433DD">
      <w:pPr>
        <w:pStyle w:val="BodyText"/>
      </w:pPr>
    </w:p>
    <w:p w:rsidR="00E433DD" w:rsidRDefault="00E433DD" w:rsidP="00E433DD">
      <w:pPr>
        <w:pStyle w:val="BodyText"/>
      </w:pPr>
    </w:p>
    <w:p w:rsidR="00E433DD" w:rsidRPr="00E433DD" w:rsidRDefault="00E433DD" w:rsidP="00E433DD">
      <w:pPr>
        <w:pStyle w:val="BodyText"/>
      </w:pPr>
    </w:p>
    <w:p w:rsidR="00700ED6" w:rsidRDefault="00A150C8" w:rsidP="00E433DD">
      <w:pPr>
        <w:pStyle w:val="Heading5"/>
      </w:pPr>
      <w:bookmarkStart w:id="95" w:name="errors-17"/>
      <w:bookmarkEnd w:id="95"/>
      <w:r>
        <w:lastRenderedPageBreak/>
        <w:t>Errors</w:t>
      </w:r>
    </w:p>
    <w:p w:rsidR="00700ED6" w:rsidRDefault="00B2527B" w:rsidP="00E06D68">
      <w:pPr>
        <w:pStyle w:val="Code"/>
      </w:pPr>
      <w:r w:rsidRPr="000D7EB7">
        <w:rPr>
          <w:rStyle w:val="VerbatimChar"/>
          <w:rFonts w:ascii="Courier New" w:hAnsi="Courier New"/>
          <w:sz w:val="20"/>
        </w:rPr>
        <w:t xml:space="preserve">Output:      {"message": "Unable to read scrap", "error": </w:t>
      </w:r>
      <w:r w:rsidR="000D7EB7">
        <w:rPr>
          <w:rStyle w:val="VerbatimChar"/>
          <w:rFonts w:ascii="Courier New" w:hAnsi="Courier New"/>
          <w:sz w:val="20"/>
        </w:rPr>
        <w:br/>
        <w:t xml:space="preserve">             </w:t>
      </w:r>
      <w:r w:rsidRPr="000D7EB7">
        <w:rPr>
          <w:rStyle w:val="VerbatimChar"/>
          <w:rFonts w:ascii="Courier New" w:hAnsi="Courier New"/>
          <w:sz w:val="20"/>
        </w:rPr>
        <w:t>true, "v5cID": &lt;v5c_ID&gt;}</w:t>
      </w:r>
      <w:r w:rsidRPr="000D7EB7">
        <w:br/>
      </w:r>
      <w:r w:rsidRPr="000D7EB7">
        <w:rPr>
          <w:rStyle w:val="VerbatimChar"/>
          <w:rFonts w:ascii="Courier New" w:hAnsi="Courier New"/>
          <w:sz w:val="20"/>
        </w:rPr>
        <w:t>Status:      400</w:t>
      </w:r>
      <w:r w:rsidRPr="000D7EB7">
        <w:br/>
      </w:r>
      <w:r w:rsidRPr="000D7EB7">
        <w:rPr>
          <w:rStyle w:val="VerbatimChar"/>
          <w:rFonts w:ascii="Courier New" w:hAnsi="Courier New"/>
          <w:sz w:val="20"/>
        </w:rPr>
        <w:t xml:space="preserve">Description: The function was unable to query the vehicle </w:t>
      </w:r>
      <w:r w:rsidR="000D7EB7">
        <w:rPr>
          <w:rStyle w:val="VerbatimChar"/>
          <w:rFonts w:ascii="Courier New" w:hAnsi="Courier New"/>
          <w:sz w:val="20"/>
        </w:rPr>
        <w:br/>
        <w:t xml:space="preserve">             </w:t>
      </w:r>
      <w:r w:rsidRPr="000D7EB7">
        <w:rPr>
          <w:rStyle w:val="VerbatimChar"/>
          <w:rFonts w:ascii="Courier New" w:hAnsi="Courier New"/>
          <w:sz w:val="20"/>
        </w:rPr>
        <w:t>chaincode to retrieve the vehicle's details.</w:t>
      </w:r>
      <w:r w:rsidRPr="000D7EB7">
        <w:br/>
      </w:r>
      <w:r w:rsidRPr="000D7EB7">
        <w:rPr>
          <w:rStyle w:val="VerbatimChar"/>
          <w:rFonts w:ascii="Courier New" w:hAnsi="Courier New"/>
          <w:sz w:val="20"/>
        </w:rPr>
        <w:t>Solutions:</w:t>
      </w:r>
      <w:r w:rsidRPr="000D7EB7">
        <w:br/>
      </w:r>
      <w:r w:rsidRPr="000D7EB7">
        <w:rPr>
          <w:rStyle w:val="VerbatimChar"/>
          <w:rFonts w:ascii="Courier New" w:hAnsi="Courier New"/>
          <w:sz w:val="20"/>
        </w:rPr>
        <w:t xml:space="preserve">             1. Make sure the Blockchain </w:t>
      </w:r>
      <w:r w:rsidR="00C2390D" w:rsidRPr="000D7EB7">
        <w:rPr>
          <w:rStyle w:val="VerbatimChar"/>
          <w:rFonts w:ascii="Courier New" w:hAnsi="Courier New"/>
          <w:sz w:val="20"/>
        </w:rPr>
        <w:t>network</w:t>
      </w:r>
      <w:r w:rsidRPr="000D7EB7">
        <w:rPr>
          <w:rStyle w:val="VerbatimChar"/>
          <w:rFonts w:ascii="Courier New" w:hAnsi="Courier New"/>
          <w:sz w:val="20"/>
        </w:rPr>
        <w:t xml:space="preserve"> is </w:t>
      </w:r>
      <w:r w:rsidR="000D7EB7">
        <w:rPr>
          <w:rStyle w:val="VerbatimChar"/>
          <w:rFonts w:ascii="Courier New" w:hAnsi="Courier New"/>
          <w:sz w:val="20"/>
        </w:rPr>
        <w:br/>
        <w:t xml:space="preserve">                </w:t>
      </w:r>
      <w:r w:rsidRPr="000D7EB7">
        <w:rPr>
          <w:rStyle w:val="VerbatimChar"/>
          <w:rFonts w:ascii="Courier New" w:hAnsi="Courier New"/>
          <w:sz w:val="20"/>
        </w:rPr>
        <w:t>running.</w:t>
      </w:r>
      <w:r w:rsidRPr="000D7EB7">
        <w:br/>
      </w:r>
      <w:r w:rsidRPr="000D7EB7">
        <w:rPr>
          <w:rStyle w:val="VerbatimChar"/>
          <w:rFonts w:ascii="Courier New" w:hAnsi="Courier New"/>
          <w:sz w:val="20"/>
        </w:rPr>
        <w:t xml:space="preserve">             2. Make sure the IP and Port in </w:t>
      </w:r>
      <w:r w:rsidR="000D7EB7">
        <w:rPr>
          <w:rStyle w:val="VerbatimChar"/>
          <w:rFonts w:ascii="Courier New" w:hAnsi="Courier New"/>
          <w:sz w:val="20"/>
        </w:rPr>
        <w:br/>
        <w:t xml:space="preserve">                </w:t>
      </w:r>
      <w:r w:rsidRPr="000D7EB7">
        <w:rPr>
          <w:rStyle w:val="VerbatimChar"/>
          <w:rFonts w:ascii="Courier New" w:hAnsi="Courier New"/>
          <w:sz w:val="20"/>
        </w:rPr>
        <w:t>configuration.js are correct.</w:t>
      </w:r>
      <w:r w:rsidRPr="000D7EB7">
        <w:br/>
      </w:r>
      <w:r w:rsidRPr="000D7EB7">
        <w:rPr>
          <w:rStyle w:val="VerbatimChar"/>
          <w:rFonts w:ascii="Courier New" w:hAnsi="Courier New"/>
          <w:sz w:val="20"/>
        </w:rPr>
        <w:t xml:space="preserve">             3. Make sure that the chaincode is running.</w:t>
      </w:r>
      <w:r w:rsidRPr="000D7EB7">
        <w:br/>
      </w:r>
      <w:r w:rsidRPr="000D7EB7">
        <w:rPr>
          <w:rStyle w:val="VerbatimChar"/>
          <w:rFonts w:ascii="Courier New" w:hAnsi="Courier New"/>
          <w:sz w:val="20"/>
        </w:rPr>
        <w:t xml:space="preserve">             4. Make sure the chaincode name in </w:t>
      </w:r>
      <w:r w:rsidR="000D7EB7">
        <w:rPr>
          <w:rStyle w:val="VerbatimChar"/>
          <w:rFonts w:ascii="Courier New" w:hAnsi="Courier New"/>
          <w:sz w:val="20"/>
        </w:rPr>
        <w:br/>
        <w:t xml:space="preserve">                </w:t>
      </w:r>
      <w:r w:rsidRPr="000D7EB7">
        <w:rPr>
          <w:rStyle w:val="VerbatimChar"/>
          <w:rFonts w:ascii="Courier New" w:hAnsi="Courier New"/>
          <w:sz w:val="20"/>
        </w:rPr>
        <w:t>configuration.js is correct.</w:t>
      </w:r>
      <w:r w:rsidRPr="000D7EB7">
        <w:br/>
      </w:r>
      <w:r w:rsidRPr="000D7EB7">
        <w:rPr>
          <w:rStyle w:val="VerbatimChar"/>
          <w:rFonts w:ascii="Courier New" w:hAnsi="Courier New"/>
          <w:sz w:val="20"/>
        </w:rPr>
        <w:t xml:space="preserve">             5. Make sure the user calling has permission </w:t>
      </w:r>
      <w:r w:rsidR="000D7EB7">
        <w:rPr>
          <w:rStyle w:val="VerbatimChar"/>
          <w:rFonts w:ascii="Courier New" w:hAnsi="Courier New"/>
          <w:sz w:val="20"/>
        </w:rPr>
        <w:br/>
        <w:t xml:space="preserve">                </w:t>
      </w:r>
      <w:r w:rsidRPr="000D7EB7">
        <w:rPr>
          <w:rStyle w:val="VerbatimChar"/>
          <w:rFonts w:ascii="Courier New" w:hAnsi="Courier New"/>
          <w:sz w:val="20"/>
        </w:rPr>
        <w:t>to read the vehicle.</w:t>
      </w:r>
      <w:r w:rsidRPr="000D7EB7">
        <w:br/>
      </w:r>
      <w:r w:rsidRPr="000D7EB7">
        <w:rPr>
          <w:rStyle w:val="VerbatimChar"/>
          <w:rFonts w:ascii="Courier New" w:hAnsi="Courier New"/>
          <w:sz w:val="20"/>
        </w:rPr>
        <w:t xml:space="preserve">             6. Make sure the &lt;v5c_ID&gt; passed exists.</w:t>
      </w:r>
      <w:r w:rsidRPr="000D7EB7">
        <w:br/>
      </w:r>
      <w:r w:rsidRPr="000D7EB7">
        <w:rPr>
          <w:rStyle w:val="VerbatimChar"/>
          <w:rFonts w:ascii="Courier New" w:hAnsi="Courier New"/>
          <w:sz w:val="20"/>
        </w:rPr>
        <w:t xml:space="preserve">             7. Make sure the CA is running and eCerts </w:t>
      </w:r>
      <w:r w:rsidR="00E06D68">
        <w:rPr>
          <w:rStyle w:val="VerbatimChar"/>
          <w:rFonts w:ascii="Courier New" w:hAnsi="Courier New"/>
          <w:sz w:val="20"/>
        </w:rPr>
        <w:br/>
        <w:t xml:space="preserve">                </w:t>
      </w:r>
      <w:r w:rsidRPr="000D7EB7">
        <w:rPr>
          <w:rStyle w:val="VerbatimChar"/>
          <w:rFonts w:ascii="Courier New" w:hAnsi="Courier New"/>
          <w:sz w:val="20"/>
        </w:rPr>
        <w:t>are queryable.</w:t>
      </w:r>
      <w:bookmarkStart w:id="96" w:name="section-7"/>
      <w:bookmarkEnd w:id="96"/>
    </w:p>
    <w:p w:rsidR="00700ED6" w:rsidRDefault="00B2527B" w:rsidP="00E433DD">
      <w:pPr>
        <w:pStyle w:val="Heading2"/>
      </w:pPr>
      <w:bookmarkStart w:id="97" w:name="vin"/>
      <w:bookmarkStart w:id="98" w:name="_Toc457383489"/>
      <w:bookmarkEnd w:id="97"/>
      <w:r>
        <w:t>VIN</w:t>
      </w:r>
      <w:bookmarkEnd w:id="98"/>
    </w:p>
    <w:p w:rsidR="00700ED6" w:rsidRDefault="00B2527B" w:rsidP="00E433DD">
      <w:pPr>
        <w:pStyle w:val="Heading3"/>
      </w:pPr>
      <w:bookmarkStart w:id="99" w:name="getblockchainassetsvehiclesv5c_idvin"/>
      <w:bookmarkEnd w:id="99"/>
      <w:r>
        <w:t>GET        /blockchain/assets/vehicles/&lt;v5c_ID&gt;/VIN</w:t>
      </w:r>
    </w:p>
    <w:p w:rsidR="00700ED6" w:rsidRPr="00E06D68" w:rsidRDefault="00B2527B" w:rsidP="00E06D68">
      <w:pPr>
        <w:pStyle w:val="Code"/>
      </w:pPr>
      <w:r w:rsidRPr="00E06D68">
        <w:rPr>
          <w:rStyle w:val="VerbatimChar"/>
          <w:rFonts w:ascii="Courier New" w:hAnsi="Courier New"/>
          <w:sz w:val="20"/>
        </w:rPr>
        <w:t>Type:               GET</w:t>
      </w:r>
      <w:r w:rsidRPr="00E06D68">
        <w:br/>
      </w:r>
      <w:r w:rsidRPr="00E06D68">
        <w:rPr>
          <w:rStyle w:val="VerbatimChar"/>
          <w:rFonts w:ascii="Courier New" w:hAnsi="Courier New"/>
          <w:sz w:val="20"/>
        </w:rPr>
        <w:t>Transfer Encoding:  Chunked</w:t>
      </w:r>
      <w:r w:rsidRPr="00E06D68">
        <w:br/>
      </w:r>
      <w:r w:rsidRPr="00E06D68">
        <w:rPr>
          <w:rStyle w:val="VerbatimChar"/>
          <w:rFonts w:ascii="Courier New" w:hAnsi="Courier New"/>
          <w:sz w:val="20"/>
        </w:rPr>
        <w:t>Response Type:      Single</w:t>
      </w:r>
      <w:r w:rsidRPr="00E06D68">
        <w:br/>
      </w:r>
      <w:r w:rsidRPr="00E06D68">
        <w:rPr>
          <w:rStyle w:val="VerbatimChar"/>
          <w:rFonts w:ascii="Courier New" w:hAnsi="Courier New"/>
          <w:sz w:val="20"/>
        </w:rPr>
        <w:t>Response Format:    JSON Object</w:t>
      </w:r>
      <w:r w:rsidRPr="00E06D68">
        <w:br/>
      </w:r>
      <w:r w:rsidRPr="00E06D68">
        <w:rPr>
          <w:rStyle w:val="VerbatimChar"/>
          <w:rFonts w:ascii="Courier New" w:hAnsi="Courier New"/>
          <w:sz w:val="20"/>
        </w:rPr>
        <w:t>Success:            {"message": &lt;string&gt;}</w:t>
      </w:r>
    </w:p>
    <w:p w:rsidR="00700ED6" w:rsidRDefault="00A150C8" w:rsidP="00E06D68">
      <w:pPr>
        <w:pStyle w:val="Heading5"/>
      </w:pPr>
      <w:bookmarkStart w:id="100" w:name="description-19"/>
      <w:bookmarkEnd w:id="100"/>
      <w:r>
        <w:t>Description</w:t>
      </w:r>
    </w:p>
    <w:p w:rsidR="00700ED6" w:rsidRDefault="00B2527B" w:rsidP="00E433DD">
      <w:pPr>
        <w:pStyle w:val="FirstParagraph"/>
        <w:ind w:left="2160"/>
      </w:pPr>
      <w:r>
        <w:t>Queries the vehicle chaincode and returns the vin of the vehicle.</w:t>
      </w:r>
    </w:p>
    <w:p w:rsidR="00E06D68" w:rsidRDefault="00E06D68" w:rsidP="00E06D68">
      <w:pPr>
        <w:pStyle w:val="BodyText"/>
      </w:pPr>
    </w:p>
    <w:p w:rsidR="00E433DD" w:rsidRDefault="00E433DD" w:rsidP="00E06D68">
      <w:pPr>
        <w:pStyle w:val="BodyText"/>
      </w:pPr>
    </w:p>
    <w:p w:rsidR="00E06D68" w:rsidRDefault="00E06D68" w:rsidP="00E06D68">
      <w:pPr>
        <w:pStyle w:val="BodyText"/>
      </w:pPr>
    </w:p>
    <w:p w:rsidR="00E06D68" w:rsidRDefault="00E06D68" w:rsidP="00E06D68">
      <w:pPr>
        <w:pStyle w:val="BodyText"/>
      </w:pPr>
    </w:p>
    <w:p w:rsidR="00E06D68" w:rsidRDefault="00E06D68" w:rsidP="00E06D68">
      <w:pPr>
        <w:pStyle w:val="BodyText"/>
      </w:pPr>
    </w:p>
    <w:p w:rsidR="00E06D68" w:rsidRDefault="00E06D68" w:rsidP="00E06D68">
      <w:pPr>
        <w:pStyle w:val="BodyText"/>
      </w:pPr>
    </w:p>
    <w:p w:rsidR="00E06D68" w:rsidRDefault="00E06D68" w:rsidP="00E06D68">
      <w:pPr>
        <w:pStyle w:val="BodyText"/>
      </w:pPr>
    </w:p>
    <w:p w:rsidR="00E06D68" w:rsidRDefault="00E06D68" w:rsidP="00E06D68">
      <w:pPr>
        <w:pStyle w:val="BodyText"/>
      </w:pPr>
    </w:p>
    <w:p w:rsidR="00E06D68" w:rsidRDefault="00E06D68" w:rsidP="00E06D68">
      <w:pPr>
        <w:pStyle w:val="BodyText"/>
      </w:pPr>
    </w:p>
    <w:p w:rsidR="00E06D68" w:rsidRDefault="00E06D68" w:rsidP="00E06D68">
      <w:pPr>
        <w:pStyle w:val="BodyText"/>
      </w:pPr>
    </w:p>
    <w:p w:rsidR="00E06D68" w:rsidRDefault="00E06D68" w:rsidP="00E06D68">
      <w:pPr>
        <w:pStyle w:val="BodyText"/>
      </w:pPr>
    </w:p>
    <w:p w:rsidR="00E06D68" w:rsidRDefault="00E06D68" w:rsidP="00E06D68">
      <w:pPr>
        <w:pStyle w:val="BodyText"/>
      </w:pPr>
    </w:p>
    <w:p w:rsidR="00E06D68" w:rsidRPr="00E06D68" w:rsidRDefault="00E06D68" w:rsidP="00E06D68">
      <w:pPr>
        <w:pStyle w:val="BodyText"/>
      </w:pPr>
    </w:p>
    <w:p w:rsidR="00700ED6" w:rsidRDefault="00A150C8" w:rsidP="00E06D68">
      <w:pPr>
        <w:pStyle w:val="Heading5"/>
      </w:pPr>
      <w:bookmarkStart w:id="101" w:name="errors-18"/>
      <w:bookmarkEnd w:id="101"/>
      <w:r>
        <w:lastRenderedPageBreak/>
        <w:t>Errors</w:t>
      </w:r>
    </w:p>
    <w:p w:rsidR="00700ED6" w:rsidRPr="00E06D68" w:rsidRDefault="00B2527B" w:rsidP="00E06D68">
      <w:pPr>
        <w:pStyle w:val="Code"/>
      </w:pPr>
      <w:r w:rsidRPr="00E06D68">
        <w:rPr>
          <w:rStyle w:val="VerbatimChar"/>
          <w:rFonts w:ascii="Courier New" w:hAnsi="Courier New"/>
          <w:sz w:val="20"/>
        </w:rPr>
        <w:t xml:space="preserve">Output:      {"message": "Unable to read VIN", "error": </w:t>
      </w:r>
      <w:r w:rsidR="00E06D68">
        <w:rPr>
          <w:rStyle w:val="VerbatimChar"/>
          <w:rFonts w:ascii="Courier New" w:hAnsi="Courier New"/>
          <w:sz w:val="20"/>
        </w:rPr>
        <w:br/>
        <w:t xml:space="preserve">             </w:t>
      </w:r>
      <w:r w:rsidRPr="00E06D68">
        <w:rPr>
          <w:rStyle w:val="VerbatimChar"/>
          <w:rFonts w:ascii="Courier New" w:hAnsi="Courier New"/>
          <w:sz w:val="20"/>
        </w:rPr>
        <w:t>true, "v5cID": &lt;v5c_ID&gt;}</w:t>
      </w:r>
      <w:r w:rsidRPr="00E06D68">
        <w:br/>
      </w:r>
      <w:r w:rsidRPr="00E06D68">
        <w:rPr>
          <w:rStyle w:val="VerbatimChar"/>
          <w:rFonts w:ascii="Courier New" w:hAnsi="Courier New"/>
          <w:sz w:val="20"/>
        </w:rPr>
        <w:t>Status:      400</w:t>
      </w:r>
      <w:r w:rsidRPr="00E06D68">
        <w:br/>
      </w:r>
      <w:r w:rsidRPr="00E06D68">
        <w:rPr>
          <w:rStyle w:val="VerbatimChar"/>
          <w:rFonts w:ascii="Courier New" w:hAnsi="Courier New"/>
          <w:sz w:val="20"/>
        </w:rPr>
        <w:t xml:space="preserve">Description: The function was unable to query the vehicle </w:t>
      </w:r>
      <w:r w:rsidR="00E06D68">
        <w:rPr>
          <w:rStyle w:val="VerbatimChar"/>
          <w:rFonts w:ascii="Courier New" w:hAnsi="Courier New"/>
          <w:sz w:val="20"/>
        </w:rPr>
        <w:br/>
        <w:t xml:space="preserve">             </w:t>
      </w:r>
      <w:r w:rsidRPr="00E06D68">
        <w:rPr>
          <w:rStyle w:val="VerbatimChar"/>
          <w:rFonts w:ascii="Courier New" w:hAnsi="Courier New"/>
          <w:sz w:val="20"/>
        </w:rPr>
        <w:t>chaincode to retrieve the vehicle's details.</w:t>
      </w:r>
      <w:r w:rsidRPr="00E06D68">
        <w:br/>
      </w:r>
      <w:r w:rsidRPr="00E06D68">
        <w:rPr>
          <w:rStyle w:val="VerbatimChar"/>
          <w:rFonts w:ascii="Courier New" w:hAnsi="Courier New"/>
          <w:sz w:val="20"/>
        </w:rPr>
        <w:t>Solutions:</w:t>
      </w:r>
      <w:r w:rsidRPr="00E06D68">
        <w:br/>
      </w:r>
      <w:r w:rsidRPr="00E06D68">
        <w:rPr>
          <w:rStyle w:val="VerbatimChar"/>
          <w:rFonts w:ascii="Courier New" w:hAnsi="Courier New"/>
          <w:sz w:val="20"/>
        </w:rPr>
        <w:t xml:space="preserve">             1. Make sure the Blockchain </w:t>
      </w:r>
      <w:r w:rsidR="00C2390D" w:rsidRPr="00E06D68">
        <w:rPr>
          <w:rStyle w:val="VerbatimChar"/>
          <w:rFonts w:ascii="Courier New" w:hAnsi="Courier New"/>
          <w:sz w:val="20"/>
        </w:rPr>
        <w:t>network</w:t>
      </w:r>
      <w:r w:rsidRPr="00E06D68">
        <w:rPr>
          <w:rStyle w:val="VerbatimChar"/>
          <w:rFonts w:ascii="Courier New" w:hAnsi="Courier New"/>
          <w:sz w:val="20"/>
        </w:rPr>
        <w:t xml:space="preserve"> is </w:t>
      </w:r>
      <w:r w:rsidR="00E06D68">
        <w:rPr>
          <w:rStyle w:val="VerbatimChar"/>
          <w:rFonts w:ascii="Courier New" w:hAnsi="Courier New"/>
          <w:sz w:val="20"/>
        </w:rPr>
        <w:br/>
        <w:t xml:space="preserve">                </w:t>
      </w:r>
      <w:r w:rsidRPr="00E06D68">
        <w:rPr>
          <w:rStyle w:val="VerbatimChar"/>
          <w:rFonts w:ascii="Courier New" w:hAnsi="Courier New"/>
          <w:sz w:val="20"/>
        </w:rPr>
        <w:t>running.</w:t>
      </w:r>
      <w:r w:rsidRPr="00E06D68">
        <w:br/>
      </w:r>
      <w:r w:rsidRPr="00E06D68">
        <w:rPr>
          <w:rStyle w:val="VerbatimChar"/>
          <w:rFonts w:ascii="Courier New" w:hAnsi="Courier New"/>
          <w:sz w:val="20"/>
        </w:rPr>
        <w:t xml:space="preserve">             2. Make sure the IP and Port in </w:t>
      </w:r>
      <w:r w:rsidR="00E06D68">
        <w:rPr>
          <w:rStyle w:val="VerbatimChar"/>
          <w:rFonts w:ascii="Courier New" w:hAnsi="Courier New"/>
          <w:sz w:val="20"/>
        </w:rPr>
        <w:br/>
        <w:t xml:space="preserve">                </w:t>
      </w:r>
      <w:r w:rsidRPr="00E06D68">
        <w:rPr>
          <w:rStyle w:val="VerbatimChar"/>
          <w:rFonts w:ascii="Courier New" w:hAnsi="Courier New"/>
          <w:sz w:val="20"/>
        </w:rPr>
        <w:t>configuration.js are correct.</w:t>
      </w:r>
      <w:r w:rsidRPr="00E06D68">
        <w:br/>
      </w:r>
      <w:r w:rsidRPr="00E06D68">
        <w:rPr>
          <w:rStyle w:val="VerbatimChar"/>
          <w:rFonts w:ascii="Courier New" w:hAnsi="Courier New"/>
          <w:sz w:val="20"/>
        </w:rPr>
        <w:t xml:space="preserve">             3. Make sure that the chaincode is running.</w:t>
      </w:r>
      <w:r w:rsidRPr="00E06D68">
        <w:br/>
      </w:r>
      <w:r w:rsidRPr="00E06D68">
        <w:rPr>
          <w:rStyle w:val="VerbatimChar"/>
          <w:rFonts w:ascii="Courier New" w:hAnsi="Courier New"/>
          <w:sz w:val="20"/>
        </w:rPr>
        <w:t xml:space="preserve">             4. Make sure the chaincode name in </w:t>
      </w:r>
      <w:r w:rsidR="00E06D68">
        <w:rPr>
          <w:rStyle w:val="VerbatimChar"/>
          <w:rFonts w:ascii="Courier New" w:hAnsi="Courier New"/>
          <w:sz w:val="20"/>
        </w:rPr>
        <w:br/>
        <w:t xml:space="preserve">                </w:t>
      </w:r>
      <w:r w:rsidRPr="00E06D68">
        <w:rPr>
          <w:rStyle w:val="VerbatimChar"/>
          <w:rFonts w:ascii="Courier New" w:hAnsi="Courier New"/>
          <w:sz w:val="20"/>
        </w:rPr>
        <w:t>configuration.js is correct.</w:t>
      </w:r>
      <w:r w:rsidRPr="00E06D68">
        <w:br/>
      </w:r>
      <w:r w:rsidRPr="00E06D68">
        <w:rPr>
          <w:rStyle w:val="VerbatimChar"/>
          <w:rFonts w:ascii="Courier New" w:hAnsi="Courier New"/>
          <w:sz w:val="20"/>
        </w:rPr>
        <w:t xml:space="preserve">             5. Make sure the user calling has permission </w:t>
      </w:r>
      <w:r w:rsidR="00E06D68">
        <w:rPr>
          <w:rStyle w:val="VerbatimChar"/>
          <w:rFonts w:ascii="Courier New" w:hAnsi="Courier New"/>
          <w:sz w:val="20"/>
        </w:rPr>
        <w:br/>
        <w:t xml:space="preserve">                </w:t>
      </w:r>
      <w:r w:rsidRPr="00E06D68">
        <w:rPr>
          <w:rStyle w:val="VerbatimChar"/>
          <w:rFonts w:ascii="Courier New" w:hAnsi="Courier New"/>
          <w:sz w:val="20"/>
        </w:rPr>
        <w:t>to read the vehicle.</w:t>
      </w:r>
      <w:r w:rsidRPr="00E06D68">
        <w:br/>
      </w:r>
      <w:r w:rsidRPr="00E06D68">
        <w:rPr>
          <w:rStyle w:val="VerbatimChar"/>
          <w:rFonts w:ascii="Courier New" w:hAnsi="Courier New"/>
          <w:sz w:val="20"/>
        </w:rPr>
        <w:t xml:space="preserve">             6. Make sure the &lt;v5c_ID&gt; passed exists.</w:t>
      </w:r>
      <w:r w:rsidRPr="00E06D68">
        <w:br/>
      </w:r>
      <w:r w:rsidRPr="00E06D68">
        <w:rPr>
          <w:rStyle w:val="VerbatimChar"/>
          <w:rFonts w:ascii="Courier New" w:hAnsi="Courier New"/>
          <w:sz w:val="20"/>
        </w:rPr>
        <w:t xml:space="preserve">             7. Make sure the CA is running and eCerts </w:t>
      </w:r>
      <w:r w:rsidR="00E06D68">
        <w:rPr>
          <w:rStyle w:val="VerbatimChar"/>
          <w:rFonts w:ascii="Courier New" w:hAnsi="Courier New"/>
          <w:sz w:val="20"/>
        </w:rPr>
        <w:br/>
        <w:t xml:space="preserve">                </w:t>
      </w:r>
      <w:r w:rsidRPr="00E06D68">
        <w:rPr>
          <w:rStyle w:val="VerbatimChar"/>
          <w:rFonts w:ascii="Courier New" w:hAnsi="Courier New"/>
          <w:sz w:val="20"/>
        </w:rPr>
        <w:t>are queryable.</w:t>
      </w:r>
    </w:p>
    <w:p w:rsidR="00700ED6" w:rsidRDefault="00B2527B" w:rsidP="00E433DD">
      <w:pPr>
        <w:pStyle w:val="Heading3"/>
      </w:pPr>
      <w:bookmarkStart w:id="102" w:name="putblockchainassetsvehiclesv5c_idvin"/>
      <w:bookmarkEnd w:id="102"/>
      <w:r>
        <w:t>PUT        /blockchain/assets/vehicles/&lt;v5c_ID&gt;/VIN</w:t>
      </w:r>
    </w:p>
    <w:p w:rsidR="00700ED6" w:rsidRPr="00E06D68" w:rsidRDefault="00B2527B" w:rsidP="00E06D68">
      <w:pPr>
        <w:pStyle w:val="Code"/>
      </w:pPr>
      <w:r w:rsidRPr="00E06D68">
        <w:rPr>
          <w:rStyle w:val="VerbatimChar"/>
          <w:rFonts w:ascii="Courier New" w:hAnsi="Courier New"/>
          <w:sz w:val="20"/>
        </w:rPr>
        <w:t>Type:               PUT</w:t>
      </w:r>
      <w:r w:rsidRPr="00E06D68">
        <w:br/>
      </w:r>
      <w:r w:rsidRPr="00E06D68">
        <w:rPr>
          <w:rStyle w:val="VerbatimChar"/>
          <w:rFonts w:ascii="Courier New" w:hAnsi="Courier New"/>
          <w:sz w:val="20"/>
        </w:rPr>
        <w:t>Input Type:         JSON</w:t>
      </w:r>
      <w:r w:rsidRPr="00E06D68">
        <w:br/>
      </w:r>
      <w:r w:rsidRPr="00E06D68">
        <w:rPr>
          <w:rStyle w:val="VerbatimChar"/>
          <w:rFonts w:ascii="Courier New" w:hAnsi="Courier New"/>
          <w:sz w:val="20"/>
        </w:rPr>
        <w:t>Input Object:       {"value": &lt;string&gt;}</w:t>
      </w:r>
      <w:r w:rsidRPr="00E06D68">
        <w:br/>
      </w:r>
      <w:r w:rsidRPr="00E06D68">
        <w:rPr>
          <w:rStyle w:val="VerbatimChar"/>
          <w:rFonts w:ascii="Courier New" w:hAnsi="Courier New"/>
          <w:sz w:val="20"/>
        </w:rPr>
        <w:t>Transfer Encoding:  Chunked</w:t>
      </w:r>
      <w:r w:rsidRPr="00E06D68">
        <w:br/>
      </w:r>
      <w:r w:rsidRPr="00E06D68">
        <w:rPr>
          <w:rStyle w:val="VerbatimChar"/>
          <w:rFonts w:ascii="Courier New" w:hAnsi="Courier New"/>
          <w:sz w:val="20"/>
        </w:rPr>
        <w:t xml:space="preserve">Response Type:      Streamed </w:t>
      </w:r>
      <w:r w:rsidRPr="00E06D68">
        <w:br/>
      </w:r>
      <w:r w:rsidRPr="00E06D68">
        <w:rPr>
          <w:rStyle w:val="VerbatimChar"/>
          <w:rFonts w:ascii="Courier New" w:hAnsi="Courier New"/>
          <w:sz w:val="20"/>
        </w:rPr>
        <w:t>Response Format:    JSON Object Split By &amp;&amp; Delimiter</w:t>
      </w:r>
      <w:r w:rsidRPr="00E06D68">
        <w:br/>
      </w:r>
      <w:r w:rsidRPr="00E06D68">
        <w:rPr>
          <w:rStyle w:val="VerbatimChar"/>
          <w:rFonts w:ascii="Courier New" w:hAnsi="Courier New"/>
          <w:sz w:val="20"/>
        </w:rPr>
        <w:t>Success:            {"message": "Formatting request"}&amp;&amp;</w:t>
      </w:r>
      <w:r w:rsidR="00E06D68">
        <w:rPr>
          <w:rStyle w:val="VerbatimChar"/>
          <w:rFonts w:ascii="Courier New" w:hAnsi="Courier New"/>
          <w:sz w:val="20"/>
        </w:rPr>
        <w:br/>
        <w:t xml:space="preserve">                    </w:t>
      </w:r>
      <w:r w:rsidRPr="00E06D68">
        <w:rPr>
          <w:rStyle w:val="VerbatimChar"/>
          <w:rFonts w:ascii="Courier New" w:hAnsi="Courier New"/>
          <w:sz w:val="20"/>
        </w:rPr>
        <w:t>{"message": "Updating VIN value"}&amp;&amp;</w:t>
      </w:r>
      <w:r w:rsidR="00E06D68">
        <w:rPr>
          <w:rStyle w:val="VerbatimChar"/>
          <w:rFonts w:ascii="Courier New" w:hAnsi="Courier New"/>
          <w:sz w:val="20"/>
        </w:rPr>
        <w:br/>
        <w:t xml:space="preserve">                    </w:t>
      </w:r>
      <w:r w:rsidRPr="00E06D68">
        <w:rPr>
          <w:rStyle w:val="VerbatimChar"/>
          <w:rFonts w:ascii="Courier New" w:hAnsi="Courier New"/>
          <w:sz w:val="20"/>
        </w:rPr>
        <w:t>{"message": "Achieving consensus"}&amp;&amp;</w:t>
      </w:r>
      <w:r w:rsidR="00E06D68">
        <w:rPr>
          <w:rStyle w:val="VerbatimChar"/>
          <w:rFonts w:ascii="Courier New" w:hAnsi="Courier New"/>
          <w:sz w:val="20"/>
        </w:rPr>
        <w:br/>
        <w:t xml:space="preserve">                    </w:t>
      </w:r>
      <w:r w:rsidRPr="00E06D68">
        <w:rPr>
          <w:rStyle w:val="VerbatimChar"/>
          <w:rFonts w:ascii="Courier New" w:hAnsi="Courier New"/>
          <w:sz w:val="20"/>
        </w:rPr>
        <w:t>{"message": "VIN updated"}</w:t>
      </w:r>
    </w:p>
    <w:p w:rsidR="00700ED6" w:rsidRDefault="00A150C8" w:rsidP="00E06D68">
      <w:pPr>
        <w:pStyle w:val="Heading5"/>
      </w:pPr>
      <w:bookmarkStart w:id="103" w:name="description-20"/>
      <w:bookmarkEnd w:id="103"/>
      <w:r>
        <w:t>Description</w:t>
      </w:r>
    </w:p>
    <w:p w:rsidR="00700ED6" w:rsidRDefault="00B2527B" w:rsidP="00E433DD">
      <w:pPr>
        <w:pStyle w:val="FirstParagraph"/>
        <w:ind w:left="2160"/>
      </w:pPr>
      <w:r>
        <w:t xml:space="preserve">Invokes the vehicle chaincode function to update the </w:t>
      </w:r>
      <w:r w:rsidR="00763007">
        <w:t>VIN</w:t>
      </w:r>
      <w:r>
        <w:t xml:space="preserve"> field to the value passed.</w:t>
      </w:r>
    </w:p>
    <w:p w:rsidR="00700ED6" w:rsidRDefault="00A150C8" w:rsidP="00A150C8">
      <w:pPr>
        <w:pStyle w:val="Heading5"/>
      </w:pPr>
      <w:bookmarkStart w:id="104" w:name="errors-19"/>
      <w:bookmarkEnd w:id="104"/>
      <w:r>
        <w:t>Errors</w:t>
      </w:r>
    </w:p>
    <w:p w:rsidR="00E06D68" w:rsidRDefault="00B2527B" w:rsidP="00E06D68">
      <w:pPr>
        <w:pStyle w:val="Code"/>
        <w:rPr>
          <w:rStyle w:val="VerbatimChar"/>
          <w:rFonts w:ascii="Courier New" w:hAnsi="Courier New"/>
          <w:sz w:val="20"/>
        </w:rPr>
      </w:pPr>
      <w:r w:rsidRPr="00E06D68">
        <w:rPr>
          <w:rStyle w:val="VerbatimChar"/>
          <w:rFonts w:ascii="Courier New" w:hAnsi="Courier New"/>
          <w:sz w:val="20"/>
        </w:rPr>
        <w:t xml:space="preserve">Output:      {"message": "Unable to update VIN", "error": </w:t>
      </w:r>
      <w:r w:rsidR="00E06D68" w:rsidRPr="00E06D68">
        <w:rPr>
          <w:rStyle w:val="VerbatimChar"/>
          <w:rFonts w:ascii="Courier New" w:hAnsi="Courier New"/>
          <w:sz w:val="20"/>
        </w:rPr>
        <w:br/>
        <w:t xml:space="preserve">             </w:t>
      </w:r>
      <w:r w:rsidRPr="00E06D68">
        <w:rPr>
          <w:rStyle w:val="VerbatimChar"/>
          <w:rFonts w:ascii="Courier New" w:hAnsi="Courier New"/>
          <w:sz w:val="20"/>
        </w:rPr>
        <w:t>true, "v5cID": &lt;v5c_ID&gt;}</w:t>
      </w:r>
      <w:r w:rsidRPr="00E06D68">
        <w:br/>
      </w:r>
      <w:r w:rsidRPr="00E06D68">
        <w:rPr>
          <w:rStyle w:val="VerbatimChar"/>
          <w:rFonts w:ascii="Courier New" w:hAnsi="Courier New"/>
          <w:sz w:val="20"/>
        </w:rPr>
        <w:t>Status:      400</w:t>
      </w:r>
      <w:r w:rsidRPr="00E06D68">
        <w:br/>
      </w:r>
      <w:r w:rsidRPr="00E06D68">
        <w:rPr>
          <w:rStyle w:val="VerbatimChar"/>
          <w:rFonts w:ascii="Courier New" w:hAnsi="Courier New"/>
          <w:sz w:val="20"/>
        </w:rPr>
        <w:t xml:space="preserve">Description: The function was unable to invoke the </w:t>
      </w:r>
      <w:r w:rsidR="00E06D68" w:rsidRPr="00E06D68">
        <w:rPr>
          <w:rStyle w:val="VerbatimChar"/>
          <w:rFonts w:ascii="Courier New" w:hAnsi="Courier New"/>
          <w:sz w:val="20"/>
        </w:rPr>
        <w:br/>
        <w:t xml:space="preserve">             </w:t>
      </w:r>
      <w:r w:rsidRPr="00E06D68">
        <w:rPr>
          <w:rStyle w:val="VerbatimChar"/>
          <w:rFonts w:ascii="Courier New" w:hAnsi="Courier New"/>
          <w:sz w:val="20"/>
        </w:rPr>
        <w:t xml:space="preserve">chaincode to cause the </w:t>
      </w:r>
      <w:r w:rsidR="00763007">
        <w:rPr>
          <w:rStyle w:val="VerbatimChar"/>
          <w:rFonts w:ascii="Courier New" w:hAnsi="Courier New"/>
          <w:sz w:val="20"/>
        </w:rPr>
        <w:t>VIN</w:t>
      </w:r>
      <w:r w:rsidRPr="00E06D68">
        <w:rPr>
          <w:rStyle w:val="VerbatimChar"/>
          <w:rFonts w:ascii="Courier New" w:hAnsi="Courier New"/>
          <w:sz w:val="20"/>
        </w:rPr>
        <w:t xml:space="preserve"> to update.</w:t>
      </w:r>
      <w:r w:rsidRPr="00E06D68">
        <w:br/>
      </w:r>
      <w:r w:rsidRPr="00E06D68">
        <w:rPr>
          <w:rStyle w:val="VerbatimChar"/>
          <w:rFonts w:ascii="Courier New" w:hAnsi="Courier New"/>
          <w:sz w:val="20"/>
        </w:rPr>
        <w:t>Solutions:</w:t>
      </w:r>
      <w:r w:rsidRPr="00E06D68">
        <w:br/>
      </w:r>
      <w:r w:rsidRPr="00E06D68">
        <w:rPr>
          <w:rStyle w:val="VerbatimChar"/>
          <w:rFonts w:ascii="Courier New" w:hAnsi="Courier New"/>
          <w:sz w:val="20"/>
        </w:rPr>
        <w:t xml:space="preserve">             1. Make sure the Blockchain </w:t>
      </w:r>
      <w:r w:rsidR="00C2390D" w:rsidRPr="00E06D68">
        <w:rPr>
          <w:rStyle w:val="VerbatimChar"/>
          <w:rFonts w:ascii="Courier New" w:hAnsi="Courier New"/>
          <w:sz w:val="20"/>
        </w:rPr>
        <w:t>network</w:t>
      </w:r>
      <w:r w:rsidRPr="00E06D68">
        <w:rPr>
          <w:rStyle w:val="VerbatimChar"/>
          <w:rFonts w:ascii="Courier New" w:hAnsi="Courier New"/>
          <w:sz w:val="20"/>
        </w:rPr>
        <w:t xml:space="preserve"> is </w:t>
      </w:r>
      <w:r w:rsidR="00E06D68" w:rsidRPr="00E06D68">
        <w:rPr>
          <w:rStyle w:val="VerbatimChar"/>
          <w:rFonts w:ascii="Courier New" w:hAnsi="Courier New"/>
          <w:sz w:val="20"/>
        </w:rPr>
        <w:br/>
        <w:t xml:space="preserve">                </w:t>
      </w:r>
      <w:r w:rsidRPr="00E06D68">
        <w:rPr>
          <w:rStyle w:val="VerbatimChar"/>
          <w:rFonts w:ascii="Courier New" w:hAnsi="Courier New"/>
          <w:sz w:val="20"/>
        </w:rPr>
        <w:t>running.</w:t>
      </w:r>
      <w:r w:rsidRPr="00E06D68">
        <w:br/>
      </w:r>
      <w:r w:rsidRPr="00E06D68">
        <w:rPr>
          <w:rStyle w:val="VerbatimChar"/>
          <w:rFonts w:ascii="Courier New" w:hAnsi="Courier New"/>
          <w:sz w:val="20"/>
        </w:rPr>
        <w:t xml:space="preserve">             2. Make sure the IP and Port in </w:t>
      </w:r>
      <w:r w:rsidR="00E06D68" w:rsidRPr="00E06D68">
        <w:rPr>
          <w:rStyle w:val="VerbatimChar"/>
          <w:rFonts w:ascii="Courier New" w:hAnsi="Courier New"/>
          <w:sz w:val="20"/>
        </w:rPr>
        <w:br/>
        <w:t xml:space="preserve">                </w:t>
      </w:r>
      <w:r w:rsidRPr="00E06D68">
        <w:rPr>
          <w:rStyle w:val="VerbatimChar"/>
          <w:rFonts w:ascii="Courier New" w:hAnsi="Courier New"/>
          <w:sz w:val="20"/>
        </w:rPr>
        <w:t>configuration.js are correct.</w:t>
      </w:r>
      <w:r w:rsidR="00E06D68">
        <w:rPr>
          <w:rStyle w:val="VerbatimChar"/>
          <w:rFonts w:ascii="Courier New" w:hAnsi="Courier New"/>
          <w:sz w:val="20"/>
        </w:rPr>
        <w:t xml:space="preserve"> </w:t>
      </w:r>
    </w:p>
    <w:p w:rsidR="00E06D68" w:rsidRDefault="00E06D68" w:rsidP="00E06D68">
      <w:pPr>
        <w:rPr>
          <w:rStyle w:val="VerbatimChar"/>
          <w:rFonts w:ascii="Arial" w:hAnsi="Arial"/>
          <w:sz w:val="20"/>
        </w:rPr>
      </w:pPr>
    </w:p>
    <w:p w:rsidR="00E06D68" w:rsidRPr="00E06D68" w:rsidRDefault="00E06D68" w:rsidP="00E06D68">
      <w:pPr>
        <w:rPr>
          <w:rStyle w:val="VerbatimChar"/>
          <w:rFonts w:ascii="Arial" w:hAnsi="Arial"/>
          <w:sz w:val="20"/>
        </w:rPr>
      </w:pPr>
    </w:p>
    <w:p w:rsidR="00E06D68" w:rsidRDefault="00E06D68" w:rsidP="00E06D68">
      <w:pPr>
        <w:pStyle w:val="Code"/>
      </w:pPr>
      <w:r>
        <w:lastRenderedPageBreak/>
        <w:t xml:space="preserve">Output:      {"message": "Unable to confirm VIN update. </w:t>
      </w:r>
      <w:r>
        <w:br/>
        <w:t xml:space="preserve">             Request timed out.", "error": true, "v5cID": </w:t>
      </w:r>
      <w:r>
        <w:br/>
        <w:t xml:space="preserve">             &lt;v5c_ID&gt;}</w:t>
      </w:r>
    </w:p>
    <w:p w:rsidR="00E06D68" w:rsidRDefault="00E06D68" w:rsidP="00E06D68">
      <w:pPr>
        <w:pStyle w:val="Code"/>
      </w:pPr>
      <w:r>
        <w:t>Status:      400</w:t>
      </w:r>
    </w:p>
    <w:p w:rsidR="00E06D68" w:rsidRDefault="00E06D68" w:rsidP="00E06D68">
      <w:pPr>
        <w:pStyle w:val="Code"/>
      </w:pPr>
      <w:r>
        <w:t xml:space="preserve">Description: The function was unable to confirm that the </w:t>
      </w:r>
      <w:r>
        <w:br/>
        <w:t xml:space="preserve">             </w:t>
      </w:r>
      <w:r w:rsidR="00763007">
        <w:t>VIN</w:t>
      </w:r>
      <w:r>
        <w:t xml:space="preserve"> was updated within the time limit by </w:t>
      </w:r>
      <w:r>
        <w:br/>
        <w:t xml:space="preserve">             querying the chaincode using the GET </w:t>
      </w:r>
      <w:r w:rsidR="00763007">
        <w:t>VIN</w:t>
      </w:r>
      <w:r>
        <w:t xml:space="preserve"> </w:t>
      </w:r>
      <w:r>
        <w:br/>
        <w:t xml:space="preserve">             API.</w:t>
      </w:r>
    </w:p>
    <w:p w:rsidR="00E06D68" w:rsidRDefault="00E06D68" w:rsidP="00E06D68">
      <w:pPr>
        <w:pStyle w:val="Code"/>
      </w:pPr>
      <w:r>
        <w:t xml:space="preserve">Solutions:   </w:t>
      </w:r>
    </w:p>
    <w:p w:rsidR="00E06D68" w:rsidRDefault="00E06D68" w:rsidP="00E06D68">
      <w:pPr>
        <w:pStyle w:val="Code"/>
      </w:pPr>
      <w:r>
        <w:t xml:space="preserve">             1. Make sure that the chaincode is running.</w:t>
      </w:r>
    </w:p>
    <w:p w:rsidR="00E06D68" w:rsidRDefault="00E06D68" w:rsidP="00E06D68">
      <w:pPr>
        <w:pStyle w:val="Code"/>
      </w:pPr>
      <w:r>
        <w:t xml:space="preserve">             2. Make sure the chaincode name in </w:t>
      </w:r>
      <w:r>
        <w:br/>
        <w:t xml:space="preserve">                configuration.js is correct.</w:t>
      </w:r>
    </w:p>
    <w:p w:rsidR="00E06D68" w:rsidRDefault="00E06D68" w:rsidP="00E06D68">
      <w:pPr>
        <w:pStyle w:val="Code"/>
      </w:pPr>
      <w:r>
        <w:t xml:space="preserve">             3. Make sure the user calling has permission </w:t>
      </w:r>
      <w:r>
        <w:br/>
        <w:t xml:space="preserve">                to perform an VIN update.</w:t>
      </w:r>
    </w:p>
    <w:p w:rsidR="00E06D68" w:rsidRDefault="00E06D68" w:rsidP="00E06D68">
      <w:pPr>
        <w:pStyle w:val="Code"/>
      </w:pPr>
      <w:r>
        <w:t xml:space="preserve">             4. Make sure the &lt;v5c_ID&gt; passed exists.</w:t>
      </w:r>
    </w:p>
    <w:p w:rsidR="00E06D68" w:rsidRPr="00E06D68" w:rsidRDefault="00E06D68" w:rsidP="00E06D68">
      <w:pPr>
        <w:pStyle w:val="Code"/>
      </w:pPr>
      <w:r>
        <w:t xml:space="preserve">             5. Make sure the CA is running and eCerts </w:t>
      </w:r>
      <w:r>
        <w:br/>
        <w:t xml:space="preserve">                are queryable.</w:t>
      </w:r>
    </w:p>
    <w:p w:rsidR="00700ED6" w:rsidRDefault="00B2527B" w:rsidP="00E06D68">
      <w:pPr>
        <w:pStyle w:val="SmallGap"/>
      </w:pPr>
      <w:r>
        <w:br/>
      </w:r>
    </w:p>
    <w:p w:rsidR="00700ED6" w:rsidRDefault="00B2527B" w:rsidP="00E433DD">
      <w:pPr>
        <w:pStyle w:val="Heading1"/>
      </w:pPr>
      <w:bookmarkStart w:id="105" w:name="participants"/>
      <w:bookmarkStart w:id="106" w:name="_Toc457383490"/>
      <w:bookmarkEnd w:id="105"/>
      <w:r>
        <w:lastRenderedPageBreak/>
        <w:t>Participants</w:t>
      </w:r>
      <w:bookmarkEnd w:id="106"/>
    </w:p>
    <w:p w:rsidR="00700ED6" w:rsidRDefault="00B2527B" w:rsidP="00E433DD">
      <w:pPr>
        <w:pStyle w:val="Heading3"/>
      </w:pPr>
      <w:bookmarkStart w:id="107" w:name="postblockchainparticipants"/>
      <w:bookmarkEnd w:id="107"/>
      <w:r>
        <w:t>POST      /</w:t>
      </w:r>
      <w:r w:rsidRPr="00E433DD">
        <w:t>blockchain</w:t>
      </w:r>
      <w:r>
        <w:t>/participants</w:t>
      </w:r>
    </w:p>
    <w:p w:rsidR="00700ED6" w:rsidRPr="00763007" w:rsidRDefault="00B2527B" w:rsidP="00E433DD">
      <w:pPr>
        <w:pStyle w:val="Code"/>
      </w:pPr>
      <w:r w:rsidRPr="00763007">
        <w:rPr>
          <w:rStyle w:val="VerbatimChar"/>
          <w:rFonts w:ascii="Courier New" w:hAnsi="Courier New"/>
          <w:sz w:val="20"/>
        </w:rPr>
        <w:t>Type:               POST</w:t>
      </w:r>
      <w:r w:rsidRPr="00763007">
        <w:br/>
      </w:r>
      <w:r w:rsidRPr="00763007">
        <w:rPr>
          <w:rStyle w:val="VerbatimChar"/>
          <w:rFonts w:ascii="Courier New" w:hAnsi="Courier New"/>
          <w:sz w:val="20"/>
        </w:rPr>
        <w:t>Transfer Encoding:  Chunked</w:t>
      </w:r>
      <w:r w:rsidRPr="00763007">
        <w:br/>
      </w:r>
      <w:r w:rsidRPr="00763007">
        <w:rPr>
          <w:rStyle w:val="VerbatimChar"/>
          <w:rFonts w:ascii="Courier New" w:hAnsi="Courier New"/>
          <w:sz w:val="20"/>
        </w:rPr>
        <w:t>Input Type:         JSON</w:t>
      </w:r>
      <w:r w:rsidRPr="00763007">
        <w:br/>
      </w:r>
      <w:r w:rsidRPr="00763007">
        <w:rPr>
          <w:rStyle w:val="VerbatimChar"/>
          <w:rFonts w:ascii="Courier New" w:hAnsi="Courier New"/>
          <w:sz w:val="20"/>
        </w:rPr>
        <w:t xml:space="preserve">Input Object:       {"username": &lt;string&gt;, </w:t>
      </w:r>
      <w:r w:rsidR="00763007">
        <w:rPr>
          <w:rStyle w:val="VerbatimChar"/>
          <w:rFonts w:ascii="Courier New" w:hAnsi="Courier New"/>
          <w:sz w:val="20"/>
        </w:rPr>
        <w:br/>
        <w:t xml:space="preserve">                    "affiliation": &lt;affiliation&gt;,</w:t>
      </w:r>
      <w:r w:rsidR="00A150C8">
        <w:rPr>
          <w:rStyle w:val="VerbatimChar"/>
          <w:rFonts w:ascii="Courier New" w:hAnsi="Courier New"/>
          <w:sz w:val="20"/>
        </w:rPr>
        <w:br/>
      </w:r>
      <w:r w:rsidR="00763007">
        <w:rPr>
          <w:rStyle w:val="VerbatimChar"/>
          <w:rFonts w:ascii="Courier New" w:hAnsi="Courier New"/>
          <w:sz w:val="20"/>
        </w:rPr>
        <w:t xml:space="preserve">                    </w:t>
      </w:r>
      <w:r w:rsidRPr="00763007">
        <w:rPr>
          <w:rStyle w:val="VerbatimChar"/>
          <w:rFonts w:ascii="Courier New" w:hAnsi="Courier New"/>
          <w:sz w:val="20"/>
        </w:rPr>
        <w:t xml:space="preserve">"role": &lt;role&gt;, "company": &lt;string&gt;, </w:t>
      </w:r>
      <w:r w:rsidR="00763007">
        <w:rPr>
          <w:rStyle w:val="VerbatimChar"/>
          <w:rFonts w:ascii="Courier New" w:hAnsi="Courier New"/>
          <w:sz w:val="20"/>
        </w:rPr>
        <w:t xml:space="preserve">            </w:t>
      </w:r>
      <w:r w:rsidR="00763007">
        <w:rPr>
          <w:rStyle w:val="VerbatimChar"/>
          <w:rFonts w:ascii="Courier New" w:hAnsi="Courier New"/>
          <w:sz w:val="20"/>
        </w:rPr>
        <w:br/>
        <w:t xml:space="preserve">                    </w:t>
      </w:r>
      <w:r w:rsidRPr="00763007">
        <w:rPr>
          <w:rStyle w:val="VerbatimChar"/>
          <w:rFonts w:ascii="Courier New" w:hAnsi="Courier New"/>
          <w:sz w:val="20"/>
        </w:rPr>
        <w:t xml:space="preserve">"street_name": &lt;string&gt;, </w:t>
      </w:r>
      <w:r w:rsidR="00763007">
        <w:rPr>
          <w:rStyle w:val="VerbatimChar"/>
          <w:rFonts w:ascii="Courier New" w:hAnsi="Courier New"/>
          <w:sz w:val="20"/>
        </w:rPr>
        <w:br/>
        <w:t xml:space="preserve">                    "city": &lt;string&gt;,</w:t>
      </w:r>
      <w:r w:rsidR="00763007">
        <w:rPr>
          <w:rStyle w:val="VerbatimChar"/>
          <w:rFonts w:ascii="Courier New" w:hAnsi="Courier New"/>
          <w:sz w:val="20"/>
        </w:rPr>
        <w:br/>
        <w:t xml:space="preserve">                    </w:t>
      </w:r>
      <w:r w:rsidRPr="00763007">
        <w:rPr>
          <w:rStyle w:val="VerbatimChar"/>
          <w:rFonts w:ascii="Courier New" w:hAnsi="Courier New"/>
          <w:sz w:val="20"/>
        </w:rPr>
        <w:t>"postcode": &lt;string&gt;}</w:t>
      </w:r>
      <w:r w:rsidRPr="00763007">
        <w:br/>
      </w:r>
      <w:r w:rsidRPr="00763007">
        <w:rPr>
          <w:rStyle w:val="VerbatimChar"/>
          <w:rFonts w:ascii="Courier New" w:hAnsi="Courier New"/>
          <w:sz w:val="20"/>
        </w:rPr>
        <w:t>Response Type:      Single</w:t>
      </w:r>
      <w:r w:rsidRPr="00763007">
        <w:br/>
      </w:r>
      <w:r w:rsidRPr="00763007">
        <w:rPr>
          <w:rStyle w:val="VerbatimChar"/>
          <w:rFonts w:ascii="Courier New" w:hAnsi="Courier New"/>
          <w:sz w:val="20"/>
        </w:rPr>
        <w:t>Response Format:    JSON Object</w:t>
      </w:r>
      <w:r w:rsidRPr="00763007">
        <w:br/>
      </w:r>
      <w:r w:rsidRPr="00763007">
        <w:rPr>
          <w:rStyle w:val="VerbatimChar"/>
          <w:rFonts w:ascii="Courier New" w:hAnsi="Courier New"/>
          <w:sz w:val="20"/>
        </w:rPr>
        <w:t xml:space="preserve">Success:            {"message": "User creation </w:t>
      </w:r>
      <w:r w:rsidR="00A150C8">
        <w:rPr>
          <w:rStyle w:val="VerbatimChar"/>
          <w:rFonts w:ascii="Courier New" w:hAnsi="Courier New"/>
          <w:sz w:val="20"/>
        </w:rPr>
        <w:t>su</w:t>
      </w:r>
      <w:r w:rsidRPr="00763007">
        <w:rPr>
          <w:rStyle w:val="VerbatimChar"/>
          <w:rFonts w:ascii="Courier New" w:hAnsi="Courier New"/>
          <w:sz w:val="20"/>
        </w:rPr>
        <w:t xml:space="preserve">ccessful", </w:t>
      </w:r>
      <w:r w:rsidR="00A150C8">
        <w:rPr>
          <w:rStyle w:val="VerbatimChar"/>
          <w:rFonts w:ascii="Courier New" w:hAnsi="Courier New"/>
          <w:sz w:val="20"/>
        </w:rPr>
        <w:br/>
        <w:t xml:space="preserve">                    </w:t>
      </w:r>
      <w:r w:rsidRPr="00763007">
        <w:rPr>
          <w:rStyle w:val="VerbatimChar"/>
          <w:rFonts w:ascii="Courier New" w:hAnsi="Courier New"/>
          <w:sz w:val="20"/>
        </w:rPr>
        <w:t>"id": &lt;string&gt;, "secret": &lt;string&gt;}</w:t>
      </w:r>
    </w:p>
    <w:p w:rsidR="00700ED6" w:rsidRDefault="00A150C8" w:rsidP="001724F0">
      <w:pPr>
        <w:pStyle w:val="Heading5"/>
      </w:pPr>
      <w:bookmarkStart w:id="108" w:name="description-21"/>
      <w:bookmarkEnd w:id="108"/>
      <w:r>
        <w:t>Description</w:t>
      </w:r>
    </w:p>
    <w:p w:rsidR="00700ED6" w:rsidRDefault="00B2527B" w:rsidP="001724F0">
      <w:pPr>
        <w:pStyle w:val="FirstParagraph"/>
        <w:ind w:left="2160"/>
      </w:pPr>
      <w:r>
        <w:t>Takes a username, affiliation and role and creates a new user with that account on the CA, logs them in and writes their details to the participants_info.js file and config.js</w:t>
      </w:r>
    </w:p>
    <w:p w:rsidR="00700ED6" w:rsidRDefault="00A150C8" w:rsidP="001724F0">
      <w:pPr>
        <w:pStyle w:val="Heading5"/>
      </w:pPr>
      <w:bookmarkStart w:id="109" w:name="error"/>
      <w:bookmarkEnd w:id="109"/>
      <w:r>
        <w:t>Error</w:t>
      </w:r>
    </w:p>
    <w:p w:rsidR="00763007" w:rsidRPr="00763007" w:rsidRDefault="00B2527B" w:rsidP="00E433DD">
      <w:pPr>
        <w:pStyle w:val="Code"/>
        <w:rPr>
          <w:rStyle w:val="VerbatimChar"/>
          <w:rFonts w:ascii="Courier New" w:hAnsi="Courier New"/>
          <w:sz w:val="20"/>
        </w:rPr>
      </w:pPr>
      <w:r w:rsidRPr="00763007">
        <w:rPr>
          <w:rStyle w:val="VerbatimChar"/>
          <w:rFonts w:ascii="Courier New" w:hAnsi="Courier New"/>
          <w:sz w:val="20"/>
        </w:rPr>
        <w:t xml:space="preserve">Output:      {"message": "Cannot register users before </w:t>
      </w:r>
      <w:r w:rsidR="00763007" w:rsidRPr="00763007">
        <w:rPr>
          <w:rStyle w:val="VerbatimChar"/>
          <w:rFonts w:ascii="Courier New" w:hAnsi="Courier New"/>
          <w:sz w:val="20"/>
        </w:rPr>
        <w:br/>
        <w:t xml:space="preserve">             </w:t>
      </w:r>
      <w:r w:rsidRPr="00763007">
        <w:rPr>
          <w:rStyle w:val="VerbatimChar"/>
          <w:rFonts w:ascii="Courier New" w:hAnsi="Courier New"/>
          <w:sz w:val="20"/>
        </w:rPr>
        <w:t>the CA connector is setup", "error": true}</w:t>
      </w:r>
      <w:r w:rsidRPr="00763007">
        <w:br/>
      </w:r>
      <w:r w:rsidRPr="00763007">
        <w:rPr>
          <w:rStyle w:val="VerbatimChar"/>
          <w:rFonts w:ascii="Courier New" w:hAnsi="Courier New"/>
          <w:sz w:val="20"/>
        </w:rPr>
        <w:t>Status:      400</w:t>
      </w:r>
      <w:r w:rsidRPr="00763007">
        <w:br/>
      </w:r>
      <w:r w:rsidRPr="00763007">
        <w:rPr>
          <w:rStyle w:val="VerbatimChar"/>
          <w:rFonts w:ascii="Courier New" w:hAnsi="Courier New"/>
          <w:sz w:val="20"/>
        </w:rPr>
        <w:t>Description: The RPC Connection has not set up yet.</w:t>
      </w:r>
      <w:r w:rsidRPr="00763007">
        <w:br/>
      </w:r>
      <w:r w:rsidRPr="00763007">
        <w:rPr>
          <w:rStyle w:val="VerbatimChar"/>
          <w:rFonts w:ascii="Courier New" w:hAnsi="Courier New"/>
          <w:sz w:val="20"/>
        </w:rPr>
        <w:t xml:space="preserve">Success:     </w:t>
      </w:r>
      <w:r w:rsidRPr="00763007">
        <w:br/>
      </w:r>
      <w:r w:rsidRPr="00763007">
        <w:rPr>
          <w:rStyle w:val="VerbatimChar"/>
          <w:rFonts w:ascii="Courier New" w:hAnsi="Courier New"/>
          <w:sz w:val="20"/>
        </w:rPr>
        <w:t xml:space="preserve">             1. Wait for the RPC connection to be set up.</w:t>
      </w:r>
    </w:p>
    <w:p w:rsidR="00763007" w:rsidRDefault="00763007">
      <w:pPr>
        <w:pStyle w:val="SourceCode"/>
      </w:pPr>
    </w:p>
    <w:p w:rsidR="00A150C8" w:rsidRPr="00E433DD" w:rsidRDefault="00B2527B" w:rsidP="00E433DD">
      <w:pPr>
        <w:pStyle w:val="Code"/>
        <w:rPr>
          <w:rStyle w:val="VerbatimChar"/>
          <w:rFonts w:ascii="Courier New" w:hAnsi="Courier New"/>
          <w:sz w:val="20"/>
        </w:rPr>
      </w:pPr>
      <w:r w:rsidRPr="00E433DD">
        <w:rPr>
          <w:rStyle w:val="VerbatimChar"/>
          <w:rFonts w:ascii="Courier New" w:hAnsi="Courier New"/>
          <w:sz w:val="20"/>
        </w:rPr>
        <w:t>Output:      {"error":"Unable to log user in"}</w:t>
      </w:r>
      <w:r w:rsidRPr="00E433DD">
        <w:br/>
      </w:r>
      <w:r w:rsidRPr="00E433DD">
        <w:rPr>
          <w:rStyle w:val="VerbatimChar"/>
          <w:rFonts w:ascii="Courier New" w:hAnsi="Courier New"/>
          <w:sz w:val="20"/>
        </w:rPr>
        <w:t>Status:      400</w:t>
      </w:r>
      <w:r w:rsidRPr="00E433DD">
        <w:br/>
      </w:r>
      <w:r w:rsidRPr="00E433DD">
        <w:rPr>
          <w:rStyle w:val="VerbatimChar"/>
          <w:rFonts w:ascii="Courier New" w:hAnsi="Courier New"/>
          <w:sz w:val="20"/>
        </w:rPr>
        <w:t xml:space="preserve">Description: The user was unable to be registered with </w:t>
      </w:r>
      <w:r w:rsidR="00763007" w:rsidRPr="00E433DD">
        <w:rPr>
          <w:rStyle w:val="VerbatimChar"/>
          <w:rFonts w:ascii="Courier New" w:hAnsi="Courier New"/>
          <w:sz w:val="20"/>
        </w:rPr>
        <w:br/>
        <w:t xml:space="preserve">             </w:t>
      </w:r>
      <w:r w:rsidRPr="00E433DD">
        <w:rPr>
          <w:rStyle w:val="VerbatimChar"/>
          <w:rFonts w:ascii="Courier New" w:hAnsi="Courier New"/>
          <w:sz w:val="20"/>
        </w:rPr>
        <w:t>the peer.</w:t>
      </w:r>
      <w:r w:rsidRPr="00E433DD">
        <w:br/>
      </w:r>
      <w:r w:rsidRPr="00E433DD">
        <w:rPr>
          <w:rStyle w:val="VerbatimChar"/>
          <w:rFonts w:ascii="Courier New" w:hAnsi="Courier New"/>
          <w:sz w:val="20"/>
        </w:rPr>
        <w:t xml:space="preserve">Solutions:   </w:t>
      </w:r>
      <w:r w:rsidRPr="00E433DD">
        <w:br/>
      </w:r>
      <w:r w:rsidRPr="00E433DD">
        <w:rPr>
          <w:rStyle w:val="VerbatimChar"/>
          <w:rFonts w:ascii="Courier New" w:hAnsi="Courier New"/>
          <w:sz w:val="20"/>
        </w:rPr>
        <w:t xml:space="preserve">             1. Make sure the user has been created with the CA. </w:t>
      </w:r>
    </w:p>
    <w:p w:rsidR="00E433DD" w:rsidRDefault="00A150C8" w:rsidP="00E433DD">
      <w:pPr>
        <w:pStyle w:val="Code"/>
        <w:rPr>
          <w:rStyle w:val="VerbatimChar"/>
          <w:rFonts w:ascii="Courier New" w:hAnsi="Courier New"/>
          <w:sz w:val="20"/>
        </w:rPr>
      </w:pPr>
      <w:r w:rsidRPr="00E433DD">
        <w:rPr>
          <w:rStyle w:val="VerbatimChar"/>
          <w:rFonts w:ascii="Courier New" w:hAnsi="Courier New"/>
          <w:sz w:val="20"/>
        </w:rPr>
        <w:t xml:space="preserve">                </w:t>
      </w:r>
      <w:r w:rsidR="00B2527B" w:rsidRPr="00E433DD">
        <w:rPr>
          <w:rStyle w:val="VerbatimChar"/>
          <w:rFonts w:ascii="Courier New" w:hAnsi="Courier New"/>
          <w:sz w:val="20"/>
        </w:rPr>
        <w:t>If not use POST /blockchain/participants.</w:t>
      </w:r>
      <w:r w:rsidR="00B2527B" w:rsidRPr="00E433DD">
        <w:br/>
      </w:r>
      <w:r w:rsidR="00B2527B" w:rsidRPr="00E433DD">
        <w:rPr>
          <w:rStyle w:val="VerbatimChar"/>
          <w:rFonts w:ascii="Courier New" w:hAnsi="Courier New"/>
          <w:sz w:val="20"/>
        </w:rPr>
        <w:t xml:space="preserve">             2. Make sure the user is in the Server_Side</w:t>
      </w:r>
      <w:r w:rsidR="00763007" w:rsidRPr="00E433DD">
        <w:rPr>
          <w:rStyle w:val="VerbatimChar"/>
          <w:rFonts w:ascii="Courier New" w:hAnsi="Courier New"/>
          <w:sz w:val="20"/>
        </w:rPr>
        <w:br/>
        <w:t xml:space="preserve">                </w:t>
      </w:r>
      <w:r w:rsidR="00E433DD">
        <w:rPr>
          <w:rStyle w:val="VerbatimChar"/>
          <w:rFonts w:ascii="Courier New" w:hAnsi="Courier New"/>
          <w:sz w:val="20"/>
        </w:rPr>
        <w:t>/b</w:t>
      </w:r>
      <w:r w:rsidR="00B2527B" w:rsidRPr="00E433DD">
        <w:rPr>
          <w:rStyle w:val="VerbatimChar"/>
          <w:rFonts w:ascii="Courier New" w:hAnsi="Courier New"/>
          <w:sz w:val="20"/>
        </w:rPr>
        <w:t>lockchain/participants</w:t>
      </w:r>
    </w:p>
    <w:p w:rsidR="00700ED6" w:rsidRPr="00E433DD" w:rsidRDefault="00E433DD" w:rsidP="00E433DD">
      <w:pPr>
        <w:pStyle w:val="Code"/>
      </w:pPr>
      <w:r>
        <w:rPr>
          <w:rStyle w:val="VerbatimChar"/>
          <w:rFonts w:ascii="Courier New" w:hAnsi="Courier New"/>
          <w:sz w:val="20"/>
        </w:rPr>
        <w:t xml:space="preserve">                </w:t>
      </w:r>
      <w:r w:rsidR="00B2527B" w:rsidRPr="00E433DD">
        <w:rPr>
          <w:rStyle w:val="VerbatimChar"/>
          <w:rFonts w:ascii="Courier New" w:hAnsi="Courier New"/>
          <w:sz w:val="20"/>
        </w:rPr>
        <w:t>/participants_info.js file.</w:t>
      </w:r>
      <w:r w:rsidR="00B2527B" w:rsidRPr="00E433DD">
        <w:br/>
      </w:r>
      <w:r w:rsidR="00B2527B" w:rsidRPr="00E433DD">
        <w:rPr>
          <w:rStyle w:val="VerbatimChar"/>
          <w:rFonts w:ascii="Courier New" w:hAnsi="Courier New"/>
          <w:sz w:val="20"/>
        </w:rPr>
        <w:t xml:space="preserve">             3. Make sure the Blockchain network is </w:t>
      </w:r>
      <w:r>
        <w:rPr>
          <w:rStyle w:val="VerbatimChar"/>
          <w:rFonts w:ascii="Courier New" w:hAnsi="Courier New"/>
          <w:sz w:val="20"/>
        </w:rPr>
        <w:br/>
        <w:t xml:space="preserve">                </w:t>
      </w:r>
      <w:r w:rsidR="00B2527B" w:rsidRPr="00E433DD">
        <w:rPr>
          <w:rStyle w:val="VerbatimChar"/>
          <w:rFonts w:ascii="Courier New" w:hAnsi="Courier New"/>
          <w:sz w:val="20"/>
        </w:rPr>
        <w:t>running.</w:t>
      </w:r>
      <w:r w:rsidR="00B2527B" w:rsidRPr="00E433DD">
        <w:br/>
      </w:r>
      <w:r w:rsidR="00B2527B" w:rsidRPr="00E433DD">
        <w:rPr>
          <w:rStyle w:val="VerbatimChar"/>
          <w:rFonts w:ascii="Courier New" w:hAnsi="Courier New"/>
          <w:sz w:val="20"/>
        </w:rPr>
        <w:t xml:space="preserve">             4. Make sure the IP and Port in </w:t>
      </w:r>
      <w:r>
        <w:rPr>
          <w:rStyle w:val="VerbatimChar"/>
          <w:rFonts w:ascii="Courier New" w:hAnsi="Courier New"/>
          <w:sz w:val="20"/>
        </w:rPr>
        <w:br/>
        <w:t xml:space="preserve">                configuration.js are </w:t>
      </w:r>
      <w:r w:rsidR="00B2527B" w:rsidRPr="00E433DD">
        <w:rPr>
          <w:rStyle w:val="VerbatimChar"/>
          <w:rFonts w:ascii="Courier New" w:hAnsi="Courier New"/>
          <w:sz w:val="20"/>
        </w:rPr>
        <w:t>correct.</w:t>
      </w:r>
    </w:p>
    <w:p w:rsidR="00700ED6" w:rsidRDefault="00B2527B" w:rsidP="00A150C8">
      <w:pPr>
        <w:pStyle w:val="Heading3"/>
      </w:pPr>
      <w:bookmarkStart w:id="110" w:name="getblockchainparticipants"/>
      <w:bookmarkEnd w:id="110"/>
      <w:r>
        <w:lastRenderedPageBreak/>
        <w:t>GET        /blockchain/participants</w:t>
      </w:r>
    </w:p>
    <w:p w:rsidR="00700ED6" w:rsidRPr="00E3661F" w:rsidRDefault="00B2527B" w:rsidP="001724F0">
      <w:pPr>
        <w:pStyle w:val="Code"/>
      </w:pPr>
      <w:r w:rsidRPr="00E3661F">
        <w:rPr>
          <w:rStyle w:val="VerbatimChar"/>
          <w:rFonts w:ascii="Courier New" w:hAnsi="Courier New"/>
          <w:sz w:val="20"/>
        </w:rPr>
        <w:t>Type:               GET</w:t>
      </w:r>
      <w:r w:rsidRPr="00E3661F">
        <w:br/>
      </w:r>
      <w:r w:rsidRPr="00E3661F">
        <w:rPr>
          <w:rStyle w:val="VerbatimChar"/>
          <w:rFonts w:ascii="Courier New" w:hAnsi="Courier New"/>
          <w:sz w:val="20"/>
        </w:rPr>
        <w:t>Transfer Encoding:  Chunked</w:t>
      </w:r>
      <w:r w:rsidRPr="00E3661F">
        <w:br/>
      </w:r>
      <w:r w:rsidRPr="00E3661F">
        <w:rPr>
          <w:rStyle w:val="VerbatimChar"/>
          <w:rFonts w:ascii="Courier New" w:hAnsi="Courier New"/>
          <w:sz w:val="20"/>
        </w:rPr>
        <w:t>Response Type:      Single</w:t>
      </w:r>
      <w:r w:rsidRPr="00E3661F">
        <w:br/>
      </w:r>
      <w:r w:rsidRPr="00E3661F">
        <w:rPr>
          <w:rStyle w:val="VerbatimChar"/>
          <w:rFonts w:ascii="Courier New" w:hAnsi="Courier New"/>
          <w:sz w:val="20"/>
        </w:rPr>
        <w:t>Response Format:    JSON Object</w:t>
      </w:r>
      <w:r w:rsidRPr="00E3661F">
        <w:br/>
      </w:r>
      <w:r w:rsidRPr="00E3661F">
        <w:rPr>
          <w:rStyle w:val="VerbatimChar"/>
          <w:rFonts w:ascii="Courier New" w:hAnsi="Courier New"/>
          <w:sz w:val="20"/>
        </w:rPr>
        <w:t>Success:            {"result": {</w:t>
      </w:r>
      <w:r w:rsidRPr="00E3661F">
        <w:br/>
      </w:r>
      <w:r w:rsidR="00E3661F">
        <w:rPr>
          <w:rStyle w:val="VerbatimChar"/>
          <w:rFonts w:ascii="Courier New" w:hAnsi="Courier New"/>
          <w:sz w:val="20"/>
        </w:rPr>
        <w:t xml:space="preserve">                      "regulators": [&lt;participant&gt;]</w:t>
      </w:r>
      <w:r w:rsidRPr="00E3661F">
        <w:rPr>
          <w:rStyle w:val="VerbatimChar"/>
          <w:rFonts w:ascii="Courier New" w:hAnsi="Courier New"/>
          <w:sz w:val="20"/>
        </w:rPr>
        <w:t xml:space="preserve">, </w:t>
      </w:r>
      <w:r w:rsidRPr="00E3661F">
        <w:br/>
      </w:r>
      <w:r w:rsidRPr="00E3661F">
        <w:rPr>
          <w:rStyle w:val="VerbatimChar"/>
          <w:rFonts w:ascii="Courier New" w:hAnsi="Courier New"/>
          <w:sz w:val="20"/>
        </w:rPr>
        <w:t xml:space="preserve">                    </w:t>
      </w:r>
      <w:r w:rsidR="00E3661F">
        <w:rPr>
          <w:rStyle w:val="VerbatimChar"/>
          <w:rFonts w:ascii="Courier New" w:hAnsi="Courier New"/>
          <w:sz w:val="20"/>
        </w:rPr>
        <w:t xml:space="preserve">  "manufacturers": [</w:t>
      </w:r>
      <w:r w:rsidRPr="00E3661F">
        <w:rPr>
          <w:rStyle w:val="VerbatimChar"/>
          <w:rFonts w:ascii="Courier New" w:hAnsi="Courier New"/>
          <w:sz w:val="20"/>
        </w:rPr>
        <w:t>&lt;participant&gt;],</w:t>
      </w:r>
      <w:r w:rsidRPr="00E3661F">
        <w:br/>
      </w:r>
      <w:r w:rsidRPr="00E3661F">
        <w:rPr>
          <w:rStyle w:val="VerbatimChar"/>
          <w:rFonts w:ascii="Courier New" w:hAnsi="Courier New"/>
          <w:sz w:val="20"/>
        </w:rPr>
        <w:t xml:space="preserve">         </w:t>
      </w:r>
      <w:r w:rsidR="00E3661F">
        <w:rPr>
          <w:rStyle w:val="VerbatimChar"/>
          <w:rFonts w:ascii="Courier New" w:hAnsi="Courier New"/>
          <w:sz w:val="20"/>
        </w:rPr>
        <w:t xml:space="preserve">             "dealerships": [&lt;participant&gt;],</w:t>
      </w:r>
      <w:r w:rsidRPr="00E3661F">
        <w:br/>
      </w:r>
      <w:r w:rsidRPr="00E3661F">
        <w:rPr>
          <w:rStyle w:val="VerbatimChar"/>
          <w:rFonts w:ascii="Courier New" w:hAnsi="Courier New"/>
          <w:sz w:val="20"/>
        </w:rPr>
        <w:t xml:space="preserve">             </w:t>
      </w:r>
      <w:r w:rsidR="00E3661F">
        <w:rPr>
          <w:rStyle w:val="VerbatimChar"/>
          <w:rFonts w:ascii="Courier New" w:hAnsi="Courier New"/>
          <w:sz w:val="20"/>
        </w:rPr>
        <w:t xml:space="preserve">         "lease_companies": [</w:t>
      </w:r>
      <w:r w:rsidRPr="00E3661F">
        <w:rPr>
          <w:rStyle w:val="VerbatimChar"/>
          <w:rFonts w:ascii="Courier New" w:hAnsi="Courier New"/>
          <w:sz w:val="20"/>
        </w:rPr>
        <w:t>&lt;participant&gt;],</w:t>
      </w:r>
      <w:r w:rsidRPr="00E3661F">
        <w:br/>
      </w:r>
      <w:r w:rsidRPr="00E3661F">
        <w:rPr>
          <w:rStyle w:val="VerbatimChar"/>
          <w:rFonts w:ascii="Courier New" w:hAnsi="Courier New"/>
          <w:sz w:val="20"/>
        </w:rPr>
        <w:t xml:space="preserve">                      "leasees": [</w:t>
      </w:r>
      <w:r w:rsidR="00E3661F">
        <w:rPr>
          <w:rStyle w:val="VerbatimChar"/>
          <w:rFonts w:ascii="Courier New" w:hAnsi="Courier New"/>
          <w:sz w:val="20"/>
        </w:rPr>
        <w:t>&lt;participant&gt;</w:t>
      </w:r>
      <w:r w:rsidRPr="00E3661F">
        <w:rPr>
          <w:rStyle w:val="VerbatimChar"/>
          <w:rFonts w:ascii="Courier New" w:hAnsi="Courier New"/>
          <w:sz w:val="20"/>
        </w:rPr>
        <w:t>],</w:t>
      </w:r>
      <w:r w:rsidRPr="00E3661F">
        <w:br/>
      </w:r>
      <w:r w:rsidRPr="00E3661F">
        <w:rPr>
          <w:rStyle w:val="VerbatimChar"/>
          <w:rFonts w:ascii="Courier New" w:hAnsi="Courier New"/>
          <w:sz w:val="20"/>
        </w:rPr>
        <w:t xml:space="preserve">             </w:t>
      </w:r>
      <w:r w:rsidR="00E3661F">
        <w:rPr>
          <w:rStyle w:val="VerbatimChar"/>
          <w:rFonts w:ascii="Courier New" w:hAnsi="Courier New"/>
          <w:sz w:val="20"/>
        </w:rPr>
        <w:t xml:space="preserve">         "scrap_merchants": [</w:t>
      </w:r>
      <w:r w:rsidRPr="00E3661F">
        <w:rPr>
          <w:rStyle w:val="VerbatimChar"/>
          <w:rFonts w:ascii="Courier New" w:hAnsi="Courier New"/>
          <w:sz w:val="20"/>
        </w:rPr>
        <w:t>&lt;participant&gt;]</w:t>
      </w:r>
      <w:r w:rsidRPr="00E3661F">
        <w:br/>
      </w:r>
      <w:r w:rsidRPr="00E3661F">
        <w:rPr>
          <w:rStyle w:val="VerbatimChar"/>
          <w:rFonts w:ascii="Courier New" w:hAnsi="Courier New"/>
          <w:sz w:val="20"/>
        </w:rPr>
        <w:t xml:space="preserve">                    }}</w:t>
      </w:r>
    </w:p>
    <w:p w:rsidR="00700ED6" w:rsidRDefault="00A150C8" w:rsidP="001724F0">
      <w:pPr>
        <w:pStyle w:val="Heading5"/>
      </w:pPr>
      <w:bookmarkStart w:id="111" w:name="description-22"/>
      <w:bookmarkEnd w:id="111"/>
      <w:r>
        <w:t>Description</w:t>
      </w:r>
    </w:p>
    <w:p w:rsidR="00700ED6" w:rsidRDefault="00B2527B" w:rsidP="001724F0">
      <w:pPr>
        <w:pStyle w:val="FirstParagraph"/>
        <w:ind w:left="2160"/>
      </w:pPr>
      <w:r>
        <w:t>Reads the participants_info.js file and returns the JSON of participants in it.</w:t>
      </w:r>
    </w:p>
    <w:p w:rsidR="00700ED6" w:rsidRDefault="00A150C8" w:rsidP="001724F0">
      <w:pPr>
        <w:pStyle w:val="Heading5"/>
      </w:pPr>
      <w:bookmarkStart w:id="112" w:name="errors-20"/>
      <w:bookmarkEnd w:id="112"/>
      <w:r>
        <w:t>Errors</w:t>
      </w:r>
    </w:p>
    <w:p w:rsidR="00700ED6" w:rsidRPr="00E3661F" w:rsidRDefault="00B2527B" w:rsidP="001724F0">
      <w:pPr>
        <w:pStyle w:val="Code"/>
      </w:pPr>
      <w:r w:rsidRPr="00E3661F">
        <w:rPr>
          <w:rStyle w:val="VerbatimChar"/>
          <w:rFonts w:ascii="Courier New" w:hAnsi="Courier New"/>
          <w:sz w:val="20"/>
        </w:rPr>
        <w:t xml:space="preserve">Output:      {"message": "Unable to retrieve </w:t>
      </w:r>
      <w:r w:rsidR="00E3661F">
        <w:rPr>
          <w:rStyle w:val="VerbatimChar"/>
          <w:rFonts w:ascii="Courier New" w:hAnsi="Courier New"/>
          <w:sz w:val="20"/>
        </w:rPr>
        <w:br/>
        <w:t xml:space="preserve">             </w:t>
      </w:r>
      <w:r w:rsidRPr="00E3661F">
        <w:rPr>
          <w:rStyle w:val="VerbatimChar"/>
          <w:rFonts w:ascii="Courier New" w:hAnsi="Courier New"/>
          <w:sz w:val="20"/>
        </w:rPr>
        <w:t>participants", "error": true}</w:t>
      </w:r>
      <w:r w:rsidRPr="00E3661F">
        <w:br/>
      </w:r>
      <w:r w:rsidRPr="00E3661F">
        <w:rPr>
          <w:rStyle w:val="VerbatimChar"/>
          <w:rFonts w:ascii="Courier New" w:hAnsi="Courier New"/>
          <w:sz w:val="20"/>
        </w:rPr>
        <w:t>Status:      404</w:t>
      </w:r>
      <w:r w:rsidRPr="00E3661F">
        <w:br/>
      </w:r>
      <w:r w:rsidRPr="00E3661F">
        <w:rPr>
          <w:rStyle w:val="VerbatimChar"/>
          <w:rFonts w:ascii="Courier New" w:hAnsi="Courier New"/>
          <w:sz w:val="20"/>
        </w:rPr>
        <w:t xml:space="preserve">Description: The function was unable to find the </w:t>
      </w:r>
      <w:r w:rsidR="00E3661F">
        <w:rPr>
          <w:rStyle w:val="VerbatimChar"/>
          <w:rFonts w:ascii="Courier New" w:hAnsi="Courier New"/>
          <w:sz w:val="20"/>
        </w:rPr>
        <w:br/>
        <w:t xml:space="preserve">             </w:t>
      </w:r>
      <w:r w:rsidRPr="00E3661F">
        <w:rPr>
          <w:rStyle w:val="VerbatimChar"/>
          <w:rFonts w:ascii="Courier New" w:hAnsi="Courier New"/>
          <w:sz w:val="20"/>
        </w:rPr>
        <w:t>participants information.</w:t>
      </w:r>
      <w:r w:rsidRPr="00E3661F">
        <w:br/>
      </w:r>
      <w:r w:rsidRPr="00E3661F">
        <w:rPr>
          <w:rStyle w:val="VerbatimChar"/>
          <w:rFonts w:ascii="Courier New" w:hAnsi="Courier New"/>
          <w:sz w:val="20"/>
        </w:rPr>
        <w:t>Solutions:</w:t>
      </w:r>
      <w:r w:rsidRPr="00E3661F">
        <w:br/>
      </w:r>
      <w:r w:rsidRPr="00E3661F">
        <w:rPr>
          <w:rStyle w:val="VerbatimChar"/>
          <w:rFonts w:ascii="Courier New" w:hAnsi="Courier New"/>
          <w:sz w:val="20"/>
        </w:rPr>
        <w:t xml:space="preserve">            1. Make sure that the participants_info.js </w:t>
      </w:r>
      <w:r w:rsidR="00E3661F">
        <w:rPr>
          <w:rStyle w:val="VerbatimChar"/>
          <w:rFonts w:ascii="Courier New" w:hAnsi="Courier New"/>
          <w:sz w:val="20"/>
        </w:rPr>
        <w:br/>
        <w:t xml:space="preserve">               </w:t>
      </w:r>
      <w:r w:rsidRPr="00E3661F">
        <w:rPr>
          <w:rStyle w:val="VerbatimChar"/>
          <w:rFonts w:ascii="Courier New" w:hAnsi="Courier New"/>
          <w:sz w:val="20"/>
        </w:rPr>
        <w:t>file is in Server_Side/blockchain</w:t>
      </w:r>
      <w:r w:rsidR="00E3661F">
        <w:rPr>
          <w:rStyle w:val="VerbatimChar"/>
          <w:rFonts w:ascii="Courier New" w:hAnsi="Courier New"/>
          <w:sz w:val="20"/>
        </w:rPr>
        <w:br/>
        <w:t xml:space="preserve">               </w:t>
      </w:r>
      <w:r w:rsidRPr="00E3661F">
        <w:rPr>
          <w:rStyle w:val="VerbatimChar"/>
          <w:rFonts w:ascii="Courier New" w:hAnsi="Courier New"/>
          <w:sz w:val="20"/>
        </w:rPr>
        <w:t>/participants.</w:t>
      </w:r>
      <w:r w:rsidRPr="00E3661F">
        <w:br/>
      </w:r>
      <w:r w:rsidRPr="00E3661F">
        <w:rPr>
          <w:rStyle w:val="VerbatimChar"/>
          <w:rFonts w:ascii="Courier New" w:hAnsi="Courier New"/>
          <w:sz w:val="20"/>
        </w:rPr>
        <w:t xml:space="preserve">            2. Make sure that the participants_info.js </w:t>
      </w:r>
      <w:r w:rsidR="00E3661F">
        <w:rPr>
          <w:rStyle w:val="VerbatimChar"/>
          <w:rFonts w:ascii="Courier New" w:hAnsi="Courier New"/>
          <w:sz w:val="20"/>
        </w:rPr>
        <w:br/>
        <w:t xml:space="preserve">               </w:t>
      </w:r>
      <w:r w:rsidRPr="00E3661F">
        <w:rPr>
          <w:rStyle w:val="VerbatimChar"/>
          <w:rFonts w:ascii="Courier New" w:hAnsi="Courier New"/>
          <w:sz w:val="20"/>
        </w:rPr>
        <w:t xml:space="preserve">file has an exported variable called </w:t>
      </w:r>
      <w:r w:rsidR="00E3661F">
        <w:rPr>
          <w:rStyle w:val="VerbatimChar"/>
          <w:rFonts w:ascii="Courier New" w:hAnsi="Courier New"/>
          <w:sz w:val="20"/>
        </w:rPr>
        <w:br/>
        <w:t xml:space="preserve">               </w:t>
      </w:r>
      <w:r w:rsidRPr="00E3661F">
        <w:rPr>
          <w:rStyle w:val="VerbatimChar"/>
          <w:rFonts w:ascii="Courier New" w:hAnsi="Courier New"/>
          <w:sz w:val="20"/>
        </w:rPr>
        <w:t>participants_info that is a JSON Object.</w:t>
      </w:r>
      <w:bookmarkStart w:id="113" w:name="section-8"/>
      <w:bookmarkEnd w:id="113"/>
    </w:p>
    <w:p w:rsidR="00700ED6" w:rsidRDefault="00B2527B" w:rsidP="00E433DD">
      <w:pPr>
        <w:pStyle w:val="Heading2"/>
      </w:pPr>
      <w:bookmarkStart w:id="114" w:name="regulators"/>
      <w:bookmarkStart w:id="115" w:name="_Toc457383491"/>
      <w:bookmarkEnd w:id="114"/>
      <w:r>
        <w:t>Regulators</w:t>
      </w:r>
      <w:bookmarkEnd w:id="115"/>
    </w:p>
    <w:p w:rsidR="00700ED6" w:rsidRDefault="00B2527B" w:rsidP="00E433DD">
      <w:pPr>
        <w:pStyle w:val="Heading3"/>
      </w:pPr>
      <w:bookmarkStart w:id="116" w:name="getblockchainparticipantsregulators"/>
      <w:bookmarkEnd w:id="116"/>
      <w:r>
        <w:t>GET        /blockchain/participants/regulators</w:t>
      </w:r>
    </w:p>
    <w:p w:rsidR="00700ED6" w:rsidRPr="00E3661F" w:rsidRDefault="00B2527B" w:rsidP="00E3661F">
      <w:pPr>
        <w:pStyle w:val="Code"/>
      </w:pPr>
      <w:r w:rsidRPr="00E3661F">
        <w:rPr>
          <w:rStyle w:val="VerbatimChar"/>
          <w:rFonts w:ascii="Courier New" w:hAnsi="Courier New"/>
          <w:sz w:val="20"/>
        </w:rPr>
        <w:t>Type:               GET</w:t>
      </w:r>
      <w:r w:rsidRPr="00E3661F">
        <w:br/>
      </w:r>
      <w:r w:rsidRPr="00E3661F">
        <w:rPr>
          <w:rStyle w:val="VerbatimChar"/>
          <w:rFonts w:ascii="Courier New" w:hAnsi="Courier New"/>
          <w:sz w:val="20"/>
        </w:rPr>
        <w:t>Transfer Encoding:  Chunked</w:t>
      </w:r>
      <w:r w:rsidRPr="00E3661F">
        <w:br/>
      </w:r>
      <w:r w:rsidRPr="00E3661F">
        <w:rPr>
          <w:rStyle w:val="VerbatimChar"/>
          <w:rFonts w:ascii="Courier New" w:hAnsi="Courier New"/>
          <w:sz w:val="20"/>
        </w:rPr>
        <w:t>Response Type:      Single</w:t>
      </w:r>
      <w:r w:rsidRPr="00E3661F">
        <w:br/>
      </w:r>
      <w:r w:rsidRPr="00E3661F">
        <w:rPr>
          <w:rStyle w:val="VerbatimChar"/>
          <w:rFonts w:ascii="Courier New" w:hAnsi="Courier New"/>
          <w:sz w:val="20"/>
        </w:rPr>
        <w:t>Response Format:    JSON Object</w:t>
      </w:r>
      <w:r w:rsidRPr="00E3661F">
        <w:br/>
      </w:r>
      <w:r w:rsidRPr="00E3661F">
        <w:rPr>
          <w:rStyle w:val="VerbatimChar"/>
          <w:rFonts w:ascii="Courier New" w:hAnsi="Courier New"/>
          <w:sz w:val="20"/>
        </w:rPr>
        <w:t xml:space="preserve">Success:       </w:t>
      </w:r>
      <w:r w:rsidR="00E3661F">
        <w:rPr>
          <w:rStyle w:val="VerbatimChar"/>
          <w:rFonts w:ascii="Courier New" w:hAnsi="Courier New"/>
          <w:sz w:val="20"/>
        </w:rPr>
        <w:t xml:space="preserve">     {"result": [&lt;participant&gt;</w:t>
      </w:r>
      <w:r w:rsidRPr="00E3661F">
        <w:rPr>
          <w:rStyle w:val="VerbatimChar"/>
          <w:rFonts w:ascii="Courier New" w:hAnsi="Courier New"/>
          <w:sz w:val="20"/>
        </w:rPr>
        <w:t>]}</w:t>
      </w:r>
    </w:p>
    <w:p w:rsidR="00700ED6" w:rsidRDefault="00A150C8" w:rsidP="00E3661F">
      <w:pPr>
        <w:pStyle w:val="Heading5"/>
      </w:pPr>
      <w:bookmarkStart w:id="117" w:name="description-23"/>
      <w:bookmarkEnd w:id="117"/>
      <w:r>
        <w:t>Description</w:t>
      </w:r>
    </w:p>
    <w:p w:rsidR="00700ED6" w:rsidRDefault="00B2527B" w:rsidP="00E433DD">
      <w:pPr>
        <w:pStyle w:val="FirstParagraph"/>
        <w:ind w:left="2160"/>
      </w:pPr>
      <w:r>
        <w:t>Retrieves the participants th</w:t>
      </w:r>
      <w:r w:rsidR="00C8192E">
        <w:t>at are identified as regulators</w:t>
      </w:r>
      <w:r w:rsidR="00C8192E" w:rsidRPr="00C8192E">
        <w:t xml:space="preserve"> </w:t>
      </w:r>
      <w:r w:rsidR="00C8192E">
        <w:t>from the participants_info.js file.</w:t>
      </w:r>
    </w:p>
    <w:p w:rsidR="001724F0" w:rsidRDefault="001724F0" w:rsidP="001724F0">
      <w:pPr>
        <w:pStyle w:val="BodyText"/>
      </w:pPr>
    </w:p>
    <w:p w:rsidR="001724F0" w:rsidRDefault="001724F0" w:rsidP="001724F0">
      <w:pPr>
        <w:pStyle w:val="BodyText"/>
      </w:pPr>
    </w:p>
    <w:p w:rsidR="001724F0" w:rsidRPr="001724F0" w:rsidRDefault="001724F0" w:rsidP="001724F0">
      <w:pPr>
        <w:pStyle w:val="BodyText"/>
      </w:pPr>
    </w:p>
    <w:p w:rsidR="00700ED6" w:rsidRDefault="00A150C8" w:rsidP="00E3661F">
      <w:pPr>
        <w:pStyle w:val="Heading5"/>
      </w:pPr>
      <w:bookmarkStart w:id="118" w:name="errors-21"/>
      <w:bookmarkEnd w:id="118"/>
      <w:r>
        <w:lastRenderedPageBreak/>
        <w:t>Errors</w:t>
      </w:r>
    </w:p>
    <w:p w:rsidR="00700ED6" w:rsidRDefault="00B2527B" w:rsidP="00E3661F">
      <w:pPr>
        <w:pStyle w:val="Code"/>
      </w:pPr>
      <w:r w:rsidRPr="00E3661F">
        <w:rPr>
          <w:rStyle w:val="VerbatimChar"/>
          <w:rFonts w:ascii="Courier New" w:hAnsi="Courier New"/>
          <w:sz w:val="20"/>
        </w:rPr>
        <w:t xml:space="preserve">Output:      {"message": "Unable to retrieve regulators", </w:t>
      </w:r>
      <w:r w:rsidR="00E3661F">
        <w:rPr>
          <w:rStyle w:val="VerbatimChar"/>
          <w:rFonts w:ascii="Courier New" w:hAnsi="Courier New"/>
          <w:sz w:val="20"/>
        </w:rPr>
        <w:br/>
        <w:t xml:space="preserve">             </w:t>
      </w:r>
      <w:r w:rsidRPr="00E3661F">
        <w:rPr>
          <w:rStyle w:val="VerbatimChar"/>
          <w:rFonts w:ascii="Courier New" w:hAnsi="Courier New"/>
          <w:sz w:val="20"/>
        </w:rPr>
        <w:t>"error": true}</w:t>
      </w:r>
      <w:r w:rsidRPr="00E3661F">
        <w:br/>
      </w:r>
      <w:r w:rsidRPr="00E3661F">
        <w:rPr>
          <w:rStyle w:val="VerbatimChar"/>
          <w:rFonts w:ascii="Courier New" w:hAnsi="Courier New"/>
          <w:sz w:val="20"/>
        </w:rPr>
        <w:t xml:space="preserve">Status:      404 </w:t>
      </w:r>
      <w:r w:rsidRPr="00E3661F">
        <w:br/>
      </w:r>
      <w:r w:rsidRPr="00E3661F">
        <w:rPr>
          <w:rStyle w:val="VerbatimChar"/>
          <w:rFonts w:ascii="Courier New" w:hAnsi="Courier New"/>
          <w:sz w:val="20"/>
        </w:rPr>
        <w:t xml:space="preserve">Description: The function was unable to find the </w:t>
      </w:r>
      <w:r w:rsidR="00E3661F">
        <w:rPr>
          <w:rStyle w:val="VerbatimChar"/>
          <w:rFonts w:ascii="Courier New" w:hAnsi="Courier New"/>
          <w:sz w:val="20"/>
        </w:rPr>
        <w:br/>
        <w:t xml:space="preserve">             </w:t>
      </w:r>
      <w:r w:rsidRPr="00E3661F">
        <w:rPr>
          <w:rStyle w:val="VerbatimChar"/>
          <w:rFonts w:ascii="Courier New" w:hAnsi="Courier New"/>
          <w:sz w:val="20"/>
        </w:rPr>
        <w:t>participants information.</w:t>
      </w:r>
      <w:r w:rsidRPr="00E3661F">
        <w:br/>
      </w:r>
      <w:r w:rsidRPr="00E3661F">
        <w:rPr>
          <w:rStyle w:val="VerbatimChar"/>
          <w:rFonts w:ascii="Courier New" w:hAnsi="Courier New"/>
          <w:sz w:val="20"/>
        </w:rPr>
        <w:t xml:space="preserve">Solutions:   </w:t>
      </w:r>
      <w:r w:rsidRPr="00E3661F">
        <w:br/>
      </w:r>
      <w:r w:rsidRPr="00E3661F">
        <w:rPr>
          <w:rStyle w:val="VerbatimChar"/>
          <w:rFonts w:ascii="Courier New" w:hAnsi="Courier New"/>
          <w:sz w:val="20"/>
        </w:rPr>
        <w:t xml:space="preserve">             1. Make sure that the participants_info.js </w:t>
      </w:r>
      <w:r w:rsidR="00E3661F">
        <w:rPr>
          <w:rStyle w:val="VerbatimChar"/>
          <w:rFonts w:ascii="Courier New" w:hAnsi="Courier New"/>
          <w:sz w:val="20"/>
        </w:rPr>
        <w:br/>
        <w:t xml:space="preserve">                </w:t>
      </w:r>
      <w:r w:rsidRPr="00E3661F">
        <w:rPr>
          <w:rStyle w:val="VerbatimChar"/>
          <w:rFonts w:ascii="Courier New" w:hAnsi="Courier New"/>
          <w:sz w:val="20"/>
        </w:rPr>
        <w:t>file is in Server_Side/blockchain</w:t>
      </w:r>
      <w:r w:rsidR="00E3661F">
        <w:rPr>
          <w:rStyle w:val="VerbatimChar"/>
          <w:rFonts w:ascii="Courier New" w:hAnsi="Courier New"/>
          <w:sz w:val="20"/>
        </w:rPr>
        <w:br/>
        <w:t xml:space="preserve">                </w:t>
      </w:r>
      <w:r w:rsidRPr="00E3661F">
        <w:rPr>
          <w:rStyle w:val="VerbatimChar"/>
          <w:rFonts w:ascii="Courier New" w:hAnsi="Courier New"/>
          <w:sz w:val="20"/>
        </w:rPr>
        <w:t>/participants.</w:t>
      </w:r>
      <w:r w:rsidRPr="00E3661F">
        <w:br/>
      </w:r>
      <w:r w:rsidRPr="00E3661F">
        <w:rPr>
          <w:rStyle w:val="VerbatimChar"/>
          <w:rFonts w:ascii="Courier New" w:hAnsi="Courier New"/>
          <w:sz w:val="20"/>
        </w:rPr>
        <w:t xml:space="preserve">             2. Make sure that the participants_info.js </w:t>
      </w:r>
      <w:r w:rsidR="00E3661F">
        <w:rPr>
          <w:rStyle w:val="VerbatimChar"/>
          <w:rFonts w:ascii="Courier New" w:hAnsi="Courier New"/>
          <w:sz w:val="20"/>
        </w:rPr>
        <w:br/>
        <w:t xml:space="preserve">                </w:t>
      </w:r>
      <w:r w:rsidRPr="00E3661F">
        <w:rPr>
          <w:rStyle w:val="VerbatimChar"/>
          <w:rFonts w:ascii="Courier New" w:hAnsi="Courier New"/>
          <w:sz w:val="20"/>
        </w:rPr>
        <w:t xml:space="preserve">file has an exported variable called </w:t>
      </w:r>
      <w:r w:rsidR="00E3661F">
        <w:rPr>
          <w:rStyle w:val="VerbatimChar"/>
          <w:rFonts w:ascii="Courier New" w:hAnsi="Courier New"/>
          <w:sz w:val="20"/>
        </w:rPr>
        <w:br/>
        <w:t xml:space="preserve">                </w:t>
      </w:r>
      <w:r w:rsidRPr="00E3661F">
        <w:rPr>
          <w:rStyle w:val="VerbatimChar"/>
          <w:rFonts w:ascii="Courier New" w:hAnsi="Courier New"/>
          <w:sz w:val="20"/>
        </w:rPr>
        <w:t>participants_info that is a JSON Object.</w:t>
      </w:r>
      <w:r w:rsidRPr="00E3661F">
        <w:br/>
      </w:r>
      <w:r w:rsidRPr="00E3661F">
        <w:rPr>
          <w:rStyle w:val="VerbatimChar"/>
          <w:rFonts w:ascii="Courier New" w:hAnsi="Courier New"/>
          <w:sz w:val="20"/>
        </w:rPr>
        <w:t xml:space="preserve">             3. Make sure that the participants_info </w:t>
      </w:r>
      <w:r w:rsidR="00E3661F">
        <w:rPr>
          <w:rStyle w:val="VerbatimChar"/>
          <w:rFonts w:ascii="Courier New" w:hAnsi="Courier New"/>
          <w:sz w:val="20"/>
        </w:rPr>
        <w:br/>
        <w:t xml:space="preserve">                </w:t>
      </w:r>
      <w:r w:rsidRPr="00E3661F">
        <w:rPr>
          <w:rStyle w:val="VerbatimChar"/>
          <w:rFonts w:ascii="Courier New" w:hAnsi="Courier New"/>
          <w:sz w:val="20"/>
        </w:rPr>
        <w:t xml:space="preserve">variable JSON object has a field </w:t>
      </w:r>
      <w:r w:rsidR="00E3661F">
        <w:rPr>
          <w:rStyle w:val="VerbatimChar"/>
          <w:rFonts w:ascii="Courier New" w:hAnsi="Courier New"/>
          <w:sz w:val="20"/>
        </w:rPr>
        <w:br/>
        <w:t xml:space="preserve">                </w:t>
      </w:r>
      <w:r w:rsidRPr="00E3661F">
        <w:rPr>
          <w:rStyle w:val="VerbatimChar"/>
          <w:rFonts w:ascii="Courier New" w:hAnsi="Courier New"/>
          <w:sz w:val="20"/>
        </w:rPr>
        <w:t>regulators.</w:t>
      </w:r>
      <w:bookmarkStart w:id="119" w:name="section-9"/>
      <w:bookmarkEnd w:id="119"/>
    </w:p>
    <w:p w:rsidR="00700ED6" w:rsidRDefault="00B2527B" w:rsidP="001724F0">
      <w:pPr>
        <w:pStyle w:val="Heading2"/>
      </w:pPr>
      <w:bookmarkStart w:id="120" w:name="manufacturers"/>
      <w:bookmarkStart w:id="121" w:name="_Toc457383492"/>
      <w:bookmarkEnd w:id="120"/>
      <w:r>
        <w:t>Manufacturers</w:t>
      </w:r>
      <w:bookmarkEnd w:id="121"/>
    </w:p>
    <w:p w:rsidR="00700ED6" w:rsidRDefault="00B2527B" w:rsidP="001724F0">
      <w:pPr>
        <w:pStyle w:val="Heading3"/>
      </w:pPr>
      <w:bookmarkStart w:id="122" w:name="getblockchainparticipantsmanufacturers"/>
      <w:bookmarkEnd w:id="122"/>
      <w:r>
        <w:t>GET        /blockchain/participants/manufacturers</w:t>
      </w:r>
    </w:p>
    <w:p w:rsidR="00700ED6" w:rsidRPr="00A150C8" w:rsidRDefault="00B2527B" w:rsidP="00A150C8">
      <w:pPr>
        <w:pStyle w:val="Code"/>
      </w:pPr>
      <w:r w:rsidRPr="00A150C8">
        <w:rPr>
          <w:rStyle w:val="VerbatimChar"/>
          <w:rFonts w:ascii="Courier New" w:hAnsi="Courier New"/>
          <w:sz w:val="20"/>
        </w:rPr>
        <w:t>Type:               GET</w:t>
      </w:r>
      <w:r w:rsidRPr="00A150C8">
        <w:br/>
      </w:r>
      <w:r w:rsidRPr="00A150C8">
        <w:rPr>
          <w:rStyle w:val="VerbatimChar"/>
          <w:rFonts w:ascii="Courier New" w:hAnsi="Courier New"/>
          <w:sz w:val="20"/>
        </w:rPr>
        <w:t>Transfer Encoding:  Chunked</w:t>
      </w:r>
      <w:r w:rsidRPr="00A150C8">
        <w:br/>
      </w:r>
      <w:r w:rsidRPr="00A150C8">
        <w:rPr>
          <w:rStyle w:val="VerbatimChar"/>
          <w:rFonts w:ascii="Courier New" w:hAnsi="Courier New"/>
          <w:sz w:val="20"/>
        </w:rPr>
        <w:t>Response Type:      Single</w:t>
      </w:r>
      <w:r w:rsidRPr="00A150C8">
        <w:br/>
      </w:r>
      <w:r w:rsidRPr="00A150C8">
        <w:rPr>
          <w:rStyle w:val="VerbatimChar"/>
          <w:rFonts w:ascii="Courier New" w:hAnsi="Courier New"/>
          <w:sz w:val="20"/>
        </w:rPr>
        <w:t>Response Format:    JSON Object</w:t>
      </w:r>
      <w:r w:rsidRPr="00A150C8">
        <w:br/>
      </w:r>
      <w:r w:rsidRPr="00A150C8">
        <w:rPr>
          <w:rStyle w:val="VerbatimChar"/>
          <w:rFonts w:ascii="Courier New" w:hAnsi="Courier New"/>
          <w:sz w:val="20"/>
        </w:rPr>
        <w:t>Success:            {"result": [&lt;participant</w:t>
      </w:r>
      <w:r w:rsidR="00A150C8" w:rsidRPr="00A150C8">
        <w:rPr>
          <w:rStyle w:val="VerbatimChar"/>
          <w:rFonts w:ascii="Courier New" w:hAnsi="Courier New"/>
          <w:sz w:val="20"/>
        </w:rPr>
        <w:t>&gt;]}</w:t>
      </w:r>
    </w:p>
    <w:p w:rsidR="00700ED6" w:rsidRDefault="00A150C8" w:rsidP="00A150C8">
      <w:pPr>
        <w:pStyle w:val="Heading5"/>
      </w:pPr>
      <w:bookmarkStart w:id="123" w:name="description-24"/>
      <w:bookmarkEnd w:id="123"/>
      <w:r>
        <w:t>Description</w:t>
      </w:r>
    </w:p>
    <w:p w:rsidR="00700ED6" w:rsidRDefault="00B2527B" w:rsidP="001724F0">
      <w:pPr>
        <w:pStyle w:val="FirstParagraph"/>
        <w:ind w:left="2160"/>
      </w:pPr>
      <w:r>
        <w:t xml:space="preserve">Retrieves the participants that </w:t>
      </w:r>
      <w:r w:rsidR="00C8192E">
        <w:t>are identified as manufacturers</w:t>
      </w:r>
      <w:r w:rsidR="00C8192E" w:rsidRPr="00C8192E">
        <w:t xml:space="preserve"> </w:t>
      </w:r>
      <w:r w:rsidR="00C8192E">
        <w:t>from the participants_info.js file.</w:t>
      </w:r>
    </w:p>
    <w:p w:rsidR="00700ED6" w:rsidRDefault="00A150C8" w:rsidP="00A150C8">
      <w:pPr>
        <w:pStyle w:val="Heading5"/>
      </w:pPr>
      <w:bookmarkStart w:id="124" w:name="errors-22"/>
      <w:bookmarkEnd w:id="124"/>
      <w:r>
        <w:t>Errors</w:t>
      </w:r>
    </w:p>
    <w:p w:rsidR="00700ED6" w:rsidRDefault="00B2527B" w:rsidP="00A150C8">
      <w:pPr>
        <w:pStyle w:val="Code"/>
      </w:pPr>
      <w:r w:rsidRPr="00A150C8">
        <w:rPr>
          <w:rStyle w:val="VerbatimChar"/>
          <w:rFonts w:ascii="Courier New" w:hAnsi="Courier New"/>
          <w:sz w:val="20"/>
        </w:rPr>
        <w:t>Output:      {"message": "Una</w:t>
      </w:r>
      <w:r w:rsidR="00A150C8">
        <w:rPr>
          <w:rStyle w:val="VerbatimChar"/>
          <w:rFonts w:ascii="Courier New" w:hAnsi="Courier New"/>
          <w:sz w:val="20"/>
        </w:rPr>
        <w:t xml:space="preserve">ble to retrieve  </w:t>
      </w:r>
      <w:r w:rsidR="00A150C8">
        <w:rPr>
          <w:rStyle w:val="VerbatimChar"/>
          <w:rFonts w:ascii="Courier New" w:hAnsi="Courier New"/>
          <w:sz w:val="20"/>
        </w:rPr>
        <w:br/>
        <w:t xml:space="preserve">             manufacturers",</w:t>
      </w:r>
      <w:r w:rsidRPr="00A150C8">
        <w:rPr>
          <w:rStyle w:val="VerbatimChar"/>
          <w:rFonts w:ascii="Courier New" w:hAnsi="Courier New"/>
          <w:sz w:val="20"/>
        </w:rPr>
        <w:t>"error": true}</w:t>
      </w:r>
      <w:r w:rsidRPr="00A150C8">
        <w:br/>
      </w:r>
      <w:r w:rsidRPr="00A150C8">
        <w:rPr>
          <w:rStyle w:val="VerbatimChar"/>
          <w:rFonts w:ascii="Courier New" w:hAnsi="Courier New"/>
          <w:sz w:val="20"/>
        </w:rPr>
        <w:t xml:space="preserve">Status:      404 </w:t>
      </w:r>
      <w:r w:rsidRPr="00A150C8">
        <w:br/>
      </w:r>
      <w:r w:rsidRPr="00A150C8">
        <w:rPr>
          <w:rStyle w:val="VerbatimChar"/>
          <w:rFonts w:ascii="Courier New" w:hAnsi="Courier New"/>
          <w:sz w:val="20"/>
        </w:rPr>
        <w:t xml:space="preserve">Description: The function was unable to find the </w:t>
      </w:r>
      <w:r w:rsidR="00A150C8">
        <w:rPr>
          <w:rStyle w:val="VerbatimChar"/>
          <w:rFonts w:ascii="Courier New" w:hAnsi="Courier New"/>
          <w:sz w:val="20"/>
        </w:rPr>
        <w:br/>
        <w:t xml:space="preserve">             </w:t>
      </w:r>
      <w:r w:rsidRPr="00A150C8">
        <w:rPr>
          <w:rStyle w:val="VerbatimChar"/>
          <w:rFonts w:ascii="Courier New" w:hAnsi="Courier New"/>
          <w:sz w:val="20"/>
        </w:rPr>
        <w:t>participants information.</w:t>
      </w:r>
      <w:r w:rsidRPr="00A150C8">
        <w:br/>
      </w:r>
      <w:r w:rsidRPr="00A150C8">
        <w:rPr>
          <w:rStyle w:val="VerbatimChar"/>
          <w:rFonts w:ascii="Courier New" w:hAnsi="Courier New"/>
          <w:sz w:val="20"/>
        </w:rPr>
        <w:t xml:space="preserve">Solutions:   </w:t>
      </w:r>
      <w:r w:rsidRPr="00A150C8">
        <w:br/>
      </w:r>
      <w:r w:rsidRPr="00A150C8">
        <w:rPr>
          <w:rStyle w:val="VerbatimChar"/>
          <w:rFonts w:ascii="Courier New" w:hAnsi="Courier New"/>
          <w:sz w:val="20"/>
        </w:rPr>
        <w:t xml:space="preserve">             1. Make sure that the participants_info.js </w:t>
      </w:r>
      <w:r w:rsidR="00A150C8">
        <w:rPr>
          <w:rStyle w:val="VerbatimChar"/>
          <w:rFonts w:ascii="Courier New" w:hAnsi="Courier New"/>
          <w:sz w:val="20"/>
        </w:rPr>
        <w:br/>
        <w:t xml:space="preserve">                </w:t>
      </w:r>
      <w:r w:rsidRPr="00A150C8">
        <w:rPr>
          <w:rStyle w:val="VerbatimChar"/>
          <w:rFonts w:ascii="Courier New" w:hAnsi="Courier New"/>
          <w:sz w:val="20"/>
        </w:rPr>
        <w:t>file is in Server_Side/blockchain</w:t>
      </w:r>
      <w:r w:rsidR="00A150C8">
        <w:rPr>
          <w:rStyle w:val="VerbatimChar"/>
          <w:rFonts w:ascii="Courier New" w:hAnsi="Courier New"/>
          <w:sz w:val="20"/>
        </w:rPr>
        <w:br/>
        <w:t xml:space="preserve">                </w:t>
      </w:r>
      <w:r w:rsidRPr="00A150C8">
        <w:rPr>
          <w:rStyle w:val="VerbatimChar"/>
          <w:rFonts w:ascii="Courier New" w:hAnsi="Courier New"/>
          <w:sz w:val="20"/>
        </w:rPr>
        <w:t>/participants.</w:t>
      </w:r>
      <w:r w:rsidRPr="00A150C8">
        <w:br/>
      </w:r>
      <w:r w:rsidRPr="00A150C8">
        <w:rPr>
          <w:rStyle w:val="VerbatimChar"/>
          <w:rFonts w:ascii="Courier New" w:hAnsi="Courier New"/>
          <w:sz w:val="20"/>
        </w:rPr>
        <w:t xml:space="preserve">             2. Make sure that the participants_info.js </w:t>
      </w:r>
      <w:r w:rsidR="00A150C8">
        <w:rPr>
          <w:rStyle w:val="VerbatimChar"/>
          <w:rFonts w:ascii="Courier New" w:hAnsi="Courier New"/>
          <w:sz w:val="20"/>
        </w:rPr>
        <w:br/>
        <w:t xml:space="preserve">                </w:t>
      </w:r>
      <w:r w:rsidRPr="00A150C8">
        <w:rPr>
          <w:rStyle w:val="VerbatimChar"/>
          <w:rFonts w:ascii="Courier New" w:hAnsi="Courier New"/>
          <w:sz w:val="20"/>
        </w:rPr>
        <w:t xml:space="preserve">file has an exported variable called </w:t>
      </w:r>
      <w:r w:rsidR="00A150C8">
        <w:rPr>
          <w:rStyle w:val="VerbatimChar"/>
          <w:rFonts w:ascii="Courier New" w:hAnsi="Courier New"/>
          <w:sz w:val="20"/>
        </w:rPr>
        <w:br/>
        <w:t xml:space="preserve">                </w:t>
      </w:r>
      <w:r w:rsidRPr="00A150C8">
        <w:rPr>
          <w:rStyle w:val="VerbatimChar"/>
          <w:rFonts w:ascii="Courier New" w:hAnsi="Courier New"/>
          <w:sz w:val="20"/>
        </w:rPr>
        <w:t>participants_info that is a JSON Object.</w:t>
      </w:r>
      <w:r w:rsidRPr="00A150C8">
        <w:br/>
      </w:r>
      <w:r w:rsidRPr="00A150C8">
        <w:rPr>
          <w:rStyle w:val="VerbatimChar"/>
          <w:rFonts w:ascii="Courier New" w:hAnsi="Courier New"/>
          <w:sz w:val="20"/>
        </w:rPr>
        <w:t xml:space="preserve">             3. Make sure that the participants_info </w:t>
      </w:r>
      <w:r w:rsidR="00A150C8">
        <w:rPr>
          <w:rStyle w:val="VerbatimChar"/>
          <w:rFonts w:ascii="Courier New" w:hAnsi="Courier New"/>
          <w:sz w:val="20"/>
        </w:rPr>
        <w:br/>
        <w:t xml:space="preserve">                </w:t>
      </w:r>
      <w:r w:rsidRPr="00A150C8">
        <w:rPr>
          <w:rStyle w:val="VerbatimChar"/>
          <w:rFonts w:ascii="Courier New" w:hAnsi="Courier New"/>
          <w:sz w:val="20"/>
        </w:rPr>
        <w:t xml:space="preserve">variable JSON object has a field </w:t>
      </w:r>
      <w:r w:rsidR="00A150C8">
        <w:rPr>
          <w:rStyle w:val="VerbatimChar"/>
          <w:rFonts w:ascii="Courier New" w:hAnsi="Courier New"/>
          <w:sz w:val="20"/>
        </w:rPr>
        <w:br/>
        <w:t xml:space="preserve">                </w:t>
      </w:r>
      <w:r w:rsidRPr="00A150C8">
        <w:rPr>
          <w:rStyle w:val="VerbatimChar"/>
          <w:rFonts w:ascii="Courier New" w:hAnsi="Courier New"/>
          <w:sz w:val="20"/>
        </w:rPr>
        <w:t>manufacturers.</w:t>
      </w:r>
      <w:bookmarkStart w:id="125" w:name="section-10"/>
      <w:bookmarkEnd w:id="125"/>
    </w:p>
    <w:p w:rsidR="00700ED6" w:rsidRDefault="00B2527B" w:rsidP="001724F0">
      <w:pPr>
        <w:pStyle w:val="Heading2"/>
      </w:pPr>
      <w:bookmarkStart w:id="126" w:name="dealerships"/>
      <w:bookmarkStart w:id="127" w:name="_Toc457383493"/>
      <w:bookmarkEnd w:id="126"/>
      <w:r>
        <w:lastRenderedPageBreak/>
        <w:t>Dealerships</w:t>
      </w:r>
      <w:bookmarkEnd w:id="127"/>
    </w:p>
    <w:p w:rsidR="00700ED6" w:rsidRDefault="00B2527B" w:rsidP="001724F0">
      <w:pPr>
        <w:pStyle w:val="Heading3"/>
      </w:pPr>
      <w:bookmarkStart w:id="128" w:name="getblockchainparticipantsdealerships"/>
      <w:bookmarkEnd w:id="128"/>
      <w:r>
        <w:t>GET        /blockchain/participants/dealerships</w:t>
      </w:r>
    </w:p>
    <w:p w:rsidR="00700ED6" w:rsidRPr="00A150C8" w:rsidRDefault="00B2527B" w:rsidP="00A150C8">
      <w:pPr>
        <w:pStyle w:val="Code"/>
      </w:pPr>
      <w:r w:rsidRPr="00A150C8">
        <w:rPr>
          <w:rStyle w:val="VerbatimChar"/>
          <w:rFonts w:ascii="Courier New" w:hAnsi="Courier New"/>
          <w:sz w:val="20"/>
        </w:rPr>
        <w:t>Type:               GET</w:t>
      </w:r>
      <w:r w:rsidRPr="00A150C8">
        <w:br/>
      </w:r>
      <w:r w:rsidRPr="00A150C8">
        <w:rPr>
          <w:rStyle w:val="VerbatimChar"/>
          <w:rFonts w:ascii="Courier New" w:hAnsi="Courier New"/>
          <w:sz w:val="20"/>
        </w:rPr>
        <w:t>Transfer Encoding:  Chunked</w:t>
      </w:r>
      <w:r w:rsidRPr="00A150C8">
        <w:br/>
      </w:r>
      <w:r w:rsidRPr="00A150C8">
        <w:rPr>
          <w:rStyle w:val="VerbatimChar"/>
          <w:rFonts w:ascii="Courier New" w:hAnsi="Courier New"/>
          <w:sz w:val="20"/>
        </w:rPr>
        <w:t>Response Type:      Single</w:t>
      </w:r>
      <w:r w:rsidRPr="00A150C8">
        <w:br/>
      </w:r>
      <w:r w:rsidRPr="00A150C8">
        <w:rPr>
          <w:rStyle w:val="VerbatimChar"/>
          <w:rFonts w:ascii="Courier New" w:hAnsi="Courier New"/>
          <w:sz w:val="20"/>
        </w:rPr>
        <w:t>Response Format:    JSON Object</w:t>
      </w:r>
      <w:r w:rsidRPr="00A150C8">
        <w:br/>
      </w:r>
      <w:r w:rsidRPr="00A150C8">
        <w:rPr>
          <w:rStyle w:val="VerbatimChar"/>
          <w:rFonts w:ascii="Courier New" w:hAnsi="Courier New"/>
          <w:sz w:val="20"/>
        </w:rPr>
        <w:t>Success:            {"result": [&lt;participant&gt;</w:t>
      </w:r>
      <w:r w:rsidR="009068AA">
        <w:rPr>
          <w:rStyle w:val="VerbatimChar"/>
          <w:rFonts w:ascii="Courier New" w:hAnsi="Courier New"/>
          <w:sz w:val="20"/>
        </w:rPr>
        <w:t>]}</w:t>
      </w:r>
    </w:p>
    <w:p w:rsidR="00700ED6" w:rsidRDefault="00A150C8" w:rsidP="00CF20C7">
      <w:pPr>
        <w:pStyle w:val="Heading5"/>
      </w:pPr>
      <w:bookmarkStart w:id="129" w:name="description-25"/>
      <w:bookmarkEnd w:id="129"/>
      <w:r>
        <w:t>Description</w:t>
      </w:r>
    </w:p>
    <w:p w:rsidR="00700ED6" w:rsidRDefault="00B2527B" w:rsidP="001724F0">
      <w:pPr>
        <w:pStyle w:val="FirstParagraph"/>
        <w:ind w:left="2160"/>
      </w:pPr>
      <w:r>
        <w:t>Retrieves the participants tha</w:t>
      </w:r>
      <w:r w:rsidR="00C8192E">
        <w:t>t are identified as dealerships</w:t>
      </w:r>
      <w:r w:rsidR="00C8192E" w:rsidRPr="00C8192E">
        <w:t xml:space="preserve"> </w:t>
      </w:r>
      <w:r w:rsidR="00C8192E">
        <w:t>from the participants_info.js file.</w:t>
      </w:r>
    </w:p>
    <w:p w:rsidR="00700ED6" w:rsidRDefault="00A150C8" w:rsidP="00CF20C7">
      <w:pPr>
        <w:pStyle w:val="Heading5"/>
      </w:pPr>
      <w:bookmarkStart w:id="130" w:name="errors-23"/>
      <w:bookmarkEnd w:id="130"/>
      <w:r>
        <w:t>Errors</w:t>
      </w:r>
    </w:p>
    <w:p w:rsidR="00700ED6" w:rsidRDefault="00B2527B" w:rsidP="00CF20C7">
      <w:pPr>
        <w:pStyle w:val="Code"/>
      </w:pPr>
      <w:r w:rsidRPr="00CF20C7">
        <w:rPr>
          <w:rStyle w:val="VerbatimChar"/>
          <w:rFonts w:ascii="Courier New" w:hAnsi="Courier New"/>
          <w:sz w:val="20"/>
        </w:rPr>
        <w:t>Output:      {"message": "Unable to retrieve dealerships", "error": true}</w:t>
      </w:r>
      <w:r w:rsidRPr="00CF20C7">
        <w:br/>
      </w:r>
      <w:r w:rsidRPr="00CF20C7">
        <w:rPr>
          <w:rStyle w:val="VerbatimChar"/>
          <w:rFonts w:ascii="Courier New" w:hAnsi="Courier New"/>
          <w:sz w:val="20"/>
        </w:rPr>
        <w:t xml:space="preserve">Status:      404 </w:t>
      </w:r>
      <w:r w:rsidRPr="00CF20C7">
        <w:br/>
      </w:r>
      <w:r w:rsidRPr="00CF20C7">
        <w:rPr>
          <w:rStyle w:val="VerbatimChar"/>
          <w:rFonts w:ascii="Courier New" w:hAnsi="Courier New"/>
          <w:sz w:val="20"/>
        </w:rPr>
        <w:t>Description: The function was unable to find the participants information.</w:t>
      </w:r>
      <w:r w:rsidRPr="00CF20C7">
        <w:br/>
      </w:r>
      <w:r w:rsidRPr="00CF20C7">
        <w:rPr>
          <w:rStyle w:val="VerbatimChar"/>
          <w:rFonts w:ascii="Courier New" w:hAnsi="Courier New"/>
          <w:sz w:val="20"/>
        </w:rPr>
        <w:t xml:space="preserve">Solutions:   </w:t>
      </w:r>
      <w:r w:rsidRPr="00CF20C7">
        <w:br/>
      </w:r>
      <w:r w:rsidRPr="00CF20C7">
        <w:rPr>
          <w:rStyle w:val="VerbatimChar"/>
          <w:rFonts w:ascii="Courier New" w:hAnsi="Courier New"/>
          <w:sz w:val="20"/>
        </w:rPr>
        <w:t xml:space="preserve">             1. Make sure that the participants_info.js </w:t>
      </w:r>
      <w:r w:rsidR="00CF20C7">
        <w:rPr>
          <w:rStyle w:val="VerbatimChar"/>
          <w:rFonts w:ascii="Courier New" w:hAnsi="Courier New"/>
          <w:sz w:val="20"/>
        </w:rPr>
        <w:br/>
        <w:t xml:space="preserve">                </w:t>
      </w:r>
      <w:r w:rsidRPr="00CF20C7">
        <w:rPr>
          <w:rStyle w:val="VerbatimChar"/>
          <w:rFonts w:ascii="Courier New" w:hAnsi="Courier New"/>
          <w:sz w:val="20"/>
        </w:rPr>
        <w:t>file is in Server_Side/blockchain</w:t>
      </w:r>
      <w:r w:rsidR="00CF20C7">
        <w:rPr>
          <w:rStyle w:val="VerbatimChar"/>
          <w:rFonts w:ascii="Courier New" w:hAnsi="Courier New"/>
          <w:sz w:val="20"/>
        </w:rPr>
        <w:br/>
        <w:t xml:space="preserve">                </w:t>
      </w:r>
      <w:r w:rsidRPr="00CF20C7">
        <w:rPr>
          <w:rStyle w:val="VerbatimChar"/>
          <w:rFonts w:ascii="Courier New" w:hAnsi="Courier New"/>
          <w:sz w:val="20"/>
        </w:rPr>
        <w:t>/participants.</w:t>
      </w:r>
      <w:r w:rsidRPr="00CF20C7">
        <w:br/>
      </w:r>
      <w:r w:rsidRPr="00CF20C7">
        <w:rPr>
          <w:rStyle w:val="VerbatimChar"/>
          <w:rFonts w:ascii="Courier New" w:hAnsi="Courier New"/>
          <w:sz w:val="20"/>
        </w:rPr>
        <w:t xml:space="preserve">             2. Make sure that the participants_info.js </w:t>
      </w:r>
      <w:r w:rsidR="00CF20C7">
        <w:rPr>
          <w:rStyle w:val="VerbatimChar"/>
          <w:rFonts w:ascii="Courier New" w:hAnsi="Courier New"/>
          <w:sz w:val="20"/>
        </w:rPr>
        <w:br/>
        <w:t xml:space="preserve">                </w:t>
      </w:r>
      <w:r w:rsidRPr="00CF20C7">
        <w:rPr>
          <w:rStyle w:val="VerbatimChar"/>
          <w:rFonts w:ascii="Courier New" w:hAnsi="Courier New"/>
          <w:sz w:val="20"/>
        </w:rPr>
        <w:t xml:space="preserve">file has an exported variable called </w:t>
      </w:r>
      <w:r w:rsidR="00CF20C7">
        <w:rPr>
          <w:rStyle w:val="VerbatimChar"/>
          <w:rFonts w:ascii="Courier New" w:hAnsi="Courier New"/>
          <w:sz w:val="20"/>
        </w:rPr>
        <w:br/>
        <w:t xml:space="preserve">                </w:t>
      </w:r>
      <w:r w:rsidRPr="00CF20C7">
        <w:rPr>
          <w:rStyle w:val="VerbatimChar"/>
          <w:rFonts w:ascii="Courier New" w:hAnsi="Courier New"/>
          <w:sz w:val="20"/>
        </w:rPr>
        <w:t>participants_info that is a JSON Object.</w:t>
      </w:r>
      <w:r w:rsidRPr="00CF20C7">
        <w:br/>
      </w:r>
      <w:r w:rsidRPr="00CF20C7">
        <w:rPr>
          <w:rStyle w:val="VerbatimChar"/>
          <w:rFonts w:ascii="Courier New" w:hAnsi="Courier New"/>
          <w:sz w:val="20"/>
        </w:rPr>
        <w:t xml:space="preserve">             3. Make sure that the participants_info </w:t>
      </w:r>
      <w:r w:rsidR="00CF20C7">
        <w:rPr>
          <w:rStyle w:val="VerbatimChar"/>
          <w:rFonts w:ascii="Courier New" w:hAnsi="Courier New"/>
          <w:sz w:val="20"/>
        </w:rPr>
        <w:br/>
        <w:t xml:space="preserve">                </w:t>
      </w:r>
      <w:r w:rsidRPr="00CF20C7">
        <w:rPr>
          <w:rStyle w:val="VerbatimChar"/>
          <w:rFonts w:ascii="Courier New" w:hAnsi="Courier New"/>
          <w:sz w:val="20"/>
        </w:rPr>
        <w:t xml:space="preserve">variable JSON object has a field </w:t>
      </w:r>
      <w:r w:rsidR="00CF20C7">
        <w:rPr>
          <w:rStyle w:val="VerbatimChar"/>
          <w:rFonts w:ascii="Courier New" w:hAnsi="Courier New"/>
          <w:sz w:val="20"/>
        </w:rPr>
        <w:br/>
        <w:t xml:space="preserve">                </w:t>
      </w:r>
      <w:r w:rsidRPr="00CF20C7">
        <w:rPr>
          <w:rStyle w:val="VerbatimChar"/>
          <w:rFonts w:ascii="Courier New" w:hAnsi="Courier New"/>
          <w:sz w:val="20"/>
        </w:rPr>
        <w:t>dealerships.</w:t>
      </w:r>
      <w:bookmarkStart w:id="131" w:name="section-11"/>
      <w:bookmarkEnd w:id="131"/>
    </w:p>
    <w:p w:rsidR="00700ED6" w:rsidRDefault="00B2527B" w:rsidP="001724F0">
      <w:pPr>
        <w:pStyle w:val="Heading2"/>
      </w:pPr>
      <w:bookmarkStart w:id="132" w:name="lease-companies"/>
      <w:bookmarkStart w:id="133" w:name="_Toc457383494"/>
      <w:bookmarkEnd w:id="132"/>
      <w:r>
        <w:t>Lease Companies</w:t>
      </w:r>
      <w:bookmarkEnd w:id="133"/>
    </w:p>
    <w:p w:rsidR="00700ED6" w:rsidRDefault="00B2527B" w:rsidP="001724F0">
      <w:pPr>
        <w:pStyle w:val="Heading3"/>
      </w:pPr>
      <w:bookmarkStart w:id="134" w:name="getblockchainparticipantslease_companies"/>
      <w:bookmarkEnd w:id="134"/>
      <w:r>
        <w:t>GET        /blockchain/participants/lease_companies</w:t>
      </w:r>
    </w:p>
    <w:p w:rsidR="00700ED6" w:rsidRPr="00CF20C7" w:rsidRDefault="00B2527B" w:rsidP="00CF20C7">
      <w:pPr>
        <w:pStyle w:val="Code"/>
      </w:pPr>
      <w:r w:rsidRPr="00CF20C7">
        <w:rPr>
          <w:rStyle w:val="VerbatimChar"/>
          <w:rFonts w:ascii="Courier New" w:hAnsi="Courier New"/>
          <w:sz w:val="20"/>
        </w:rPr>
        <w:t>Type:               GET</w:t>
      </w:r>
      <w:r w:rsidRPr="00CF20C7">
        <w:br/>
      </w:r>
      <w:r w:rsidRPr="00CF20C7">
        <w:rPr>
          <w:rStyle w:val="VerbatimChar"/>
          <w:rFonts w:ascii="Courier New" w:hAnsi="Courier New"/>
          <w:sz w:val="20"/>
        </w:rPr>
        <w:t>Transfer Encoding:  Chunked</w:t>
      </w:r>
      <w:r w:rsidRPr="00CF20C7">
        <w:br/>
      </w:r>
      <w:r w:rsidRPr="00CF20C7">
        <w:rPr>
          <w:rStyle w:val="VerbatimChar"/>
          <w:rFonts w:ascii="Courier New" w:hAnsi="Courier New"/>
          <w:sz w:val="20"/>
        </w:rPr>
        <w:t>Response Type:      Single</w:t>
      </w:r>
      <w:r w:rsidRPr="00CF20C7">
        <w:br/>
      </w:r>
      <w:r w:rsidRPr="00CF20C7">
        <w:rPr>
          <w:rStyle w:val="VerbatimChar"/>
          <w:rFonts w:ascii="Courier New" w:hAnsi="Courier New"/>
          <w:sz w:val="20"/>
        </w:rPr>
        <w:t>Response Format:    JSON Object</w:t>
      </w:r>
      <w:r w:rsidRPr="00CF20C7">
        <w:br/>
      </w:r>
      <w:r w:rsidRPr="00CF20C7">
        <w:rPr>
          <w:rStyle w:val="VerbatimChar"/>
          <w:rFonts w:ascii="Courier New" w:hAnsi="Courier New"/>
          <w:sz w:val="20"/>
        </w:rPr>
        <w:t>Success:            {"result": [&lt;</w:t>
      </w:r>
      <w:r w:rsidR="00CF20C7" w:rsidRPr="00CF20C7">
        <w:rPr>
          <w:rStyle w:val="VerbatimChar"/>
          <w:rFonts w:ascii="Courier New" w:hAnsi="Courier New"/>
          <w:sz w:val="20"/>
        </w:rPr>
        <w:t>participant&gt;</w:t>
      </w:r>
      <w:r w:rsidRPr="00CF20C7">
        <w:rPr>
          <w:rStyle w:val="VerbatimChar"/>
          <w:rFonts w:ascii="Courier New" w:hAnsi="Courier New"/>
          <w:sz w:val="20"/>
        </w:rPr>
        <w:t>]}</w:t>
      </w:r>
    </w:p>
    <w:p w:rsidR="00700ED6" w:rsidRDefault="00A150C8" w:rsidP="00CF20C7">
      <w:pPr>
        <w:pStyle w:val="Heading5"/>
      </w:pPr>
      <w:bookmarkStart w:id="135" w:name="description-26"/>
      <w:bookmarkEnd w:id="135"/>
      <w:r>
        <w:t>Description</w:t>
      </w:r>
    </w:p>
    <w:p w:rsidR="00700ED6" w:rsidRDefault="00B2527B" w:rsidP="001724F0">
      <w:pPr>
        <w:pStyle w:val="FirstParagraph"/>
        <w:ind w:left="2160"/>
      </w:pPr>
      <w:r>
        <w:t>Retrieves the participants that are identified as lease_companies</w:t>
      </w:r>
      <w:r w:rsidR="00C8192E" w:rsidRPr="00C8192E">
        <w:t xml:space="preserve"> </w:t>
      </w:r>
      <w:r w:rsidR="00C8192E">
        <w:t>from the participants_info.js file.</w:t>
      </w:r>
    </w:p>
    <w:p w:rsidR="001724F0" w:rsidRDefault="001724F0" w:rsidP="001724F0">
      <w:pPr>
        <w:pStyle w:val="BodyText"/>
      </w:pPr>
    </w:p>
    <w:p w:rsidR="001724F0" w:rsidRDefault="001724F0" w:rsidP="001724F0">
      <w:pPr>
        <w:pStyle w:val="BodyText"/>
      </w:pPr>
    </w:p>
    <w:p w:rsidR="001724F0" w:rsidRDefault="001724F0" w:rsidP="001724F0">
      <w:pPr>
        <w:pStyle w:val="BodyText"/>
      </w:pPr>
    </w:p>
    <w:p w:rsidR="001724F0" w:rsidRPr="001724F0" w:rsidRDefault="001724F0" w:rsidP="001724F0">
      <w:pPr>
        <w:pStyle w:val="BodyText"/>
      </w:pPr>
    </w:p>
    <w:p w:rsidR="00700ED6" w:rsidRDefault="00A150C8" w:rsidP="001724F0">
      <w:pPr>
        <w:pStyle w:val="Heading5"/>
      </w:pPr>
      <w:bookmarkStart w:id="136" w:name="errors-24"/>
      <w:bookmarkEnd w:id="136"/>
      <w:r>
        <w:lastRenderedPageBreak/>
        <w:t>Errors</w:t>
      </w:r>
    </w:p>
    <w:p w:rsidR="00700ED6" w:rsidRDefault="00B2527B" w:rsidP="00CF20C7">
      <w:pPr>
        <w:pStyle w:val="Code"/>
      </w:pPr>
      <w:r w:rsidRPr="00CF20C7">
        <w:rPr>
          <w:rStyle w:val="VerbatimChar"/>
          <w:rFonts w:ascii="Courier New" w:hAnsi="Courier New"/>
          <w:sz w:val="20"/>
        </w:rPr>
        <w:t xml:space="preserve">Output:      {"message": "Unable to retrieve </w:t>
      </w:r>
      <w:r w:rsidR="00CF20C7">
        <w:rPr>
          <w:rStyle w:val="VerbatimChar"/>
          <w:rFonts w:ascii="Courier New" w:hAnsi="Courier New"/>
          <w:sz w:val="20"/>
        </w:rPr>
        <w:br/>
        <w:t xml:space="preserve">             </w:t>
      </w:r>
      <w:r w:rsidRPr="00CF20C7">
        <w:rPr>
          <w:rStyle w:val="VerbatimChar"/>
          <w:rFonts w:ascii="Courier New" w:hAnsi="Courier New"/>
          <w:sz w:val="20"/>
        </w:rPr>
        <w:t>lease_companies", "error": true}</w:t>
      </w:r>
      <w:r w:rsidRPr="00CF20C7">
        <w:br/>
      </w:r>
      <w:r w:rsidRPr="00CF20C7">
        <w:rPr>
          <w:rStyle w:val="VerbatimChar"/>
          <w:rFonts w:ascii="Courier New" w:hAnsi="Courier New"/>
          <w:sz w:val="20"/>
        </w:rPr>
        <w:t xml:space="preserve">Status:      404 </w:t>
      </w:r>
      <w:r w:rsidRPr="00CF20C7">
        <w:br/>
      </w:r>
      <w:r w:rsidRPr="00CF20C7">
        <w:rPr>
          <w:rStyle w:val="VerbatimChar"/>
          <w:rFonts w:ascii="Courier New" w:hAnsi="Courier New"/>
          <w:sz w:val="20"/>
        </w:rPr>
        <w:t xml:space="preserve">Description: The function was unable to find the </w:t>
      </w:r>
      <w:r w:rsidR="00CF20C7">
        <w:rPr>
          <w:rStyle w:val="VerbatimChar"/>
          <w:rFonts w:ascii="Courier New" w:hAnsi="Courier New"/>
          <w:sz w:val="20"/>
        </w:rPr>
        <w:br/>
        <w:t xml:space="preserve">             </w:t>
      </w:r>
      <w:r w:rsidRPr="00CF20C7">
        <w:rPr>
          <w:rStyle w:val="VerbatimChar"/>
          <w:rFonts w:ascii="Courier New" w:hAnsi="Courier New"/>
          <w:sz w:val="20"/>
        </w:rPr>
        <w:t>participants information.</w:t>
      </w:r>
      <w:r w:rsidRPr="00CF20C7">
        <w:br/>
      </w:r>
      <w:r w:rsidRPr="00CF20C7">
        <w:rPr>
          <w:rStyle w:val="VerbatimChar"/>
          <w:rFonts w:ascii="Courier New" w:hAnsi="Courier New"/>
          <w:sz w:val="20"/>
        </w:rPr>
        <w:t xml:space="preserve">Solutions:   </w:t>
      </w:r>
      <w:r w:rsidRPr="00CF20C7">
        <w:br/>
      </w:r>
      <w:r w:rsidRPr="00CF20C7">
        <w:rPr>
          <w:rStyle w:val="VerbatimChar"/>
          <w:rFonts w:ascii="Courier New" w:hAnsi="Courier New"/>
          <w:sz w:val="20"/>
        </w:rPr>
        <w:t xml:space="preserve">             1. Make sure that the participants_info.js </w:t>
      </w:r>
      <w:r w:rsidR="00CF20C7">
        <w:rPr>
          <w:rStyle w:val="VerbatimChar"/>
          <w:rFonts w:ascii="Courier New" w:hAnsi="Courier New"/>
          <w:sz w:val="20"/>
        </w:rPr>
        <w:br/>
        <w:t xml:space="preserve">                </w:t>
      </w:r>
      <w:r w:rsidRPr="00CF20C7">
        <w:rPr>
          <w:rStyle w:val="VerbatimChar"/>
          <w:rFonts w:ascii="Courier New" w:hAnsi="Courier New"/>
          <w:sz w:val="20"/>
        </w:rPr>
        <w:t>file is in Server_Side/blockchain</w:t>
      </w:r>
      <w:r w:rsidR="00CF20C7">
        <w:rPr>
          <w:rStyle w:val="VerbatimChar"/>
          <w:rFonts w:ascii="Courier New" w:hAnsi="Courier New"/>
          <w:sz w:val="20"/>
        </w:rPr>
        <w:br/>
        <w:t xml:space="preserve">                </w:t>
      </w:r>
      <w:r w:rsidRPr="00CF20C7">
        <w:rPr>
          <w:rStyle w:val="VerbatimChar"/>
          <w:rFonts w:ascii="Courier New" w:hAnsi="Courier New"/>
          <w:sz w:val="20"/>
        </w:rPr>
        <w:t>/participants.</w:t>
      </w:r>
      <w:r w:rsidRPr="00CF20C7">
        <w:br/>
      </w:r>
      <w:r w:rsidRPr="00CF20C7">
        <w:rPr>
          <w:rStyle w:val="VerbatimChar"/>
          <w:rFonts w:ascii="Courier New" w:hAnsi="Courier New"/>
          <w:sz w:val="20"/>
        </w:rPr>
        <w:t xml:space="preserve">             2. Make sure that the participants_info.js </w:t>
      </w:r>
      <w:r w:rsidR="00CF20C7">
        <w:rPr>
          <w:rStyle w:val="VerbatimChar"/>
          <w:rFonts w:ascii="Courier New" w:hAnsi="Courier New"/>
          <w:sz w:val="20"/>
        </w:rPr>
        <w:br/>
        <w:t xml:space="preserve">                </w:t>
      </w:r>
      <w:r w:rsidRPr="00CF20C7">
        <w:rPr>
          <w:rStyle w:val="VerbatimChar"/>
          <w:rFonts w:ascii="Courier New" w:hAnsi="Courier New"/>
          <w:sz w:val="20"/>
        </w:rPr>
        <w:t xml:space="preserve">file has an exported variable called </w:t>
      </w:r>
      <w:r w:rsidR="00CF20C7">
        <w:rPr>
          <w:rStyle w:val="VerbatimChar"/>
          <w:rFonts w:ascii="Courier New" w:hAnsi="Courier New"/>
          <w:sz w:val="20"/>
        </w:rPr>
        <w:br/>
        <w:t xml:space="preserve">                </w:t>
      </w:r>
      <w:r w:rsidRPr="00CF20C7">
        <w:rPr>
          <w:rStyle w:val="VerbatimChar"/>
          <w:rFonts w:ascii="Courier New" w:hAnsi="Courier New"/>
          <w:sz w:val="20"/>
        </w:rPr>
        <w:t>participants_info that is a JSON Object.</w:t>
      </w:r>
      <w:r w:rsidRPr="00CF20C7">
        <w:br/>
      </w:r>
      <w:r w:rsidRPr="00CF20C7">
        <w:rPr>
          <w:rStyle w:val="VerbatimChar"/>
          <w:rFonts w:ascii="Courier New" w:hAnsi="Courier New"/>
          <w:sz w:val="20"/>
        </w:rPr>
        <w:t xml:space="preserve">             3. Make sure that the participants_info </w:t>
      </w:r>
      <w:r w:rsidR="00CF20C7">
        <w:rPr>
          <w:rStyle w:val="VerbatimChar"/>
          <w:rFonts w:ascii="Courier New" w:hAnsi="Courier New"/>
          <w:sz w:val="20"/>
        </w:rPr>
        <w:br/>
        <w:t xml:space="preserve">                </w:t>
      </w:r>
      <w:r w:rsidRPr="00CF20C7">
        <w:rPr>
          <w:rStyle w:val="VerbatimChar"/>
          <w:rFonts w:ascii="Courier New" w:hAnsi="Courier New"/>
          <w:sz w:val="20"/>
        </w:rPr>
        <w:t xml:space="preserve">variable JSON object has a field </w:t>
      </w:r>
      <w:r w:rsidR="00CF20C7">
        <w:rPr>
          <w:rStyle w:val="VerbatimChar"/>
          <w:rFonts w:ascii="Courier New" w:hAnsi="Courier New"/>
          <w:sz w:val="20"/>
        </w:rPr>
        <w:br/>
        <w:t xml:space="preserve">                </w:t>
      </w:r>
      <w:r w:rsidRPr="00CF20C7">
        <w:rPr>
          <w:rStyle w:val="VerbatimChar"/>
          <w:rFonts w:ascii="Courier New" w:hAnsi="Courier New"/>
          <w:sz w:val="20"/>
        </w:rPr>
        <w:t>lease_companies.</w:t>
      </w:r>
      <w:bookmarkStart w:id="137" w:name="section-12"/>
      <w:bookmarkEnd w:id="137"/>
    </w:p>
    <w:p w:rsidR="00700ED6" w:rsidRDefault="00B2527B" w:rsidP="001724F0">
      <w:pPr>
        <w:pStyle w:val="Heading2"/>
      </w:pPr>
      <w:bookmarkStart w:id="138" w:name="leaseese"/>
      <w:bookmarkStart w:id="139" w:name="_Toc457383495"/>
      <w:bookmarkEnd w:id="138"/>
      <w:r>
        <w:t>Leaseese</w:t>
      </w:r>
      <w:bookmarkEnd w:id="139"/>
    </w:p>
    <w:p w:rsidR="00700ED6" w:rsidRDefault="00B2527B" w:rsidP="001724F0">
      <w:pPr>
        <w:pStyle w:val="Heading3"/>
      </w:pPr>
      <w:bookmarkStart w:id="140" w:name="getblockchainparticipantsleasees"/>
      <w:bookmarkEnd w:id="140"/>
      <w:r>
        <w:t>GET        /blockchain/participants/leasees</w:t>
      </w:r>
    </w:p>
    <w:p w:rsidR="00700ED6" w:rsidRPr="00CF20C7" w:rsidRDefault="00B2527B" w:rsidP="00CF20C7">
      <w:pPr>
        <w:pStyle w:val="Code"/>
      </w:pPr>
      <w:r w:rsidRPr="00CF20C7">
        <w:rPr>
          <w:rStyle w:val="VerbatimChar"/>
          <w:rFonts w:ascii="Courier New" w:hAnsi="Courier New"/>
          <w:sz w:val="20"/>
        </w:rPr>
        <w:t>Type:               GET</w:t>
      </w:r>
      <w:r w:rsidRPr="00CF20C7">
        <w:br/>
      </w:r>
      <w:r w:rsidRPr="00CF20C7">
        <w:rPr>
          <w:rStyle w:val="VerbatimChar"/>
          <w:rFonts w:ascii="Courier New" w:hAnsi="Courier New"/>
          <w:sz w:val="20"/>
        </w:rPr>
        <w:t>Transfer Encoding:  Chunked</w:t>
      </w:r>
      <w:r w:rsidRPr="00CF20C7">
        <w:br/>
      </w:r>
      <w:r w:rsidRPr="00CF20C7">
        <w:rPr>
          <w:rStyle w:val="VerbatimChar"/>
          <w:rFonts w:ascii="Courier New" w:hAnsi="Courier New"/>
          <w:sz w:val="20"/>
        </w:rPr>
        <w:t>Response Type:      Single</w:t>
      </w:r>
      <w:r w:rsidRPr="00CF20C7">
        <w:br/>
      </w:r>
      <w:r w:rsidRPr="00CF20C7">
        <w:rPr>
          <w:rStyle w:val="VerbatimChar"/>
          <w:rFonts w:ascii="Courier New" w:hAnsi="Courier New"/>
          <w:sz w:val="20"/>
        </w:rPr>
        <w:t>Response Format:    JSON Object</w:t>
      </w:r>
      <w:r w:rsidRPr="00CF20C7">
        <w:br/>
      </w:r>
      <w:r w:rsidRPr="00CF20C7">
        <w:rPr>
          <w:rStyle w:val="VerbatimChar"/>
          <w:rFonts w:ascii="Courier New" w:hAnsi="Courier New"/>
          <w:sz w:val="20"/>
        </w:rPr>
        <w:t>Success:            {"result": [&lt;</w:t>
      </w:r>
      <w:r w:rsidR="00CF20C7" w:rsidRPr="00CF20C7">
        <w:rPr>
          <w:rStyle w:val="VerbatimChar"/>
          <w:rFonts w:ascii="Courier New" w:hAnsi="Courier New"/>
          <w:sz w:val="20"/>
        </w:rPr>
        <w:t>participant&gt;</w:t>
      </w:r>
      <w:r w:rsidRPr="00CF20C7">
        <w:rPr>
          <w:rStyle w:val="VerbatimChar"/>
          <w:rFonts w:ascii="Courier New" w:hAnsi="Courier New"/>
          <w:sz w:val="20"/>
        </w:rPr>
        <w:t>]}</w:t>
      </w:r>
    </w:p>
    <w:p w:rsidR="00700ED6" w:rsidRDefault="00A150C8" w:rsidP="00CF20C7">
      <w:pPr>
        <w:pStyle w:val="Heading5"/>
      </w:pPr>
      <w:bookmarkStart w:id="141" w:name="description-27"/>
      <w:bookmarkEnd w:id="141"/>
      <w:r>
        <w:t>Description</w:t>
      </w:r>
    </w:p>
    <w:p w:rsidR="00700ED6" w:rsidRDefault="00B2527B" w:rsidP="001724F0">
      <w:pPr>
        <w:pStyle w:val="FirstParagraph"/>
        <w:ind w:left="2160"/>
      </w:pPr>
      <w:r>
        <w:t>Retrieves the participants that are identified</w:t>
      </w:r>
      <w:r w:rsidR="00C8192E">
        <w:t xml:space="preserve"> as leasees</w:t>
      </w:r>
      <w:r w:rsidR="00C8192E" w:rsidRPr="00C8192E">
        <w:t xml:space="preserve"> </w:t>
      </w:r>
      <w:r w:rsidR="00C8192E">
        <w:t>from the participants_info.js file.</w:t>
      </w:r>
    </w:p>
    <w:p w:rsidR="00700ED6" w:rsidRDefault="00A150C8" w:rsidP="001724F0">
      <w:pPr>
        <w:pStyle w:val="Heading3"/>
      </w:pPr>
      <w:bookmarkStart w:id="142" w:name="errors-25"/>
      <w:bookmarkEnd w:id="142"/>
      <w:r>
        <w:t>Errors</w:t>
      </w:r>
    </w:p>
    <w:p w:rsidR="00700ED6" w:rsidRDefault="00B2527B" w:rsidP="00CF20C7">
      <w:pPr>
        <w:pStyle w:val="Code"/>
      </w:pPr>
      <w:r w:rsidRPr="00CF20C7">
        <w:rPr>
          <w:rStyle w:val="VerbatimChar"/>
          <w:rFonts w:ascii="Courier New" w:hAnsi="Courier New"/>
          <w:sz w:val="20"/>
        </w:rPr>
        <w:t xml:space="preserve">Output:      {"message": "Unable to retrieve leasees", </w:t>
      </w:r>
      <w:r w:rsidR="00CF20C7">
        <w:rPr>
          <w:rStyle w:val="VerbatimChar"/>
          <w:rFonts w:ascii="Courier New" w:hAnsi="Courier New"/>
          <w:sz w:val="20"/>
        </w:rPr>
        <w:br/>
        <w:t xml:space="preserve">             </w:t>
      </w:r>
      <w:r w:rsidRPr="00CF20C7">
        <w:rPr>
          <w:rStyle w:val="VerbatimChar"/>
          <w:rFonts w:ascii="Courier New" w:hAnsi="Courier New"/>
          <w:sz w:val="20"/>
        </w:rPr>
        <w:t>"error": true}</w:t>
      </w:r>
      <w:r w:rsidRPr="00CF20C7">
        <w:br/>
      </w:r>
      <w:r w:rsidRPr="00CF20C7">
        <w:rPr>
          <w:rStyle w:val="VerbatimChar"/>
          <w:rFonts w:ascii="Courier New" w:hAnsi="Courier New"/>
          <w:sz w:val="20"/>
        </w:rPr>
        <w:t xml:space="preserve">Status:      404 </w:t>
      </w:r>
      <w:r w:rsidRPr="00CF20C7">
        <w:br/>
      </w:r>
      <w:r w:rsidRPr="00CF20C7">
        <w:rPr>
          <w:rStyle w:val="VerbatimChar"/>
          <w:rFonts w:ascii="Courier New" w:hAnsi="Courier New"/>
          <w:sz w:val="20"/>
        </w:rPr>
        <w:t xml:space="preserve">Description: The function was unable to find the </w:t>
      </w:r>
      <w:r w:rsidR="00CF20C7">
        <w:rPr>
          <w:rStyle w:val="VerbatimChar"/>
          <w:rFonts w:ascii="Courier New" w:hAnsi="Courier New"/>
          <w:sz w:val="20"/>
        </w:rPr>
        <w:br/>
        <w:t xml:space="preserve">             </w:t>
      </w:r>
      <w:r w:rsidRPr="00CF20C7">
        <w:rPr>
          <w:rStyle w:val="VerbatimChar"/>
          <w:rFonts w:ascii="Courier New" w:hAnsi="Courier New"/>
          <w:sz w:val="20"/>
        </w:rPr>
        <w:t>participants information.</w:t>
      </w:r>
      <w:r w:rsidRPr="00CF20C7">
        <w:br/>
      </w:r>
      <w:r w:rsidRPr="00CF20C7">
        <w:rPr>
          <w:rStyle w:val="VerbatimChar"/>
          <w:rFonts w:ascii="Courier New" w:hAnsi="Courier New"/>
          <w:sz w:val="20"/>
        </w:rPr>
        <w:t xml:space="preserve">Solutions:   </w:t>
      </w:r>
      <w:r w:rsidRPr="00CF20C7">
        <w:br/>
      </w:r>
      <w:r w:rsidRPr="00CF20C7">
        <w:rPr>
          <w:rStyle w:val="VerbatimChar"/>
          <w:rFonts w:ascii="Courier New" w:hAnsi="Courier New"/>
          <w:sz w:val="20"/>
        </w:rPr>
        <w:t xml:space="preserve">             1. Make sure that the participants_info.js </w:t>
      </w:r>
      <w:r w:rsidR="00CF20C7">
        <w:rPr>
          <w:rStyle w:val="VerbatimChar"/>
          <w:rFonts w:ascii="Courier New" w:hAnsi="Courier New"/>
          <w:sz w:val="20"/>
        </w:rPr>
        <w:br/>
        <w:t xml:space="preserve">                </w:t>
      </w:r>
      <w:r w:rsidRPr="00CF20C7">
        <w:rPr>
          <w:rStyle w:val="VerbatimChar"/>
          <w:rFonts w:ascii="Courier New" w:hAnsi="Courier New"/>
          <w:sz w:val="20"/>
        </w:rPr>
        <w:t>file is in Server_Side/blockchain</w:t>
      </w:r>
      <w:r w:rsidR="00CF20C7">
        <w:rPr>
          <w:rStyle w:val="VerbatimChar"/>
          <w:rFonts w:ascii="Courier New" w:hAnsi="Courier New"/>
          <w:sz w:val="20"/>
        </w:rPr>
        <w:br/>
        <w:t xml:space="preserve">                </w:t>
      </w:r>
      <w:r w:rsidRPr="00CF20C7">
        <w:rPr>
          <w:rStyle w:val="VerbatimChar"/>
          <w:rFonts w:ascii="Courier New" w:hAnsi="Courier New"/>
          <w:sz w:val="20"/>
        </w:rPr>
        <w:t>/participants.</w:t>
      </w:r>
      <w:r w:rsidRPr="00CF20C7">
        <w:br/>
      </w:r>
      <w:r w:rsidRPr="00CF20C7">
        <w:rPr>
          <w:rStyle w:val="VerbatimChar"/>
          <w:rFonts w:ascii="Courier New" w:hAnsi="Courier New"/>
          <w:sz w:val="20"/>
        </w:rPr>
        <w:t xml:space="preserve">             2. Make sure that the participants_info.js </w:t>
      </w:r>
      <w:r w:rsidR="00CF20C7">
        <w:rPr>
          <w:rStyle w:val="VerbatimChar"/>
          <w:rFonts w:ascii="Courier New" w:hAnsi="Courier New"/>
          <w:sz w:val="20"/>
        </w:rPr>
        <w:br/>
        <w:t xml:space="preserve">                </w:t>
      </w:r>
      <w:r w:rsidRPr="00CF20C7">
        <w:rPr>
          <w:rStyle w:val="VerbatimChar"/>
          <w:rFonts w:ascii="Courier New" w:hAnsi="Courier New"/>
          <w:sz w:val="20"/>
        </w:rPr>
        <w:t xml:space="preserve">file has an exported variable called </w:t>
      </w:r>
      <w:r w:rsidR="00CF20C7">
        <w:rPr>
          <w:rStyle w:val="VerbatimChar"/>
          <w:rFonts w:ascii="Courier New" w:hAnsi="Courier New"/>
          <w:sz w:val="20"/>
        </w:rPr>
        <w:br/>
        <w:t xml:space="preserve">                </w:t>
      </w:r>
      <w:r w:rsidRPr="00CF20C7">
        <w:rPr>
          <w:rStyle w:val="VerbatimChar"/>
          <w:rFonts w:ascii="Courier New" w:hAnsi="Courier New"/>
          <w:sz w:val="20"/>
        </w:rPr>
        <w:t>participants_info that is a JSON Object.</w:t>
      </w:r>
      <w:r w:rsidRPr="00CF20C7">
        <w:br/>
      </w:r>
      <w:r w:rsidRPr="00CF20C7">
        <w:rPr>
          <w:rStyle w:val="VerbatimChar"/>
          <w:rFonts w:ascii="Courier New" w:hAnsi="Courier New"/>
          <w:sz w:val="20"/>
        </w:rPr>
        <w:t xml:space="preserve">             3. Make sure that the participants_info </w:t>
      </w:r>
      <w:r w:rsidR="00CF20C7">
        <w:rPr>
          <w:rStyle w:val="VerbatimChar"/>
          <w:rFonts w:ascii="Courier New" w:hAnsi="Courier New"/>
          <w:sz w:val="20"/>
        </w:rPr>
        <w:br/>
        <w:t xml:space="preserve">                </w:t>
      </w:r>
      <w:r w:rsidRPr="00CF20C7">
        <w:rPr>
          <w:rStyle w:val="VerbatimChar"/>
          <w:rFonts w:ascii="Courier New" w:hAnsi="Courier New"/>
          <w:sz w:val="20"/>
        </w:rPr>
        <w:t>variable JSON object has a field leasees.</w:t>
      </w:r>
      <w:bookmarkStart w:id="143" w:name="section-13"/>
      <w:bookmarkEnd w:id="143"/>
    </w:p>
    <w:p w:rsidR="00700ED6" w:rsidRDefault="00B2527B" w:rsidP="001724F0">
      <w:pPr>
        <w:pStyle w:val="Heading2"/>
      </w:pPr>
      <w:bookmarkStart w:id="144" w:name="scrap-merchants"/>
      <w:bookmarkStart w:id="145" w:name="_Toc457383496"/>
      <w:bookmarkEnd w:id="144"/>
      <w:r>
        <w:lastRenderedPageBreak/>
        <w:t>Scrap Merchants</w:t>
      </w:r>
      <w:bookmarkEnd w:id="145"/>
    </w:p>
    <w:p w:rsidR="00700ED6" w:rsidRDefault="00B2527B" w:rsidP="001724F0">
      <w:pPr>
        <w:pStyle w:val="Heading3"/>
      </w:pPr>
      <w:bookmarkStart w:id="146" w:name="getblockchainparticipantsscrap_merchants"/>
      <w:bookmarkEnd w:id="146"/>
      <w:r>
        <w:t>GET        /blockchain/participants/scrap_merchants</w:t>
      </w:r>
    </w:p>
    <w:p w:rsidR="00700ED6" w:rsidRPr="00CF20C7" w:rsidRDefault="00B2527B" w:rsidP="00CF20C7">
      <w:pPr>
        <w:pStyle w:val="Code"/>
      </w:pPr>
      <w:r w:rsidRPr="00CF20C7">
        <w:rPr>
          <w:rStyle w:val="VerbatimChar"/>
          <w:rFonts w:ascii="Courier New" w:hAnsi="Courier New"/>
          <w:sz w:val="20"/>
        </w:rPr>
        <w:t>Type:               GET</w:t>
      </w:r>
      <w:r w:rsidRPr="00CF20C7">
        <w:br/>
      </w:r>
      <w:r w:rsidRPr="00CF20C7">
        <w:rPr>
          <w:rStyle w:val="VerbatimChar"/>
          <w:rFonts w:ascii="Courier New" w:hAnsi="Courier New"/>
          <w:sz w:val="20"/>
        </w:rPr>
        <w:t>Transfer Encoding:  Chunked</w:t>
      </w:r>
      <w:r w:rsidRPr="00CF20C7">
        <w:br/>
      </w:r>
      <w:r w:rsidRPr="00CF20C7">
        <w:rPr>
          <w:rStyle w:val="VerbatimChar"/>
          <w:rFonts w:ascii="Courier New" w:hAnsi="Courier New"/>
          <w:sz w:val="20"/>
        </w:rPr>
        <w:t>Response Type:      Single</w:t>
      </w:r>
      <w:r w:rsidRPr="00CF20C7">
        <w:br/>
      </w:r>
      <w:r w:rsidRPr="00CF20C7">
        <w:rPr>
          <w:rStyle w:val="VerbatimChar"/>
          <w:rFonts w:ascii="Courier New" w:hAnsi="Courier New"/>
          <w:sz w:val="20"/>
        </w:rPr>
        <w:t>Response Format:    JSON Object</w:t>
      </w:r>
      <w:r w:rsidRPr="00CF20C7">
        <w:br/>
      </w:r>
      <w:r w:rsidRPr="00CF20C7">
        <w:rPr>
          <w:rStyle w:val="VerbatimChar"/>
          <w:rFonts w:ascii="Courier New" w:hAnsi="Courier New"/>
          <w:sz w:val="20"/>
        </w:rPr>
        <w:t xml:space="preserve">Success:       </w:t>
      </w:r>
      <w:r w:rsidR="00CF20C7">
        <w:rPr>
          <w:rStyle w:val="VerbatimChar"/>
          <w:rFonts w:ascii="Courier New" w:hAnsi="Courier New"/>
          <w:sz w:val="20"/>
        </w:rPr>
        <w:t xml:space="preserve">     {"result": [&lt;participant&gt;]}</w:t>
      </w:r>
    </w:p>
    <w:p w:rsidR="00700ED6" w:rsidRDefault="00A150C8" w:rsidP="00CF20C7">
      <w:pPr>
        <w:pStyle w:val="Heading5"/>
      </w:pPr>
      <w:bookmarkStart w:id="147" w:name="description-28"/>
      <w:bookmarkEnd w:id="147"/>
      <w:r>
        <w:t>Description</w:t>
      </w:r>
    </w:p>
    <w:p w:rsidR="00700ED6" w:rsidRDefault="00B2527B" w:rsidP="001724F0">
      <w:pPr>
        <w:pStyle w:val="FirstParagraph"/>
        <w:ind w:left="2160"/>
      </w:pPr>
      <w:r>
        <w:t>Retrieves the participants that ar</w:t>
      </w:r>
      <w:r w:rsidR="00C8192E">
        <w:t>e identified as scrap_merchants from the participants_info.js file.</w:t>
      </w:r>
    </w:p>
    <w:p w:rsidR="00700ED6" w:rsidRDefault="00A150C8" w:rsidP="00CF20C7">
      <w:pPr>
        <w:pStyle w:val="Heading5"/>
      </w:pPr>
      <w:bookmarkStart w:id="148" w:name="errors-26"/>
      <w:bookmarkEnd w:id="148"/>
      <w:r>
        <w:t>Errors</w:t>
      </w:r>
    </w:p>
    <w:p w:rsidR="00700ED6" w:rsidRPr="00CF20C7" w:rsidRDefault="00B2527B" w:rsidP="00CF20C7">
      <w:pPr>
        <w:pStyle w:val="Code"/>
      </w:pPr>
      <w:r w:rsidRPr="00CF20C7">
        <w:rPr>
          <w:rStyle w:val="VerbatimChar"/>
          <w:rFonts w:ascii="Courier New" w:hAnsi="Courier New"/>
          <w:sz w:val="20"/>
        </w:rPr>
        <w:t xml:space="preserve">Output:      {"message": "Unable to retrieve </w:t>
      </w:r>
      <w:r w:rsidR="00CF20C7">
        <w:rPr>
          <w:rStyle w:val="VerbatimChar"/>
          <w:rFonts w:ascii="Courier New" w:hAnsi="Courier New"/>
          <w:sz w:val="20"/>
        </w:rPr>
        <w:br/>
        <w:t xml:space="preserve">             </w:t>
      </w:r>
      <w:r w:rsidRPr="00CF20C7">
        <w:rPr>
          <w:rStyle w:val="VerbatimChar"/>
          <w:rFonts w:ascii="Courier New" w:hAnsi="Courier New"/>
          <w:sz w:val="20"/>
        </w:rPr>
        <w:t>scrap_merchants", "error": true}</w:t>
      </w:r>
      <w:r w:rsidRPr="00CF20C7">
        <w:br/>
      </w:r>
      <w:r w:rsidRPr="00CF20C7">
        <w:rPr>
          <w:rStyle w:val="VerbatimChar"/>
          <w:rFonts w:ascii="Courier New" w:hAnsi="Courier New"/>
          <w:sz w:val="20"/>
        </w:rPr>
        <w:t xml:space="preserve">Status:      404 </w:t>
      </w:r>
      <w:r w:rsidRPr="00CF20C7">
        <w:br/>
      </w:r>
      <w:r w:rsidRPr="00CF20C7">
        <w:rPr>
          <w:rStyle w:val="VerbatimChar"/>
          <w:rFonts w:ascii="Courier New" w:hAnsi="Courier New"/>
          <w:sz w:val="20"/>
        </w:rPr>
        <w:t xml:space="preserve">Description: The function was unable to find the </w:t>
      </w:r>
      <w:r w:rsidR="00CF20C7">
        <w:rPr>
          <w:rStyle w:val="VerbatimChar"/>
          <w:rFonts w:ascii="Courier New" w:hAnsi="Courier New"/>
          <w:sz w:val="20"/>
        </w:rPr>
        <w:br/>
        <w:t xml:space="preserve">             </w:t>
      </w:r>
      <w:r w:rsidRPr="00CF20C7">
        <w:rPr>
          <w:rStyle w:val="VerbatimChar"/>
          <w:rFonts w:ascii="Courier New" w:hAnsi="Courier New"/>
          <w:sz w:val="20"/>
        </w:rPr>
        <w:t>participants information.</w:t>
      </w:r>
      <w:r w:rsidRPr="00CF20C7">
        <w:br/>
      </w:r>
      <w:r w:rsidRPr="00CF20C7">
        <w:rPr>
          <w:rStyle w:val="VerbatimChar"/>
          <w:rFonts w:ascii="Courier New" w:hAnsi="Courier New"/>
          <w:sz w:val="20"/>
        </w:rPr>
        <w:t xml:space="preserve">Solutions:   </w:t>
      </w:r>
      <w:r w:rsidRPr="00CF20C7">
        <w:br/>
      </w:r>
      <w:r w:rsidRPr="00CF20C7">
        <w:rPr>
          <w:rStyle w:val="VerbatimChar"/>
          <w:rFonts w:ascii="Courier New" w:hAnsi="Courier New"/>
          <w:sz w:val="20"/>
        </w:rPr>
        <w:t xml:space="preserve">             1. Make sure that the participants_info.js </w:t>
      </w:r>
      <w:r w:rsidR="00CF20C7">
        <w:rPr>
          <w:rStyle w:val="VerbatimChar"/>
          <w:rFonts w:ascii="Courier New" w:hAnsi="Courier New"/>
          <w:sz w:val="20"/>
        </w:rPr>
        <w:br/>
        <w:t xml:space="preserve">                </w:t>
      </w:r>
      <w:r w:rsidRPr="00CF20C7">
        <w:rPr>
          <w:rStyle w:val="VerbatimChar"/>
          <w:rFonts w:ascii="Courier New" w:hAnsi="Courier New"/>
          <w:sz w:val="20"/>
        </w:rPr>
        <w:t>file is in Server_Side/blockchain</w:t>
      </w:r>
      <w:r w:rsidR="00CF20C7">
        <w:rPr>
          <w:rStyle w:val="VerbatimChar"/>
          <w:rFonts w:ascii="Courier New" w:hAnsi="Courier New"/>
          <w:sz w:val="20"/>
        </w:rPr>
        <w:br/>
        <w:t xml:space="preserve">                </w:t>
      </w:r>
      <w:r w:rsidRPr="00CF20C7">
        <w:rPr>
          <w:rStyle w:val="VerbatimChar"/>
          <w:rFonts w:ascii="Courier New" w:hAnsi="Courier New"/>
          <w:sz w:val="20"/>
        </w:rPr>
        <w:t>/participants.</w:t>
      </w:r>
      <w:r w:rsidRPr="00CF20C7">
        <w:br/>
      </w:r>
      <w:r w:rsidRPr="00CF20C7">
        <w:rPr>
          <w:rStyle w:val="VerbatimChar"/>
          <w:rFonts w:ascii="Courier New" w:hAnsi="Courier New"/>
          <w:sz w:val="20"/>
        </w:rPr>
        <w:t xml:space="preserve">             2. Make sure that the participants_info.js </w:t>
      </w:r>
      <w:r w:rsidR="00CF20C7">
        <w:rPr>
          <w:rStyle w:val="VerbatimChar"/>
          <w:rFonts w:ascii="Courier New" w:hAnsi="Courier New"/>
          <w:sz w:val="20"/>
        </w:rPr>
        <w:br/>
        <w:t xml:space="preserve">                </w:t>
      </w:r>
      <w:r w:rsidRPr="00CF20C7">
        <w:rPr>
          <w:rStyle w:val="VerbatimChar"/>
          <w:rFonts w:ascii="Courier New" w:hAnsi="Courier New"/>
          <w:sz w:val="20"/>
        </w:rPr>
        <w:t xml:space="preserve">file has an exported variable called </w:t>
      </w:r>
      <w:r w:rsidR="00CF20C7">
        <w:rPr>
          <w:rStyle w:val="VerbatimChar"/>
          <w:rFonts w:ascii="Courier New" w:hAnsi="Courier New"/>
          <w:sz w:val="20"/>
        </w:rPr>
        <w:br/>
        <w:t xml:space="preserve">                </w:t>
      </w:r>
      <w:r w:rsidRPr="00CF20C7">
        <w:rPr>
          <w:rStyle w:val="VerbatimChar"/>
          <w:rFonts w:ascii="Courier New" w:hAnsi="Courier New"/>
          <w:sz w:val="20"/>
        </w:rPr>
        <w:t>participants_info that is a JSON Object.</w:t>
      </w:r>
      <w:r w:rsidRPr="00CF20C7">
        <w:br/>
      </w:r>
      <w:r w:rsidRPr="00CF20C7">
        <w:rPr>
          <w:rStyle w:val="VerbatimChar"/>
          <w:rFonts w:ascii="Courier New" w:hAnsi="Courier New"/>
          <w:sz w:val="20"/>
        </w:rPr>
        <w:t xml:space="preserve">             3. Make sure that the participants_info </w:t>
      </w:r>
      <w:r w:rsidR="00CF20C7">
        <w:rPr>
          <w:rStyle w:val="VerbatimChar"/>
          <w:rFonts w:ascii="Courier New" w:hAnsi="Courier New"/>
          <w:sz w:val="20"/>
        </w:rPr>
        <w:br/>
        <w:t xml:space="preserve">                </w:t>
      </w:r>
      <w:r w:rsidRPr="00CF20C7">
        <w:rPr>
          <w:rStyle w:val="VerbatimChar"/>
          <w:rFonts w:ascii="Courier New" w:hAnsi="Courier New"/>
          <w:sz w:val="20"/>
        </w:rPr>
        <w:t xml:space="preserve">variable JSON object has a field </w:t>
      </w:r>
      <w:r w:rsidR="00CF20C7">
        <w:rPr>
          <w:rStyle w:val="VerbatimChar"/>
          <w:rFonts w:ascii="Courier New" w:hAnsi="Courier New"/>
          <w:sz w:val="20"/>
        </w:rPr>
        <w:br/>
        <w:t xml:space="preserve">                </w:t>
      </w:r>
      <w:r w:rsidRPr="00CF20C7">
        <w:rPr>
          <w:rStyle w:val="VerbatimChar"/>
          <w:rFonts w:ascii="Courier New" w:hAnsi="Courier New"/>
          <w:sz w:val="20"/>
        </w:rPr>
        <w:t xml:space="preserve">scrap_merchants.   </w:t>
      </w:r>
    </w:p>
    <w:p w:rsidR="00700ED6" w:rsidRDefault="00B2527B" w:rsidP="001724F0">
      <w:pPr>
        <w:pStyle w:val="Heading1"/>
      </w:pPr>
      <w:bookmarkStart w:id="149" w:name="transactions"/>
      <w:bookmarkStart w:id="150" w:name="_Toc457383497"/>
      <w:bookmarkEnd w:id="149"/>
      <w:r>
        <w:lastRenderedPageBreak/>
        <w:t>Transactions</w:t>
      </w:r>
      <w:bookmarkEnd w:id="150"/>
    </w:p>
    <w:p w:rsidR="00700ED6" w:rsidRDefault="00B2527B" w:rsidP="001724F0">
      <w:pPr>
        <w:pStyle w:val="Heading3"/>
      </w:pPr>
      <w:bookmarkStart w:id="151" w:name="getblockchaintransactions"/>
      <w:bookmarkEnd w:id="151"/>
      <w:r>
        <w:t>GET        /blockchain/transactions</w:t>
      </w:r>
    </w:p>
    <w:p w:rsidR="00700ED6" w:rsidRPr="00CF20C7" w:rsidRDefault="00B2527B" w:rsidP="00CF20C7">
      <w:pPr>
        <w:pStyle w:val="Code"/>
      </w:pPr>
      <w:r w:rsidRPr="00CF20C7">
        <w:rPr>
          <w:rStyle w:val="VerbatimChar"/>
          <w:rFonts w:ascii="Courier New" w:hAnsi="Courier New"/>
          <w:sz w:val="20"/>
        </w:rPr>
        <w:t>Type:               GET</w:t>
      </w:r>
      <w:r w:rsidRPr="00CF20C7">
        <w:br/>
      </w:r>
      <w:r w:rsidRPr="00CF20C7">
        <w:rPr>
          <w:rStyle w:val="VerbatimChar"/>
          <w:rFonts w:ascii="Courier New" w:hAnsi="Courier New"/>
          <w:sz w:val="20"/>
        </w:rPr>
        <w:t>Transfer Enconding: Chunked</w:t>
      </w:r>
      <w:r w:rsidRPr="00CF20C7">
        <w:br/>
      </w:r>
      <w:r w:rsidRPr="00CF20C7">
        <w:rPr>
          <w:rStyle w:val="VerbatimChar"/>
          <w:rFonts w:ascii="Courier New" w:hAnsi="Courier New"/>
          <w:sz w:val="20"/>
        </w:rPr>
        <w:t>Response Type:      Single</w:t>
      </w:r>
      <w:r w:rsidRPr="00CF20C7">
        <w:br/>
      </w:r>
      <w:r w:rsidRPr="00CF20C7">
        <w:rPr>
          <w:rStyle w:val="VerbatimChar"/>
          <w:rFonts w:ascii="Courier New" w:hAnsi="Courier New"/>
          <w:sz w:val="20"/>
        </w:rPr>
        <w:t>Response Format:    JSON Object</w:t>
      </w:r>
      <w:r w:rsidRPr="00CF20C7">
        <w:br/>
      </w:r>
      <w:r w:rsidRPr="00CF20C7">
        <w:rPr>
          <w:rStyle w:val="VerbatimChar"/>
          <w:rFonts w:ascii="Courier New" w:hAnsi="Courier New"/>
          <w:sz w:val="20"/>
        </w:rPr>
        <w:t>Success:            {"transactions": [&lt;tr</w:t>
      </w:r>
      <w:r w:rsidR="00CF20C7">
        <w:rPr>
          <w:rStyle w:val="VerbatimChar"/>
          <w:rFonts w:ascii="Courier New" w:hAnsi="Courier New"/>
          <w:sz w:val="20"/>
        </w:rPr>
        <w:t>ansaction&gt;]</w:t>
      </w:r>
      <w:r w:rsidRPr="00CF20C7">
        <w:rPr>
          <w:rStyle w:val="VerbatimChar"/>
          <w:rFonts w:ascii="Courier New" w:hAnsi="Courier New"/>
          <w:sz w:val="20"/>
        </w:rPr>
        <w:t>}</w:t>
      </w:r>
    </w:p>
    <w:p w:rsidR="00700ED6" w:rsidRDefault="00A150C8" w:rsidP="00CF20C7">
      <w:pPr>
        <w:pStyle w:val="Heading5"/>
      </w:pPr>
      <w:bookmarkStart w:id="152" w:name="description-29"/>
      <w:bookmarkEnd w:id="152"/>
      <w:r>
        <w:t>Description</w:t>
      </w:r>
    </w:p>
    <w:p w:rsidR="00700ED6" w:rsidRDefault="00B2527B" w:rsidP="001724F0">
      <w:pPr>
        <w:pStyle w:val="FirstParagraph"/>
        <w:ind w:left="2160"/>
      </w:pPr>
      <w:r>
        <w:t>Returns a JSON Object contain an array of all the transactions the user has permission to see. For the regulator this is all transactions but for the other users it is only transactions that relate to a vehicle they own or have owned. In the case of other users it will only show transactions before and up to the point they transferred the vehicle on. They cannot see what happens to the vehicle after they transfer it.</w:t>
      </w:r>
    </w:p>
    <w:p w:rsidR="00700ED6" w:rsidRDefault="00A150C8" w:rsidP="00CF20C7">
      <w:pPr>
        <w:pStyle w:val="Heading5"/>
      </w:pPr>
      <w:bookmarkStart w:id="153" w:name="errors-27"/>
      <w:bookmarkEnd w:id="153"/>
      <w:r>
        <w:t>Errors</w:t>
      </w:r>
    </w:p>
    <w:p w:rsidR="00700ED6" w:rsidRPr="00CF20C7" w:rsidRDefault="00B2527B" w:rsidP="00CF20C7">
      <w:pPr>
        <w:pStyle w:val="Code"/>
      </w:pPr>
      <w:r w:rsidRPr="00CF20C7">
        <w:rPr>
          <w:rStyle w:val="VerbatimChar"/>
          <w:rFonts w:ascii="Courier New" w:hAnsi="Courier New"/>
          <w:sz w:val="20"/>
        </w:rPr>
        <w:t xml:space="preserve">Output:      {"message": "Unable to get chain length", </w:t>
      </w:r>
      <w:r w:rsidR="00CF20C7">
        <w:rPr>
          <w:rStyle w:val="VerbatimChar"/>
          <w:rFonts w:ascii="Courier New" w:hAnsi="Courier New"/>
          <w:sz w:val="20"/>
        </w:rPr>
        <w:br/>
        <w:t xml:space="preserve">             </w:t>
      </w:r>
      <w:r w:rsidRPr="00CF20C7">
        <w:rPr>
          <w:rStyle w:val="VerbatimChar"/>
          <w:rFonts w:ascii="Courier New" w:hAnsi="Courier New"/>
          <w:sz w:val="20"/>
        </w:rPr>
        <w:t>"error": true}</w:t>
      </w:r>
      <w:r w:rsidRPr="00CF20C7">
        <w:br/>
      </w:r>
      <w:r w:rsidRPr="00CF20C7">
        <w:rPr>
          <w:rStyle w:val="VerbatimChar"/>
          <w:rFonts w:ascii="Courier New" w:hAnsi="Courier New"/>
          <w:sz w:val="20"/>
        </w:rPr>
        <w:t>Status:      400</w:t>
      </w:r>
      <w:r w:rsidRPr="00CF20C7">
        <w:br/>
      </w:r>
      <w:r w:rsidRPr="00CF20C7">
        <w:rPr>
          <w:rStyle w:val="VerbatimChar"/>
          <w:rFonts w:ascii="Courier New" w:hAnsi="Courier New"/>
          <w:sz w:val="20"/>
        </w:rPr>
        <w:t>Description: The length of the chain was unobtainable.</w:t>
      </w:r>
      <w:r w:rsidRPr="00CF20C7">
        <w:br/>
      </w:r>
      <w:r w:rsidRPr="00CF20C7">
        <w:rPr>
          <w:rStyle w:val="VerbatimChar"/>
          <w:rFonts w:ascii="Courier New" w:hAnsi="Courier New"/>
          <w:sz w:val="20"/>
        </w:rPr>
        <w:t>Solutions:</w:t>
      </w:r>
      <w:r w:rsidRPr="00CF20C7">
        <w:br/>
      </w:r>
      <w:r w:rsidRPr="00CF20C7">
        <w:rPr>
          <w:rStyle w:val="VerbatimChar"/>
          <w:rFonts w:ascii="Courier New" w:hAnsi="Courier New"/>
          <w:sz w:val="20"/>
        </w:rPr>
        <w:t xml:space="preserve">             1. Make sure the Blockchain network is </w:t>
      </w:r>
      <w:r w:rsidR="00CF20C7">
        <w:rPr>
          <w:rStyle w:val="VerbatimChar"/>
          <w:rFonts w:ascii="Courier New" w:hAnsi="Courier New"/>
          <w:sz w:val="20"/>
        </w:rPr>
        <w:br/>
        <w:t xml:space="preserve">                </w:t>
      </w:r>
      <w:r w:rsidRPr="00CF20C7">
        <w:rPr>
          <w:rStyle w:val="VerbatimChar"/>
          <w:rFonts w:ascii="Courier New" w:hAnsi="Courier New"/>
          <w:sz w:val="20"/>
        </w:rPr>
        <w:t>running.</w:t>
      </w:r>
      <w:r w:rsidRPr="00CF20C7">
        <w:br/>
      </w:r>
      <w:r w:rsidRPr="00CF20C7">
        <w:rPr>
          <w:rStyle w:val="VerbatimChar"/>
          <w:rFonts w:ascii="Courier New" w:hAnsi="Courier New"/>
          <w:sz w:val="20"/>
        </w:rPr>
        <w:t xml:space="preserve">             2. Make sure the IP and Port in </w:t>
      </w:r>
      <w:r w:rsidR="00CF20C7">
        <w:rPr>
          <w:rStyle w:val="VerbatimChar"/>
          <w:rFonts w:ascii="Courier New" w:hAnsi="Courier New"/>
          <w:sz w:val="20"/>
        </w:rPr>
        <w:br/>
        <w:t xml:space="preserve">                </w:t>
      </w:r>
      <w:r w:rsidRPr="00CF20C7">
        <w:rPr>
          <w:rStyle w:val="VerbatimChar"/>
          <w:rFonts w:ascii="Courier New" w:hAnsi="Courier New"/>
          <w:sz w:val="20"/>
        </w:rPr>
        <w:t>configuration.js are correct.</w:t>
      </w:r>
      <w:r w:rsidRPr="00CF20C7">
        <w:br/>
      </w:r>
      <w:r w:rsidRPr="00CF20C7">
        <w:br/>
      </w:r>
      <w:r w:rsidRPr="00CF20C7">
        <w:rPr>
          <w:rStyle w:val="VerbatimChar"/>
          <w:rFonts w:ascii="Courier New" w:hAnsi="Courier New"/>
          <w:sz w:val="20"/>
        </w:rPr>
        <w:t xml:space="preserve">Output:      {"message": "Unable to get block </w:t>
      </w:r>
      <w:r w:rsidR="00CF20C7">
        <w:rPr>
          <w:rStyle w:val="VerbatimChar"/>
          <w:rFonts w:ascii="Courier New" w:hAnsi="Courier New"/>
          <w:sz w:val="20"/>
        </w:rPr>
        <w:br/>
        <w:t xml:space="preserve">             </w:t>
      </w:r>
      <w:r w:rsidRPr="00CF20C7">
        <w:rPr>
          <w:rStyle w:val="VerbatimChar"/>
          <w:rFonts w:ascii="Courier New" w:hAnsi="Courier New"/>
          <w:sz w:val="20"/>
        </w:rPr>
        <w:t>&lt;block_number&gt;", "error": true}</w:t>
      </w:r>
      <w:r w:rsidRPr="00CF20C7">
        <w:br/>
      </w:r>
      <w:r w:rsidRPr="00CF20C7">
        <w:rPr>
          <w:rStyle w:val="VerbatimChar"/>
          <w:rFonts w:ascii="Courier New" w:hAnsi="Courier New"/>
          <w:sz w:val="20"/>
        </w:rPr>
        <w:t>Status:      400</w:t>
      </w:r>
      <w:r w:rsidRPr="00CF20C7">
        <w:br/>
      </w:r>
      <w:r w:rsidRPr="00CF20C7">
        <w:rPr>
          <w:rStyle w:val="VerbatimChar"/>
          <w:rFonts w:ascii="Courier New" w:hAnsi="Courier New"/>
          <w:sz w:val="20"/>
        </w:rPr>
        <w:t>Description: The block was unobtainable.</w:t>
      </w:r>
      <w:r w:rsidRPr="00CF20C7">
        <w:br/>
      </w:r>
      <w:r w:rsidRPr="00CF20C7">
        <w:rPr>
          <w:rStyle w:val="VerbatimChar"/>
          <w:rFonts w:ascii="Courier New" w:hAnsi="Courier New"/>
          <w:sz w:val="20"/>
        </w:rPr>
        <w:t>Solutions:</w:t>
      </w:r>
      <w:r w:rsidRPr="00CF20C7">
        <w:br/>
      </w:r>
      <w:r w:rsidRPr="00CF20C7">
        <w:rPr>
          <w:rStyle w:val="VerbatimChar"/>
          <w:rFonts w:ascii="Courier New" w:hAnsi="Courier New"/>
          <w:sz w:val="20"/>
        </w:rPr>
        <w:t xml:space="preserve">             1. Make sure the Blockchain network is </w:t>
      </w:r>
      <w:r w:rsidR="00CF20C7">
        <w:rPr>
          <w:rStyle w:val="VerbatimChar"/>
          <w:rFonts w:ascii="Courier New" w:hAnsi="Courier New"/>
          <w:sz w:val="20"/>
        </w:rPr>
        <w:br/>
        <w:t xml:space="preserve">                </w:t>
      </w:r>
      <w:r w:rsidRPr="00CF20C7">
        <w:rPr>
          <w:rStyle w:val="VerbatimChar"/>
          <w:rFonts w:ascii="Courier New" w:hAnsi="Courier New"/>
          <w:sz w:val="20"/>
        </w:rPr>
        <w:t>running.</w:t>
      </w:r>
      <w:r w:rsidRPr="00CF20C7">
        <w:br/>
      </w:r>
      <w:r w:rsidRPr="00CF20C7">
        <w:rPr>
          <w:rStyle w:val="VerbatimChar"/>
          <w:rFonts w:ascii="Courier New" w:hAnsi="Courier New"/>
          <w:sz w:val="20"/>
        </w:rPr>
        <w:t xml:space="preserve">             2. Make sure the IP and Port in </w:t>
      </w:r>
      <w:r w:rsidR="00CF20C7">
        <w:rPr>
          <w:rStyle w:val="VerbatimChar"/>
          <w:rFonts w:ascii="Courier New" w:hAnsi="Courier New"/>
          <w:sz w:val="20"/>
        </w:rPr>
        <w:br/>
        <w:t xml:space="preserve">                </w:t>
      </w:r>
      <w:r w:rsidRPr="00CF20C7">
        <w:rPr>
          <w:rStyle w:val="VerbatimChar"/>
          <w:rFonts w:ascii="Courier New" w:hAnsi="Courier New"/>
          <w:sz w:val="20"/>
        </w:rPr>
        <w:t>configuration.js are correct.</w:t>
      </w:r>
    </w:p>
    <w:p w:rsidR="00700ED6" w:rsidRDefault="00B2527B" w:rsidP="001724F0">
      <w:pPr>
        <w:pStyle w:val="Heading1"/>
      </w:pPr>
      <w:bookmarkStart w:id="154" w:name="chaincode"/>
      <w:bookmarkStart w:id="155" w:name="_Toc457383498"/>
      <w:bookmarkEnd w:id="154"/>
      <w:r>
        <w:lastRenderedPageBreak/>
        <w:t>Chaincode</w:t>
      </w:r>
      <w:bookmarkEnd w:id="155"/>
    </w:p>
    <w:p w:rsidR="00700ED6" w:rsidRDefault="00B2527B" w:rsidP="001724F0">
      <w:pPr>
        <w:pStyle w:val="Heading2"/>
      </w:pPr>
      <w:bookmarkStart w:id="156" w:name="vehicles-1"/>
      <w:bookmarkStart w:id="157" w:name="_Toc457383499"/>
      <w:bookmarkEnd w:id="156"/>
      <w:r>
        <w:t>Vehicles</w:t>
      </w:r>
      <w:bookmarkEnd w:id="157"/>
    </w:p>
    <w:p w:rsidR="00700ED6" w:rsidRDefault="00B2527B" w:rsidP="001724F0">
      <w:pPr>
        <w:pStyle w:val="Heading3"/>
      </w:pPr>
      <w:bookmarkStart w:id="158" w:name="postblockchainchaincodevehicles"/>
      <w:bookmarkEnd w:id="158"/>
      <w:r>
        <w:t>POST      /blockchain/chaincode/vehicles</w:t>
      </w:r>
    </w:p>
    <w:p w:rsidR="00700ED6" w:rsidRDefault="00B2527B" w:rsidP="00E3661F">
      <w:pPr>
        <w:pStyle w:val="Code"/>
        <w:rPr>
          <w:rStyle w:val="VerbatimChar"/>
          <w:rFonts w:ascii="Courier New" w:hAnsi="Courier New"/>
          <w:sz w:val="20"/>
        </w:rPr>
      </w:pPr>
      <w:r w:rsidRPr="00E3661F">
        <w:rPr>
          <w:rStyle w:val="VerbatimChar"/>
          <w:rFonts w:ascii="Courier New" w:hAnsi="Courier New"/>
          <w:sz w:val="20"/>
        </w:rPr>
        <w:t>Type:               POST</w:t>
      </w:r>
      <w:r w:rsidRPr="00E3661F">
        <w:br/>
      </w:r>
      <w:r w:rsidRPr="00E3661F">
        <w:rPr>
          <w:rStyle w:val="VerbatimChar"/>
          <w:rFonts w:ascii="Courier New" w:hAnsi="Courier New"/>
          <w:sz w:val="20"/>
        </w:rPr>
        <w:t xml:space="preserve">Transfer </w:t>
      </w:r>
      <w:r w:rsidR="00E3661F" w:rsidRPr="00E3661F">
        <w:rPr>
          <w:rStyle w:val="VerbatimChar"/>
          <w:rFonts w:ascii="Courier New" w:hAnsi="Courier New"/>
          <w:sz w:val="20"/>
        </w:rPr>
        <w:t>Encoding</w:t>
      </w:r>
      <w:r w:rsidRPr="00E3661F">
        <w:rPr>
          <w:rStyle w:val="VerbatimChar"/>
          <w:rFonts w:ascii="Courier New" w:hAnsi="Courier New"/>
          <w:sz w:val="20"/>
        </w:rPr>
        <w:t>: Chunked</w:t>
      </w:r>
      <w:r w:rsidRPr="00E3661F">
        <w:br/>
      </w:r>
      <w:r w:rsidRPr="00E3661F">
        <w:rPr>
          <w:rStyle w:val="VerbatimChar"/>
          <w:rFonts w:ascii="Courier New" w:hAnsi="Courier New"/>
          <w:sz w:val="20"/>
        </w:rPr>
        <w:t>Response Type:      Single</w:t>
      </w:r>
      <w:r w:rsidRPr="00E3661F">
        <w:br/>
      </w:r>
      <w:r w:rsidRPr="00E3661F">
        <w:rPr>
          <w:rStyle w:val="VerbatimChar"/>
          <w:rFonts w:ascii="Courier New" w:hAnsi="Courier New"/>
          <w:sz w:val="20"/>
        </w:rPr>
        <w:t>Response Format:    JSON Object</w:t>
      </w:r>
      <w:r w:rsidRPr="00E3661F">
        <w:br/>
      </w:r>
      <w:r w:rsidRPr="00E3661F">
        <w:rPr>
          <w:rStyle w:val="VerbatimChar"/>
          <w:rFonts w:ascii="Courier New" w:hAnsi="Courier New"/>
          <w:sz w:val="20"/>
        </w:rPr>
        <w:t>Success:            {"message": &lt;chaincode_name&gt;}</w:t>
      </w:r>
    </w:p>
    <w:p w:rsidR="00700ED6" w:rsidRDefault="00A150C8" w:rsidP="00E3661F">
      <w:pPr>
        <w:pStyle w:val="Heading5"/>
      </w:pPr>
      <w:bookmarkStart w:id="159" w:name="description-30"/>
      <w:bookmarkEnd w:id="159"/>
      <w:r>
        <w:t>Description</w:t>
      </w:r>
      <w:bookmarkStart w:id="160" w:name="_GoBack"/>
      <w:bookmarkEnd w:id="160"/>
    </w:p>
    <w:p w:rsidR="00700ED6" w:rsidRDefault="00B2527B" w:rsidP="001724F0">
      <w:pPr>
        <w:pStyle w:val="FirstParagraph"/>
        <w:ind w:left="2160"/>
      </w:pPr>
      <w:r>
        <w:t>Deploys the vehicle chaincode.</w:t>
      </w:r>
    </w:p>
    <w:p w:rsidR="00700ED6" w:rsidRDefault="00A150C8" w:rsidP="00E3661F">
      <w:pPr>
        <w:pStyle w:val="Heading5"/>
      </w:pPr>
      <w:bookmarkStart w:id="161" w:name="errors-28"/>
      <w:bookmarkEnd w:id="161"/>
      <w:r>
        <w:t>Errors</w:t>
      </w:r>
    </w:p>
    <w:p w:rsidR="00E3661F" w:rsidRDefault="00B2527B" w:rsidP="00E3661F">
      <w:pPr>
        <w:pStyle w:val="Code"/>
        <w:rPr>
          <w:rStyle w:val="VerbatimChar"/>
          <w:rFonts w:ascii="Courier New" w:hAnsi="Courier New"/>
          <w:sz w:val="20"/>
        </w:rPr>
      </w:pPr>
      <w:r w:rsidRPr="00E3661F">
        <w:rPr>
          <w:rStyle w:val="VerbatimChar"/>
          <w:rFonts w:ascii="Courier New" w:hAnsi="Courier New"/>
          <w:sz w:val="20"/>
        </w:rPr>
        <w:t xml:space="preserve">Output:      {"message": "Unable to deploy chaincode", </w:t>
      </w:r>
      <w:r w:rsidR="00E3661F">
        <w:rPr>
          <w:rStyle w:val="VerbatimChar"/>
          <w:rFonts w:ascii="Courier New" w:hAnsi="Courier New"/>
          <w:sz w:val="20"/>
        </w:rPr>
        <w:br/>
        <w:t xml:space="preserve">             </w:t>
      </w:r>
      <w:r w:rsidRPr="00E3661F">
        <w:rPr>
          <w:rStyle w:val="VerbatimChar"/>
          <w:rFonts w:ascii="Courier New" w:hAnsi="Courier New"/>
          <w:sz w:val="20"/>
        </w:rPr>
        <w:t>error: true}</w:t>
      </w:r>
      <w:r w:rsidRPr="00E3661F">
        <w:br/>
      </w:r>
      <w:r w:rsidRPr="00E3661F">
        <w:rPr>
          <w:rStyle w:val="VerbatimChar"/>
          <w:rFonts w:ascii="Courier New" w:hAnsi="Courier New"/>
          <w:sz w:val="20"/>
        </w:rPr>
        <w:t>Status:      400</w:t>
      </w:r>
      <w:r w:rsidRPr="00E3661F">
        <w:br/>
      </w:r>
      <w:r w:rsidRPr="00E3661F">
        <w:rPr>
          <w:rStyle w:val="VerbatimChar"/>
          <w:rFonts w:ascii="Courier New" w:hAnsi="Courier New"/>
          <w:sz w:val="20"/>
        </w:rPr>
        <w:t xml:space="preserve">Description: The vehicle chaincode was unable to be </w:t>
      </w:r>
      <w:r w:rsidR="00EC6235">
        <w:rPr>
          <w:rStyle w:val="VerbatimChar"/>
          <w:rFonts w:ascii="Courier New" w:hAnsi="Courier New"/>
          <w:sz w:val="20"/>
        </w:rPr>
        <w:br/>
        <w:t xml:space="preserve">             </w:t>
      </w:r>
      <w:r w:rsidRPr="00E3661F">
        <w:rPr>
          <w:rStyle w:val="VerbatimChar"/>
          <w:rFonts w:ascii="Courier New" w:hAnsi="Courier New"/>
          <w:sz w:val="20"/>
        </w:rPr>
        <w:t>deployed</w:t>
      </w:r>
      <w:r w:rsidRPr="00E3661F">
        <w:br/>
      </w:r>
      <w:r w:rsidRPr="00E3661F">
        <w:rPr>
          <w:rStyle w:val="VerbatimChar"/>
          <w:rFonts w:ascii="Courier New" w:hAnsi="Courier New"/>
          <w:sz w:val="20"/>
        </w:rPr>
        <w:t xml:space="preserve">             1. Make sure the Blockchain network is </w:t>
      </w:r>
      <w:r w:rsidR="00EC6235">
        <w:rPr>
          <w:rStyle w:val="VerbatimChar"/>
          <w:rFonts w:ascii="Courier New" w:hAnsi="Courier New"/>
          <w:sz w:val="20"/>
        </w:rPr>
        <w:br/>
        <w:t xml:space="preserve">                </w:t>
      </w:r>
      <w:r w:rsidRPr="00E3661F">
        <w:rPr>
          <w:rStyle w:val="VerbatimChar"/>
          <w:rFonts w:ascii="Courier New" w:hAnsi="Courier New"/>
          <w:sz w:val="20"/>
        </w:rPr>
        <w:t>running.</w:t>
      </w:r>
      <w:r w:rsidRPr="00E3661F">
        <w:br/>
      </w:r>
      <w:r w:rsidRPr="00E3661F">
        <w:rPr>
          <w:rStyle w:val="VerbatimChar"/>
          <w:rFonts w:ascii="Courier New" w:hAnsi="Courier New"/>
          <w:sz w:val="20"/>
        </w:rPr>
        <w:t xml:space="preserve">             2. Make sure the IP and Port in </w:t>
      </w:r>
      <w:r w:rsidR="00EC6235">
        <w:rPr>
          <w:rStyle w:val="VerbatimChar"/>
          <w:rFonts w:ascii="Courier New" w:hAnsi="Courier New"/>
          <w:sz w:val="20"/>
        </w:rPr>
        <w:br/>
        <w:t xml:space="preserve">                </w:t>
      </w:r>
      <w:r w:rsidRPr="00E3661F">
        <w:rPr>
          <w:rStyle w:val="VerbatimChar"/>
          <w:rFonts w:ascii="Courier New" w:hAnsi="Courier New"/>
          <w:sz w:val="20"/>
        </w:rPr>
        <w:t>configuration.js are correct.</w:t>
      </w:r>
      <w:r w:rsidRPr="00E3661F">
        <w:br/>
      </w:r>
      <w:r w:rsidRPr="00E3661F">
        <w:rPr>
          <w:rStyle w:val="VerbatimChar"/>
          <w:rFonts w:ascii="Courier New" w:hAnsi="Courier New"/>
          <w:sz w:val="20"/>
        </w:rPr>
        <w:t xml:space="preserve">             3. Make sure the chaincode path in </w:t>
      </w:r>
      <w:r w:rsidR="00EC6235">
        <w:rPr>
          <w:rStyle w:val="VerbatimChar"/>
          <w:rFonts w:ascii="Courier New" w:hAnsi="Courier New"/>
          <w:sz w:val="20"/>
        </w:rPr>
        <w:br/>
        <w:t xml:space="preserve">                </w:t>
      </w:r>
      <w:r w:rsidRPr="00E3661F">
        <w:rPr>
          <w:rStyle w:val="VerbatimChar"/>
          <w:rFonts w:ascii="Courier New" w:hAnsi="Courier New"/>
          <w:sz w:val="20"/>
        </w:rPr>
        <w:t>configuration.js is correct.</w:t>
      </w:r>
    </w:p>
    <w:p w:rsidR="00EC6235" w:rsidRPr="00EC6235" w:rsidRDefault="00EC6235" w:rsidP="00EC6235">
      <w:pPr>
        <w:pStyle w:val="SmallGap"/>
        <w:rPr>
          <w:rStyle w:val="VerbatimChar"/>
          <w:rFonts w:ascii="Arial" w:hAnsi="Arial"/>
          <w:sz w:val="2"/>
        </w:rPr>
      </w:pPr>
    </w:p>
    <w:p w:rsidR="00EC6235" w:rsidRPr="00EC6235" w:rsidRDefault="00EC6235" w:rsidP="00EC6235">
      <w:pPr>
        <w:pStyle w:val="Code"/>
        <w:rPr>
          <w:rStyle w:val="VerbatimChar"/>
          <w:rFonts w:ascii="Courier New" w:hAnsi="Courier New"/>
          <w:sz w:val="20"/>
        </w:rPr>
      </w:pPr>
      <w:r w:rsidRPr="00EC6235">
        <w:rPr>
          <w:rStyle w:val="VerbatimChar"/>
          <w:rFonts w:ascii="Courier New" w:hAnsi="Courier New"/>
          <w:sz w:val="20"/>
        </w:rPr>
        <w:t xml:space="preserve">Output:      {"message": "Unable to write chaincode </w:t>
      </w:r>
      <w:r>
        <w:rPr>
          <w:rStyle w:val="VerbatimChar"/>
          <w:rFonts w:ascii="Courier New" w:hAnsi="Courier New"/>
          <w:sz w:val="20"/>
        </w:rPr>
        <w:br/>
        <w:t xml:space="preserve">             </w:t>
      </w:r>
      <w:r w:rsidRPr="00EC6235">
        <w:rPr>
          <w:rStyle w:val="VerbatimChar"/>
          <w:rFonts w:ascii="Courier New" w:hAnsi="Courier New"/>
          <w:sz w:val="20"/>
        </w:rPr>
        <w:t xml:space="preserve">deploy name to configuration file", error: </w:t>
      </w:r>
      <w:r>
        <w:rPr>
          <w:rStyle w:val="VerbatimChar"/>
          <w:rFonts w:ascii="Courier New" w:hAnsi="Courier New"/>
          <w:sz w:val="20"/>
        </w:rPr>
        <w:br/>
        <w:t xml:space="preserve">             </w:t>
      </w:r>
      <w:r w:rsidRPr="00EC6235">
        <w:rPr>
          <w:rStyle w:val="VerbatimChar"/>
          <w:rFonts w:ascii="Courier New" w:hAnsi="Courier New"/>
          <w:sz w:val="20"/>
        </w:rPr>
        <w:t>true}</w:t>
      </w:r>
    </w:p>
    <w:p w:rsidR="00EC6235" w:rsidRPr="00EC6235" w:rsidRDefault="00EC6235" w:rsidP="00EC6235">
      <w:pPr>
        <w:pStyle w:val="Code"/>
        <w:rPr>
          <w:rStyle w:val="VerbatimChar"/>
          <w:rFonts w:ascii="Courier New" w:hAnsi="Courier New"/>
          <w:sz w:val="20"/>
        </w:rPr>
      </w:pPr>
      <w:r w:rsidRPr="00EC6235">
        <w:rPr>
          <w:rStyle w:val="VerbatimChar"/>
          <w:rFonts w:ascii="Courier New" w:hAnsi="Courier New"/>
          <w:sz w:val="20"/>
        </w:rPr>
        <w:t>Status:      400</w:t>
      </w:r>
    </w:p>
    <w:p w:rsidR="00EC6235" w:rsidRPr="00EC6235" w:rsidRDefault="00EC6235" w:rsidP="00EC6235">
      <w:pPr>
        <w:pStyle w:val="Code"/>
        <w:rPr>
          <w:rStyle w:val="VerbatimChar"/>
          <w:rFonts w:ascii="Courier New" w:hAnsi="Courier New"/>
          <w:sz w:val="20"/>
        </w:rPr>
      </w:pPr>
      <w:r w:rsidRPr="00EC6235">
        <w:rPr>
          <w:rStyle w:val="VerbatimChar"/>
          <w:rFonts w:ascii="Courier New" w:hAnsi="Courier New"/>
          <w:sz w:val="20"/>
        </w:rPr>
        <w:t xml:space="preserve">Description: The name of the deployed chaincode was </w:t>
      </w:r>
      <w:r>
        <w:rPr>
          <w:rStyle w:val="VerbatimChar"/>
          <w:rFonts w:ascii="Courier New" w:hAnsi="Courier New"/>
          <w:sz w:val="20"/>
        </w:rPr>
        <w:br/>
        <w:t xml:space="preserve">             </w:t>
      </w:r>
      <w:r w:rsidRPr="00EC6235">
        <w:rPr>
          <w:rStyle w:val="VerbatimChar"/>
          <w:rFonts w:ascii="Courier New" w:hAnsi="Courier New"/>
          <w:sz w:val="20"/>
        </w:rPr>
        <w:t>unable to be written to Server_Side</w:t>
      </w:r>
      <w:r>
        <w:rPr>
          <w:rStyle w:val="VerbatimChar"/>
          <w:rFonts w:ascii="Courier New" w:hAnsi="Courier New"/>
          <w:sz w:val="20"/>
        </w:rPr>
        <w:br/>
        <w:t xml:space="preserve">             </w:t>
      </w:r>
      <w:r w:rsidRPr="00EC6235">
        <w:rPr>
          <w:rStyle w:val="VerbatimChar"/>
          <w:rFonts w:ascii="Courier New" w:hAnsi="Courier New"/>
          <w:sz w:val="20"/>
        </w:rPr>
        <w:t>/configurations/configuration.js</w:t>
      </w:r>
    </w:p>
    <w:p w:rsidR="00EC6235" w:rsidRPr="00EC6235" w:rsidRDefault="00EC6235" w:rsidP="00EC6235">
      <w:pPr>
        <w:pStyle w:val="Code"/>
        <w:rPr>
          <w:rStyle w:val="VerbatimChar"/>
          <w:rFonts w:ascii="Courier New" w:hAnsi="Courier New"/>
          <w:sz w:val="20"/>
        </w:rPr>
      </w:pPr>
      <w:r w:rsidRPr="00EC6235">
        <w:rPr>
          <w:rStyle w:val="VerbatimChar"/>
          <w:rFonts w:ascii="Courier New" w:hAnsi="Courier New"/>
          <w:sz w:val="20"/>
        </w:rPr>
        <w:t xml:space="preserve">Solutions:   </w:t>
      </w:r>
    </w:p>
    <w:p w:rsidR="00EC6235" w:rsidRPr="00E3661F" w:rsidRDefault="00EC6235" w:rsidP="00EC6235">
      <w:pPr>
        <w:pStyle w:val="Code"/>
        <w:rPr>
          <w:rStyle w:val="VerbatimChar"/>
          <w:rFonts w:ascii="Courier New" w:hAnsi="Courier New"/>
          <w:sz w:val="20"/>
        </w:rPr>
      </w:pPr>
      <w:r w:rsidRPr="00EC6235">
        <w:rPr>
          <w:rStyle w:val="VerbatimChar"/>
          <w:rFonts w:ascii="Courier New" w:hAnsi="Courier New"/>
          <w:sz w:val="20"/>
        </w:rPr>
        <w:t xml:space="preserve">             1. Make sure that Server_Side/configurations</w:t>
      </w:r>
      <w:r>
        <w:rPr>
          <w:rStyle w:val="VerbatimChar"/>
          <w:rFonts w:ascii="Courier New" w:hAnsi="Courier New"/>
          <w:sz w:val="20"/>
        </w:rPr>
        <w:br/>
        <w:t xml:space="preserve">                </w:t>
      </w:r>
      <w:r w:rsidRPr="00EC6235">
        <w:rPr>
          <w:rStyle w:val="VerbatimChar"/>
          <w:rFonts w:ascii="Courier New" w:hAnsi="Courier New"/>
          <w:sz w:val="20"/>
        </w:rPr>
        <w:t>/configuration.js exists.</w:t>
      </w:r>
    </w:p>
    <w:p w:rsidR="00700ED6" w:rsidRDefault="00D733C0" w:rsidP="00D733C0">
      <w:pPr>
        <w:pStyle w:val="Heading1"/>
      </w:pPr>
      <w:r>
        <w:lastRenderedPageBreak/>
        <w:t>Glossary</w:t>
      </w:r>
    </w:p>
    <w:p w:rsidR="00E53C30" w:rsidRDefault="00E53C30" w:rsidP="00E53C30">
      <w:pPr>
        <w:pStyle w:val="Glossary"/>
      </w:pPr>
      <w:r>
        <w:t>affiliation</w:t>
      </w:r>
    </w:p>
    <w:p w:rsidR="00E53C30" w:rsidRDefault="00E53C30" w:rsidP="00E53C30">
      <w:pPr>
        <w:ind w:left="720"/>
      </w:pPr>
      <w:r>
        <w:t>Defines the type of user they are. They can be a Regulator, Manufacturer, Dealership, Lease Company, Leasee, Scrap Merchant. This affilitation is then mapped to a number for use in HyperLedger.</w:t>
      </w:r>
    </w:p>
    <w:p w:rsidR="00E53C30" w:rsidRDefault="00E53C30" w:rsidP="00E53C30">
      <w:pPr>
        <w:pStyle w:val="Glossary"/>
      </w:pPr>
      <w:r>
        <w:t>block</w:t>
      </w:r>
    </w:p>
    <w:p w:rsidR="00E53C30" w:rsidRDefault="00E53C30" w:rsidP="00E53C30">
      <w:pPr>
        <w:ind w:left="720"/>
      </w:pPr>
      <w:r>
        <w:t>A block object defined in the Hy</w:t>
      </w:r>
      <w:r>
        <w:t>perLedger fabric protocol spec.</w:t>
      </w:r>
    </w:p>
    <w:p w:rsidR="00E53C30" w:rsidRPr="00D733C0" w:rsidRDefault="00E53C30" w:rsidP="00E53C30">
      <w:pPr>
        <w:pStyle w:val="Glossary"/>
      </w:pPr>
      <w:r>
        <w:t>block_hash</w:t>
      </w:r>
    </w:p>
    <w:p w:rsidR="00E53C30" w:rsidRDefault="00E53C30" w:rsidP="00E53C30">
      <w:pPr>
        <w:ind w:left="720"/>
      </w:pPr>
      <w:r>
        <w:t>The hash of the contents of a block. Defined further in the Hy</w:t>
      </w:r>
      <w:r>
        <w:t>perLedger fabric protocol spec.</w:t>
      </w:r>
    </w:p>
    <w:p w:rsidR="00E53C30" w:rsidRDefault="00E53C30" w:rsidP="00E53C30">
      <w:pPr>
        <w:pStyle w:val="Glossary"/>
      </w:pPr>
      <w:r>
        <w:t>block_number</w:t>
      </w:r>
    </w:p>
    <w:p w:rsidR="00E53C30" w:rsidRDefault="00E53C30" w:rsidP="00E53C30">
      <w:pPr>
        <w:ind w:left="720"/>
      </w:pPr>
      <w:r>
        <w:t xml:space="preserve">An integer value for the number </w:t>
      </w:r>
      <w:r w:rsidR="006E1A7B">
        <w:t xml:space="preserve">of a block in the chain. </w:t>
      </w:r>
    </w:p>
    <w:p w:rsidR="006E1A7B" w:rsidRDefault="006E1A7B" w:rsidP="006E1A7B">
      <w:pPr>
        <w:pStyle w:val="Glossary"/>
      </w:pPr>
      <w:r>
        <w:t>chaincode_name</w:t>
      </w:r>
    </w:p>
    <w:p w:rsidR="006E1A7B" w:rsidRDefault="006E1A7B" w:rsidP="006E1A7B">
      <w:pPr>
        <w:ind w:left="720"/>
      </w:pPr>
      <w:r>
        <w:t>The id of the chaincode. It is returned when chaincode is deployed and is used to tell the API which chaincode you wish to invoke or query. It is a 128 character string.</w:t>
      </w:r>
    </w:p>
    <w:p w:rsidR="006E1A7B" w:rsidRDefault="006E1A7B" w:rsidP="006E1A7B">
      <w:pPr>
        <w:pStyle w:val="Glossary"/>
      </w:pPr>
      <w:r>
        <w:t>demo_status.log</w:t>
      </w:r>
    </w:p>
    <w:p w:rsidR="006E1A7B" w:rsidRDefault="006E1A7B" w:rsidP="006E1A7B">
      <w:pPr>
        <w:ind w:left="720"/>
      </w:pPr>
      <w:r>
        <w:t>A file that stores the output of the demo setup process. Located in Server_Side/logs.</w:t>
      </w:r>
    </w:p>
    <w:p w:rsidR="006E1A7B" w:rsidRDefault="006E1A7B" w:rsidP="006E1A7B">
      <w:pPr>
        <w:pStyle w:val="Glossary"/>
      </w:pPr>
      <w:r>
        <w:t>height</w:t>
      </w:r>
    </w:p>
    <w:p w:rsidR="006E1A7B" w:rsidRDefault="006E1A7B" w:rsidP="006E1A7B">
      <w:pPr>
        <w:ind w:left="720"/>
      </w:pPr>
      <w:r>
        <w:t>Integer value for the length of the blockchain. 1 greater than the la</w:t>
      </w:r>
      <w:r>
        <w:t>st block number.</w:t>
      </w:r>
    </w:p>
    <w:p w:rsidR="006E1A7B" w:rsidRDefault="006E1A7B" w:rsidP="006E1A7B">
      <w:pPr>
        <w:pStyle w:val="Glossary"/>
      </w:pPr>
      <w:r>
        <w:t>participant</w:t>
      </w:r>
    </w:p>
    <w:p w:rsidR="006E1A7B" w:rsidRDefault="006E1A7B" w:rsidP="006E1A7B">
      <w:pPr>
        <w:ind w:left="720"/>
      </w:pPr>
      <w:r>
        <w:t>A JSON object outlining a user. Formatted as:</w:t>
      </w:r>
    </w:p>
    <w:p w:rsidR="006E1A7B" w:rsidRDefault="006E1A7B" w:rsidP="006E1A7B">
      <w:pPr>
        <w:pStyle w:val="Code"/>
        <w:ind w:left="833"/>
      </w:pPr>
      <w:r>
        <w:t>{</w:t>
      </w:r>
    </w:p>
    <w:p w:rsidR="006E1A7B" w:rsidRDefault="006E1A7B" w:rsidP="006E1A7B">
      <w:pPr>
        <w:pStyle w:val="Code"/>
        <w:ind w:left="833" w:firstLine="606"/>
      </w:pPr>
      <w:r>
        <w:t>"name": "&lt;string&gt;",</w:t>
      </w:r>
    </w:p>
    <w:p w:rsidR="006E1A7B" w:rsidRDefault="006E1A7B" w:rsidP="006E1A7B">
      <w:pPr>
        <w:pStyle w:val="Code"/>
        <w:ind w:left="833"/>
      </w:pPr>
      <w:r>
        <w:tab/>
        <w:t>"identity": "&lt;username&gt;",</w:t>
      </w:r>
    </w:p>
    <w:p w:rsidR="006E1A7B" w:rsidRDefault="006E1A7B" w:rsidP="006E1A7B">
      <w:pPr>
        <w:pStyle w:val="Code"/>
        <w:ind w:left="833"/>
      </w:pPr>
      <w:r>
        <w:tab/>
        <w:t>"password": "&lt;string&gt;",</w:t>
      </w:r>
    </w:p>
    <w:p w:rsidR="006E1A7B" w:rsidRDefault="006E1A7B" w:rsidP="006E1A7B">
      <w:pPr>
        <w:pStyle w:val="Code"/>
        <w:ind w:left="833"/>
      </w:pPr>
      <w:r>
        <w:tab/>
        <w:t>"address_line_1": "&lt;string&gt;",</w:t>
      </w:r>
    </w:p>
    <w:p w:rsidR="006E1A7B" w:rsidRDefault="006E1A7B" w:rsidP="006E1A7B">
      <w:pPr>
        <w:pStyle w:val="Code"/>
        <w:ind w:left="833"/>
      </w:pPr>
      <w:r>
        <w:tab/>
        <w:t>"address_line_2": "&lt;string&gt;",</w:t>
      </w:r>
    </w:p>
    <w:p w:rsidR="006E1A7B" w:rsidRDefault="006E1A7B" w:rsidP="006E1A7B">
      <w:pPr>
        <w:pStyle w:val="Code"/>
        <w:ind w:left="833"/>
      </w:pPr>
      <w:r>
        <w:tab/>
        <w:t>"address_line_3": "&lt;string&gt;",</w:t>
      </w:r>
    </w:p>
    <w:p w:rsidR="006E1A7B" w:rsidRDefault="006E1A7B" w:rsidP="006E1A7B">
      <w:pPr>
        <w:pStyle w:val="Code"/>
        <w:ind w:left="833"/>
      </w:pPr>
      <w:r>
        <w:tab/>
        <w:t>"address_line_4": "&lt;username&gt;",</w:t>
      </w:r>
    </w:p>
    <w:p w:rsidR="006E1A7B" w:rsidRDefault="006E1A7B" w:rsidP="006E1A7B">
      <w:pPr>
        <w:pStyle w:val="Code"/>
        <w:ind w:left="833"/>
      </w:pPr>
      <w:r>
        <w:tab/>
        <w:t>"postcode": "&lt;string&gt;"</w:t>
      </w:r>
    </w:p>
    <w:p w:rsidR="006E1A7B" w:rsidRDefault="006E1A7B" w:rsidP="006E1A7B">
      <w:pPr>
        <w:pStyle w:val="Code"/>
        <w:ind w:left="833"/>
      </w:pPr>
      <w:r>
        <w:t>}</w:t>
      </w:r>
    </w:p>
    <w:p w:rsidR="006E1A7B" w:rsidRDefault="006E1A7B" w:rsidP="006E1A7B">
      <w:pPr>
        <w:pStyle w:val="Glossary"/>
      </w:pPr>
      <w:r>
        <w:t>participant_type</w:t>
      </w:r>
    </w:p>
    <w:p w:rsidR="006E1A7B" w:rsidRDefault="006E1A7B" w:rsidP="006E1A7B">
      <w:pPr>
        <w:ind w:left="720"/>
      </w:pPr>
      <w:r>
        <w:t>A string defining the type of a user can be regulators, manufacturers, dealerships, lease_companies, leasees, scrap_merchants. Used to get the participants password from the participants info file.</w:t>
      </w:r>
    </w:p>
    <w:p w:rsidR="006E1A7B" w:rsidRDefault="006E1A7B" w:rsidP="006E1A7B">
      <w:pPr>
        <w:ind w:left="720"/>
      </w:pPr>
    </w:p>
    <w:p w:rsidR="006E1A7B" w:rsidRDefault="006E1A7B" w:rsidP="006E1A7B">
      <w:pPr>
        <w:pStyle w:val="Glossary"/>
      </w:pPr>
      <w:r>
        <w:lastRenderedPageBreak/>
        <w:t>role</w:t>
      </w:r>
    </w:p>
    <w:p w:rsidR="006E1A7B" w:rsidRDefault="006E1A7B" w:rsidP="006E1A7B">
      <w:pPr>
        <w:ind w:left="720"/>
      </w:pPr>
      <w:r>
        <w:t>Defines the role of the user. All users are currently set to 1. Roles are the same as defined in HyperLedger.</w:t>
      </w:r>
    </w:p>
    <w:p w:rsidR="00D733C0" w:rsidRDefault="00D733C0" w:rsidP="00D733C0">
      <w:pPr>
        <w:pStyle w:val="Glossary"/>
      </w:pPr>
      <w:r>
        <w:t>scenario_type</w:t>
      </w:r>
    </w:p>
    <w:p w:rsidR="00D733C0" w:rsidRDefault="00D733C0" w:rsidP="00D733C0">
      <w:pPr>
        <w:ind w:left="720"/>
      </w:pPr>
      <w:r>
        <w:t xml:space="preserve">The scenario type defines which scenario will be deployed when the POST admin/demo API is called. The values for this can be “full” or “simple” full will be interpreted to create the 10 car scenario and simple the 3. </w:t>
      </w:r>
    </w:p>
    <w:p w:rsidR="006E1A7B" w:rsidRDefault="006E1A7B" w:rsidP="006E1A7B">
      <w:pPr>
        <w:pStyle w:val="Glossary"/>
      </w:pPr>
      <w:r>
        <w:t>transaction</w:t>
      </w:r>
    </w:p>
    <w:p w:rsidR="006E1A7B" w:rsidRDefault="006E1A7B" w:rsidP="006E1A7B">
      <w:pPr>
        <w:ind w:left="720"/>
      </w:pPr>
      <w:r>
        <w:t>A transaction object as defined by HyperLedger but with the payload converted from base64 to plain text and the cert parsed. It has the added fields of caller (who created the transaction) and failed (did the transaction changed the world state).</w:t>
      </w:r>
    </w:p>
    <w:p w:rsidR="00D733C0" w:rsidRDefault="00D733C0" w:rsidP="00D733C0">
      <w:pPr>
        <w:pStyle w:val="Glossary"/>
      </w:pPr>
      <w:r>
        <w:t>username</w:t>
      </w:r>
    </w:p>
    <w:p w:rsidR="00D733C0" w:rsidRDefault="00D733C0" w:rsidP="00D733C0">
      <w:pPr>
        <w:ind w:left="720"/>
      </w:pPr>
      <w:r>
        <w:t>The identity of a user on the Blockchain.</w:t>
      </w:r>
    </w:p>
    <w:p w:rsidR="006E1A7B" w:rsidRDefault="006E1A7B" w:rsidP="006E1A7B">
      <w:pPr>
        <w:pStyle w:val="Glossary"/>
      </w:pPr>
      <w:r>
        <w:t>v5c_ID</w:t>
      </w:r>
    </w:p>
    <w:p w:rsidR="006E1A7B" w:rsidRDefault="006E1A7B" w:rsidP="006E1A7B">
      <w:pPr>
        <w:ind w:left="720"/>
      </w:pPr>
      <w:r>
        <w:t>The unique identifier for a vehicle object. It is used as the key for the vehicles JSON object when it is written to the world state. It consists of 2 uppercase letters followed by 7 letters for example AB1234567.</w:t>
      </w:r>
    </w:p>
    <w:p w:rsidR="00E66C50" w:rsidRDefault="00E66C50" w:rsidP="00E66C50">
      <w:pPr>
        <w:pStyle w:val="Glossary"/>
      </w:pPr>
      <w:r>
        <w:t>VIN</w:t>
      </w:r>
    </w:p>
    <w:p w:rsidR="00E53C30" w:rsidRDefault="00E66C50" w:rsidP="006E1A7B">
      <w:pPr>
        <w:ind w:left="720"/>
      </w:pPr>
      <w:r>
        <w:t>15 character integer or 0 if the vehicle has yet to be defined.</w:t>
      </w:r>
    </w:p>
    <w:sectPr w:rsidR="00E53C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7D39" w:rsidRDefault="00A37D39">
      <w:pPr>
        <w:spacing w:after="0" w:line="240" w:lineRule="auto"/>
      </w:pPr>
      <w:r>
        <w:separator/>
      </w:r>
    </w:p>
  </w:endnote>
  <w:endnote w:type="continuationSeparator" w:id="0">
    <w:p w:rsidR="00A37D39" w:rsidRDefault="00A37D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1480052"/>
      <w:docPartObj>
        <w:docPartGallery w:val="Page Numbers (Bottom of Page)"/>
        <w:docPartUnique/>
      </w:docPartObj>
    </w:sdtPr>
    <w:sdtEndPr>
      <w:rPr>
        <w:noProof/>
      </w:rPr>
    </w:sdtEndPr>
    <w:sdtContent>
      <w:p w:rsidR="0065333B" w:rsidRDefault="0065333B">
        <w:pPr>
          <w:pStyle w:val="Footer"/>
          <w:jc w:val="right"/>
        </w:pPr>
        <w:r>
          <w:fldChar w:fldCharType="begin"/>
        </w:r>
        <w:r>
          <w:instrText xml:space="preserve"> PAGE   \* MERGEFORMAT </w:instrText>
        </w:r>
        <w:r>
          <w:fldChar w:fldCharType="separate"/>
        </w:r>
        <w:r w:rsidR="006E1A7B">
          <w:rPr>
            <w:noProof/>
          </w:rPr>
          <w:t>32</w:t>
        </w:r>
        <w:r>
          <w:rPr>
            <w:noProof/>
          </w:rPr>
          <w:fldChar w:fldCharType="end"/>
        </w:r>
      </w:p>
    </w:sdtContent>
  </w:sdt>
  <w:p w:rsidR="0065333B" w:rsidRDefault="00653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7D39" w:rsidRDefault="00A37D39">
      <w:r>
        <w:separator/>
      </w:r>
    </w:p>
  </w:footnote>
  <w:footnote w:type="continuationSeparator" w:id="0">
    <w:p w:rsidR="00A37D39" w:rsidRDefault="00A37D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087CF6"/>
    <w:multiLevelType w:val="multilevel"/>
    <w:tmpl w:val="8C5C19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C0022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CC8979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5CCB8E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6988F74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63CB92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FD36BD2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334925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6A5A7B5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1A6F84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6945CC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3A8124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8CC3B33"/>
    <w:multiLevelType w:val="hybridMultilevel"/>
    <w:tmpl w:val="A94AFB1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54624A9"/>
    <w:multiLevelType w:val="multilevel"/>
    <w:tmpl w:val="A20ACD2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290C7CA9"/>
    <w:multiLevelType w:val="hybridMultilevel"/>
    <w:tmpl w:val="185A9E0C"/>
    <w:lvl w:ilvl="0" w:tplc="9AF2DEF0">
      <w:start w:val="1"/>
      <w:numFmt w:val="decimal"/>
      <w:lvlText w:val="%1."/>
      <w:lvlJc w:val="left"/>
      <w:pPr>
        <w:ind w:left="4527" w:hanging="396"/>
      </w:pPr>
      <w:rPr>
        <w:rFonts w:ascii="Courier New" w:hAnsi="Courier New" w:hint="default"/>
        <w:sz w:val="22"/>
      </w:rPr>
    </w:lvl>
    <w:lvl w:ilvl="1" w:tplc="04090019" w:tentative="1">
      <w:start w:val="1"/>
      <w:numFmt w:val="lowerLetter"/>
      <w:lvlText w:val="%2."/>
      <w:lvlJc w:val="left"/>
      <w:pPr>
        <w:ind w:left="5211" w:hanging="360"/>
      </w:pPr>
    </w:lvl>
    <w:lvl w:ilvl="2" w:tplc="0409001B" w:tentative="1">
      <w:start w:val="1"/>
      <w:numFmt w:val="lowerRoman"/>
      <w:lvlText w:val="%3."/>
      <w:lvlJc w:val="right"/>
      <w:pPr>
        <w:ind w:left="5931" w:hanging="180"/>
      </w:pPr>
    </w:lvl>
    <w:lvl w:ilvl="3" w:tplc="0409000F" w:tentative="1">
      <w:start w:val="1"/>
      <w:numFmt w:val="decimal"/>
      <w:lvlText w:val="%4."/>
      <w:lvlJc w:val="left"/>
      <w:pPr>
        <w:ind w:left="6651" w:hanging="360"/>
      </w:pPr>
    </w:lvl>
    <w:lvl w:ilvl="4" w:tplc="04090019" w:tentative="1">
      <w:start w:val="1"/>
      <w:numFmt w:val="lowerLetter"/>
      <w:lvlText w:val="%5."/>
      <w:lvlJc w:val="left"/>
      <w:pPr>
        <w:ind w:left="7371" w:hanging="360"/>
      </w:pPr>
    </w:lvl>
    <w:lvl w:ilvl="5" w:tplc="0409001B" w:tentative="1">
      <w:start w:val="1"/>
      <w:numFmt w:val="lowerRoman"/>
      <w:lvlText w:val="%6."/>
      <w:lvlJc w:val="right"/>
      <w:pPr>
        <w:ind w:left="8091" w:hanging="180"/>
      </w:pPr>
    </w:lvl>
    <w:lvl w:ilvl="6" w:tplc="0409000F" w:tentative="1">
      <w:start w:val="1"/>
      <w:numFmt w:val="decimal"/>
      <w:lvlText w:val="%7."/>
      <w:lvlJc w:val="left"/>
      <w:pPr>
        <w:ind w:left="8811" w:hanging="360"/>
      </w:pPr>
    </w:lvl>
    <w:lvl w:ilvl="7" w:tplc="04090019" w:tentative="1">
      <w:start w:val="1"/>
      <w:numFmt w:val="lowerLetter"/>
      <w:lvlText w:val="%8."/>
      <w:lvlJc w:val="left"/>
      <w:pPr>
        <w:ind w:left="9531" w:hanging="360"/>
      </w:pPr>
    </w:lvl>
    <w:lvl w:ilvl="8" w:tplc="0409001B" w:tentative="1">
      <w:start w:val="1"/>
      <w:numFmt w:val="lowerRoman"/>
      <w:lvlText w:val="%9."/>
      <w:lvlJc w:val="right"/>
      <w:pPr>
        <w:ind w:left="10251" w:hanging="180"/>
      </w:pPr>
    </w:lvl>
  </w:abstractNum>
  <w:abstractNum w:abstractNumId="15" w15:restartNumberingAfterBreak="0">
    <w:nsid w:val="4258957E"/>
    <w:multiLevelType w:val="multilevel"/>
    <w:tmpl w:val="37D0B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5"/>
  </w:num>
  <w:num w:numId="3">
    <w:abstractNumId w:val="0"/>
  </w:num>
  <w:num w:numId="4">
    <w:abstractNumId w:val="0"/>
  </w:num>
  <w:num w:numId="5">
    <w:abstractNumId w:val="0"/>
  </w:num>
  <w:num w:numId="6">
    <w:abstractNumId w:val="0"/>
  </w:num>
  <w:num w:numId="7">
    <w:abstractNumId w:val="0"/>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4"/>
  </w:num>
  <w:num w:numId="18">
    <w:abstractNumId w:val="11"/>
  </w:num>
  <w:num w:numId="19">
    <w:abstractNumId w:val="9"/>
  </w:num>
  <w:num w:numId="20">
    <w:abstractNumId w:val="8"/>
  </w:num>
  <w:num w:numId="21">
    <w:abstractNumId w:val="7"/>
  </w:num>
  <w:num w:numId="22">
    <w:abstractNumId w:val="6"/>
  </w:num>
  <w:num w:numId="23">
    <w:abstractNumId w:val="10"/>
  </w:num>
  <w:num w:numId="24">
    <w:abstractNumId w:val="5"/>
  </w:num>
  <w:num w:numId="25">
    <w:abstractNumId w:val="4"/>
  </w:num>
  <w:num w:numId="26">
    <w:abstractNumId w:val="3"/>
  </w:num>
  <w:num w:numId="27">
    <w:abstractNumId w:val="2"/>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3CA4"/>
    <w:rsid w:val="000D7EB7"/>
    <w:rsid w:val="001724F0"/>
    <w:rsid w:val="00314FC8"/>
    <w:rsid w:val="003F2F25"/>
    <w:rsid w:val="0046606F"/>
    <w:rsid w:val="0047312D"/>
    <w:rsid w:val="004E29B3"/>
    <w:rsid w:val="0051513C"/>
    <w:rsid w:val="00590D07"/>
    <w:rsid w:val="006152ED"/>
    <w:rsid w:val="0065333B"/>
    <w:rsid w:val="0069525B"/>
    <w:rsid w:val="006B4861"/>
    <w:rsid w:val="006B7DDF"/>
    <w:rsid w:val="006E1A7B"/>
    <w:rsid w:val="00700ED6"/>
    <w:rsid w:val="00763007"/>
    <w:rsid w:val="00784D58"/>
    <w:rsid w:val="007A209C"/>
    <w:rsid w:val="008D6863"/>
    <w:rsid w:val="009068AA"/>
    <w:rsid w:val="00A150C8"/>
    <w:rsid w:val="00A31FCB"/>
    <w:rsid w:val="00A35444"/>
    <w:rsid w:val="00A37D39"/>
    <w:rsid w:val="00AA1CE4"/>
    <w:rsid w:val="00B017D0"/>
    <w:rsid w:val="00B2527B"/>
    <w:rsid w:val="00B45DF9"/>
    <w:rsid w:val="00B86B75"/>
    <w:rsid w:val="00BA75C0"/>
    <w:rsid w:val="00BC48D5"/>
    <w:rsid w:val="00BF7398"/>
    <w:rsid w:val="00C2390D"/>
    <w:rsid w:val="00C36279"/>
    <w:rsid w:val="00C8192E"/>
    <w:rsid w:val="00CC5978"/>
    <w:rsid w:val="00CF20C7"/>
    <w:rsid w:val="00D2398E"/>
    <w:rsid w:val="00D733C0"/>
    <w:rsid w:val="00D97923"/>
    <w:rsid w:val="00E06D68"/>
    <w:rsid w:val="00E315A3"/>
    <w:rsid w:val="00E3661F"/>
    <w:rsid w:val="00E433DD"/>
    <w:rsid w:val="00E53C30"/>
    <w:rsid w:val="00E66C50"/>
    <w:rsid w:val="00EC6235"/>
    <w:rsid w:val="00EF022F"/>
    <w:rsid w:val="00FB66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F03B7"/>
  <w15:docId w15:val="{BB4A5E8E-A727-4353-926A-18943ABBD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3">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6B4861"/>
    <w:pPr>
      <w:spacing w:after="160" w:line="259" w:lineRule="auto"/>
    </w:pPr>
    <w:rPr>
      <w:rFonts w:ascii="Arial" w:eastAsia="Calibri" w:hAnsi="Arial" w:cs="Times New Roman"/>
      <w:sz w:val="20"/>
      <w:szCs w:val="22"/>
      <w:lang w:val="en-GB"/>
    </w:rPr>
  </w:style>
  <w:style w:type="paragraph" w:styleId="Heading1">
    <w:name w:val="heading 1"/>
    <w:basedOn w:val="Normal"/>
    <w:next w:val="Normal"/>
    <w:link w:val="Heading1Char"/>
    <w:uiPriority w:val="9"/>
    <w:qFormat/>
    <w:rsid w:val="006B4861"/>
    <w:pPr>
      <w:keepNext/>
      <w:pageBreakBefore/>
      <w:numPr>
        <w:numId w:val="16"/>
      </w:numPr>
      <w:pBdr>
        <w:top w:val="single" w:sz="24" w:space="1" w:color="auto"/>
      </w:pBdr>
      <w:spacing w:before="360" w:after="120" w:line="240" w:lineRule="auto"/>
      <w:outlineLvl w:val="0"/>
    </w:pPr>
    <w:rPr>
      <w:rFonts w:eastAsia="Times New Roman"/>
      <w:b/>
      <w:bCs/>
      <w:kern w:val="32"/>
      <w:sz w:val="32"/>
      <w:szCs w:val="32"/>
    </w:rPr>
  </w:style>
  <w:style w:type="paragraph" w:styleId="Heading2">
    <w:name w:val="heading 2"/>
    <w:basedOn w:val="Normal"/>
    <w:next w:val="Normal"/>
    <w:link w:val="Heading2Char"/>
    <w:uiPriority w:val="9"/>
    <w:unhideWhenUsed/>
    <w:qFormat/>
    <w:rsid w:val="0065333B"/>
    <w:pPr>
      <w:keepNext/>
      <w:numPr>
        <w:ilvl w:val="1"/>
        <w:numId w:val="16"/>
      </w:numPr>
      <w:pBdr>
        <w:top w:val="single" w:sz="8" w:space="1" w:color="auto"/>
      </w:pBdr>
      <w:spacing w:before="240" w:after="240"/>
      <w:ind w:left="1296"/>
      <w:outlineLvl w:val="1"/>
    </w:pPr>
    <w:rPr>
      <w:rFonts w:eastAsia="Times New Roman"/>
      <w:b/>
      <w:bCs/>
      <w:iCs/>
      <w:sz w:val="24"/>
      <w:szCs w:val="28"/>
    </w:rPr>
  </w:style>
  <w:style w:type="paragraph" w:styleId="Heading3">
    <w:name w:val="heading 3"/>
    <w:basedOn w:val="Normal"/>
    <w:next w:val="Normal"/>
    <w:link w:val="Heading3Char"/>
    <w:uiPriority w:val="9"/>
    <w:unhideWhenUsed/>
    <w:qFormat/>
    <w:rsid w:val="0065333B"/>
    <w:pPr>
      <w:keepNext/>
      <w:numPr>
        <w:ilvl w:val="2"/>
        <w:numId w:val="16"/>
      </w:numPr>
      <w:spacing w:before="240" w:after="240"/>
      <w:ind w:left="2160"/>
      <w:outlineLvl w:val="2"/>
    </w:pPr>
    <w:rPr>
      <w:rFonts w:eastAsia="Times New Roman"/>
      <w:b/>
      <w:bCs/>
      <w:szCs w:val="26"/>
    </w:rPr>
  </w:style>
  <w:style w:type="paragraph" w:styleId="Heading4">
    <w:name w:val="heading 4"/>
    <w:basedOn w:val="Normal"/>
    <w:next w:val="Normal"/>
    <w:link w:val="Heading4Char"/>
    <w:uiPriority w:val="9"/>
    <w:unhideWhenUsed/>
    <w:qFormat/>
    <w:rsid w:val="00CC5978"/>
    <w:pPr>
      <w:keepNext/>
      <w:numPr>
        <w:ilvl w:val="3"/>
        <w:numId w:val="16"/>
      </w:numPr>
      <w:spacing w:before="240" w:after="60"/>
      <w:ind w:left="2304"/>
      <w:outlineLvl w:val="3"/>
    </w:pPr>
    <w:rPr>
      <w:rFonts w:eastAsia="Times New Roman"/>
      <w:b/>
      <w:bCs/>
      <w:szCs w:val="28"/>
    </w:rPr>
  </w:style>
  <w:style w:type="paragraph" w:styleId="Heading5">
    <w:name w:val="heading 5"/>
    <w:basedOn w:val="Normal"/>
    <w:next w:val="Normal"/>
    <w:link w:val="Heading5Char"/>
    <w:uiPriority w:val="9"/>
    <w:unhideWhenUsed/>
    <w:qFormat/>
    <w:rsid w:val="00E433DD"/>
    <w:pPr>
      <w:spacing w:before="240" w:after="60"/>
      <w:ind w:left="2160"/>
      <w:outlineLvl w:val="4"/>
    </w:pPr>
    <w:rPr>
      <w:rFonts w:eastAsia="Times New Roman"/>
      <w:b/>
      <w:bCs/>
      <w:iCs/>
      <w:szCs w:val="26"/>
    </w:rPr>
  </w:style>
  <w:style w:type="paragraph" w:styleId="Heading6">
    <w:name w:val="heading 6"/>
    <w:basedOn w:val="Normal"/>
    <w:next w:val="Normal"/>
    <w:link w:val="Heading6Char"/>
    <w:uiPriority w:val="9"/>
    <w:unhideWhenUsed/>
    <w:qFormat/>
    <w:rsid w:val="006B4861"/>
    <w:pPr>
      <w:numPr>
        <w:ilvl w:val="5"/>
        <w:numId w:val="16"/>
      </w:numPr>
      <w:spacing w:before="240" w:after="60"/>
      <w:outlineLvl w:val="5"/>
    </w:pPr>
    <w:rPr>
      <w:rFonts w:ascii="Calibri" w:eastAsia="Times New Roman" w:hAnsi="Calibri"/>
      <w:b/>
      <w:bCs/>
    </w:rPr>
  </w:style>
  <w:style w:type="paragraph" w:styleId="Heading7">
    <w:name w:val="heading 7"/>
    <w:basedOn w:val="Normal"/>
    <w:next w:val="Normal"/>
    <w:link w:val="Heading7Char"/>
    <w:uiPriority w:val="9"/>
    <w:unhideWhenUsed/>
    <w:qFormat/>
    <w:rsid w:val="006B4861"/>
    <w:pPr>
      <w:numPr>
        <w:ilvl w:val="6"/>
        <w:numId w:val="16"/>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semiHidden/>
    <w:unhideWhenUsed/>
    <w:qFormat/>
    <w:rsid w:val="006B4861"/>
    <w:pPr>
      <w:numPr>
        <w:ilvl w:val="7"/>
        <w:numId w:val="16"/>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unhideWhenUsed/>
    <w:qFormat/>
    <w:rsid w:val="006B4861"/>
    <w:pPr>
      <w:numPr>
        <w:ilvl w:val="8"/>
        <w:numId w:val="16"/>
      </w:numPr>
      <w:spacing w:before="240" w:after="60"/>
      <w:outlineLvl w:val="8"/>
    </w:pPr>
    <w:rPr>
      <w:rFonts w:ascii="Calibri Light" w:eastAsia="Times New Roman"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B4861"/>
    <w:pPr>
      <w:suppressAutoHyphens/>
      <w:spacing w:after="120" w:line="100" w:lineRule="atLeast"/>
    </w:pPr>
    <w:rPr>
      <w:rFonts w:eastAsia="Times New Roman" w:cs="Arial"/>
      <w:kern w:val="1"/>
      <w:szCs w:val="20"/>
      <w:lang w:eastAsia="ar-S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724F0"/>
    <w:pPr>
      <w:keepNext/>
      <w:keepLines/>
      <w:pBdr>
        <w:top w:val="single" w:sz="24" w:space="1" w:color="auto"/>
      </w:pBdr>
      <w:spacing w:after="240"/>
    </w:pPr>
    <w:rPr>
      <w:rFonts w:eastAsiaTheme="majorEastAsia" w:cstheme="majorBidi"/>
      <w:b/>
      <w:bCs/>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uiPriority w:val="99"/>
    <w:unhideWhenUsed/>
    <w:rsid w:val="006B4861"/>
    <w:rPr>
      <w:color w:val="0563C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link w:val="BodyText"/>
    <w:rsid w:val="006B4861"/>
    <w:rPr>
      <w:rFonts w:ascii="Arial" w:eastAsia="Times New Roman" w:hAnsi="Arial" w:cs="Arial"/>
      <w:kern w:val="1"/>
      <w:sz w:val="20"/>
      <w:szCs w:val="20"/>
      <w:lang w:val="en-GB" w:eastAsia="ar-SA"/>
    </w:rPr>
  </w:style>
  <w:style w:type="paragraph" w:styleId="Footer">
    <w:name w:val="footer"/>
    <w:basedOn w:val="Normal"/>
    <w:link w:val="FooterChar"/>
    <w:uiPriority w:val="99"/>
    <w:unhideWhenUsed/>
    <w:rsid w:val="006B4861"/>
    <w:pPr>
      <w:tabs>
        <w:tab w:val="center" w:pos="4513"/>
        <w:tab w:val="right" w:pos="9026"/>
      </w:tabs>
    </w:pPr>
  </w:style>
  <w:style w:type="character" w:customStyle="1" w:styleId="FooterChar">
    <w:name w:val="Footer Char"/>
    <w:link w:val="Footer"/>
    <w:uiPriority w:val="99"/>
    <w:rsid w:val="006B4861"/>
    <w:rPr>
      <w:rFonts w:ascii="Arial" w:eastAsia="Calibri" w:hAnsi="Arial" w:cs="Times New Roman"/>
      <w:sz w:val="20"/>
      <w:szCs w:val="22"/>
      <w:lang w:val="en-GB"/>
    </w:rPr>
  </w:style>
  <w:style w:type="paragraph" w:styleId="Header">
    <w:name w:val="header"/>
    <w:basedOn w:val="Normal"/>
    <w:link w:val="HeaderChar"/>
    <w:uiPriority w:val="99"/>
    <w:unhideWhenUsed/>
    <w:rsid w:val="006B4861"/>
    <w:pPr>
      <w:tabs>
        <w:tab w:val="center" w:pos="4513"/>
        <w:tab w:val="right" w:pos="9026"/>
      </w:tabs>
    </w:pPr>
  </w:style>
  <w:style w:type="character" w:customStyle="1" w:styleId="HeaderChar">
    <w:name w:val="Header Char"/>
    <w:link w:val="Header"/>
    <w:uiPriority w:val="99"/>
    <w:rsid w:val="006B4861"/>
    <w:rPr>
      <w:rFonts w:ascii="Arial" w:eastAsia="Calibri" w:hAnsi="Arial" w:cs="Times New Roman"/>
      <w:sz w:val="20"/>
      <w:szCs w:val="22"/>
      <w:lang w:val="en-GB"/>
    </w:rPr>
  </w:style>
  <w:style w:type="character" w:customStyle="1" w:styleId="Heading1Char">
    <w:name w:val="Heading 1 Char"/>
    <w:link w:val="Heading1"/>
    <w:uiPriority w:val="9"/>
    <w:rsid w:val="006B4861"/>
    <w:rPr>
      <w:rFonts w:ascii="Arial" w:eastAsia="Times New Roman" w:hAnsi="Arial" w:cs="Times New Roman"/>
      <w:b/>
      <w:bCs/>
      <w:kern w:val="32"/>
      <w:sz w:val="32"/>
      <w:szCs w:val="32"/>
      <w:lang w:val="en-GB"/>
    </w:rPr>
  </w:style>
  <w:style w:type="character" w:customStyle="1" w:styleId="Heading2Char">
    <w:name w:val="Heading 2 Char"/>
    <w:link w:val="Heading2"/>
    <w:uiPriority w:val="9"/>
    <w:rsid w:val="0065333B"/>
    <w:rPr>
      <w:rFonts w:ascii="Arial" w:eastAsia="Times New Roman" w:hAnsi="Arial" w:cs="Times New Roman"/>
      <w:b/>
      <w:bCs/>
      <w:iCs/>
      <w:szCs w:val="28"/>
      <w:lang w:val="en-GB"/>
    </w:rPr>
  </w:style>
  <w:style w:type="character" w:customStyle="1" w:styleId="Heading3Char">
    <w:name w:val="Heading 3 Char"/>
    <w:link w:val="Heading3"/>
    <w:uiPriority w:val="9"/>
    <w:rsid w:val="0065333B"/>
    <w:rPr>
      <w:rFonts w:ascii="Arial" w:eastAsia="Times New Roman" w:hAnsi="Arial" w:cs="Times New Roman"/>
      <w:b/>
      <w:bCs/>
      <w:sz w:val="20"/>
      <w:szCs w:val="26"/>
      <w:lang w:val="en-GB"/>
    </w:rPr>
  </w:style>
  <w:style w:type="character" w:customStyle="1" w:styleId="Heading4Char">
    <w:name w:val="Heading 4 Char"/>
    <w:link w:val="Heading4"/>
    <w:uiPriority w:val="9"/>
    <w:rsid w:val="00CC5978"/>
    <w:rPr>
      <w:rFonts w:ascii="Arial" w:eastAsia="Times New Roman" w:hAnsi="Arial" w:cs="Times New Roman"/>
      <w:b/>
      <w:bCs/>
      <w:sz w:val="20"/>
      <w:szCs w:val="28"/>
      <w:lang w:val="en-GB"/>
    </w:rPr>
  </w:style>
  <w:style w:type="character" w:customStyle="1" w:styleId="Heading5Char">
    <w:name w:val="Heading 5 Char"/>
    <w:link w:val="Heading5"/>
    <w:uiPriority w:val="9"/>
    <w:rsid w:val="00E433DD"/>
    <w:rPr>
      <w:rFonts w:ascii="Arial" w:eastAsia="Times New Roman" w:hAnsi="Arial" w:cs="Times New Roman"/>
      <w:b/>
      <w:bCs/>
      <w:iCs/>
      <w:sz w:val="20"/>
      <w:szCs w:val="26"/>
      <w:lang w:val="en-GB"/>
    </w:rPr>
  </w:style>
  <w:style w:type="character" w:customStyle="1" w:styleId="Heading6Char">
    <w:name w:val="Heading 6 Char"/>
    <w:link w:val="Heading6"/>
    <w:uiPriority w:val="9"/>
    <w:rsid w:val="006B4861"/>
    <w:rPr>
      <w:rFonts w:ascii="Calibri" w:eastAsia="Times New Roman" w:hAnsi="Calibri" w:cs="Times New Roman"/>
      <w:b/>
      <w:bCs/>
      <w:sz w:val="20"/>
      <w:szCs w:val="22"/>
      <w:lang w:val="en-GB"/>
    </w:rPr>
  </w:style>
  <w:style w:type="character" w:customStyle="1" w:styleId="Heading7Char">
    <w:name w:val="Heading 7 Char"/>
    <w:link w:val="Heading7"/>
    <w:uiPriority w:val="9"/>
    <w:rsid w:val="006B4861"/>
    <w:rPr>
      <w:rFonts w:ascii="Calibri" w:eastAsia="Times New Roman" w:hAnsi="Calibri" w:cs="Times New Roman"/>
      <w:lang w:val="en-GB"/>
    </w:rPr>
  </w:style>
  <w:style w:type="character" w:customStyle="1" w:styleId="Heading8Char">
    <w:name w:val="Heading 8 Char"/>
    <w:link w:val="Heading8"/>
    <w:uiPriority w:val="9"/>
    <w:semiHidden/>
    <w:rsid w:val="006B4861"/>
    <w:rPr>
      <w:rFonts w:ascii="Calibri" w:eastAsia="Times New Roman" w:hAnsi="Calibri" w:cs="Times New Roman"/>
      <w:i/>
      <w:iCs/>
      <w:lang w:val="en-GB"/>
    </w:rPr>
  </w:style>
  <w:style w:type="character" w:customStyle="1" w:styleId="Heading9Char">
    <w:name w:val="Heading 9 Char"/>
    <w:link w:val="Heading9"/>
    <w:uiPriority w:val="9"/>
    <w:rsid w:val="006B4861"/>
    <w:rPr>
      <w:rFonts w:ascii="Calibri Light" w:eastAsia="Times New Roman" w:hAnsi="Calibri Light" w:cs="Times New Roman"/>
      <w:sz w:val="20"/>
      <w:szCs w:val="22"/>
      <w:lang w:val="en-GB"/>
    </w:rPr>
  </w:style>
  <w:style w:type="paragraph" w:styleId="TOC1">
    <w:name w:val="toc 1"/>
    <w:basedOn w:val="Normal"/>
    <w:next w:val="Normal"/>
    <w:autoRedefine/>
    <w:uiPriority w:val="39"/>
    <w:unhideWhenUsed/>
    <w:rsid w:val="006B4861"/>
    <w:pPr>
      <w:tabs>
        <w:tab w:val="left" w:pos="440"/>
        <w:tab w:val="right" w:leader="dot" w:pos="9016"/>
      </w:tabs>
      <w:spacing w:after="0"/>
    </w:pPr>
    <w:rPr>
      <w:b/>
      <w:bCs/>
      <w:szCs w:val="24"/>
    </w:rPr>
  </w:style>
  <w:style w:type="paragraph" w:styleId="TOC2">
    <w:name w:val="toc 2"/>
    <w:basedOn w:val="Normal"/>
    <w:next w:val="Normal"/>
    <w:autoRedefine/>
    <w:uiPriority w:val="39"/>
    <w:unhideWhenUsed/>
    <w:rsid w:val="006B4861"/>
    <w:pPr>
      <w:keepLines/>
      <w:spacing w:after="0"/>
      <w:ind w:left="720"/>
    </w:pPr>
    <w:rPr>
      <w:bCs/>
      <w:szCs w:val="20"/>
    </w:rPr>
  </w:style>
  <w:style w:type="paragraph" w:styleId="TOC3">
    <w:name w:val="toc 3"/>
    <w:basedOn w:val="Normal"/>
    <w:next w:val="Normal"/>
    <w:autoRedefine/>
    <w:uiPriority w:val="39"/>
    <w:unhideWhenUsed/>
    <w:rsid w:val="006B4861"/>
    <w:pPr>
      <w:spacing w:after="0"/>
      <w:ind w:left="1440"/>
    </w:pPr>
    <w:rPr>
      <w:szCs w:val="20"/>
    </w:rPr>
  </w:style>
  <w:style w:type="paragraph" w:styleId="TOC4">
    <w:name w:val="toc 4"/>
    <w:basedOn w:val="Normal"/>
    <w:next w:val="Normal"/>
    <w:autoRedefine/>
    <w:uiPriority w:val="39"/>
    <w:unhideWhenUsed/>
    <w:rsid w:val="006B4861"/>
    <w:pPr>
      <w:spacing w:after="0"/>
      <w:ind w:left="2160"/>
    </w:pPr>
    <w:rPr>
      <w:szCs w:val="20"/>
    </w:rPr>
  </w:style>
  <w:style w:type="paragraph" w:styleId="TOC5">
    <w:name w:val="toc 5"/>
    <w:basedOn w:val="Normal"/>
    <w:next w:val="Normal"/>
    <w:autoRedefine/>
    <w:uiPriority w:val="39"/>
    <w:unhideWhenUsed/>
    <w:rsid w:val="006B4861"/>
    <w:pPr>
      <w:spacing w:after="0"/>
      <w:ind w:left="660"/>
    </w:pPr>
    <w:rPr>
      <w:rFonts w:ascii="Calibri" w:hAnsi="Calibri"/>
      <w:szCs w:val="20"/>
    </w:rPr>
  </w:style>
  <w:style w:type="paragraph" w:styleId="TOC6">
    <w:name w:val="toc 6"/>
    <w:basedOn w:val="Normal"/>
    <w:next w:val="Normal"/>
    <w:autoRedefine/>
    <w:uiPriority w:val="39"/>
    <w:unhideWhenUsed/>
    <w:rsid w:val="006B4861"/>
    <w:pPr>
      <w:spacing w:after="0"/>
      <w:ind w:left="880"/>
    </w:pPr>
    <w:rPr>
      <w:rFonts w:ascii="Calibri" w:hAnsi="Calibri"/>
      <w:szCs w:val="20"/>
    </w:rPr>
  </w:style>
  <w:style w:type="paragraph" w:styleId="TOC7">
    <w:name w:val="toc 7"/>
    <w:basedOn w:val="Normal"/>
    <w:next w:val="Normal"/>
    <w:autoRedefine/>
    <w:uiPriority w:val="39"/>
    <w:unhideWhenUsed/>
    <w:rsid w:val="006B4861"/>
    <w:pPr>
      <w:spacing w:after="0"/>
      <w:ind w:left="1100"/>
    </w:pPr>
    <w:rPr>
      <w:rFonts w:ascii="Calibri" w:hAnsi="Calibri"/>
      <w:szCs w:val="20"/>
    </w:rPr>
  </w:style>
  <w:style w:type="paragraph" w:styleId="TOC8">
    <w:name w:val="toc 8"/>
    <w:basedOn w:val="Normal"/>
    <w:next w:val="Normal"/>
    <w:autoRedefine/>
    <w:uiPriority w:val="39"/>
    <w:unhideWhenUsed/>
    <w:rsid w:val="006B4861"/>
    <w:pPr>
      <w:spacing w:after="0"/>
      <w:ind w:left="1320"/>
    </w:pPr>
    <w:rPr>
      <w:rFonts w:ascii="Calibri" w:hAnsi="Calibri"/>
      <w:szCs w:val="20"/>
    </w:rPr>
  </w:style>
  <w:style w:type="paragraph" w:styleId="TOC9">
    <w:name w:val="toc 9"/>
    <w:basedOn w:val="Normal"/>
    <w:next w:val="Normal"/>
    <w:autoRedefine/>
    <w:uiPriority w:val="39"/>
    <w:unhideWhenUsed/>
    <w:rsid w:val="006B4861"/>
    <w:pPr>
      <w:spacing w:after="0"/>
      <w:ind w:left="1540"/>
    </w:pPr>
    <w:rPr>
      <w:rFonts w:ascii="Calibri" w:hAnsi="Calibri"/>
      <w:szCs w:val="20"/>
    </w:rPr>
  </w:style>
  <w:style w:type="paragraph" w:customStyle="1" w:styleId="Code">
    <w:name w:val="Code"/>
    <w:basedOn w:val="ListParagraph"/>
    <w:link w:val="CodeChar"/>
    <w:qFormat/>
    <w:rsid w:val="00E433DD"/>
    <w:pPr>
      <w:keepLines/>
      <w:pBdr>
        <w:top w:val="single" w:sz="4" w:space="1" w:color="auto"/>
        <w:left w:val="single" w:sz="4" w:space="4" w:color="auto"/>
        <w:bottom w:val="single" w:sz="4" w:space="1" w:color="auto"/>
        <w:right w:val="single" w:sz="4" w:space="4" w:color="auto"/>
      </w:pBdr>
      <w:ind w:left="2274"/>
    </w:pPr>
    <w:rPr>
      <w:rFonts w:ascii="Courier New" w:hAnsi="Courier New"/>
    </w:rPr>
  </w:style>
  <w:style w:type="character" w:customStyle="1" w:styleId="CodeChar">
    <w:name w:val="Code Char"/>
    <w:basedOn w:val="DefaultParagraphFont"/>
    <w:link w:val="Code"/>
    <w:rsid w:val="00E433DD"/>
    <w:rPr>
      <w:rFonts w:ascii="Courier New" w:eastAsia="Calibri" w:hAnsi="Courier New" w:cs="Times New Roman"/>
      <w:sz w:val="20"/>
      <w:szCs w:val="22"/>
      <w:lang w:val="en-GB"/>
    </w:rPr>
  </w:style>
  <w:style w:type="paragraph" w:styleId="ListParagraph">
    <w:name w:val="List Paragraph"/>
    <w:basedOn w:val="Normal"/>
    <w:rsid w:val="00314FC8"/>
    <w:pPr>
      <w:ind w:left="720"/>
      <w:contextualSpacing/>
    </w:pPr>
  </w:style>
  <w:style w:type="paragraph" w:customStyle="1" w:styleId="SmallGap">
    <w:name w:val="Small Gap"/>
    <w:basedOn w:val="Code"/>
    <w:link w:val="SmallGapChar"/>
    <w:qFormat/>
    <w:rsid w:val="00CC5978"/>
    <w:pPr>
      <w:pBdr>
        <w:top w:val="none" w:sz="0" w:space="0" w:color="auto"/>
        <w:left w:val="none" w:sz="0" w:space="0" w:color="auto"/>
        <w:bottom w:val="none" w:sz="0" w:space="0" w:color="auto"/>
        <w:right w:val="none" w:sz="0" w:space="0" w:color="auto"/>
      </w:pBdr>
    </w:pPr>
    <w:rPr>
      <w:rFonts w:ascii="Arial" w:hAnsi="Arial"/>
      <w:sz w:val="2"/>
    </w:rPr>
  </w:style>
  <w:style w:type="character" w:customStyle="1" w:styleId="SmallGapChar">
    <w:name w:val="Small Gap Char"/>
    <w:basedOn w:val="CodeChar"/>
    <w:link w:val="SmallGap"/>
    <w:rsid w:val="00CC5978"/>
    <w:rPr>
      <w:rFonts w:ascii="Arial" w:eastAsia="Calibri" w:hAnsi="Arial" w:cs="Times New Roman"/>
      <w:sz w:val="2"/>
      <w:szCs w:val="22"/>
      <w:lang w:val="en-GB"/>
    </w:rPr>
  </w:style>
  <w:style w:type="paragraph" w:customStyle="1" w:styleId="Glossary">
    <w:name w:val="Glossary"/>
    <w:link w:val="GlossaryChar"/>
    <w:qFormat/>
    <w:rsid w:val="00D733C0"/>
    <w:pPr>
      <w:pBdr>
        <w:top w:val="single" w:sz="8" w:space="1" w:color="auto"/>
      </w:pBdr>
      <w:ind w:left="720"/>
    </w:pPr>
    <w:rPr>
      <w:rFonts w:ascii="Arial" w:eastAsia="Times New Roman" w:hAnsi="Arial" w:cs="Times New Roman"/>
      <w:b/>
      <w:bCs/>
      <w:kern w:val="32"/>
      <w:sz w:val="20"/>
      <w:szCs w:val="32"/>
      <w:lang w:val="en-GB"/>
    </w:rPr>
  </w:style>
  <w:style w:type="character" w:customStyle="1" w:styleId="GlossaryChar">
    <w:name w:val="Glossary Char"/>
    <w:basedOn w:val="Heading1Char"/>
    <w:link w:val="Glossary"/>
    <w:rsid w:val="00D733C0"/>
    <w:rPr>
      <w:rFonts w:ascii="Arial" w:eastAsia="Times New Roman" w:hAnsi="Arial" w:cs="Times New Roman"/>
      <w:b/>
      <w:bCs/>
      <w:kern w:val="32"/>
      <w:sz w:val="20"/>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hyperledger/fabric/blob/master/docs/API/CoreAPI.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AFA2A-5CB5-4086-B0B8-2D3D63D84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34</Pages>
  <Words>6950</Words>
  <Characters>39616</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Hurt</cp:lastModifiedBy>
  <cp:revision>15</cp:revision>
  <dcterms:created xsi:type="dcterms:W3CDTF">2016-07-25T10:54:00Z</dcterms:created>
  <dcterms:modified xsi:type="dcterms:W3CDTF">2016-07-27T13:11:00Z</dcterms:modified>
</cp:coreProperties>
</file>